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90497" w14:textId="6B64F52A" w:rsidR="008A7CD4" w:rsidRPr="00126F9F" w:rsidRDefault="008A7CD4" w:rsidP="008A7CD4">
      <w:pPr>
        <w:pStyle w:val="SMHeading"/>
        <w:rPr>
          <w:sz w:val="22"/>
          <w:szCs w:val="22"/>
        </w:rPr>
      </w:pPr>
      <w:r w:rsidRPr="00126F9F">
        <w:rPr>
          <w:sz w:val="22"/>
          <w:szCs w:val="22"/>
        </w:rPr>
        <w:t>Table S</w:t>
      </w:r>
      <w:r w:rsidR="00AB4287">
        <w:rPr>
          <w:sz w:val="22"/>
          <w:szCs w:val="22"/>
        </w:rPr>
        <w:t>1</w:t>
      </w:r>
      <w:r w:rsidRPr="00126F9F">
        <w:rPr>
          <w:sz w:val="22"/>
          <w:szCs w:val="22"/>
        </w:rPr>
        <w:t xml:space="preserve">. </w:t>
      </w:r>
      <w:r w:rsidR="00AB4287" w:rsidRPr="00AB4287">
        <w:rPr>
          <w:b w:val="0"/>
          <w:sz w:val="22"/>
          <w:szCs w:val="22"/>
        </w:rPr>
        <w:t>U-Pb zircon geochronology results of Late Archean Wuchuan ultramafic-mafic complex and Paleoproterozoic intrusions</w:t>
      </w:r>
      <w:r w:rsidR="00AB4287">
        <w:rPr>
          <w:b w:val="0"/>
          <w:sz w:val="22"/>
          <w:szCs w:val="22"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72"/>
        <w:gridCol w:w="854"/>
        <w:gridCol w:w="766"/>
        <w:gridCol w:w="845"/>
        <w:gridCol w:w="656"/>
        <w:gridCol w:w="845"/>
        <w:gridCol w:w="759"/>
        <w:gridCol w:w="899"/>
        <w:gridCol w:w="656"/>
        <w:gridCol w:w="845"/>
        <w:gridCol w:w="616"/>
        <w:gridCol w:w="845"/>
        <w:gridCol w:w="536"/>
        <w:gridCol w:w="899"/>
        <w:gridCol w:w="536"/>
        <w:gridCol w:w="870"/>
        <w:gridCol w:w="456"/>
      </w:tblGrid>
      <w:tr w:rsidR="009776BA" w:rsidRPr="000D71FA" w14:paraId="0FF7B92C" w14:textId="77777777" w:rsidTr="00283465">
        <w:trPr>
          <w:trHeight w:val="225"/>
        </w:trPr>
        <w:tc>
          <w:tcPr>
            <w:tcW w:w="4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1FC09" w14:textId="07A7E68B" w:rsidR="008A7CD4" w:rsidRPr="000D71FA" w:rsidRDefault="008A7CD4" w:rsidP="00DE1A71">
            <w:pPr>
              <w:rPr>
                <w:rFonts w:eastAsia="等线"/>
                <w:color w:val="000000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color w:val="000000"/>
                <w:sz w:val="16"/>
                <w:szCs w:val="16"/>
                <w:lang w:eastAsia="zh-CN"/>
              </w:rPr>
              <w:t>Sample Spot</w:t>
            </w:r>
          </w:p>
        </w:tc>
        <w:tc>
          <w:tcPr>
            <w:tcW w:w="2424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E9D51" w14:textId="77777777" w:rsidR="008A7CD4" w:rsidRPr="000D71FA" w:rsidRDefault="008A7CD4" w:rsidP="00DE1A71">
            <w:pPr>
              <w:jc w:val="center"/>
              <w:rPr>
                <w:rFonts w:eastAsia="等线"/>
                <w:color w:val="000000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color w:val="000000"/>
                <w:sz w:val="16"/>
                <w:szCs w:val="16"/>
                <w:lang w:eastAsia="zh-CN"/>
              </w:rPr>
              <w:t>Corrected Isotopic Ratios</w:t>
            </w:r>
          </w:p>
        </w:tc>
        <w:tc>
          <w:tcPr>
            <w:tcW w:w="2162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6012C" w14:textId="77777777" w:rsidR="008A7CD4" w:rsidRPr="000D71FA" w:rsidRDefault="008A7CD4" w:rsidP="00DE1A71">
            <w:pPr>
              <w:jc w:val="center"/>
              <w:rPr>
                <w:rFonts w:eastAsia="等线"/>
                <w:color w:val="000000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color w:val="000000"/>
                <w:sz w:val="16"/>
                <w:szCs w:val="16"/>
                <w:lang w:eastAsia="zh-CN"/>
              </w:rPr>
              <w:t>Corrected Ages (Ma)</w:t>
            </w:r>
          </w:p>
        </w:tc>
      </w:tr>
      <w:tr w:rsidR="00D10DFF" w:rsidRPr="000D71FA" w14:paraId="18310506" w14:textId="77777777" w:rsidTr="00283465">
        <w:trPr>
          <w:trHeight w:val="240"/>
        </w:trPr>
        <w:tc>
          <w:tcPr>
            <w:tcW w:w="414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878BB3" w14:textId="77777777" w:rsidR="008A7CD4" w:rsidRPr="000D71FA" w:rsidRDefault="008A7CD4" w:rsidP="00DE1A7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 xml:space="preserve"> number</w:t>
            </w:r>
          </w:p>
        </w:tc>
        <w:tc>
          <w:tcPr>
            <w:tcW w:w="330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072D24" w14:textId="77777777" w:rsidR="008A7CD4" w:rsidRPr="000D71FA" w:rsidRDefault="008A7CD4" w:rsidP="00DE1A7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kern w:val="2"/>
                <w:sz w:val="16"/>
                <w:szCs w:val="16"/>
                <w:vertAlign w:val="superscript"/>
                <w:lang w:eastAsia="zh-CN"/>
              </w:rPr>
              <w:t>232</w:t>
            </w:r>
            <w:r w:rsidRPr="000D71FA">
              <w:rPr>
                <w:rFonts w:eastAsia="等线"/>
                <w:kern w:val="2"/>
                <w:sz w:val="16"/>
                <w:szCs w:val="16"/>
                <w:lang w:eastAsia="zh-CN"/>
              </w:rPr>
              <w:t>Th/</w:t>
            </w:r>
            <w:r w:rsidRPr="000D71FA">
              <w:rPr>
                <w:rFonts w:eastAsia="等线"/>
                <w:kern w:val="2"/>
                <w:sz w:val="16"/>
                <w:szCs w:val="16"/>
                <w:vertAlign w:val="superscript"/>
                <w:lang w:eastAsia="zh-CN"/>
              </w:rPr>
              <w:t>238</w:t>
            </w:r>
            <w:r w:rsidRPr="000D71FA">
              <w:rPr>
                <w:rFonts w:eastAsia="等线"/>
                <w:kern w:val="2"/>
                <w:sz w:val="16"/>
                <w:szCs w:val="16"/>
                <w:lang w:eastAsia="zh-CN"/>
              </w:rPr>
              <w:t>U</w:t>
            </w:r>
          </w:p>
        </w:tc>
        <w:tc>
          <w:tcPr>
            <w:tcW w:w="296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5B931F" w14:textId="77777777" w:rsidR="008A7CD4" w:rsidRPr="000D71FA" w:rsidRDefault="008A7CD4" w:rsidP="00DE1A7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kern w:val="2"/>
                <w:sz w:val="16"/>
                <w:szCs w:val="16"/>
                <w:lang w:eastAsia="zh-CN"/>
              </w:rPr>
              <w:t>1σ</w:t>
            </w:r>
          </w:p>
        </w:tc>
        <w:tc>
          <w:tcPr>
            <w:tcW w:w="326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27EC51" w14:textId="77777777" w:rsidR="008A7CD4" w:rsidRPr="000D71FA" w:rsidRDefault="008A7CD4" w:rsidP="00DE1A7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vertAlign w:val="superscript"/>
                <w:lang w:eastAsia="zh-CN"/>
              </w:rPr>
              <w:t>206</w:t>
            </w:r>
            <w:r w:rsidRPr="000D71FA">
              <w:rPr>
                <w:rFonts w:eastAsia="等线"/>
                <w:sz w:val="16"/>
                <w:szCs w:val="16"/>
                <w:lang w:eastAsia="zh-CN"/>
              </w:rPr>
              <w:t>Pb/</w:t>
            </w:r>
            <w:r w:rsidRPr="000D71FA">
              <w:rPr>
                <w:rFonts w:eastAsia="等线"/>
                <w:sz w:val="16"/>
                <w:szCs w:val="16"/>
                <w:vertAlign w:val="superscript"/>
                <w:lang w:eastAsia="zh-CN"/>
              </w:rPr>
              <w:t>238</w:t>
            </w:r>
            <w:r w:rsidRPr="000D71FA">
              <w:rPr>
                <w:rFonts w:eastAsia="等线"/>
                <w:sz w:val="16"/>
                <w:szCs w:val="16"/>
                <w:lang w:eastAsia="zh-CN"/>
              </w:rPr>
              <w:t>U</w:t>
            </w:r>
          </w:p>
        </w:tc>
        <w:tc>
          <w:tcPr>
            <w:tcW w:w="253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A1DA63" w14:textId="77777777" w:rsidR="008A7CD4" w:rsidRPr="000D71FA" w:rsidRDefault="008A7CD4" w:rsidP="00DE1A7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1σ</w:t>
            </w:r>
          </w:p>
        </w:tc>
        <w:tc>
          <w:tcPr>
            <w:tcW w:w="326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43BE4A" w14:textId="77777777" w:rsidR="008A7CD4" w:rsidRPr="000D71FA" w:rsidRDefault="008A7CD4" w:rsidP="00DE1A7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vertAlign w:val="superscript"/>
                <w:lang w:eastAsia="zh-CN"/>
              </w:rPr>
              <w:t>207</w:t>
            </w:r>
            <w:r w:rsidRPr="000D71FA">
              <w:rPr>
                <w:rFonts w:eastAsia="等线"/>
                <w:sz w:val="16"/>
                <w:szCs w:val="16"/>
                <w:lang w:eastAsia="zh-CN"/>
              </w:rPr>
              <w:t>Pb/</w:t>
            </w:r>
            <w:r w:rsidRPr="000D71FA">
              <w:rPr>
                <w:rFonts w:eastAsia="等线"/>
                <w:sz w:val="16"/>
                <w:szCs w:val="16"/>
                <w:vertAlign w:val="superscript"/>
                <w:lang w:eastAsia="zh-CN"/>
              </w:rPr>
              <w:t>235</w:t>
            </w:r>
            <w:r w:rsidRPr="000D71FA">
              <w:rPr>
                <w:rFonts w:eastAsia="等线"/>
                <w:sz w:val="16"/>
                <w:szCs w:val="16"/>
                <w:lang w:eastAsia="zh-CN"/>
              </w:rPr>
              <w:t>U</w:t>
            </w:r>
          </w:p>
        </w:tc>
        <w:tc>
          <w:tcPr>
            <w:tcW w:w="293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E7EAD0" w14:textId="77777777" w:rsidR="008A7CD4" w:rsidRPr="000D71FA" w:rsidRDefault="008A7CD4" w:rsidP="00DE1A7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1σ</w:t>
            </w:r>
          </w:p>
        </w:tc>
        <w:tc>
          <w:tcPr>
            <w:tcW w:w="347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27DD70" w14:textId="77777777" w:rsidR="008A7CD4" w:rsidRPr="000D71FA" w:rsidRDefault="008A7CD4" w:rsidP="00DE1A7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vertAlign w:val="superscript"/>
                <w:lang w:eastAsia="zh-CN"/>
              </w:rPr>
              <w:t>207</w:t>
            </w:r>
            <w:r w:rsidRPr="000D71FA">
              <w:rPr>
                <w:rFonts w:eastAsia="等线"/>
                <w:sz w:val="16"/>
                <w:szCs w:val="16"/>
                <w:lang w:eastAsia="zh-CN"/>
              </w:rPr>
              <w:t>Pb/</w:t>
            </w:r>
            <w:r w:rsidRPr="000D71FA">
              <w:rPr>
                <w:rFonts w:eastAsia="等线"/>
                <w:sz w:val="16"/>
                <w:szCs w:val="16"/>
                <w:vertAlign w:val="superscript"/>
                <w:lang w:eastAsia="zh-CN"/>
              </w:rPr>
              <w:t>206</w:t>
            </w:r>
            <w:r w:rsidRPr="000D71FA">
              <w:rPr>
                <w:rFonts w:eastAsia="等线"/>
                <w:sz w:val="16"/>
                <w:szCs w:val="16"/>
                <w:lang w:eastAsia="zh-CN"/>
              </w:rPr>
              <w:t>Pb</w:t>
            </w:r>
          </w:p>
        </w:tc>
        <w:tc>
          <w:tcPr>
            <w:tcW w:w="253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671484" w14:textId="77777777" w:rsidR="008A7CD4" w:rsidRPr="000D71FA" w:rsidRDefault="008A7CD4" w:rsidP="00DE1A7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1σ</w:t>
            </w:r>
          </w:p>
        </w:tc>
        <w:tc>
          <w:tcPr>
            <w:tcW w:w="326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8AC521" w14:textId="77777777" w:rsidR="008A7CD4" w:rsidRPr="000D71FA" w:rsidRDefault="008A7CD4" w:rsidP="00DE1A7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vertAlign w:val="superscript"/>
                <w:lang w:eastAsia="zh-CN"/>
              </w:rPr>
              <w:t>206</w:t>
            </w:r>
            <w:r w:rsidRPr="000D71FA">
              <w:rPr>
                <w:rFonts w:eastAsia="等线"/>
                <w:sz w:val="16"/>
                <w:szCs w:val="16"/>
                <w:lang w:eastAsia="zh-CN"/>
              </w:rPr>
              <w:t>Pb/</w:t>
            </w:r>
            <w:r w:rsidRPr="000D71FA">
              <w:rPr>
                <w:rFonts w:eastAsia="等线"/>
                <w:sz w:val="16"/>
                <w:szCs w:val="16"/>
                <w:vertAlign w:val="superscript"/>
                <w:lang w:eastAsia="zh-CN"/>
              </w:rPr>
              <w:t>238</w:t>
            </w:r>
            <w:r w:rsidRPr="000D71FA">
              <w:rPr>
                <w:rFonts w:eastAsia="等线"/>
                <w:sz w:val="16"/>
                <w:szCs w:val="16"/>
                <w:lang w:eastAsia="zh-CN"/>
              </w:rPr>
              <w:t>U</w:t>
            </w:r>
          </w:p>
        </w:tc>
        <w:tc>
          <w:tcPr>
            <w:tcW w:w="238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B926CF" w14:textId="77777777" w:rsidR="008A7CD4" w:rsidRPr="000D71FA" w:rsidRDefault="008A7CD4" w:rsidP="00DE1A7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1σ</w:t>
            </w:r>
          </w:p>
        </w:tc>
        <w:tc>
          <w:tcPr>
            <w:tcW w:w="326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127FEE" w14:textId="77777777" w:rsidR="008A7CD4" w:rsidRPr="000D71FA" w:rsidRDefault="008A7CD4" w:rsidP="00DE1A7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vertAlign w:val="superscript"/>
                <w:lang w:eastAsia="zh-CN"/>
              </w:rPr>
              <w:t>207</w:t>
            </w:r>
            <w:r w:rsidRPr="000D71FA">
              <w:rPr>
                <w:rFonts w:eastAsia="等线"/>
                <w:sz w:val="16"/>
                <w:szCs w:val="16"/>
                <w:lang w:eastAsia="zh-CN"/>
              </w:rPr>
              <w:t>Pb/</w:t>
            </w:r>
            <w:r w:rsidRPr="000D71FA">
              <w:rPr>
                <w:rFonts w:eastAsia="等线"/>
                <w:sz w:val="16"/>
                <w:szCs w:val="16"/>
                <w:vertAlign w:val="superscript"/>
                <w:lang w:eastAsia="zh-CN"/>
              </w:rPr>
              <w:t>235</w:t>
            </w:r>
            <w:r w:rsidRPr="000D71FA">
              <w:rPr>
                <w:rFonts w:eastAsia="等线"/>
                <w:sz w:val="16"/>
                <w:szCs w:val="16"/>
                <w:lang w:eastAsia="zh-CN"/>
              </w:rPr>
              <w:t>U</w:t>
            </w:r>
          </w:p>
        </w:tc>
        <w:tc>
          <w:tcPr>
            <w:tcW w:w="207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C2B828" w14:textId="77777777" w:rsidR="008A7CD4" w:rsidRPr="000D71FA" w:rsidRDefault="008A7CD4" w:rsidP="00DE1A7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1σ</w:t>
            </w:r>
          </w:p>
        </w:tc>
        <w:tc>
          <w:tcPr>
            <w:tcW w:w="347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1FC98B" w14:textId="77777777" w:rsidR="008A7CD4" w:rsidRPr="000D71FA" w:rsidRDefault="008A7CD4" w:rsidP="00DE1A7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vertAlign w:val="superscript"/>
                <w:lang w:eastAsia="zh-CN"/>
              </w:rPr>
              <w:t>207</w:t>
            </w:r>
            <w:r w:rsidRPr="000D71FA">
              <w:rPr>
                <w:rFonts w:eastAsia="等线"/>
                <w:sz w:val="16"/>
                <w:szCs w:val="16"/>
                <w:lang w:eastAsia="zh-CN"/>
              </w:rPr>
              <w:t>Pb/</w:t>
            </w:r>
            <w:r w:rsidRPr="000D71FA">
              <w:rPr>
                <w:rFonts w:eastAsia="等线"/>
                <w:sz w:val="16"/>
                <w:szCs w:val="16"/>
                <w:vertAlign w:val="superscript"/>
                <w:lang w:eastAsia="zh-CN"/>
              </w:rPr>
              <w:t>206</w:t>
            </w:r>
            <w:r w:rsidRPr="000D71FA">
              <w:rPr>
                <w:rFonts w:eastAsia="等线"/>
                <w:sz w:val="16"/>
                <w:szCs w:val="16"/>
                <w:lang w:eastAsia="zh-CN"/>
              </w:rPr>
              <w:t>Pb</w:t>
            </w:r>
          </w:p>
        </w:tc>
        <w:tc>
          <w:tcPr>
            <w:tcW w:w="207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83D2BC" w14:textId="77777777" w:rsidR="008A7CD4" w:rsidRPr="000D71FA" w:rsidRDefault="008A7CD4" w:rsidP="00DE1A7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1σ</w:t>
            </w:r>
          </w:p>
        </w:tc>
        <w:tc>
          <w:tcPr>
            <w:tcW w:w="336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3825E1" w14:textId="77777777" w:rsidR="008A7CD4" w:rsidRPr="000D71FA" w:rsidRDefault="008A7CD4" w:rsidP="00DE1A7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Best Ages</w:t>
            </w:r>
          </w:p>
        </w:tc>
        <w:tc>
          <w:tcPr>
            <w:tcW w:w="176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11E954" w14:textId="77777777" w:rsidR="008A7CD4" w:rsidRPr="000D71FA" w:rsidRDefault="008A7CD4" w:rsidP="00DE1A7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1σ</w:t>
            </w:r>
          </w:p>
        </w:tc>
      </w:tr>
      <w:tr w:rsidR="008A7CD4" w:rsidRPr="000D71FA" w14:paraId="5F115428" w14:textId="77777777" w:rsidTr="00DE1A71">
        <w:trPr>
          <w:trHeight w:val="450"/>
        </w:trPr>
        <w:tc>
          <w:tcPr>
            <w:tcW w:w="50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A71ED" w14:textId="39ED0BD9" w:rsidR="008A7CD4" w:rsidRPr="00052926" w:rsidRDefault="00853598" w:rsidP="00DE1A71">
            <w:pPr>
              <w:rPr>
                <w:rFonts w:eastAsia="等线"/>
                <w:sz w:val="16"/>
                <w:szCs w:val="16"/>
                <w:u w:val="single"/>
                <w:lang w:eastAsia="zh-CN"/>
              </w:rPr>
            </w:pPr>
            <w:r w:rsidRPr="00853598">
              <w:rPr>
                <w:rFonts w:eastAsia="等线"/>
                <w:sz w:val="16"/>
                <w:szCs w:val="16"/>
                <w:u w:val="single"/>
                <w:lang w:eastAsia="zh-CN"/>
              </w:rPr>
              <w:t>plagioclase gneiss</w:t>
            </w:r>
            <w:r w:rsidR="00052926" w:rsidRPr="00052926"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 </w:t>
            </w:r>
            <w:r w:rsidR="008A7CD4" w:rsidRPr="00052926"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sample </w:t>
            </w:r>
            <w:r w:rsidRPr="00853598">
              <w:rPr>
                <w:rFonts w:eastAsia="等线"/>
                <w:sz w:val="16"/>
                <w:szCs w:val="16"/>
                <w:u w:val="single"/>
                <w:lang w:eastAsia="zh-CN"/>
              </w:rPr>
              <w:t>19-WC-01(a)</w:t>
            </w:r>
          </w:p>
        </w:tc>
      </w:tr>
      <w:tr w:rsidR="000B6E01" w:rsidRPr="000D71FA" w14:paraId="031F7D2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6722D" w14:textId="7777777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6F48C" w14:textId="7560270F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23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094A6" w14:textId="708A2377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36C76" w14:textId="7C72448E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39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4C1A2" w14:textId="5B7BC179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54ABA" w14:textId="4113A7BC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279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0AA78" w14:textId="4587A703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0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8A2D3" w14:textId="416D3C5D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9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B3B57" w14:textId="3458EB9C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04568" w14:textId="59A88807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4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38797" w14:textId="4D200812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57969" w14:textId="6952AD86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F648C" w14:textId="28C8E295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1198F" w14:textId="22436661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E86D2" w14:textId="4602540D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71A81" w14:textId="7FB07E50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09636" w14:textId="3B37A385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</w:tr>
      <w:tr w:rsidR="000B6E01" w:rsidRPr="000D71FA" w14:paraId="24229A8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1B582" w14:textId="7777777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D22BB" w14:textId="695DC8FB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0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A3CFF" w14:textId="2A4B4FDC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2CD0B" w14:textId="067727F5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5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0E0A2" w14:textId="752D4C9B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68530" w14:textId="79BDFD82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078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05036" w14:textId="6506C2F2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2164A" w14:textId="55AC23B4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9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DD33A" w14:textId="5B9E0B6B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D1057" w14:textId="01BD1E33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8C342" w14:textId="55D2D626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772CD" w14:textId="663FCE49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BE250" w14:textId="103A377A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5E79C" w14:textId="4FE20313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32FA0" w14:textId="16504B8F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6F2CD" w14:textId="4BFDA2CD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D8EF9" w14:textId="38969EE9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0B6E01" w:rsidRPr="000D71FA" w14:paraId="7F71261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F3676" w14:textId="7777777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92BA7" w14:textId="1441C86F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22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C76E4" w14:textId="009149B5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8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9DEC5" w14:textId="0EAE3769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1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41284" w14:textId="5CAA582C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741D3" w14:textId="028580A3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904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4F666" w14:textId="0390452C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D6A1E" w14:textId="15DC2AAD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CCA2E" w14:textId="3EDA3AA9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512E9" w14:textId="1403F989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36A6E" w14:textId="519935A9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6EC7C" w14:textId="5E551FB4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B0173" w14:textId="6F2F7DB8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37FA8" w14:textId="1AF71AA5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512A4" w14:textId="06387C20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909C7" w14:textId="220EA2EC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8D5DB" w14:textId="0ABD3F0A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0B6E01" w:rsidRPr="000D71FA" w14:paraId="204D7D1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F6A5E" w14:textId="7777777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07788" w14:textId="5EEB510B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40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67F04" w14:textId="4B7DCA01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3716D" w14:textId="34886F86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7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34C8C" w14:textId="21E24F7C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C6A8E" w14:textId="3C367E13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857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09F4F" w14:textId="461850B8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702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C4562" w14:textId="244A3FA7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E9678" w14:textId="66C605D6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0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F5993" w14:textId="3049F457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C5065" w14:textId="56AEBD26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4ED10" w14:textId="499D9D4E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74566" w14:textId="654B09B2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6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E1193" w14:textId="003E885E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52519" w14:textId="423C2D08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D01C1" w14:textId="04287D39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92281" w14:textId="0177A5C1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7 </w:t>
            </w:r>
          </w:p>
        </w:tc>
      </w:tr>
      <w:tr w:rsidR="000B6E01" w:rsidRPr="000D71FA" w14:paraId="1A985F3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4A71B" w14:textId="7777777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BA927" w14:textId="46F3EA19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47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4F7B0" w14:textId="461A80C2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EEF74" w14:textId="50423339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0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53125" w14:textId="10601707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B49F5" w14:textId="701313D0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901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11D0A" w14:textId="467F5EA5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07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3C4BA" w14:textId="0EFEAB5C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1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EE0F9" w14:textId="4149F9A6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97C49" w14:textId="3D19887A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4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1CF76" w14:textId="6032696F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0E4FD" w14:textId="6DB49E1F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DB952" w14:textId="6BDD8D03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B388F" w14:textId="628131EC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7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5A183" w14:textId="6BAF6A19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1F715" w14:textId="0DBD5F23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7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0A7F6" w14:textId="175727F2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0B6E01" w:rsidRPr="000D71FA" w14:paraId="68FA27A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96219" w14:textId="7777777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53DDC" w14:textId="394684DD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49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30686" w14:textId="4F5850F6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E2834" w14:textId="106C831F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2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957D0" w14:textId="44EB3AC0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AA965" w14:textId="34CBCF1B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318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15191" w14:textId="4B5C754D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20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32BA0" w14:textId="4A8D72EA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1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D6E05" w14:textId="1EC02107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287F1" w14:textId="068B73B3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4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5DF07" w14:textId="3B793763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9C50C" w14:textId="4A4043E5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904FE" w14:textId="35A0E88A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187D9" w14:textId="6AC6E624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5682B" w14:textId="7207F68F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A3FBE" w14:textId="02E6E70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C3B41" w14:textId="107CE65A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</w:tr>
      <w:tr w:rsidR="000B6E01" w:rsidRPr="000D71FA" w14:paraId="3CD61EC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FC8AB" w14:textId="7777777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23F42" w14:textId="1A8323C9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37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1997A" w14:textId="16CF5A79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99045" w14:textId="2C0C2C0F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3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094AF" w14:textId="1265F44B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4F3CF" w14:textId="431E7537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962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A3E2A" w14:textId="0F003127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29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FB5A9" w14:textId="2BFA1911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8FD86" w14:textId="08859DB1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2AB2A" w14:textId="171A00BB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D278C" w14:textId="5ABEF7B1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31606" w14:textId="5A3AD416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0E129" w14:textId="4C80F0E8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ABAD6" w14:textId="603581CF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E6E85" w14:textId="4AA76BA5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2C8CC" w14:textId="1699C56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E03D6" w14:textId="62975EBD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</w:tr>
      <w:tr w:rsidR="000B6E01" w:rsidRPr="000D71FA" w14:paraId="1540B6E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6AF2C" w14:textId="7777777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B1BC0" w14:textId="46BC9AEB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63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47CD4" w14:textId="4B22E870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58FF5" w14:textId="3539BEE2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13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073A9" w14:textId="14941EE5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1E313" w14:textId="5AE28CAE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188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13115" w14:textId="5112A417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4E305" w14:textId="255A292B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1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62256" w14:textId="48915934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0302E" w14:textId="652B9882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3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546F9" w14:textId="4D1D25F6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0BEBC" w14:textId="0AB4B195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5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20AF1" w14:textId="0717941F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A6E74" w14:textId="6BBFF423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C4D1B" w14:textId="0066BF93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6CD0A" w14:textId="49F4BF79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4D65D" w14:textId="53145D34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0B6E01" w:rsidRPr="000D71FA" w14:paraId="488637C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5A557" w14:textId="7777777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4EA40" w14:textId="32E56052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51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B6599" w14:textId="1B31F785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5A24F" w14:textId="54004F3D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6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070C4" w14:textId="54498A71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2CE4C" w14:textId="4DF42E26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035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0EAD6" w14:textId="7E1E0984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7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DFA8A" w14:textId="3B673A8E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2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1886E" w14:textId="2533E632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BA705" w14:textId="2C806440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8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35A76" w14:textId="18B1EDCE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22D12" w14:textId="051C840A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7DAF7" w14:textId="1741733E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7FDE3" w14:textId="1AB73841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3C43C" w14:textId="5185D71B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BF24F" w14:textId="301A2652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BA99A" w14:textId="1AD7E19F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</w:tr>
      <w:tr w:rsidR="000B6E01" w:rsidRPr="000D71FA" w14:paraId="5B27436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7E93F" w14:textId="7777777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C090E" w14:textId="16428639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18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41888" w14:textId="2C563FA9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DE6F6" w14:textId="1AF757DB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9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21EC5" w14:textId="7180D45D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33644" w14:textId="5826196B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618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5D294" w14:textId="3C03CD9E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7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C459E" w14:textId="41F3CA44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78DAC" w14:textId="584E64C1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2E011" w14:textId="372FA7C3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ACB30" w14:textId="555D3C09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1B033" w14:textId="2B3D1BFB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18478" w14:textId="2EC827EC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3D7AC" w14:textId="3B134679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5A06D" w14:textId="6614020E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83F40" w14:textId="130FB6DF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F694B" w14:textId="31BCEE68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</w:tr>
      <w:tr w:rsidR="000B6E01" w:rsidRPr="000D71FA" w14:paraId="5841D8E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29CFE" w14:textId="7777777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D816E" w14:textId="7EC5AE42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3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B4BE7" w14:textId="21DA4BA3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BA8D1" w14:textId="2F63ECBD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4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85A34" w14:textId="2444A890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95588" w14:textId="10E1D57F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656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317AD" w14:textId="117A4AA9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00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01673" w14:textId="54210957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A0202" w14:textId="72F7B8A7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BE476" w14:textId="455974F4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5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865A0" w14:textId="5DA2FFDA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F6E0A" w14:textId="5A479F48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D30FA" w14:textId="5C65AA98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CBB43" w14:textId="35235B1E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8EE60" w14:textId="3932E975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DCE97" w14:textId="4BE1A155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B380B" w14:textId="07C4BF9F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0B6E01" w:rsidRPr="000D71FA" w14:paraId="1336CC7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A3C9A" w14:textId="7777777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3CC5D" w14:textId="0BDDE6E7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62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405B2" w14:textId="3D18315C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1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B4584" w14:textId="48B787D1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6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6E092" w14:textId="58D76950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2388D" w14:textId="45BEE626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709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04833" w14:textId="7C65D56E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E913C" w14:textId="1C07332E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0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69A4A" w14:textId="3B6ECAD2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9ED83" w14:textId="3F7D30D9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2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99254" w14:textId="4D6461BE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F9541" w14:textId="57ECB86D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DB84E" w14:textId="5D5DB141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44C12" w14:textId="5AFC0E22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7302C" w14:textId="13350C4D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FD588" w14:textId="427634AB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FC289" w14:textId="6D1AFAA0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0B6E01" w:rsidRPr="000D71FA" w14:paraId="6FD17D8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F1B78" w14:textId="7777777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D9872" w14:textId="3B507252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55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E1CB0" w14:textId="345039B4" w:rsidR="000B6E01" w:rsidRPr="0068715E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F6C86" w14:textId="32FD131F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3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30954" w14:textId="11A2976E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99B47" w14:textId="538AAB3B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021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6E2BC" w14:textId="3954E878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6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52E5F" w14:textId="54F7D073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0D7E4" w14:textId="4A96EA70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71673" w14:textId="0A6DFD6E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6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524B3" w14:textId="6ED3C982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DC896" w14:textId="1A5921A5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4E926" w14:textId="24B0E039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13BA8" w14:textId="1FE88419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A889B" w14:textId="17164A94" w:rsidR="000B6E01" w:rsidRPr="00B44880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75D6D" w14:textId="6E94DB5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80480" w14:textId="6D1EBF2F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</w:tr>
      <w:tr w:rsidR="000B6E01" w:rsidRPr="00212395" w14:paraId="00E7D58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02653" w14:textId="7777777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B44F3" w14:textId="6AA112B0" w:rsidR="000B6E01" w:rsidRPr="00D51D64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30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0EF6C" w14:textId="60EB5E0D" w:rsidR="000B6E01" w:rsidRPr="00D51D64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DF793" w14:textId="233F15FE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3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F871D" w14:textId="71DC712A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F2CAA" w14:textId="43CFCC83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966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15A63" w14:textId="23EC48C4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7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55FB4" w14:textId="1654D08C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57122" w14:textId="507BAAEF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1D8D4" w14:textId="4AE39A3A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80EB0" w14:textId="62B647DB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84F55" w14:textId="4EC3570B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817BD" w14:textId="114C4E3B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39FC6" w14:textId="4384DF38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56146" w14:textId="14EA25C7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17519" w14:textId="2D6316AA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6228A" w14:textId="57A96316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0 </w:t>
            </w:r>
          </w:p>
        </w:tc>
      </w:tr>
      <w:tr w:rsidR="000B6E01" w:rsidRPr="00212395" w14:paraId="626B5F6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7B499" w14:textId="7777777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82488" w14:textId="0970DE83" w:rsidR="000B6E01" w:rsidRPr="00D51D64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7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E3745" w14:textId="1F80C8EA" w:rsidR="000B6E01" w:rsidRPr="00D51D64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B1EF1" w14:textId="1C0E6EEF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0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EEB54" w14:textId="7308290B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6BF06" w14:textId="085C5070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107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B03ED" w14:textId="3B2C6AE8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25E29" w14:textId="627D3C3C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3142D" w14:textId="3FE03BE4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9CE8C" w14:textId="17B1859E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5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5C6A5" w14:textId="45680B51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29676" w14:textId="2F4BAE90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4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303A2" w14:textId="64465ACF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F44BB" w14:textId="4F11BAF1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C7C78" w14:textId="32EC0612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FECD3" w14:textId="6FF81E92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D1D58" w14:textId="19BC59B6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0B6E01" w:rsidRPr="00212395" w14:paraId="071438A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7F997" w14:textId="7777777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EE369" w14:textId="2FBA9E69" w:rsidR="000B6E01" w:rsidRPr="00D51D64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88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6E68C" w14:textId="554BFF4E" w:rsidR="000B6E01" w:rsidRPr="00D51D64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75391" w14:textId="6BDDEF3A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0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D98D3" w14:textId="01073BD3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CA481" w14:textId="39D8B20C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319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FB824" w14:textId="51746C44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2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7F74C" w14:textId="5E096729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2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6FD9F" w14:textId="65B0FA9E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C7C86" w14:textId="1194CAA0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4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210A0" w14:textId="48A5DB43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48BFC" w14:textId="37DCF7A3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B35CA" w14:textId="46CED256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B47F2" w14:textId="3E6E5095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3E648" w14:textId="56E3B2CA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62A0D" w14:textId="01DDBDA2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82305" w14:textId="228EA778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</w:tr>
      <w:tr w:rsidR="000B6E01" w:rsidRPr="00212395" w14:paraId="06A328F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F3817" w14:textId="7777777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78BC6" w14:textId="6CA2EB88" w:rsidR="000B6E01" w:rsidRPr="00D51D64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33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9CE00" w14:textId="530872EF" w:rsidR="000B6E01" w:rsidRPr="00D51D64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089C6" w14:textId="344E07BA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3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269FA" w14:textId="69DAA12B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87369" w14:textId="75602AA9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246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069F2" w14:textId="26E4B4BF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40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D4AD8" w14:textId="4C4791A2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D29D1" w14:textId="664B1252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A1F99" w14:textId="12247790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6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B2758" w14:textId="03B04E03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1310F" w14:textId="22DB807F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5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40156" w14:textId="1B9D35A9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427DE" w14:textId="68D64C23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A5194" w14:textId="5B437604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8841E" w14:textId="6DFA4C1D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13535" w14:textId="5784724F" w:rsidR="000B6E01" w:rsidRPr="00212395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</w:tr>
      <w:tr w:rsidR="000B6E01" w:rsidRPr="00212395" w14:paraId="43188CB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4FE1E2" w14:textId="5919EE2D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</w:t>
            </w:r>
            <w:r>
              <w:rPr>
                <w:rFonts w:eastAsia="等线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9985E0" w14:textId="690AC202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32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B1B5FF" w14:textId="5CC1A7F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9FC664" w14:textId="0C563F8C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80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8A9A22" w14:textId="63D09EE5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47DFD8" w14:textId="556CAA81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1.182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6344FA" w14:textId="44D6059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75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59E6B1" w14:textId="61A1F6F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8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F3CCCC" w14:textId="1D8CD5B3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04864E" w14:textId="0F221991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A109CB" w14:textId="2A3B937D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019812" w14:textId="4A95E4A5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3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33D6E3" w14:textId="73717DA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C78EF7" w14:textId="63EE8F90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4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C48508" w14:textId="52067921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303B94" w14:textId="5D61BD74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4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6A7508" w14:textId="09ADFC83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0B6E01" w:rsidRPr="00212395" w14:paraId="391A575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E6DB82" w14:textId="03560942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</w:t>
            </w:r>
            <w:r>
              <w:rPr>
                <w:rFonts w:eastAsia="等线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7FD84D" w14:textId="3EEEF7B0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01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99E627" w14:textId="70A0F599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F3A64" w14:textId="69FAE68A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76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0FC819" w14:textId="596B34FE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7C42A6" w14:textId="00DCCD9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1.066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158C6F" w14:textId="31C7E11D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76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B945A7" w14:textId="5C13E569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8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B214DF" w14:textId="0254C441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D79CEE" w14:textId="72BCDA3F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AC4235" w14:textId="520D869E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74CCBC" w14:textId="6BF22C3E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DF2E33" w14:textId="4498465A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FC3591" w14:textId="20CFC00A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4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9FC9C0" w14:textId="5D071533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0BAEEF" w14:textId="73C52FFF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4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42B4AF" w14:textId="6ECF4E1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0B6E01" w:rsidRPr="00212395" w14:paraId="7F9DA9C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C01BF1" w14:textId="1B33B8A8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FCDD9E" w14:textId="08F997F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32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CED3E9" w14:textId="6A482BA9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A45F7F" w14:textId="6DBFDB0F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74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F05A6A" w14:textId="7443B5D9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94EBB" w14:textId="64A43925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799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DE1494" w14:textId="0B312F44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05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C857E5" w14:textId="78EEE99D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5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E0B5DA" w14:textId="008528CC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AD0E84" w14:textId="21F4676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1298C6" w14:textId="382FD587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7BADF5" w14:textId="1E1F603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CD7B87" w14:textId="34BB7626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08B69E" w14:textId="16B06AEC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52BDAA" w14:textId="09028E6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42FCC0" w14:textId="421E5891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E70B00" w14:textId="21388746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0B6E01" w:rsidRPr="00212395" w14:paraId="4174C4C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95F2E7" w14:textId="079F77EA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94667A" w14:textId="0F7AB7DC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43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2C3900" w14:textId="71EC2AA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93974F" w14:textId="0C2DCCDC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77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207129" w14:textId="5418D0FD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A22C54" w14:textId="5716552C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1.072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8B64B7" w14:textId="0ECE5BF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4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A37DEC" w14:textId="1DAAEA8D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8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229E7B" w14:textId="40F4D234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267CB2" w14:textId="10AA3EAE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8A925B" w14:textId="6E33602A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1D7F2E" w14:textId="43FD2BFC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A4E48D" w14:textId="628D3EC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E0AAB9" w14:textId="5FAE6F7F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4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024935" w14:textId="41F84A1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BF5377" w14:textId="6D3FC805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4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F1D491" w14:textId="42E95C54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</w:tr>
      <w:tr w:rsidR="000B6E01" w:rsidRPr="00212395" w14:paraId="0256399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891218" w14:textId="42F0BF73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881B0D" w14:textId="0B30EA76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12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82B723" w14:textId="6E9F74F9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B88577" w14:textId="765778ED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79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E51893" w14:textId="14C721B3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C7A13" w14:textId="36647E69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1.076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13E6FE" w14:textId="48524654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75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91920A" w14:textId="1760E999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7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9C5577" w14:textId="7BEE4754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8762D0" w14:textId="0D87EDBE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E6A254" w14:textId="32B842BA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EE2A82" w14:textId="61E4B5F5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3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E1ADB3" w14:textId="1E25506C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D151CB" w14:textId="188AFF9A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3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3BA134" w14:textId="277C6B8C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4142A" w14:textId="6B36A0F7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3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A68C04" w14:textId="29CA0C0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0B6E01" w:rsidRPr="00212395" w14:paraId="5473C98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033F26" w14:textId="5A9AB230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9A8054" w14:textId="7F335CE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44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39E318" w14:textId="7080A9DD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C9DB9F" w14:textId="1301854A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44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FB3CAD" w14:textId="3C63210E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53917C" w14:textId="41F7E044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161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013DAF" w14:textId="5D6363CC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89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A80AF6" w14:textId="48F873CF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5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B9558A" w14:textId="7E7F98D9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134C21" w14:textId="473C62C0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7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5C3BEA" w14:textId="72A54367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738D7A" w14:textId="4917B696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5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074030" w14:textId="2DC46F30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36341F" w14:textId="63EA3DF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7A7C6E" w14:textId="2C58B335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04427B" w14:textId="61DFB6BE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773D35" w14:textId="5E72839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</w:tr>
      <w:tr w:rsidR="000B6E01" w:rsidRPr="00212395" w14:paraId="12057AD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DED125" w14:textId="695C211A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0A51AF" w14:textId="0017B612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36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EC66DD" w14:textId="28B0801F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30048" w14:textId="162FE5D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62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9E9562" w14:textId="4691B356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D5B887" w14:textId="5E99CD9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934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14EA69" w14:textId="4D713AE0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51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71900A" w14:textId="0BEC8A7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71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AFBDED" w14:textId="0C8941C4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161552" w14:textId="6A2F3FA0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4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3CDE07" w14:textId="31A8BC0F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1E9A78" w14:textId="31436A9C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18C4F7" w14:textId="025DB060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48E344" w14:textId="5F441436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7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436FA3" w14:textId="51C84472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1E8214" w14:textId="0AF69851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7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710625" w14:textId="313E192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</w:tr>
      <w:tr w:rsidR="000B6E01" w:rsidRPr="00212395" w14:paraId="4A4771A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5F8C9D" w14:textId="7902E923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24FE7" w14:textId="08ACAEB5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70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E04E32" w14:textId="63B71990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24C8F9" w14:textId="025C91E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61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3EFF79" w14:textId="3456875D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DBD173" w14:textId="7693CDF4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498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FEF26E" w14:textId="1F511250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1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A75501" w14:textId="0438468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4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74E88B" w14:textId="7DF67D1C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0A0CE3" w14:textId="365853E0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4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9D4BFD" w14:textId="75967643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8F57D" w14:textId="2843E9E5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8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6E8850" w14:textId="5070ABEA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703EFA" w14:textId="0D8012E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2CD576" w14:textId="05626BDC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05E522" w14:textId="2BD08A06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343E51" w14:textId="7A4BDD5F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0B6E01" w:rsidRPr="00212395" w14:paraId="0373DF5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97C048" w14:textId="54F8268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B85CE1" w14:textId="742A93B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06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CFEB98" w14:textId="207250D1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8E077A" w14:textId="5C931A5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49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C1A451" w14:textId="1266998F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C99ED4" w14:textId="051DB28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309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DEF7F8" w14:textId="5F56CBFE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20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DBAD79" w14:textId="1FDCBF25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6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9AE6A0" w14:textId="729DA92F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8E8900" w14:textId="4B787382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9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2AAF07" w14:textId="66F40E94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8953D9" w14:textId="3BE02120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6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625710" w14:textId="2063AEE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B2F998" w14:textId="2B39AB70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1E34EE" w14:textId="5E72A12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E159EA" w14:textId="6E9D6195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433C79" w14:textId="26B57A1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</w:tr>
      <w:tr w:rsidR="000B6E01" w:rsidRPr="00212395" w14:paraId="7439D2C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23005E" w14:textId="7EA126AE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D1E5DF" w14:textId="25705980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25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6C800A" w14:textId="62264CDA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78EC47" w14:textId="725F40BA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27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0D482A" w14:textId="4B43113C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967482" w14:textId="66F919C3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9.710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0085CF" w14:textId="7D5E4E6A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86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19FCF1" w14:textId="25F32D06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4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095982" w14:textId="7D130409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BB8D4C" w14:textId="1B1A23B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9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285FE3" w14:textId="54D90F60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F338EF" w14:textId="262FC54C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0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DBEEB2" w14:textId="11B0ABE9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60F7E5" w14:textId="41BFBF12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12EA7C" w14:textId="7411DC91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BA9AEB" w14:textId="6C47AE5E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D61D96" w14:textId="14F94A8E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</w:tr>
      <w:tr w:rsidR="000B6E01" w:rsidRPr="00212395" w14:paraId="5C251B3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FCC87C" w14:textId="3A46DAC6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A4202E" w14:textId="5D8ECAB3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81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73441B" w14:textId="4A031190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08668C" w14:textId="72C5A7A9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44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52DF2D" w14:textId="23BE033F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48A4C7" w14:textId="4B8F3D4F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264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E6418E" w14:textId="512FED1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54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6DC792" w14:textId="36A7930D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7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8DDD7E" w14:textId="55C131B0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77001F" w14:textId="3AADED8C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7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4C5477" w14:textId="3D7EE40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5143B5" w14:textId="47FEEE62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5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9F2E81" w14:textId="1A0BF986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C7C3BB" w14:textId="58704DF0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3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ACD7F7" w14:textId="676ADC3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E60275" w14:textId="098FC0C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3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F939A5" w14:textId="6AE3DACC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0B6E01" w:rsidRPr="00212395" w14:paraId="7BAF555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1AC845" w14:textId="1E5C786A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81B982" w14:textId="6F9C1037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40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B6A424" w14:textId="512701A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C3DE76" w14:textId="6077E85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40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39FF20" w14:textId="73194F0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FD598C" w14:textId="2CF9E8A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117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61317D" w14:textId="0A5F4D86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01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B47C53" w14:textId="052DD504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6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1255EB" w14:textId="4A51AAEE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6E313" w14:textId="424DC702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5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F22D6B" w14:textId="3CD87E27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C5095C" w14:textId="586C839F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4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04DDB3" w14:textId="5602425A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7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9D640" w14:textId="2FB85D80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5D0DE6" w14:textId="4EE7B311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EAF051" w14:textId="29CD7C87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12435E" w14:textId="4B2F095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1 </w:t>
            </w:r>
          </w:p>
        </w:tc>
      </w:tr>
      <w:tr w:rsidR="000B6E01" w:rsidRPr="00212395" w14:paraId="41FCC86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4BCC23" w14:textId="683A8037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E308A5" w14:textId="3A175A4E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64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CF890C" w14:textId="2CF0471E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C94270" w14:textId="18E50924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72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069B8E" w14:textId="259C693F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8A5A65" w14:textId="7C7E4E14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883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BABD4A" w14:textId="14865E50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57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FCAF99" w14:textId="01DCDF16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7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E97A1D" w14:textId="1166EF11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FE9C59" w14:textId="6686B861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9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C0FF3C" w14:textId="595C56A6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0C9921" w14:textId="4675105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5B7C40" w14:textId="1400EB5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BA876F" w14:textId="02514D9D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EA5B2E" w14:textId="041B2DD2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B8D3D9" w14:textId="21B9841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A3E107" w14:textId="650D5D0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</w:tr>
      <w:tr w:rsidR="000B6E01" w:rsidRPr="00212395" w14:paraId="6A6A851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463DCC" w14:textId="3F8046FA" w:rsidR="000B6E01" w:rsidRPr="000D71FA" w:rsidRDefault="000B6E01" w:rsidP="000B6E0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BD819D" w14:textId="34EE08C4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22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226150" w14:textId="2AD30A6A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FC2EE0" w14:textId="7D435BB9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34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9F2808" w14:textId="1C22B288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CFA0E2" w14:textId="7A27DBA7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9.989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5BE01B" w14:textId="6622841C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78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B15C1F" w14:textId="55331C7C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6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281C40" w14:textId="24D8939F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D0C15B" w14:textId="4CB6E212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2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968E6F" w14:textId="1F0BACC0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E31203" w14:textId="1DEEFDE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3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36E730" w14:textId="748FF4BD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4FFE11" w14:textId="51ACE4BB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D2C605" w14:textId="70CFAD53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035A3F" w14:textId="6A394FB9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AA1813" w14:textId="33B44EBD" w:rsidR="000B6E01" w:rsidRDefault="000B6E01" w:rsidP="000B6E01">
            <w:pPr>
              <w:jc w:val="center"/>
              <w:rPr>
                <w:rFonts w:eastAsia="等线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052926" w:rsidRPr="000D71FA" w14:paraId="1806768D" w14:textId="77777777" w:rsidTr="00DE1A71">
        <w:trPr>
          <w:trHeight w:val="450"/>
        </w:trPr>
        <w:tc>
          <w:tcPr>
            <w:tcW w:w="50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DA241" w14:textId="4DC34569" w:rsidR="00052926" w:rsidRPr="00052926" w:rsidRDefault="003352B4" w:rsidP="00DE1A71">
            <w:pPr>
              <w:rPr>
                <w:rFonts w:eastAsia="等线"/>
                <w:sz w:val="16"/>
                <w:szCs w:val="16"/>
                <w:u w:val="single"/>
                <w:lang w:eastAsia="zh-CN"/>
              </w:rPr>
            </w:pPr>
            <w:r w:rsidRPr="003352B4">
              <w:rPr>
                <w:rFonts w:eastAsia="等线"/>
                <w:sz w:val="16"/>
                <w:szCs w:val="16"/>
                <w:u w:val="single"/>
                <w:lang w:eastAsia="zh-CN"/>
              </w:rPr>
              <w:lastRenderedPageBreak/>
              <w:t>hornblende pyroxenite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 </w:t>
            </w:r>
            <w:r w:rsidRPr="00052926">
              <w:rPr>
                <w:rFonts w:eastAsia="等线"/>
                <w:sz w:val="16"/>
                <w:szCs w:val="16"/>
                <w:u w:val="single"/>
                <w:lang w:eastAsia="zh-CN"/>
              </w:rPr>
              <w:t>sample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 </w:t>
            </w:r>
            <w:r w:rsidRPr="003352B4">
              <w:rPr>
                <w:rFonts w:eastAsia="等线"/>
                <w:sz w:val="16"/>
                <w:szCs w:val="16"/>
                <w:u w:val="single"/>
                <w:lang w:eastAsia="zh-CN"/>
              </w:rPr>
              <w:t>19-WC-01(b)</w:t>
            </w:r>
          </w:p>
        </w:tc>
      </w:tr>
      <w:tr w:rsidR="00F06946" w:rsidRPr="000D71FA" w14:paraId="4AF036E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96263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020AB" w14:textId="7A17BF95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5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21C83" w14:textId="1B6545C0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C7FA4" w14:textId="6245E81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5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99D4E" w14:textId="4E301976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49461" w14:textId="0AC4B923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024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CF4F4" w14:textId="5210DA2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82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DF275" w14:textId="4D0C7EA3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8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B46B9" w14:textId="3815B97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50757" w14:textId="39CA8A8D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7702A" w14:textId="5EA60B16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6FA1C" w14:textId="759A9C4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5F1F2" w14:textId="5B372E90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F885D" w14:textId="424585E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F1B25" w14:textId="2FC43DBF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13F99" w14:textId="0398C96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18C4C" w14:textId="2C4ED24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682285A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6CF9F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7FE32" w14:textId="2F161B71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04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FB2AF" w14:textId="4DDE6FD0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6BA6B" w14:textId="30842CAD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6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A625B" w14:textId="3806811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BFB79" w14:textId="5258876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245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B3690" w14:textId="4029CF37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6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8F17A" w14:textId="421CF50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4B3E1" w14:textId="7FD5D38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5A16C" w14:textId="6B71E5C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8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E682E" w14:textId="268DE077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F6C2D" w14:textId="2198D4E7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5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5CE6B" w14:textId="6425263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CB110" w14:textId="14E4562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1BCFB" w14:textId="71CC222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BC0EC" w14:textId="063B753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5127A" w14:textId="3CE474E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181C121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DF50B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E6245" w14:textId="12508B60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43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C982E" w14:textId="0830B6EE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6EF82" w14:textId="565EACAE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4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F1D0D" w14:textId="4A52B6A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A58DD" w14:textId="3D90DE4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824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FC14C" w14:textId="3B3BA779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74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73E21" w14:textId="3556A032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73BD6" w14:textId="281838E7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F59A5" w14:textId="2B0C5B8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EE975" w14:textId="4ABB337F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EF12A" w14:textId="1E64E0C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6B2EB" w14:textId="54301EEF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AD955" w14:textId="3822CE3D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0644E" w14:textId="2D55D39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4B051" w14:textId="301C62D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D052A" w14:textId="0A6A6783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7675EAA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FFE77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1CE7C" w14:textId="56CE602D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809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B27D0" w14:textId="7E38A047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33C50" w14:textId="3F348C8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3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DBC87" w14:textId="19566F1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65D5D" w14:textId="4B7AABC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444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875DB" w14:textId="479E5140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67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E0776" w14:textId="550EF36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0F67C" w14:textId="3BEE5D89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CCADD" w14:textId="53FF30ED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1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F55A1" w14:textId="51CDB3D6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4D70F" w14:textId="498942F7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B1E8E" w14:textId="33870DF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0320F" w14:textId="469AE10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D48AF" w14:textId="41B4395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A363E" w14:textId="0E4A908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FCC1A" w14:textId="2106AE0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</w:tr>
      <w:tr w:rsidR="00F06946" w:rsidRPr="000D71FA" w14:paraId="0EB2A75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796AE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C69DA" w14:textId="1A6B8ED2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6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5A578" w14:textId="22C8F7E4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994D4" w14:textId="6B6566E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0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F779D" w14:textId="4A65B5A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C7969" w14:textId="7E34CD4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450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A6D8A" w14:textId="1995F1B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36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90A0B" w14:textId="0FC2348E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9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329B4" w14:textId="0CB0A430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3B2D6" w14:textId="214897B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0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08A6C" w14:textId="47557CB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AFA12" w14:textId="06EB10B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1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85E27" w14:textId="357C1ABD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0E14C" w14:textId="1A3C71C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2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0065E" w14:textId="6FB5C23F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0EB0A" w14:textId="67BC47D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2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59C87" w14:textId="09FB3B5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</w:tr>
      <w:tr w:rsidR="00F06946" w:rsidRPr="000D71FA" w14:paraId="32EE5AC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BABCE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B008B" w14:textId="36601B3D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742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0E316" w14:textId="7EDD7948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48FF1" w14:textId="60AED5B0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4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2FF4C" w14:textId="326F359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8CC12" w14:textId="666DAA1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772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990A0" w14:textId="1BB50BD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7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E2BE8" w14:textId="34A39FB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8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73EB1" w14:textId="223EB82E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CFD38" w14:textId="53CFE7FD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5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B1CEC" w14:textId="28E3DDF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13976" w14:textId="2ADD8B66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658C1" w14:textId="0A7848B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7CBBD" w14:textId="47544D00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FF384" w14:textId="06066B9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DF156" w14:textId="6FC6AC7D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036AC" w14:textId="6CA8F356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4C23543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E16C0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BD15E" w14:textId="20B5F23C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50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BC251" w14:textId="3D16A355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A55A0" w14:textId="086AADD0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9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39771" w14:textId="709586A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5AC5B" w14:textId="502259F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527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204E2" w14:textId="7F78C37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69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24C89" w14:textId="5B42C0C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EF61E" w14:textId="1F2C4AF9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4A847" w14:textId="4BFC2A92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87B4B" w14:textId="4BB71AB9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EBB60" w14:textId="0617A916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6FE28" w14:textId="27661E2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12BC7" w14:textId="7A7276CF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97D09" w14:textId="2E8D5DEE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E92F7" w14:textId="7A4E134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8FF9E" w14:textId="6120B46F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</w:tr>
      <w:tr w:rsidR="00F06946" w:rsidRPr="000D71FA" w14:paraId="6D1B216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1EF7D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D426A" w14:textId="0A468B79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214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9923C" w14:textId="66BCB7CB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BDB57" w14:textId="6DC19C4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1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A58BE" w14:textId="5264976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B5D71" w14:textId="584C477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830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CB1E2" w14:textId="159F5367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76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1126E" w14:textId="28AA752D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0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CCC05" w14:textId="6A3FB073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BAF49" w14:textId="2F87047F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4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06AB3" w14:textId="2CF7DFE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A0D12" w14:textId="534B687D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466A5" w14:textId="4EBE7C87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2B290" w14:textId="571B5D39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92A5C" w14:textId="1AD59AA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AE291" w14:textId="5855D05E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291AB" w14:textId="58F2E3C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5E07461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DC69C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9261E" w14:textId="33909B2C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95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7FF66" w14:textId="38852A1E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DD63B" w14:textId="091EE17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2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057AB" w14:textId="4798F7D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8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02AD8" w14:textId="2DD2937D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514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84D46" w14:textId="423F63C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00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96819" w14:textId="14EC388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B4F9C" w14:textId="05356A7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A0D49" w14:textId="05E436C9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5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C556D" w14:textId="39F514A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62160" w14:textId="1123550D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B0D22" w14:textId="13836A7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3A01B" w14:textId="48D9DB4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1DB9D" w14:textId="667492C0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2EB87" w14:textId="1AA4E40F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27D8C" w14:textId="6CAE343F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</w:tr>
      <w:tr w:rsidR="00F06946" w:rsidRPr="000D71FA" w14:paraId="66F0419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8BF37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C792C" w14:textId="04B7DEA4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9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15ECF" w14:textId="1441D0F4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EEC2A" w14:textId="79FAD830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0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6CD3E" w14:textId="10270A96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C9006" w14:textId="28E6754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519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E217B" w14:textId="0BCDC36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64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7235A" w14:textId="3DE11A2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43253" w14:textId="7912B67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B7319" w14:textId="37368A72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4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B2A80" w14:textId="78DFEAE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A2E9E" w14:textId="4F9DF2F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B2D20" w14:textId="044421C2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F1AA3" w14:textId="6F8E324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DBC46" w14:textId="6CF967F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CBA32" w14:textId="75149CD7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FF82B" w14:textId="34E94DC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12CE468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131FF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7CBF1" w14:textId="23BADFAC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08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7C141" w14:textId="171B5166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DB93F" w14:textId="5C3DBDB2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0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88F88" w14:textId="5ACF749F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758F4" w14:textId="6A20D8D3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865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C6EEC" w14:textId="502D99E0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76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804F6" w14:textId="23CF8D1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3382B" w14:textId="43EC843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EAB8D" w14:textId="196EB43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829A5" w14:textId="016AF8A0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28E95" w14:textId="084D6A3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4DCD8" w14:textId="43E8272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927D4" w14:textId="0DAD52D3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9D64B" w14:textId="6D70013F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ED2C3" w14:textId="215AF4BF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862AD" w14:textId="7FA4FA0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38C9F0A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4DEBF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20B39" w14:textId="1E34F538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6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54845" w14:textId="329D54F5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2729B" w14:textId="65DA8E0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0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38199" w14:textId="24F4BB4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F8387" w14:textId="15269BB0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379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5ADAE" w14:textId="08467282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58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4CBAC" w14:textId="4C260310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3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648B2" w14:textId="4A07D71E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FABE2" w14:textId="544C83A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4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1C10F" w14:textId="767B402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852FC" w14:textId="1866C4A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47506" w14:textId="4A5B4B2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A3B19" w14:textId="4FF50E2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A18B5" w14:textId="60B9101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29D70" w14:textId="512848CD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EA8AE" w14:textId="1FD45B90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53F9380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12D07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92588" w14:textId="3B0CE746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19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1B0E5" w14:textId="25EEA554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BF68B" w14:textId="4837EAA2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43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DF28F" w14:textId="0D82612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F3D68" w14:textId="7EE0EB6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8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37029" w14:textId="3D8F08C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9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2A345" w14:textId="3968DED2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4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E67C2" w14:textId="2E4F0A46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F4137" w14:textId="16A77556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59640" w14:textId="759C5F20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1E2BA" w14:textId="3DC362CD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3CC5D" w14:textId="4F68D31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400F9" w14:textId="64C3EE4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1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62D99" w14:textId="39538EF2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9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FF198" w14:textId="6B6F1CE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411BD" w14:textId="43FCA2E3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 </w:t>
            </w:r>
          </w:p>
        </w:tc>
      </w:tr>
      <w:tr w:rsidR="00F06946" w:rsidRPr="000D71FA" w14:paraId="21D5A83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66EFC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C6D40" w14:textId="354FDFC1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146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7F077" w14:textId="62005E49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21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0D241" w14:textId="5467EB39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44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EFD54" w14:textId="72627D3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940B5" w14:textId="3D88C76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7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41447" w14:textId="055E6FD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20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ACE4C" w14:textId="409D33D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3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8FFAC" w14:textId="203393A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51698" w14:textId="0CCF56B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08609" w14:textId="501943A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2BF50" w14:textId="1129A0C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25B2C" w14:textId="4CB0917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06B2A" w14:textId="4A66E4F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C35B3" w14:textId="405E6DF6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3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4EF38" w14:textId="721B8537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9ECFF" w14:textId="3A818122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 </w:t>
            </w:r>
          </w:p>
        </w:tc>
      </w:tr>
      <w:tr w:rsidR="00F06946" w:rsidRPr="000D71FA" w14:paraId="57DC3BB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2F497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DF795" w14:textId="6384D296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2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FE7D9" w14:textId="17C7FCE3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E25B4" w14:textId="414CF03D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8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95B3C" w14:textId="56C419C7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DD58D" w14:textId="5CAF4536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374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66A5F" w14:textId="36D6F41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64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BAAEF" w14:textId="3B70622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9665F" w14:textId="14D5F81F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9124C" w14:textId="614D00EE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8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FA189" w14:textId="72CD15B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4D9E4" w14:textId="1D5C540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7C07F" w14:textId="55857C4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07240" w14:textId="14BE1F8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BB7DF" w14:textId="100D4B5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9CFCF" w14:textId="42ABF0B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62453" w14:textId="5C28C2D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51BDD3C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D060C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DD745" w14:textId="6F55F981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64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854E6" w14:textId="6CD8BEE3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DC56F" w14:textId="2E4F6199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6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C10E9" w14:textId="18664526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18F76" w14:textId="5054D61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174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99362" w14:textId="27E7E0E3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56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7F790" w14:textId="1556E9F3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1046F" w14:textId="0C03B016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40E35" w14:textId="47ABFF9E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8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1F913" w14:textId="684B39F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CFE15" w14:textId="4BB315A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5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C3D99" w14:textId="48363ADD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40BD8" w14:textId="51A380A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74192" w14:textId="5D8DAE4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B71A7" w14:textId="53F9C57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3F7FF" w14:textId="46D4F8CE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2E78C9D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2EAA2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04B87" w14:textId="5A0B92F9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9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E4B7E" w14:textId="1B0E120B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2E542" w14:textId="1FB92C7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2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1EF91" w14:textId="4FA4D220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0584E" w14:textId="73FFBF5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149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87EE0" w14:textId="2767C406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54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84FB7" w14:textId="3FAB2D2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6C82A" w14:textId="2B9A929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9E54D" w14:textId="05C8B5C2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6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E7FFB" w14:textId="71401FE3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0A52F" w14:textId="554E2810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4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DF695" w14:textId="3937001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98B4B" w14:textId="7B336EED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19BED" w14:textId="76D8F74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7D194" w14:textId="2DC6DA2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FE59F" w14:textId="79DB8B1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7891774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44F70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87213" w14:textId="33523EF9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06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D1C71" w14:textId="334AEC44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8F737" w14:textId="06D5222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1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0BC7E" w14:textId="335ADE6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BFA81" w14:textId="45D59DC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558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5DA57" w14:textId="1236681E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40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60D47" w14:textId="0CDE8B3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4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8362F" w14:textId="1D85D82E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3774C" w14:textId="7FF4D73F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0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490BA" w14:textId="66A8061F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0FBA0" w14:textId="2DF61E33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5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1EA9C" w14:textId="25E6DB6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25970" w14:textId="170B2FF7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6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DCD6C" w14:textId="47F722D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E5065" w14:textId="16C599E2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0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F1A52" w14:textId="4F9F4293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4 </w:t>
            </w:r>
          </w:p>
        </w:tc>
      </w:tr>
      <w:tr w:rsidR="00F06946" w:rsidRPr="000D71FA" w14:paraId="15ED3A5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9E789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45FA4" w14:textId="79B8ED85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86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5ED93" w14:textId="4523503C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7CF75" w14:textId="3D772AF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4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E980A" w14:textId="08B0DA1F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B9DFD" w14:textId="0AF1E1C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784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8AB08" w14:textId="2F842E4E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71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62D9E" w14:textId="4EC1C9D0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8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0ECD4" w14:textId="60726DF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A401B" w14:textId="59365652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5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A2367" w14:textId="025DE6A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CE6DC" w14:textId="36D6992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1417E" w14:textId="3A384B2E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A41C2" w14:textId="16C9A1C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99827" w14:textId="3C6F8BF2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EE07D" w14:textId="45CDA8F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710D3" w14:textId="4C9A928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7E920D8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393E3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D5077" w14:textId="6C6EB319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12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4DFBD" w14:textId="529F1E0C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82ED3" w14:textId="57448502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9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93456" w14:textId="38B8C547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99F5B" w14:textId="5E519C6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848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35746" w14:textId="7026F126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7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803E0" w14:textId="53820FF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1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99458" w14:textId="1FE759D3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CEA5B" w14:textId="4E4153B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77E98" w14:textId="7B760F5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08FBE" w14:textId="1075B93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7560C" w14:textId="60A199F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CE518" w14:textId="50DFB173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7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DC8A7" w14:textId="22E07DA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756C2" w14:textId="79EA03A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7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80AC4" w14:textId="6ED1B18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</w:tr>
      <w:tr w:rsidR="00F06946" w:rsidRPr="000D71FA" w14:paraId="6BF75FE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E6F94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B51C3" w14:textId="335BA41B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27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C8D3D" w14:textId="48E72BA2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35079" w14:textId="76CF048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2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320C6" w14:textId="104C132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D3EA4" w14:textId="35485A8E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466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91D60" w14:textId="6AA1B12F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61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8D931" w14:textId="1296EDF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1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12D86" w14:textId="54ED2C2D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C7047" w14:textId="7575C71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6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C44B6" w14:textId="1E59A09D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4C9B1" w14:textId="3C12CF5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A6165" w14:textId="3F6EDC95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72E37" w14:textId="7B88407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7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4DB9C" w14:textId="60C3F71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9AB3E" w14:textId="2A6E77B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7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B2C82" w14:textId="05B2CA6F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699825B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6F152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48685" w14:textId="7DD186B1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11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96AD7" w14:textId="4B68383F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4A1BC" w14:textId="2EEDF0CE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6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D64CA" w14:textId="081B2063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07BC3" w14:textId="511E062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24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8D4A3" w14:textId="21FBC449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24129" w14:textId="40B513C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7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ABAD4" w14:textId="0B1C43E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E374D" w14:textId="29C58CD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1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C482F" w14:textId="550BA51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A0A4A" w14:textId="5E950D3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2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9A335" w14:textId="3425264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6F86D" w14:textId="28EFC674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0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55512" w14:textId="5446A087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D8DD2" w14:textId="11B571A2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1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69BEA" w14:textId="2324898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</w:tr>
      <w:tr w:rsidR="00F06946" w:rsidRPr="000D71FA" w14:paraId="26E4D03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ACE4C" w14:textId="7777777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8E8AB" w14:textId="4048E188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29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29E4C" w14:textId="0BAD95A6" w:rsidR="00F06946" w:rsidRPr="00D51D64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F899A" w14:textId="0864348A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3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E9111" w14:textId="488FF9C6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014E3" w14:textId="5473A6A7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09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E2EE4" w14:textId="20924D8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8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9C649" w14:textId="44390383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8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88FC0" w14:textId="2E120D08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F7930" w14:textId="3319B860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9085F" w14:textId="6399BB2B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2E793" w14:textId="07198621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1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ABBAF" w14:textId="7220A35E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EF4C6" w14:textId="4923D357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4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145B8" w14:textId="186CA599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C6BFF" w14:textId="3F89552C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812C5" w14:textId="05DC3739" w:rsidR="00F06946" w:rsidRPr="00212395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</w:tr>
      <w:tr w:rsidR="00F06946" w:rsidRPr="000D71FA" w14:paraId="64E29DA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34B82" w14:textId="337348DC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4AE24" w14:textId="52DD3696" w:rsidR="00F06946" w:rsidRPr="00D51D64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43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974EA" w14:textId="626CDC19" w:rsidR="00F06946" w:rsidRPr="00D51D64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72D0B" w14:textId="32B74BDF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46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7D88A" w14:textId="6F21391C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ADBEE" w14:textId="4C83E489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234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42357" w14:textId="7AFF42A8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56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C670B" w14:textId="678A71BF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6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9F1CF" w14:textId="76359773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E3962" w14:textId="780BF48E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7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C64BC" w14:textId="2D7EA3CB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124A3" w14:textId="38A7E622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5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75EBA" w14:textId="22D0C460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6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9EA6C" w14:textId="2DBBDA62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31DCF" w14:textId="475241D4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B493F" w14:textId="5291506B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5AE74" w14:textId="0D22E1B8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7FDFF25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7509B" w14:textId="33B0B60E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C3FF2" w14:textId="649DDB70" w:rsidR="00F06946" w:rsidRPr="00D51D64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64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E077F" w14:textId="4F8D204B" w:rsidR="00F06946" w:rsidRPr="00D51D64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27224" w14:textId="0E57C545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45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1DB92" w14:textId="679EFD71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139B2" w14:textId="6544D056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108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F2A59" w14:textId="48FA4EAD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5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85326" w14:textId="041499BC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4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AC933" w14:textId="18E5B120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56EAF" w14:textId="37989B23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7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42284" w14:textId="14801B8A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CEDDB" w14:textId="3E118C9E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4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DC47A" w14:textId="0731B0B7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6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72E98" w14:textId="13886DB6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378DB" w14:textId="4B6EC949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011CB" w14:textId="747DE0B7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78758" w14:textId="7AF9CB03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5F6DEA5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0D65C" w14:textId="7405CA09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C70D9" w14:textId="5B00E518" w:rsidR="00F06946" w:rsidRPr="00D51D64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24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1FE1C" w14:textId="5AC37FFD" w:rsidR="00F06946" w:rsidRPr="00D51D64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7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E6ABE" w14:textId="5FE4F8E0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38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1A415" w14:textId="3FF72105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0A825" w14:textId="3DA5CE8D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226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F90A6" w14:textId="02DA30E7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59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CF7C9" w14:textId="25CCBD74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9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ABECC" w14:textId="44BB461F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67DB7" w14:textId="7D4B6C9F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4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194A4" w14:textId="1259A296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05C80" w14:textId="23849C8D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5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97D55" w14:textId="2D16E377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6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9EFC2" w14:textId="292F1B35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5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FC310" w14:textId="49E7B9AD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B11A1" w14:textId="599C9253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5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03F02" w14:textId="19FEBA43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1AB8ECE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32748" w14:textId="31DEA2AE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6A050" w14:textId="120268C3" w:rsidR="00F06946" w:rsidRPr="00D51D64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97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10EE0" w14:textId="37DE9861" w:rsidR="00F06946" w:rsidRPr="00D51D64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4A435" w14:textId="1F9B57F3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64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C5068" w14:textId="30AC8856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586BC" w14:textId="54483475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680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EDC26" w14:textId="3F42E9F3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7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06F68" w14:textId="3623E3FC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7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E94D7" w14:textId="59FED4C3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0CE73" w14:textId="308E590E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5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D0385" w14:textId="45006C69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CD4F6" w14:textId="41C998FB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9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2E4CC" w14:textId="5DF211D5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6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00A4E" w14:textId="4CBC6BC4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7FB8C" w14:textId="712E489C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9FFF3" w14:textId="1B88E921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D022B" w14:textId="1910A2D4" w:rsidR="00F06946" w:rsidRPr="00212395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312C542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12E0BF" w14:textId="06E30738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44E78A" w14:textId="676A4153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26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735F31" w14:textId="58D8E1FA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17AE45" w14:textId="35F1C434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52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85743F" w14:textId="13AD3075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C94CEF" w14:textId="12ECFBC1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274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994192" w14:textId="3CF74BA2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55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754239" w14:textId="5D6EB7AE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4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7A69CA" w14:textId="6637D50B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391F34" w14:textId="7B794260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0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6F1045" w14:textId="3B61517A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CFDCA5" w14:textId="7C1CA422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6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50548C" w14:textId="10D337FF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6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C857F4" w14:textId="3983DDCB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E2DDFE" w14:textId="4C94191C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6B3583" w14:textId="187522BA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F0AD11" w14:textId="0BE06954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7E11E0A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CB4DC7" w14:textId="7627B840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73B3F7" w14:textId="09A57255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81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CC016C" w14:textId="7F78ED31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5F34EC" w14:textId="287CED51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27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7E0D6A" w14:textId="7D5B47D1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D56C04" w14:textId="56003D15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9.736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9DC924" w14:textId="09A1CB7F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49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3A554D" w14:textId="2500F770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5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E7420B" w14:textId="67F3F6E0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DD5606" w14:textId="297BB56A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9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39D63C" w14:textId="271854D4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DC7C29" w14:textId="6C7C6E2B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1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940BDC" w14:textId="7146D742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6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97BE07" w14:textId="7D0F6B0B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61FAD9" w14:textId="02DFF5F8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E10451" w14:textId="44D81A78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6F54B8" w14:textId="05A557D5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3335BEF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9258A2" w14:textId="3A19E7E8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5F08B2" w14:textId="00AA31D7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47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DD5B8C" w14:textId="619F6CBB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11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0DDD41" w14:textId="77A4D575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73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EDE6D3" w14:textId="0AC80EBF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BCE8D1" w14:textId="35306A31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916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3C94A9" w14:textId="08CCC355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7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1FDF40" w14:textId="49447BCB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7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C47B81" w14:textId="4264BC61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C2FB39" w14:textId="4606218E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9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2CA11C" w14:textId="2537888F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2D7C20" w14:textId="3B30C0D1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FFA002" w14:textId="3F0356DC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6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AA3208" w14:textId="60BB0B7A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3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4E5DC8" w14:textId="56D2CC40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0ABAF" w14:textId="49043E0B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3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770CE0" w14:textId="513A13D3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4CB4C52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6C74C5" w14:textId="39760EC4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C86608" w14:textId="673E7BE0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84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FF3127" w14:textId="5791608B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0D5C8A" w14:textId="2DFCEA96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62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A3FCE3" w14:textId="1AC085F9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2979BE" w14:textId="4B15393B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753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30295E" w14:textId="523C433C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70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AFCF99" w14:textId="3EAB9385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8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BBC8E5" w14:textId="627B5118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16C864" w14:textId="331C43C5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5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127DF1" w14:textId="3E0093F0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7669AE" w14:textId="02E6F4ED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C11DF6" w14:textId="78CBEDC4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6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A759D5" w14:textId="78C2ECCA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4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2E16B3" w14:textId="320A988E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298E18" w14:textId="0AA22B67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4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3D09FA" w14:textId="4CB97B01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410102A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CF88E0" w14:textId="2641524F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</w:t>
            </w:r>
            <w:r>
              <w:rPr>
                <w:rFonts w:eastAsia="等线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C2C6ED" w14:textId="02B0BD85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.464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564BDC" w14:textId="516336DC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1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A927FD" w14:textId="663C81D2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20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6FF26C" w14:textId="3A4D3559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B3E716" w14:textId="3F046BED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526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B50645" w14:textId="27AD3FB6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18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BE3F48" w14:textId="3C71F013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90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8EB287" w14:textId="7A13E343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63CB2C" w14:textId="680283CA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2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762091" w14:textId="4386BF5D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CC1C64" w14:textId="23682A9A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2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69E745" w14:textId="6E372B49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DA173A" w14:textId="55848B73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74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B9BD14" w14:textId="58E6A566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9753CE" w14:textId="77777777" w:rsidR="00F06946" w:rsidRDefault="00F06946" w:rsidP="00F06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76A767" w14:textId="77777777" w:rsidR="00F06946" w:rsidRDefault="00F06946" w:rsidP="00F06946">
            <w:pPr>
              <w:jc w:val="center"/>
              <w:rPr>
                <w:sz w:val="16"/>
                <w:szCs w:val="16"/>
              </w:rPr>
            </w:pPr>
          </w:p>
        </w:tc>
      </w:tr>
      <w:tr w:rsidR="00F06946" w:rsidRPr="000D71FA" w14:paraId="4F8E311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73D9B6" w14:textId="777F94F1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</w:t>
            </w:r>
            <w:r>
              <w:rPr>
                <w:rFonts w:eastAsia="等线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74055D" w14:textId="2364261A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83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FEB05B" w14:textId="54168A70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C0585E" w14:textId="7FC9C01A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74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0AE8AA" w14:textId="79DBA858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8C856B" w14:textId="7AD61E64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749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E73488" w14:textId="0358EE39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71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D73D5E" w14:textId="05B7B8FB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4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5A11A4" w14:textId="74403877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3C042" w14:textId="5EC331C7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D36B3D" w14:textId="01598593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C5ACAC" w14:textId="6266098E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7E0E17" w14:textId="7F896C6B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6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EF51DC" w14:textId="56113663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244608" w14:textId="6D6054FF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9F63F7" w14:textId="23A99D18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CAEA60" w14:textId="3CFC6F45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43396DB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4678E4" w14:textId="681A9BC2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</w:t>
            </w:r>
            <w:r>
              <w:rPr>
                <w:rFonts w:eastAsia="等线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98B672" w14:textId="3B4583D5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15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9BF14E" w14:textId="74DF4D14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851887" w14:textId="359CFC24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76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0AA8B1" w14:textId="6281BEED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F66A3D" w14:textId="26867FBD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913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567B21" w14:textId="10DF2FE2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78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BE7A15" w14:textId="5D3CA9BF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6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5E29FB" w14:textId="7B48EA83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7D5E6B" w14:textId="37599389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9C1FB7" w14:textId="027DB0A3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797816" w14:textId="2AEE03BB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00BE35" w14:textId="0811DE5A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6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8DC567" w14:textId="308BDCC4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DAEB91" w14:textId="00A11C48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8BE9C7" w14:textId="3FC697CD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943171" w14:textId="40BA5C4E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F06946" w:rsidRPr="000D71FA" w14:paraId="52741AD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2401C6" w14:textId="344CBF0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</w:t>
            </w:r>
            <w:r>
              <w:rPr>
                <w:rFonts w:eastAsia="等线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64B418" w14:textId="4873F08E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517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5DA1D0" w14:textId="22E057B9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15670A" w14:textId="13920969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20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1ED18C" w14:textId="647FB345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59C106" w14:textId="120D4BC4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40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EE2DE" w14:textId="23204EAF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621067" w14:textId="2977570F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49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1C0A46" w14:textId="625398DD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C2E484" w14:textId="3C1C3BE3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3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C56191" w14:textId="223258FF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3CA157" w14:textId="008CE6D6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3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0639C9" w14:textId="38805C0F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389D2" w14:textId="2F588DC2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6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2B00CD" w14:textId="73431667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CA8533" w14:textId="6FBF5FD5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3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64CF5E" w14:textId="1BCC564F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 </w:t>
            </w:r>
          </w:p>
        </w:tc>
      </w:tr>
      <w:tr w:rsidR="00F06946" w:rsidRPr="000D71FA" w14:paraId="0FC3E81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8A6234" w14:textId="4891F4A9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</w:t>
            </w:r>
            <w:r>
              <w:rPr>
                <w:rFonts w:eastAsia="等线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61A64" w14:textId="0917C5C8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44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8F3C54" w14:textId="700B3C28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0A3FBB" w14:textId="7A0FB4B4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589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3B9AE9" w14:textId="47944611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7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B2BC67" w14:textId="1E50CA94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6.301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F29A81" w14:textId="1C783F6C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08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1E0D99" w14:textId="4C25D9CA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00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FC6C0B" w14:textId="63210621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C9A415" w14:textId="04F50179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98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A89B69" w14:textId="46463E7F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5EE690" w14:textId="0FD8692E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89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BFC681" w14:textId="7C47B16B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7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2F1271" w14:textId="656E6069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83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E328C7" w14:textId="567596CD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A04F2E" w14:textId="78271D92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83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0A7F56" w14:textId="0FA667D9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</w:tr>
      <w:tr w:rsidR="00F06946" w:rsidRPr="000D71FA" w14:paraId="1ED0FFB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D5CD82" w14:textId="4DA95A07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lastRenderedPageBreak/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</w:t>
            </w:r>
            <w:r>
              <w:rPr>
                <w:rFonts w:eastAsia="等线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39EA2A" w14:textId="7DEAA268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37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D92381" w14:textId="2D6560ED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33C1F7" w14:textId="2544225D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52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A4D9BF" w14:textId="41E72174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427D5C" w14:textId="5AFB268C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.466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CFE766" w14:textId="7002A6AB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37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ECF7A3" w14:textId="30C0D7D9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69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E52246" w14:textId="71255EB2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60AD39" w14:textId="41AEBBB7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91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E23CBA" w14:textId="6764286E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4056F4" w14:textId="086FF2B5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91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54AEFF" w14:textId="49BECF10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CA5D1A" w14:textId="381A7354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91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62A0F0" w14:textId="69C7212C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C4DFA5" w14:textId="17509604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91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C48938" w14:textId="0997C2B1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2 </w:t>
            </w:r>
          </w:p>
        </w:tc>
      </w:tr>
      <w:tr w:rsidR="00F06946" w:rsidRPr="000D71FA" w14:paraId="587DF23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364415" w14:textId="63DC5426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</w:t>
            </w:r>
            <w:r>
              <w:rPr>
                <w:rFonts w:eastAsia="等线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DEA947" w14:textId="1E14AC5C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663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10E5DA" w14:textId="1A2517C5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9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4ECCF7" w14:textId="1C0DABF2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70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19E15E" w14:textId="538A326A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E7B17B" w14:textId="77BCDBA1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663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90AFD3" w14:textId="2342A880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71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B5FA1C" w14:textId="4F46F776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4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48D073" w14:textId="70905636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71A22C" w14:textId="6C48487B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8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673604" w14:textId="2C11820F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9034F5" w14:textId="36B7382A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9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4C7E5C" w14:textId="2DF27E5F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6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9863B8" w14:textId="4AE6D78E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364A95" w14:textId="14E842A6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D80D91" w14:textId="2D518889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8D72E8" w14:textId="2BEFCC62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</w:tr>
      <w:tr w:rsidR="00F06946" w:rsidRPr="000D71FA" w14:paraId="0173455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72269A" w14:textId="3329F1FC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</w:t>
            </w:r>
            <w:r>
              <w:rPr>
                <w:rFonts w:eastAsia="等线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3FAE26" w14:textId="2980928F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534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08B73A" w14:textId="44835250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6A1A98" w14:textId="7CF9A325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44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8AE99F" w14:textId="0FF4CBB7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315FA4" w14:textId="3D37D5F7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36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2ED931" w14:textId="22183E32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9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4EF2A3" w14:textId="1716D95C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54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BF15C7" w14:textId="629D660D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B366D5" w14:textId="4B60F370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8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7CD6A9" w14:textId="6167ED0C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441711" w14:textId="6AFDCBA2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9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35C2D0" w14:textId="257A03BC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7F8505" w14:textId="54EDFCC4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9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1EFA64" w14:textId="4906D141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78A59F" w14:textId="25969397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8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768FB2" w14:textId="1CA8CDB1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 </w:t>
            </w:r>
          </w:p>
        </w:tc>
      </w:tr>
      <w:tr w:rsidR="00F06946" w:rsidRPr="000D71FA" w14:paraId="5AAFE3E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2B475B" w14:textId="2C57DB5F" w:rsidR="00F06946" w:rsidRPr="000D71FA" w:rsidRDefault="00F06946" w:rsidP="00F069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4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5D2761" w14:textId="12E7BDDE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.464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BC8C5B" w14:textId="5F6BBAD3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7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6149E9" w14:textId="42EB0DF0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20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5D5B18" w14:textId="4E828F7F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7C6D7B" w14:textId="01C7D6C7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526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80BF48" w14:textId="6A874963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18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36FE75" w14:textId="6317448A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90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CC850D" w14:textId="0EAD505B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19268E" w14:textId="29F06DF4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2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E8DF77" w14:textId="07B6FAA4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D1B5D0" w14:textId="11BA269E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2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38E7BE" w14:textId="2D68485A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1F558B" w14:textId="14AC6D14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74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21702A" w14:textId="35E15D93" w:rsidR="00F06946" w:rsidRDefault="00F06946" w:rsidP="00F069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D8DDB7" w14:textId="77777777" w:rsidR="00F06946" w:rsidRDefault="00F06946" w:rsidP="00F0694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BE82E1" w14:textId="77777777" w:rsidR="00F06946" w:rsidRDefault="00F06946" w:rsidP="00F06946">
            <w:pPr>
              <w:jc w:val="center"/>
              <w:rPr>
                <w:sz w:val="16"/>
                <w:szCs w:val="16"/>
              </w:rPr>
            </w:pPr>
          </w:p>
        </w:tc>
      </w:tr>
      <w:tr w:rsidR="00C91E5E" w:rsidRPr="00052926" w14:paraId="69B7E621" w14:textId="77777777" w:rsidTr="00DE1A71">
        <w:trPr>
          <w:trHeight w:val="450"/>
        </w:trPr>
        <w:tc>
          <w:tcPr>
            <w:tcW w:w="50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5298D" w14:textId="075BD320" w:rsidR="00C91E5E" w:rsidRPr="00052926" w:rsidRDefault="00F27A1A" w:rsidP="00DE1A71">
            <w:pPr>
              <w:rPr>
                <w:rFonts w:eastAsia="等线"/>
                <w:sz w:val="16"/>
                <w:szCs w:val="16"/>
                <w:u w:val="single"/>
                <w:lang w:eastAsia="zh-CN"/>
              </w:rPr>
            </w:pPr>
            <w:r w:rsidRPr="003352B4">
              <w:rPr>
                <w:rFonts w:eastAsia="等线"/>
                <w:sz w:val="16"/>
                <w:szCs w:val="16"/>
                <w:u w:val="single"/>
                <w:lang w:eastAsia="zh-CN"/>
              </w:rPr>
              <w:t>hornblende pyroxenite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 </w:t>
            </w:r>
            <w:r w:rsidRPr="00052926">
              <w:rPr>
                <w:rFonts w:eastAsia="等线"/>
                <w:sz w:val="16"/>
                <w:szCs w:val="16"/>
                <w:u w:val="single"/>
                <w:lang w:eastAsia="zh-CN"/>
              </w:rPr>
              <w:t>sample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 </w:t>
            </w:r>
            <w:r w:rsidRPr="003352B4">
              <w:rPr>
                <w:rFonts w:eastAsia="等线"/>
                <w:sz w:val="16"/>
                <w:szCs w:val="16"/>
                <w:u w:val="single"/>
                <w:lang w:eastAsia="zh-CN"/>
              </w:rPr>
              <w:t>19-WC-01(</w:t>
            </w:r>
            <w:r>
              <w:rPr>
                <w:rFonts w:eastAsia="等线" w:hint="eastAsia"/>
                <w:sz w:val="16"/>
                <w:szCs w:val="16"/>
                <w:u w:val="single"/>
                <w:lang w:eastAsia="zh-CN"/>
              </w:rPr>
              <w:t>c</w:t>
            </w:r>
            <w:r w:rsidRPr="003352B4">
              <w:rPr>
                <w:rFonts w:eastAsia="等线"/>
                <w:sz w:val="16"/>
                <w:szCs w:val="16"/>
                <w:u w:val="single"/>
                <w:lang w:eastAsia="zh-CN"/>
              </w:rPr>
              <w:t>)</w:t>
            </w:r>
          </w:p>
        </w:tc>
      </w:tr>
      <w:tr w:rsidR="00B71857" w:rsidRPr="00212395" w14:paraId="5080587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BFEA6" w14:textId="77777777" w:rsidR="00B71857" w:rsidRPr="000D71F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511D3" w14:textId="4029FCF6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569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9BE99" w14:textId="43B55E61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006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1991F" w14:textId="371FAED3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9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C142D" w14:textId="11E2C425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EE675" w14:textId="5B1FEC60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401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BBD64" w14:textId="2F80BED2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46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D8995" w14:textId="2406F176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3F452" w14:textId="33F827A3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0A36F" w14:textId="1980AEE2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ADBA0" w14:textId="41061CEA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85E2B" w14:textId="0DD1C89C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177AE" w14:textId="451F087E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7922CE" w14:textId="52C6834A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391572" w14:textId="4DF12922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F8A3BC" w14:textId="6E1AD05E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AE3DA8" w14:textId="6714E4FA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</w:tr>
      <w:tr w:rsidR="00B71857" w:rsidRPr="00212395" w14:paraId="08F6311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F49A9" w14:textId="77777777" w:rsidR="00B71857" w:rsidRPr="000D71F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9D693" w14:textId="6D8687DD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807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99ABE" w14:textId="5AE7A604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266F4" w14:textId="320297CD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7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4891C" w14:textId="465EDBC8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CFBA6" w14:textId="7FEF4EBB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757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EC82E" w14:textId="608B6591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2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23B04" w14:textId="2E3521E4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0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EEC09" w14:textId="1104670E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1D81C" w14:textId="15A993BD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C5E8D" w14:textId="73CA43E1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3F96D" w14:textId="23A7902A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4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498E5" w14:textId="67BFE72A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5A8246" w14:textId="46C58937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44A5A6" w14:textId="340118FE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93B290" w14:textId="1672C920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360F4F" w14:textId="5F322676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B71857" w:rsidRPr="00212395" w14:paraId="7128FB8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56465" w14:textId="0234A96E" w:rsidR="00B71857" w:rsidRPr="000D71F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</w:t>
            </w:r>
            <w:r>
              <w:rPr>
                <w:rFonts w:eastAsia="等线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95B18" w14:textId="1C8F6769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506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890D9" w14:textId="5378C1B5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01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9823D" w14:textId="16955AC6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7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63AD9" w14:textId="6987067C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C64C2" w14:textId="269E6846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098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23CB9" w14:textId="43CF0C54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1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03B4E" w14:textId="47BACCDA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2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FFEB8" w14:textId="2942B776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BBB86" w14:textId="2C39D072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5E5FB" w14:textId="7C5F498F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4DA60" w14:textId="0B7B1B73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A6906" w14:textId="73FBBEC8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3BBDFC" w14:textId="047D3E3B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8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F425DE" w14:textId="62B1B6CA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5D8DC3" w14:textId="5F3637BA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8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14630E" w14:textId="55EE8D4A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B71857" w:rsidRPr="00212395" w14:paraId="25D17D3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67C61" w14:textId="7ECF0757" w:rsidR="00B71857" w:rsidRPr="000D71F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</w:t>
            </w:r>
            <w:r>
              <w:rPr>
                <w:rFonts w:eastAsia="等线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E6556" w14:textId="4B30C0BF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427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274BF" w14:textId="6A8D3BEF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005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5C1CA" w14:textId="2CA40554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9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84CB5" w14:textId="18D8B896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38BED" w14:textId="7D92FFA1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032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BEA93" w14:textId="572E705C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16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2DD54" w14:textId="33DFA5BB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17D6A" w14:textId="782E9FA6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51131" w14:textId="7D99C125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16A2E" w14:textId="4EF95373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33756" w14:textId="6B5380ED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EA2CC" w14:textId="1471E86C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787407" w14:textId="7CC3CFF5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081D90" w14:textId="52E1D061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63023E" w14:textId="0228EE8F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59D1C7" w14:textId="0108DBE2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B71857" w:rsidRPr="00212395" w14:paraId="6F0D655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C4F42" w14:textId="6F9DDE53" w:rsidR="00B71857" w:rsidRPr="000D71F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</w:t>
            </w:r>
            <w:r>
              <w:rPr>
                <w:rFonts w:eastAsia="等线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9995B" w14:textId="2267A8C1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210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CEDA2" w14:textId="0966BC1C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534D3" w14:textId="6FA2CBA6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38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84C63" w14:textId="600A300B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71B3F" w14:textId="5863A0BE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040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D4351" w14:textId="710E35EE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1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C1E9D" w14:textId="7D53A457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F62F9" w14:textId="51699A88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4C08D" w14:textId="2FABA2DC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4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BAFBF" w14:textId="47262C8F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21A04" w14:textId="6D300775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CC6F2" w14:textId="637E58E2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C9144C" w14:textId="7CF6633D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1C7982" w14:textId="1B289199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6E3829" w14:textId="353ACDB8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6D3EC1" w14:textId="1D545F6D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B71857" w:rsidRPr="00212395" w14:paraId="0E1875F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6159E" w14:textId="09F72839" w:rsidR="00B71857" w:rsidRPr="000D71F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</w:t>
            </w:r>
            <w:r>
              <w:rPr>
                <w:rFonts w:eastAsia="等线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84C34" w14:textId="778438DD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1.208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03FD5" w14:textId="0D32058B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006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D9928" w14:textId="75DCB491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7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97802" w14:textId="61F4F92E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DD4D2" w14:textId="6F9F6C80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153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A4BF0" w14:textId="23755C87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39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01340" w14:textId="7BDAF6B2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9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F48A7" w14:textId="4E8302FB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316AC" w14:textId="56E79364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97C75" w14:textId="79192C16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86247" w14:textId="5AE90814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F2C76" w14:textId="2EB4114D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698F93" w14:textId="58FC5786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B5B2AC" w14:textId="6D701D5B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945A22" w14:textId="3B634F29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52A889" w14:textId="274E6814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B71857" w:rsidRPr="00212395" w14:paraId="1947C42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C911C" w14:textId="3D05E5B4" w:rsidR="00B71857" w:rsidRPr="000D71F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</w:t>
            </w:r>
            <w:r>
              <w:rPr>
                <w:rFonts w:eastAsia="等线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7C9F2" w14:textId="209163CB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147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B1C9D" w14:textId="29BEEA88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56264" w14:textId="30371DBD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2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C685F" w14:textId="42631728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D00BD" w14:textId="2F3B84A2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542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25928" w14:textId="78374E26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26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32F2C" w14:textId="1F5D5C76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56414" w14:textId="2B66FAEF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D3CD7" w14:textId="508B9055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5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3DB66" w14:textId="7811A1B3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4A2FB" w14:textId="4AB637A1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D6999" w14:textId="2CA11114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68FA81" w14:textId="6A6889DF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5F2498" w14:textId="4AA2D27A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0BAD43" w14:textId="127D04FE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02DF92" w14:textId="4FFC45B1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B71857" w:rsidRPr="00212395" w14:paraId="1A574CC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DA78B" w14:textId="7BC1D375" w:rsidR="00B71857" w:rsidRPr="000D71F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17E59" w14:textId="579AA423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165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90A1B" w14:textId="718CA0B1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009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56542" w14:textId="2F625A9D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50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A5857" w14:textId="54868A97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BD766" w14:textId="62606DB2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.129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33D12" w14:textId="1C0C35CF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3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AAD4A" w14:textId="0B2BF23B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7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6A9E0" w14:textId="692B6601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FE6D9" w14:textId="184AC33B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3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7B8AD" w14:textId="6A05CCD3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46DE9" w14:textId="5433F2E7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2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94BCD" w14:textId="0BD59D88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0DCE3C" w14:textId="01AF7A12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1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ADE109" w14:textId="1EFE3EFE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9EFF3E" w14:textId="51CE7277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1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B2D9B8" w14:textId="34CFCBF7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B71857" w:rsidRPr="00212395" w14:paraId="0B2AA99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9151C" w14:textId="32AA1C65" w:rsidR="00B71857" w:rsidRPr="000D71F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0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B8A19" w14:textId="35953B6C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281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D9A07" w14:textId="06BACD71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009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ADA2F" w14:textId="00061AF1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4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0F62B" w14:textId="28C61E75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0B932" w14:textId="1E2806D6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955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D8A62" w14:textId="5859A480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9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29590" w14:textId="1FA4AFC5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1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0857D" w14:textId="3E21D63D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DCD86" w14:textId="22084C4A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26199" w14:textId="081580B1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71535" w14:textId="034A7895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557EF" w14:textId="400C4519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4B692E" w14:textId="3A1B5741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6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0EDF34" w14:textId="00B508C1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95B165" w14:textId="51E7D48C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6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C351ED" w14:textId="20CBE1AC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B71857" w:rsidRPr="00212395" w14:paraId="02AB668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90468" w14:textId="5DB91D89" w:rsidR="00B71857" w:rsidRPr="000D71F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</w:t>
            </w:r>
            <w:r>
              <w:rPr>
                <w:rFonts w:eastAsia="等线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B01F8" w14:textId="5568C979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686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7480E" w14:textId="73EBA62A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007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42D6F" w14:textId="22525E2C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6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FC7D4" w14:textId="322F2F39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1D4F3" w14:textId="68F49044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872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34C4F" w14:textId="49114176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37154" w14:textId="1B201E16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9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F7C4F" w14:textId="38C3691D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09F8A" w14:textId="29CA3A48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55DDA" w14:textId="5707EFA5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E639D" w14:textId="0EC3A7A6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05BC6" w14:textId="2F4CE7AA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3D7753" w14:textId="6A1ACA18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176E10" w14:textId="2E9C7354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E63D86" w14:textId="1D9093F2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D2EBC3" w14:textId="60FBAF9A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B71857" w:rsidRPr="00212395" w14:paraId="66049C1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DAB55" w14:textId="05EE63B1" w:rsidR="00B71857" w:rsidRPr="000D71F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1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2986D" w14:textId="5523DA72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805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E4395" w14:textId="6079AA66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00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3933F" w14:textId="0E55BEFF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4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49E17" w14:textId="5F3CF3AB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1E020" w14:textId="4140F097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871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00A8F" w14:textId="79EB6DF8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1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1EF1C" w14:textId="49581DF2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ED2E0" w14:textId="0BA23A67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C9CB6" w14:textId="4F5FDE75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4DAF2" w14:textId="32E38941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02DCF" w14:textId="729D15ED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A4B5E" w14:textId="4C751758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2A47F0" w14:textId="721DDF2C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16A685" w14:textId="6101BBCF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FEF81C" w14:textId="73C82433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812211" w14:textId="055496BE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B71857" w:rsidRPr="00212395" w14:paraId="26EC68B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64912" w14:textId="509E82E5" w:rsidR="00B71857" w:rsidRPr="000D71F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</w:t>
            </w:r>
            <w:r>
              <w:rPr>
                <w:rFonts w:eastAsia="等线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E2262" w14:textId="1F88BBE9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191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A0A8D" w14:textId="485537C0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3B44A" w14:textId="63CCCB1F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18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85864" w14:textId="0E9F3E36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3E88C" w14:textId="575CA291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560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CEBC5" w14:textId="75FA01B6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DC526" w14:textId="654EBC29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121D1" w14:textId="32A2FCFF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B0EB1" w14:textId="2849C5F0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5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F65E1" w14:textId="4B6C37E6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450D1" w14:textId="28A7DC10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9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D20F0" w14:textId="2B36D169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E58E2C" w14:textId="038EE2D3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8C18E8" w14:textId="7386897C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A45DD7" w14:textId="655450E8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B0C7C3" w14:textId="0FA0D88F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B71857" w:rsidRPr="00212395" w14:paraId="01F1224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93ADF" w14:textId="4AE70240" w:rsidR="00B71857" w:rsidRPr="000D71F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</w:t>
            </w:r>
            <w:r>
              <w:rPr>
                <w:rFonts w:eastAsia="等线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45E6C" w14:textId="36F39C33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936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70DCF" w14:textId="5BF21504" w:rsidR="00B71857" w:rsidRPr="00B71857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B71857">
              <w:rPr>
                <w:sz w:val="16"/>
                <w:szCs w:val="16"/>
              </w:rPr>
              <w:t xml:space="preserve">0.006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976FF" w14:textId="02DCDBB7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2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6E256" w14:textId="212AAB06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5E4F2" w14:textId="150D0560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905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CDA60" w14:textId="5B89120D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0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27322" w14:textId="229C4E00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7CC86" w14:textId="19CAAEE3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DFD2F" w14:textId="1F14466A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6B902" w14:textId="4E148C25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45FC3" w14:textId="1B41E1D0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A941A" w14:textId="652B8619" w:rsidR="00B71857" w:rsidRPr="008B20E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90A89A" w14:textId="7390CA01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A0D8DD" w14:textId="39A5FCB3" w:rsidR="00B71857" w:rsidRPr="0076219F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AC639D" w14:textId="2EC08B59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7642E6" w14:textId="64BCFC99" w:rsidR="00B71857" w:rsidRPr="00212395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B71857" w:rsidRPr="00212395" w14:paraId="059F5F7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E1F596" w14:textId="6F05C094" w:rsidR="00B71857" w:rsidRPr="000D71F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1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972E72" w14:textId="6C13A560" w:rsidR="00B71857" w:rsidRPr="00B71857" w:rsidRDefault="00B71857" w:rsidP="00B71857">
            <w:pPr>
              <w:jc w:val="center"/>
              <w:rPr>
                <w:sz w:val="16"/>
                <w:szCs w:val="16"/>
              </w:rPr>
            </w:pPr>
            <w:r w:rsidRPr="00B71857">
              <w:rPr>
                <w:sz w:val="16"/>
                <w:szCs w:val="16"/>
              </w:rPr>
              <w:t xml:space="preserve">0.369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DD92AC" w14:textId="77F5E2D8" w:rsidR="00B71857" w:rsidRPr="00B71857" w:rsidRDefault="00B71857" w:rsidP="00B71857">
            <w:pPr>
              <w:jc w:val="center"/>
              <w:rPr>
                <w:sz w:val="16"/>
                <w:szCs w:val="16"/>
              </w:rPr>
            </w:pPr>
            <w:r w:rsidRPr="00B71857">
              <w:rPr>
                <w:sz w:val="16"/>
                <w:szCs w:val="16"/>
              </w:rPr>
              <w:t xml:space="preserve">0.001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50A05B" w14:textId="0D334829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25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24B506" w14:textId="31CA8784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418B96" w14:textId="23DA2216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9.669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94BC42" w14:textId="603835FA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52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06DD62" w14:textId="0F109537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4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67D549" w14:textId="48A8B9A5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6E45D0" w14:textId="2EA8FE3A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8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78EC72" w14:textId="0BF694DB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138782" w14:textId="18A6AAC5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0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428BFA" w14:textId="7E3238E2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00B224" w14:textId="609FA2AB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BECB05" w14:textId="45E660F5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7F64A4" w14:textId="71102074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44E202" w14:textId="0312F1A7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B71857" w:rsidRPr="00212395" w14:paraId="05C58CB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B6AC25" w14:textId="47968CE2" w:rsidR="00B71857" w:rsidRPr="000D71F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1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F7070B" w14:textId="4357E8D6" w:rsidR="00B71857" w:rsidRPr="00B71857" w:rsidRDefault="00B71857" w:rsidP="00B71857">
            <w:pPr>
              <w:jc w:val="center"/>
              <w:rPr>
                <w:sz w:val="16"/>
                <w:szCs w:val="16"/>
              </w:rPr>
            </w:pPr>
            <w:r w:rsidRPr="00B71857">
              <w:rPr>
                <w:sz w:val="16"/>
                <w:szCs w:val="16"/>
              </w:rPr>
              <w:t xml:space="preserve">0.222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D617B9" w14:textId="024A6050" w:rsidR="00B71857" w:rsidRPr="00B71857" w:rsidRDefault="00B71857" w:rsidP="00B71857">
            <w:pPr>
              <w:jc w:val="center"/>
              <w:rPr>
                <w:sz w:val="16"/>
                <w:szCs w:val="16"/>
              </w:rPr>
            </w:pPr>
            <w:r w:rsidRPr="00B71857">
              <w:rPr>
                <w:sz w:val="16"/>
                <w:szCs w:val="16"/>
              </w:rPr>
              <w:t xml:space="preserve">0.00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58EF2B" w14:textId="717C1B72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56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DC3217" w14:textId="474C044A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7A84BA" w14:textId="160F7F87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578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2D4D3" w14:textId="605E2A33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70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EB62DE" w14:textId="01BBA19E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7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3CABAD" w14:textId="5DDC772B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92DB31" w14:textId="11F717D6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2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EFF4B7" w14:textId="52BD718B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8BEB85" w14:textId="1C53F5E0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8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D71B64" w14:textId="622A9C77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42AF82" w14:textId="6F8A9650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3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53E272" w14:textId="74C88E28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230F8D" w14:textId="772AA0CD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3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18496B" w14:textId="600FD53F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B71857" w:rsidRPr="00212395" w14:paraId="550DCCC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233582" w14:textId="3F253ECB" w:rsidR="00B71857" w:rsidRPr="000D71F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1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C89EC3" w14:textId="49E6E4FE" w:rsidR="00B71857" w:rsidRPr="00B71857" w:rsidRDefault="00B71857" w:rsidP="00B71857">
            <w:pPr>
              <w:jc w:val="center"/>
              <w:rPr>
                <w:sz w:val="16"/>
                <w:szCs w:val="16"/>
              </w:rPr>
            </w:pPr>
            <w:r w:rsidRPr="00B71857">
              <w:rPr>
                <w:sz w:val="16"/>
                <w:szCs w:val="16"/>
              </w:rPr>
              <w:t xml:space="preserve">0.189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7F4CD9" w14:textId="21DB27E0" w:rsidR="00B71857" w:rsidRPr="00B71857" w:rsidRDefault="00B71857" w:rsidP="00B71857">
            <w:pPr>
              <w:jc w:val="center"/>
              <w:rPr>
                <w:sz w:val="16"/>
                <w:szCs w:val="16"/>
              </w:rPr>
            </w:pPr>
            <w:r w:rsidRPr="00B71857"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B3E889" w14:textId="56A8450F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49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ECC974" w14:textId="6FD74DD7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F94062" w14:textId="68896C22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271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27AFE4" w14:textId="39A7E2A2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8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9391D3" w14:textId="4F4227A5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5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4E16E2" w14:textId="36AF4CB5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D09DAA" w14:textId="7640FB2E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9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3D5A1F" w14:textId="7CF1C59D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B74F85" w14:textId="751FDFB2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6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728FB0" w14:textId="3B2D44F2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FF1BD8" w14:textId="61B4E5D0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DBFD31" w14:textId="2477A1FE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8D24D4" w14:textId="1D0E211C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CAC5A9" w14:textId="4EFE1483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B71857" w:rsidRPr="00212395" w14:paraId="6A70423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B56AEB" w14:textId="7EDCF0CF" w:rsidR="00B71857" w:rsidRPr="000D71F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1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D387F8" w14:textId="4EE0AB76" w:rsidR="00B71857" w:rsidRPr="00B71857" w:rsidRDefault="00B71857" w:rsidP="00B71857">
            <w:pPr>
              <w:jc w:val="center"/>
              <w:rPr>
                <w:sz w:val="16"/>
                <w:szCs w:val="16"/>
              </w:rPr>
            </w:pPr>
            <w:r w:rsidRPr="00B71857">
              <w:rPr>
                <w:sz w:val="16"/>
                <w:szCs w:val="16"/>
              </w:rPr>
              <w:t xml:space="preserve">0.380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1423AF" w14:textId="5D4E70DC" w:rsidR="00B71857" w:rsidRPr="00B71857" w:rsidRDefault="00B71857" w:rsidP="00B71857">
            <w:pPr>
              <w:jc w:val="center"/>
              <w:rPr>
                <w:sz w:val="16"/>
                <w:szCs w:val="16"/>
              </w:rPr>
            </w:pPr>
            <w:r w:rsidRPr="00B71857">
              <w:rPr>
                <w:sz w:val="16"/>
                <w:szCs w:val="16"/>
              </w:rPr>
              <w:t xml:space="preserve">0.018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9F4AB" w14:textId="02E16A1A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51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1C4D50" w14:textId="2BCED85B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CEE661" w14:textId="257A88B4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110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68FBDD" w14:textId="390CAB31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8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934B52" w14:textId="279CBBA9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2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BD29FB" w14:textId="7721E294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006DEF" w14:textId="5A836DC5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0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8624F1" w14:textId="2F869C7B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441775" w14:textId="2D476A2B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4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44AF2E" w14:textId="2738A057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016316" w14:textId="40497213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8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4301A2" w14:textId="061A6B52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A27800" w14:textId="46C9CD28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8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E258AA" w14:textId="3E3F18AC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B71857" w:rsidRPr="00212395" w14:paraId="20D26A7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23FD90" w14:textId="230FD478" w:rsidR="00B71857" w:rsidRPr="000D71F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1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C37532" w14:textId="0D269C3A" w:rsidR="00B71857" w:rsidRPr="00B71857" w:rsidRDefault="00B71857" w:rsidP="00B71857">
            <w:pPr>
              <w:jc w:val="center"/>
              <w:rPr>
                <w:sz w:val="16"/>
                <w:szCs w:val="16"/>
              </w:rPr>
            </w:pPr>
            <w:r w:rsidRPr="00B71857">
              <w:rPr>
                <w:sz w:val="16"/>
                <w:szCs w:val="16"/>
              </w:rPr>
              <w:t xml:space="preserve">0.460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73F0FB" w14:textId="5A777749" w:rsidR="00B71857" w:rsidRPr="00B71857" w:rsidRDefault="00B71857" w:rsidP="00B71857">
            <w:pPr>
              <w:jc w:val="center"/>
              <w:rPr>
                <w:sz w:val="16"/>
                <w:szCs w:val="16"/>
              </w:rPr>
            </w:pPr>
            <w:r w:rsidRPr="00B71857">
              <w:rPr>
                <w:sz w:val="16"/>
                <w:szCs w:val="16"/>
              </w:rPr>
              <w:t xml:space="preserve">0.004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F0A3BA" w14:textId="7EAD28BA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31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C5E88B" w14:textId="2FB95BBF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76EB66" w14:textId="5389B0A2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9.838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3165CB" w14:textId="0B1B4932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58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1B105D" w14:textId="477F6751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5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4F7DAE" w14:textId="328F989A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95310A" w14:textId="693CEE9F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1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870248" w14:textId="1BE4AC40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6F6018" w14:textId="53706971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2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C64DB0" w14:textId="3A32C196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9F3208" w14:textId="5B8D4047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4F0F42" w14:textId="5C3CE0AC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093337" w14:textId="35181345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FE8F75" w14:textId="02BBDE39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B71857" w:rsidRPr="00212395" w14:paraId="635DFD9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ABA003" w14:textId="33F86E9A" w:rsidR="00B71857" w:rsidRPr="000D71FA" w:rsidRDefault="00B71857" w:rsidP="00B7185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26515C" w14:textId="11054C2B" w:rsidR="00B71857" w:rsidRPr="00B71857" w:rsidRDefault="00B71857" w:rsidP="00B71857">
            <w:pPr>
              <w:jc w:val="center"/>
              <w:rPr>
                <w:sz w:val="16"/>
                <w:szCs w:val="16"/>
              </w:rPr>
            </w:pPr>
            <w:r w:rsidRPr="00B71857">
              <w:rPr>
                <w:sz w:val="16"/>
                <w:szCs w:val="16"/>
              </w:rPr>
              <w:t xml:space="preserve">0.234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0BE7B9" w14:textId="44DE55B3" w:rsidR="00B71857" w:rsidRPr="00B71857" w:rsidRDefault="00B71857" w:rsidP="00B71857">
            <w:pPr>
              <w:jc w:val="center"/>
              <w:rPr>
                <w:sz w:val="16"/>
                <w:szCs w:val="16"/>
              </w:rPr>
            </w:pPr>
            <w:r w:rsidRPr="00B71857"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C591FB" w14:textId="7E7CCECD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09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7E01A2" w14:textId="1AE2B1D3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116737" w14:textId="1893C90C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.763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B167C6" w14:textId="76F4DDAD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79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E6D2A5" w14:textId="4D923C13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1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2BFB3B" w14:textId="68ECD398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51C080" w14:textId="6C5682CD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73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52E5F1" w14:textId="6280F121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4BF031" w14:textId="6E6DDD7C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77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4A76FF" w14:textId="576142DC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C3E8DB" w14:textId="6DB2779B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2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C8F9B2" w14:textId="02226850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1FD6DD" w14:textId="46F42F9A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2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82B4C6" w14:textId="5BDD1927" w:rsidR="00B71857" w:rsidRDefault="00B71857" w:rsidP="00B7185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667462" w:rsidRPr="00052926" w14:paraId="120DA6B0" w14:textId="77777777" w:rsidTr="00DE1A71">
        <w:trPr>
          <w:trHeight w:val="450"/>
        </w:trPr>
        <w:tc>
          <w:tcPr>
            <w:tcW w:w="50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A73EA" w14:textId="527CFE64" w:rsidR="00667462" w:rsidRPr="00052926" w:rsidRDefault="00E55C03" w:rsidP="00DE1A71">
            <w:pPr>
              <w:rPr>
                <w:rFonts w:eastAsia="等线"/>
                <w:sz w:val="16"/>
                <w:szCs w:val="16"/>
                <w:u w:val="single"/>
                <w:lang w:eastAsia="zh-CN"/>
              </w:rPr>
            </w:pP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diabase</w:t>
            </w:r>
            <w:r w:rsidR="00667462" w:rsidRPr="00667462"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 sample </w:t>
            </w:r>
            <w:r w:rsidRPr="00E55C03">
              <w:rPr>
                <w:rFonts w:eastAsia="等线"/>
                <w:sz w:val="16"/>
                <w:szCs w:val="16"/>
                <w:u w:val="single"/>
                <w:lang w:eastAsia="zh-CN"/>
              </w:rPr>
              <w:t>19-WC-01(d)</w:t>
            </w:r>
          </w:p>
        </w:tc>
      </w:tr>
      <w:tr w:rsidR="0043081D" w:rsidRPr="00212395" w14:paraId="237973B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056C6" w14:textId="77777777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DC38B" w14:textId="566DC7FD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2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38EA0" w14:textId="69325031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375E2" w14:textId="29098CF0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5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E05D6" w14:textId="6ECB2F57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52DF6C" w14:textId="5EF31CCF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962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5215AB" w14:textId="6D6844FA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9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15F605" w14:textId="172136BA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8C00CD" w14:textId="75E012EB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0769ED" w14:textId="0968546A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6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777E71" w14:textId="4963F5EA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3A8A9F" w14:textId="4F62E45C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E4B9DE" w14:textId="5AD8180C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BB7E1F" w14:textId="608D6649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E24A80" w14:textId="4A2A7AC8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50BECF" w14:textId="71153B84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B4C86B" w14:textId="4B4DF4A9" w:rsidR="0043081D" w:rsidRPr="00212395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43081D" w:rsidRPr="00212395" w14:paraId="0B2154F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8C17F" w14:textId="77777777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3D757" w14:textId="6268532C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5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8F2E7" w14:textId="0F4BAD9D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B8100" w14:textId="60068451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4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0CB39" w14:textId="5D4FA113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110499" w14:textId="73B93A84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035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EA58F1" w14:textId="3498D18A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3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62FCF3" w14:textId="7CD03058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3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8EE998" w14:textId="56974C98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A4349A" w14:textId="263A49B3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7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82BD42" w14:textId="5B04EEA5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A34121" w14:textId="3812B103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0652A6" w14:textId="471D99DF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9D84F9" w14:textId="2F467D61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02EFB1" w14:textId="6DBDEACF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B22BB9" w14:textId="7794794C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442A8F" w14:textId="5ACA0810" w:rsidR="0043081D" w:rsidRPr="00212395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43081D" w:rsidRPr="00212395" w14:paraId="0FB9C83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5573B" w14:textId="77777777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0418E" w14:textId="4D4B4BC7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62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FDD99" w14:textId="0A580BDF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4F779" w14:textId="06ADB9DC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2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69BF8" w14:textId="4B2722AC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DA7016" w14:textId="77C0934E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520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0AB131" w14:textId="7A6A381B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8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3C7D4C" w14:textId="45971D5C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6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9F6D94" w14:textId="4140DE47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3B9D9B" w14:textId="2ED3C943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1A4827" w14:textId="6B470548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4F0252" w14:textId="5DFE37E0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18CAE6" w14:textId="663B58CB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2C9B7E" w14:textId="24D15C56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56049D" w14:textId="5F1BC676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FC050F" w14:textId="65774EE8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5AB40B" w14:textId="014A35F3" w:rsidR="0043081D" w:rsidRPr="00212395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43081D" w:rsidRPr="00212395" w14:paraId="1E45F27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1AA22" w14:textId="77777777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8D7BF" w14:textId="29997ECE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3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98011" w14:textId="72E89B47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30988" w14:textId="7AC10C14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0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17BE6" w14:textId="29AE7E08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2B0A0F" w14:textId="13A2A01B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94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2DC3AE" w14:textId="485C596C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9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B8C925" w14:textId="2A62227B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1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096F99" w14:textId="2E301013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0B34A5" w14:textId="71B07D65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3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EF85A4" w14:textId="717762BB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E6CD68" w14:textId="653E6FB4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7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62C6C2" w14:textId="4A390733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6FA7E4" w14:textId="14E79BB2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5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889E23" w14:textId="5EDED31E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27630E" w14:textId="70579AC9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3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0FEEB9" w14:textId="2558461D" w:rsidR="0043081D" w:rsidRPr="00212395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</w:tr>
      <w:tr w:rsidR="0043081D" w:rsidRPr="00212395" w14:paraId="383C264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4A9F4" w14:textId="77777777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90235" w14:textId="0C70C4E9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63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67BCD" w14:textId="4DBC64AF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9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84B6E" w14:textId="2DABA94B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2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27A46" w14:textId="320F88F6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D9BBEE" w14:textId="1AD106F7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820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0B5901" w14:textId="35F9BE04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8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62300B" w14:textId="6EC5ADD1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D9BDB6" w14:textId="0A14B072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4FACF0" w14:textId="64120FA4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5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AA210C" w14:textId="204941D8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C28321" w14:textId="1B4C0C6C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8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2D648C" w14:textId="46563731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774DB6" w14:textId="5CFB9F7F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ED2CD0" w14:textId="17DADF99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DCFE67" w14:textId="76A43F9D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18A343" w14:textId="4CEC02C5" w:rsidR="0043081D" w:rsidRPr="00212395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43081D" w:rsidRPr="00212395" w14:paraId="40E0A70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4F23D" w14:textId="77777777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E11CF" w14:textId="00777854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E1195" w14:textId="4F4FAB6B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563BC" w14:textId="308EBA06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6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FFEA3" w14:textId="3F083A53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F876CC" w14:textId="0AA26F66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46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F26A2B" w14:textId="307539FF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6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DFD4F3" w14:textId="2C78CA08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6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F96C9B" w14:textId="51B13651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C85997" w14:textId="6F8BA567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2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21C32E" w14:textId="7254E8F1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49A6EE" w14:textId="4FF9E90A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95F5E3" w14:textId="329A6736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070837" w14:textId="1B8FD6AD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D2FE79" w14:textId="345DF5D9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792F4B" w14:textId="7D925746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1800B9" w14:textId="7903E01D" w:rsidR="0043081D" w:rsidRPr="00212395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43081D" w:rsidRPr="00212395" w14:paraId="726E316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582A8" w14:textId="77777777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20DD9" w14:textId="6A61895C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19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9F4C2" w14:textId="2B307BAA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8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F6F6B" w14:textId="61D5FC5A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1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25DDF" w14:textId="2DB9059B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E81378" w14:textId="093335FA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61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3FCC2B" w14:textId="7FCC40D2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1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8864D6" w14:textId="790E506A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6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915012" w14:textId="08D5C098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B96C5A" w14:textId="38A3BCE2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4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7E79CF" w14:textId="05470D6A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13CE1E" w14:textId="7C6E89BC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5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D73F85" w14:textId="1C7FB6BF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ACBD5D" w14:textId="11C0E046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7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E96FED" w14:textId="5D65D998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77BA74" w14:textId="2EE4C5AE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4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8C86F" w14:textId="724820B1" w:rsidR="0043081D" w:rsidRPr="00212395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</w:tr>
      <w:tr w:rsidR="0043081D" w:rsidRPr="00212395" w14:paraId="33B6C47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AFA0B" w14:textId="77777777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72A94" w14:textId="1E395C2D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995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9142F" w14:textId="0BEC39D8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80D30" w14:textId="317830B5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45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EDA89" w14:textId="476A608D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C2630E" w14:textId="3BCCD4F8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6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5EED26" w14:textId="4140EC34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BCA0AC" w14:textId="3FB73D4C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2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6CC678" w14:textId="5C442E12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06B737" w14:textId="5AADB663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AFC014" w14:textId="4F9F3F59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6885ED" w14:textId="6D1452B9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E69397" w14:textId="562CF84A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B8CE10" w14:textId="66824020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C61D38" w14:textId="76E85C9D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5BCC46" w14:textId="6BDBC9B5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B89EF4" w14:textId="5318ED95" w:rsidR="0043081D" w:rsidRPr="00212395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</w:tr>
      <w:tr w:rsidR="0043081D" w:rsidRPr="00212395" w14:paraId="610ECC3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CE50D" w14:textId="77777777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BDDF0" w14:textId="770B27E8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123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E4590" w14:textId="5F1E4555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9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F6514" w14:textId="44C8F901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36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579D9" w14:textId="0756C795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003B8C" w14:textId="75626815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65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F928CE" w14:textId="3EBC1451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9F0A20" w14:textId="2F3D157E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2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545CAB" w14:textId="02320F42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73ED4D" w14:textId="2E039FF6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63935E" w14:textId="48477A6E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19424F" w14:textId="5B712BD5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119D47" w14:textId="0EABF8F3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CB78B2" w14:textId="48534B75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E21E93" w14:textId="376B5C80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BBEC68" w14:textId="1F01D7DA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692720" w14:textId="560CF2C6" w:rsidR="0043081D" w:rsidRPr="00212395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</w:tr>
      <w:tr w:rsidR="0043081D" w:rsidRPr="00212395" w14:paraId="29BD763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C5E47" w14:textId="77777777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9818A" w14:textId="433EFD14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29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B6A5D" w14:textId="59C21D6E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C6CD1" w14:textId="023472B9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1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771A7" w14:textId="7A7DA603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E00ACD" w14:textId="37B27276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541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0B5355" w14:textId="021159D2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0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88BD31" w14:textId="5F41C17C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7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CEEE6C" w14:textId="79AB9FDA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9D752E" w14:textId="1DB12264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A55EA5" w14:textId="08DCE1E9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2CC039" w14:textId="74165D86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D73434" w14:textId="6A6B9888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FAA582" w14:textId="5087E567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AC0DF2" w14:textId="1321CEB1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9FCCB7" w14:textId="78F9A605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7D589D" w14:textId="1EA20D0D" w:rsidR="0043081D" w:rsidRPr="00212395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43081D" w:rsidRPr="00212395" w14:paraId="08380A8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CB887" w14:textId="77777777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FF4C0" w14:textId="3ADBB4CD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27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D3E32" w14:textId="2728764E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7D2D6" w14:textId="7341D31F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54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0514F" w14:textId="0FDACCAE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BBF6F3" w14:textId="6738806E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897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FDAB68" w14:textId="12EEB865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6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A59A88" w14:textId="7B9BDDDF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0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2646E0" w14:textId="629F653E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79AF55" w14:textId="34013947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5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480CF2" w14:textId="2E9A4CD0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257B2E" w14:textId="38C35676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F35055" w14:textId="6D4C3671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5D7E55" w14:textId="45C5C11E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C4583A" w14:textId="4B2ABB1D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795847" w14:textId="1644F050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3C5FE7" w14:textId="10BA6697" w:rsidR="0043081D" w:rsidRPr="00212395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43081D" w:rsidRPr="00212395" w14:paraId="7478BD9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8CAE3" w14:textId="77777777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lastRenderedPageBreak/>
              <w:t>sam.1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C4B3F" w14:textId="3F005C29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6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F6F20" w14:textId="1EAA65FE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9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70426" w14:textId="21A329A4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44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72ABA" w14:textId="76FF55AF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2F0466" w14:textId="250162B7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58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C8AD4B" w14:textId="22D0EF82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AD1A31" w14:textId="27D71DC6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8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D2C50F" w14:textId="03DD566D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DEA2A5" w14:textId="5D02460B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277C0" w14:textId="07B8DA47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88B222" w14:textId="166EC650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266A5D" w14:textId="3EAB4B6C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CB4B79" w14:textId="643C0DA8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5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1B4B0E" w14:textId="5DD763AD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1B39B9" w14:textId="49AF50C8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821553" w14:textId="4C8D3F73" w:rsidR="0043081D" w:rsidRPr="00212395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</w:tr>
      <w:tr w:rsidR="0043081D" w:rsidRPr="00212395" w14:paraId="1501DF6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DF251" w14:textId="77777777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5EA90" w14:textId="442E15A9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68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467AF" w14:textId="5923FE8F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A8874" w14:textId="11273EBE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8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1A8D9" w14:textId="47F1FD15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677D72" w14:textId="3705AB94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779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447ED8" w14:textId="1D83890F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1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C2E4D4" w14:textId="277FCA90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0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D19A57" w14:textId="236904F7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1AE93B" w14:textId="3003D2ED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7225F3" w14:textId="59E2D328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268084" w14:textId="32CB3238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4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1D2C5B" w14:textId="4B992E93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3B882E" w14:textId="69432D1B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5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E446D7" w14:textId="46BF0FA0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7EA94F" w14:textId="3CB1E41B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5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31F147" w14:textId="0B3B677F" w:rsidR="0043081D" w:rsidRPr="00212395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43081D" w:rsidRPr="00212395" w14:paraId="5603353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430A6" w14:textId="77777777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B114E" w14:textId="1DF45B70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110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3B9FC" w14:textId="28C53EB4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8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2D635" w14:textId="2D69FC9D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05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08B0A" w14:textId="471953DE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82EC07" w14:textId="471E6B54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797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A5A9E0" w14:textId="5D37AC71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6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72CE58" w14:textId="013FDB09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62C2E3" w14:textId="0AC3B5B8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DB4BCB" w14:textId="6CA6CAB3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2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F76F9C" w14:textId="05EF6896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816460" w14:textId="2F17ABE6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8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F49343" w14:textId="069A21B9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C249C1" w14:textId="1364378C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9457D8" w14:textId="3828DABF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FAAE11" w14:textId="08B43B26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F4AFA5" w14:textId="18C3DE14" w:rsidR="0043081D" w:rsidRPr="00212395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43081D" w:rsidRPr="00212395" w14:paraId="463D959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E5F5E" w14:textId="77777777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D7CCE" w14:textId="43D9913F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2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9B4A4" w14:textId="5576B3BE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3CE33" w14:textId="00D2FC1E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9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A2D1C" w14:textId="6AA5841E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312F96" w14:textId="6F4A90AE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365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FB71F8" w14:textId="22F02BC6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5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502743" w14:textId="1A5E25C1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FF0BF5" w14:textId="772981C0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7A8EF2" w14:textId="1BA967D8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CAA4B2" w14:textId="4EA73020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1CFEC8" w14:textId="118607B4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70863" w14:textId="4BEA8149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B98D9E" w14:textId="742E9C14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7A9D18" w14:textId="513D1E00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E9927D" w14:textId="239A70F9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A58720" w14:textId="76E14E64" w:rsidR="0043081D" w:rsidRPr="00212395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43081D" w:rsidRPr="00212395" w14:paraId="62FE09E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FA555" w14:textId="77777777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68206" w14:textId="65F83678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1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6F958" w14:textId="282FBBA1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884A7" w14:textId="0FF15114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8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5D2C9" w14:textId="63600D3C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1433E0" w14:textId="5326ED34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.392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16DD75" w14:textId="5EF3594A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7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3ABD7A" w14:textId="1F2945E5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4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83C16C" w14:textId="645862AF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A00661" w14:textId="6D07CB5E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6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218F48" w14:textId="473BD196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82810C" w14:textId="38F66AB8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50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9D4C34" w14:textId="33E46965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812C20" w14:textId="5127E03E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1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869B2C" w14:textId="0690F9EA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FBAEC4" w14:textId="09D84B9A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1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6C6F7E" w14:textId="2868BC5E" w:rsidR="0043081D" w:rsidRPr="00212395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43081D" w:rsidRPr="00212395" w14:paraId="707C518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E56DB" w14:textId="77777777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6E007" w14:textId="4072B820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75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D6FE4" w14:textId="20F066ED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A67B3" w14:textId="466E53B4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44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9311F" w14:textId="10DF02ED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3E25BD" w14:textId="04D0CCAC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1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3A9555" w14:textId="535CD121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2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7FB745" w14:textId="7FC139DD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2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A6A04A" w14:textId="4E5BE889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6028FF" w14:textId="645AA8FD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11B0FA" w14:textId="17213228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BF47B3" w14:textId="32CA8D0B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2E98FC" w14:textId="3228158A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AFD83B" w14:textId="1297BED3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0743B9" w14:textId="71C47005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9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BDE674" w14:textId="5F8FEE91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3EA63E" w14:textId="788DB706" w:rsidR="0043081D" w:rsidRPr="00212395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</w:tr>
      <w:tr w:rsidR="0043081D" w:rsidRPr="00212395" w14:paraId="29FB913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12419" w14:textId="77777777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2D4C8" w14:textId="167FE2D6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8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9E6AE" w14:textId="51B0FAD3" w:rsidR="0043081D" w:rsidRPr="00D87E41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37BF3" w14:textId="6B903FAC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44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6F1D8" w14:textId="2C2F3B95" w:rsidR="0043081D" w:rsidRPr="00A42774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48B9C5" w14:textId="40943293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9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0B8D4A" w14:textId="0CCF5955" w:rsidR="0043081D" w:rsidRPr="0037610F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1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3817BD" w14:textId="4493E491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3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F38EEB" w14:textId="3C3A0034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BE9E5F" w14:textId="1C70B848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CE638D" w14:textId="468AD762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CDE52D" w14:textId="55102D4B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DDB7BB" w14:textId="56713348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DE463F" w14:textId="73F08564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39930A" w14:textId="7033325C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CAAA4C" w14:textId="1BF53F5D" w:rsidR="0043081D" w:rsidRPr="009E7E22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F3D9E9" w14:textId="6CBF81BC" w:rsidR="0043081D" w:rsidRPr="00212395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</w:tr>
      <w:tr w:rsidR="0043081D" w:rsidRPr="00212395" w14:paraId="40912CB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F2CE59" w14:textId="4DE67C32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</w:t>
            </w:r>
            <w:r>
              <w:rPr>
                <w:rFonts w:eastAsia="等线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E30AF7" w14:textId="6971F4D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33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288F61" w14:textId="39391329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115A6C" w14:textId="412B97E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70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C6C770" w14:textId="406E98E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DDE43D" w14:textId="6DEDEEE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539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89B5C1" w14:textId="5BF1F059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10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0E6C6D" w14:textId="6B9E729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55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627E18" w14:textId="389F69D8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8C3928" w14:textId="56AC4C8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3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799697" w14:textId="2B008E57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92D747" w14:textId="4F617B6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3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599004" w14:textId="69C798B9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F6BF65" w14:textId="293AD28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4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196CA5" w14:textId="50ABD019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69BF72" w14:textId="6A5B325C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3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25986" w14:textId="47A7E71C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6 </w:t>
            </w:r>
          </w:p>
        </w:tc>
      </w:tr>
      <w:tr w:rsidR="0043081D" w:rsidRPr="00212395" w14:paraId="5692CE3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79FBE5" w14:textId="7CF372F0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C15469" w14:textId="7DBA5013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91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D02048" w14:textId="3B70647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7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731F5B" w14:textId="18E1ABDE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68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86BE8C" w14:textId="248B15B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48EE8D" w14:textId="06CC5AC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527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F4946D" w14:textId="68C27913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8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EF0771" w14:textId="07ABBB6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55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FD5ED4" w14:textId="624013C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2BD09E" w14:textId="4F44E668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2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EF22EC" w14:textId="2148077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1BBCA8" w14:textId="63521D7D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3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215BDD" w14:textId="6042416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CDF72A" w14:textId="68D3724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3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8FE3D8" w14:textId="12D38BD9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24AA4A" w14:textId="58A8C1F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2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5A408" w14:textId="5D25510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</w:tr>
      <w:tr w:rsidR="0043081D" w:rsidRPr="00212395" w14:paraId="651AFFE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647338" w14:textId="0D3BF747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A4D010" w14:textId="1DD515C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711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CEA96F" w14:textId="2348451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470D4D" w14:textId="0A6A35B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37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D5EDC2" w14:textId="279C89AD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0EFA74" w14:textId="3B5A688C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9.791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AAF8DB" w14:textId="16698D4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57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198C53" w14:textId="6A5D2B57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2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2930C8" w14:textId="135486F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14053" w14:textId="2CC9995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4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4D778F" w14:textId="4D0BF3D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F086C2" w14:textId="5E95A3FE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1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6EAA34" w14:textId="2DC125E9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844BAE" w14:textId="65D81EEE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7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58344A" w14:textId="2F276EA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DAF23F" w14:textId="16CC9625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7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8C1C00" w14:textId="41A8D9FD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43081D" w:rsidRPr="00212395" w14:paraId="3176AD5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67464E" w14:textId="0C00212B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00D3E8" w14:textId="5DD8AAD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92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CE669E" w14:textId="15007D07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436E46" w14:textId="2B6B12DD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48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EA5A14" w14:textId="45BF82B9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9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8EABA0" w14:textId="5F06D643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.536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5AE46E" w14:textId="2456A72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.552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FA187E" w14:textId="2B5647D9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657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8A6D05" w14:textId="280F25C7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35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852B18" w14:textId="682903E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43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D2D5C3" w14:textId="0886BE9C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5F93D2" w14:textId="344B216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0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B6DFF1" w14:textId="414DC8E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B9F5BF" w14:textId="6022421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64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156804" w14:textId="1D4ED203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9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44542C" w14:textId="73DB8C83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64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5DD30F" w14:textId="48AA6C1C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97 </w:t>
            </w:r>
          </w:p>
        </w:tc>
      </w:tr>
      <w:tr w:rsidR="0043081D" w:rsidRPr="00212395" w14:paraId="5786887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59CD1B" w14:textId="64ECC7D8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1E5880" w14:textId="1540419D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79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362295" w14:textId="77A2FF4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3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D9802D" w14:textId="0A05C29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36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171437" w14:textId="1A0773A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6F61F6" w14:textId="2AEB874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9.965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E0E5C" w14:textId="28B0C96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57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4999CB" w14:textId="212BCA9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5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9DC754" w14:textId="2806D519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F4BF66" w14:textId="2929F14E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3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5F9CC0" w14:textId="491B1347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0D2C6A" w14:textId="2EBF71B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3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DE754" w14:textId="017B75E5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504F12" w14:textId="78668CE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F618F1" w14:textId="1139964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27A040" w14:textId="6945EA2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3BBB1F" w14:textId="3A345F9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43081D" w:rsidRPr="00212395" w14:paraId="5EA09DE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5EE8BC" w14:textId="3803442C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133841" w14:textId="5BC220C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9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20C26" w14:textId="6A9B685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78F56D" w14:textId="16873B2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70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6C5ED2" w14:textId="5CF3F179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7E5A75" w14:textId="1583874D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.239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610EE0" w14:textId="71EA4E5D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93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847A8B" w14:textId="44CD4B3C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3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5E182A" w14:textId="12CC039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D1CBCB" w14:textId="37B31DBC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54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83D7A1" w14:textId="6D8899A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F40DC2" w14:textId="2C7A7148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68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C0CD41" w14:textId="7058AF3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8F012A" w14:textId="1545FB6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5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2C9E32" w14:textId="38CADADD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DBA69" w14:textId="593B237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5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A5043F" w14:textId="4CCC0ACE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</w:tr>
      <w:tr w:rsidR="0043081D" w:rsidRPr="00212395" w14:paraId="653820E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3E6E1C" w14:textId="2DEBC6CE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1311E5" w14:textId="35737A9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90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A26358" w14:textId="0A28BEF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CA0932" w14:textId="4DA9B2F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68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CFC863" w14:textId="024431F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47564E" w14:textId="0D3D57A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569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C6CE18" w14:textId="055763E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1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DD4DCE" w14:textId="049F758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60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FE9E92" w14:textId="746CEC4D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160C80" w14:textId="11B22F9E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2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EA4C96" w14:textId="7BD96915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88F845" w14:textId="5EA13CA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5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A970D8" w14:textId="6AA157A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5AD906" w14:textId="4AAC2185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61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448AC1" w14:textId="488EB738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8BE435" w14:textId="2617B94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2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BE93C7" w14:textId="772AF19D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</w:tr>
      <w:tr w:rsidR="0043081D" w:rsidRPr="00212395" w14:paraId="33D80A9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4211E9" w14:textId="408125A4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B5EABD" w14:textId="12BE40E3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624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FB3F5C" w14:textId="5A82E13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7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BA7912" w14:textId="713AFE2D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69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C3A0C6" w14:textId="7F36005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FBA1B9" w14:textId="55B86E3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556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780F39" w14:textId="1F68EEA7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9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ECCF75" w14:textId="179838C3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58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DF7580" w14:textId="45C65E3E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AB799B" w14:textId="661A3C59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3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64FB6F" w14:textId="178A1BA5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0EC024" w14:textId="28533F57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4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EE17B8" w14:textId="1CB1C18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10C43C" w14:textId="6A591D9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4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451C32" w14:textId="77D23998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57814F" w14:textId="56F87E7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3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0870B1" w14:textId="1617A99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</w:tr>
      <w:tr w:rsidR="0043081D" w:rsidRPr="00212395" w14:paraId="4D60258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0D3FDE" w14:textId="3C1EBCF3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57FFD7" w14:textId="33FFAB9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.416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EACEE" w14:textId="5CB45475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1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3CE76D" w14:textId="3850AE3D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44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870694" w14:textId="0A39323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144EA1" w14:textId="4F47B8C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30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1961DD" w14:textId="0D88738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CC19EC" w14:textId="46C3BABC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54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0B6D3E" w14:textId="5DDF91D7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6ABCC3" w14:textId="64EAD34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7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D86B7E" w14:textId="1FB7188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A094C4" w14:textId="4E353B4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9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7814CB" w14:textId="6B2EED4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C297AC" w14:textId="02518D45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8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4178DA" w14:textId="0DA546D8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C61518" w14:textId="189B777C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7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2401A7" w14:textId="1F437E3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</w:tr>
      <w:tr w:rsidR="0043081D" w:rsidRPr="00212395" w14:paraId="1239459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80E992" w14:textId="125ABE11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8D8BDD" w14:textId="131AE3AC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99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3B60A6" w14:textId="6781004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F77F17" w14:textId="76873EF8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46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D39DCD" w14:textId="3D879DA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599278" w14:textId="16B765A3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.067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54ECFE" w14:textId="14C2D58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65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14BF96" w14:textId="1185DE6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9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06CC3C" w14:textId="57B0F645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D6059F" w14:textId="3AE4966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42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A266DA" w14:textId="6E6A9F05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50749E" w14:textId="0B63661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64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968672" w14:textId="7F509A7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B0B454" w14:textId="524352E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5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02F087" w14:textId="7BCF2E5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D2481A" w14:textId="5630DC8D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5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24FE36" w14:textId="2B89E245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43081D" w:rsidRPr="00212395" w14:paraId="76965EB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F14E00" w14:textId="03ED451B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4A42DF" w14:textId="5632B0A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86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F43BEE" w14:textId="10E1E47C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7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ABE7EA" w14:textId="4B7F31E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79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ECB64C" w14:textId="69AB8B2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1A8DF3" w14:textId="7505E4CD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985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C4855D" w14:textId="7E278EE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74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3CEB58" w14:textId="4EA2D6B7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6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1D6F66" w14:textId="5814025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47937E" w14:textId="12ABD2D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F210C8" w14:textId="64C3BA19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7A917C" w14:textId="43C73BEE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2C312A" w14:textId="4D52F40C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67007B" w14:textId="0269615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8A61EC" w14:textId="1FC8903D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DB82A9" w14:textId="6C52462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3064C3" w14:textId="2B596C4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43081D" w:rsidRPr="00212395" w14:paraId="04783DC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B48CA8" w14:textId="0C3B8D7E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84DB87" w14:textId="3BBE9F49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79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E6A35B" w14:textId="3E3C25F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15C7AE" w14:textId="2973D53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64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A2E16" w14:textId="5BC7002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E6CD98" w14:textId="7C5EF22C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.070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6A24A0" w14:textId="617D7FC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65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0BD0E4" w14:textId="269C4153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1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59683D" w14:textId="5382D7EE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00A27C" w14:textId="5DA2A9F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51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663CFA" w14:textId="445E4C48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3E09B4" w14:textId="70A135CD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64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0711C9" w14:textId="7399FCE5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422C3A" w14:textId="7587CE1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2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A78F9B" w14:textId="75FAD7D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3CDB50" w14:textId="3336706D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2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B67A22" w14:textId="4A83D70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43081D" w:rsidRPr="00212395" w14:paraId="33BEE26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373241" w14:textId="22705255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8FABE9" w14:textId="1F05A26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99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C2E5FE" w14:textId="1C335217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FE296D" w14:textId="493D021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66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880081" w14:textId="44858FC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8840C2" w14:textId="52EACA2C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90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2941E5" w14:textId="145AC8E3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10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D1CBED" w14:textId="79D96A3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53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8925DB" w14:textId="24CC408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7E0577" w14:textId="4AD3793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1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A4AE4D" w14:textId="2DDD2EF5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BF946B" w14:textId="195F44E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0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AD9B8B" w14:textId="76E2E18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35190F" w14:textId="78F1E34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5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0F2E0F" w14:textId="72AA389E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66FEF1" w14:textId="074B0D6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1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4F4961" w14:textId="654DA93E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</w:tr>
      <w:tr w:rsidR="0043081D" w:rsidRPr="00212395" w14:paraId="6340C16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E59B63" w14:textId="7B775FC6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86F331" w14:textId="0DECF29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547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2C6A8F" w14:textId="017C80BD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009590" w14:textId="68B8A613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67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769631" w14:textId="0EC8221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6CD0AE" w14:textId="2ED0712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6.377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E9F38" w14:textId="0D917967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06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7EF27F" w14:textId="20EB198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25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29D318" w14:textId="763FBB0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941B35" w14:textId="05F67A4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01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E491C7" w14:textId="5BBD7F9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B94ABE" w14:textId="0FD555A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02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7557DB" w14:textId="064369D8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B837B5" w14:textId="63404135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04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E2213" w14:textId="331281D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AE0E8A" w14:textId="680D05E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04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70A398" w14:textId="56A84A1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43081D" w:rsidRPr="00212395" w14:paraId="63C9FE3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B65DEB" w14:textId="319E0110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3DEDFE" w14:textId="222CA04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64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DFF926" w14:textId="0D62595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65F268" w14:textId="4B91DB0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00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11642F" w14:textId="358CE7E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3D4834" w14:textId="79A83CA9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9.135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07A04C" w14:textId="462C19C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49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9D604C" w14:textId="24E4CC6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5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841188" w14:textId="7882ED6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A18B03" w14:textId="51DA5BA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17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5ECE8E" w14:textId="40FB5B1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26D69C" w14:textId="05E2E63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5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03DAE9" w14:textId="6CA58EE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21E59" w14:textId="26695C5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2FFEB" w14:textId="33073BB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A0AE10" w14:textId="378A760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4297E5" w14:textId="55DDE9BE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43081D" w:rsidRPr="00212395" w14:paraId="692A7D7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1336C7" w14:textId="452E264D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2937C6" w14:textId="2064750C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07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4D8BB5" w14:textId="7C451F8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F5845B" w14:textId="69DF71D7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88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E37C96" w14:textId="3C1F31F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2F6521" w14:textId="13CD1ABD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.566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476646" w14:textId="3E87931C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8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2B699D" w14:textId="722379D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4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7F923D" w14:textId="56059FFE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19FEB5" w14:textId="30D7B55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63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4D49B5" w14:textId="5E5534F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118A6F" w14:textId="05DE619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74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F88A74" w14:textId="3F53BB79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E484F2" w14:textId="0A4BD8F7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7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CCF49B" w14:textId="1ACF449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D0BD19" w14:textId="1C86111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7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F312F1" w14:textId="5E49A153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43081D" w:rsidRPr="00212395" w14:paraId="410C9E3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DA72BD" w14:textId="29892888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709A8C" w14:textId="4E0E171E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53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E5B72F" w14:textId="5F34C3F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10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B18D79" w14:textId="7AB41167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52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8D1720" w14:textId="690CA07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BCFAFF" w14:textId="2473EAFD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.208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F5D057" w14:textId="0E0AC0E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2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46934A" w14:textId="4D9650D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6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8D571F" w14:textId="1AA7ADBC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5426EB" w14:textId="2DC0BB2C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3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65B300" w14:textId="55D9517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90F897" w14:textId="0D170AD7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80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9DA0C8" w14:textId="48078DF5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2DF006" w14:textId="64DDBE27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5DE813" w14:textId="29D4C95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9D0F32" w14:textId="633BF88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3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5CD963" w14:textId="0EBA0D3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 </w:t>
            </w:r>
          </w:p>
        </w:tc>
      </w:tr>
      <w:tr w:rsidR="0043081D" w:rsidRPr="00212395" w14:paraId="26969C7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3E3080" w14:textId="60806278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D75AAB" w14:textId="74DF025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97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BE267E" w14:textId="64DDD858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D7777A" w14:textId="360E263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09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0F7D01" w14:textId="57DE041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3B689B" w14:textId="7B50ECCE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.844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28C299" w14:textId="6A9988F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82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BE3B94" w14:textId="1F28DFA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3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0067FE" w14:textId="7E17B9D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A26333" w14:textId="6F4065B5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73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C472F8" w14:textId="148AC86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7B6CF5" w14:textId="2B37677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79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0FDD2D" w14:textId="078A3693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A4EFF2" w14:textId="5C5C6B29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5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9606A3" w14:textId="6087E1D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894819" w14:textId="57F05FD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5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9FB95A" w14:textId="3B9A3178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43081D" w:rsidRPr="00212395" w14:paraId="7984602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3BBC53" w14:textId="2FB5478F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B48DAC" w14:textId="790FD525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87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ABF14D" w14:textId="598F6F2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54ED71" w14:textId="01BAABE9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32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25D30E" w14:textId="7161B819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1E931B" w14:textId="4CE0889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264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FE5689" w14:textId="5CE54D8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85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4ABCE8" w14:textId="63DC9FE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5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3DE2EE" w14:textId="21EFCCB8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378559" w14:textId="078D7A3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4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038CB5" w14:textId="5996AC3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39F2BE" w14:textId="04593C6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6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222796" w14:textId="6E6E27E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5560B0" w14:textId="12FCF05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8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6B0671" w14:textId="0C9D923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31A55" w14:textId="13FF7345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8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75FD54" w14:textId="49F5DA6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43081D" w:rsidRPr="00212395" w14:paraId="150A764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FE520A" w14:textId="2DEF27B2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E481D" w14:textId="24D39AE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33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414B64" w14:textId="25A50EC7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F60069" w14:textId="126CE35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19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7AA81E" w14:textId="7659739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9056EB" w14:textId="60B4478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035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637545" w14:textId="7F29515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80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96DAAB" w14:textId="6F21AEF9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4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4F9CAC" w14:textId="7A426DC8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3A686D" w14:textId="617A7E13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78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C4CD54" w14:textId="334398D0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05DE0B" w14:textId="434A2B58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2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240D42" w14:textId="0F6DA943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1D7ED5" w14:textId="7D031E17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7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9793C4" w14:textId="7BA665BE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0C6646" w14:textId="399A20E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7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BC5B61" w14:textId="68EE54D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43081D" w:rsidRPr="00212395" w14:paraId="5BC720D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570AB2" w14:textId="257B3A6C" w:rsidR="0043081D" w:rsidRPr="008A2147" w:rsidRDefault="0043081D" w:rsidP="0043081D">
            <w:pPr>
              <w:jc w:val="center"/>
              <w:rPr>
                <w:rFonts w:eastAsia="等线"/>
                <w:b/>
                <w:bCs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422C1A" w14:textId="256564F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6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A2A853" w14:textId="1940507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2071E9" w14:textId="4FD21C7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25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BED7EE" w14:textId="4A9C13AC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6E8899" w14:textId="60AB77A9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124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7B25D5" w14:textId="2D1A87D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81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672476" w14:textId="6DDAA0E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4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EE92AA" w14:textId="775B3DD7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7D6EC1" w14:textId="02605A6B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1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0ECAA3" w14:textId="45797158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80B7F6" w14:textId="5EFE18D5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4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1E5606" w14:textId="550B8862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D6EF2F" w14:textId="367BEBB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6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A2B118" w14:textId="4B0FD78D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70C972" w14:textId="39CD1BE8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6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D118E" w14:textId="0CB46B6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43081D" w:rsidRPr="00212395" w14:paraId="685A53F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FC7982" w14:textId="222C4A0C" w:rsidR="0043081D" w:rsidRPr="000D71FA" w:rsidRDefault="0043081D" w:rsidP="0043081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4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CE4C77" w14:textId="11597373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547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583BB5" w14:textId="606F80CC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7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F77DBA" w14:textId="23A5608C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67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9EFC7F" w14:textId="1A759006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496942" w14:textId="2B22F801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6.362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57C9A5" w14:textId="77911AE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0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DF690E" w14:textId="14C33FD8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25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CDF4B5" w14:textId="21750AD3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31AD8E" w14:textId="222D13D3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01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DBE658" w14:textId="365E50F5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209BEF" w14:textId="5B548F88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02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0ACAC3" w14:textId="56134E04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115163" w14:textId="3DA4C1B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03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6C25CD" w14:textId="74A8C0FA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F2CCFD" w14:textId="090030CF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03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AEE37E" w14:textId="675D1D95" w:rsidR="0043081D" w:rsidRDefault="0043081D" w:rsidP="0043081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630E5F" w:rsidRPr="00052926" w14:paraId="0DF694B4" w14:textId="77777777" w:rsidTr="00DE1A71">
        <w:trPr>
          <w:trHeight w:val="450"/>
        </w:trPr>
        <w:tc>
          <w:tcPr>
            <w:tcW w:w="50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4636A" w14:textId="6259BB5E" w:rsidR="00630E5F" w:rsidRPr="00052926" w:rsidRDefault="003B2C1F" w:rsidP="00DE1A71">
            <w:pPr>
              <w:rPr>
                <w:rFonts w:eastAsia="等线"/>
                <w:sz w:val="16"/>
                <w:szCs w:val="16"/>
                <w:u w:val="single"/>
                <w:lang w:eastAsia="zh-CN"/>
              </w:rPr>
            </w:pP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dunite</w:t>
            </w:r>
            <w:r w:rsidR="00DA2042" w:rsidRPr="00667462"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 sample</w:t>
            </w:r>
            <w:r w:rsidR="00630E5F" w:rsidRPr="00A10D64"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 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19-</w:t>
            </w:r>
            <w:r w:rsidR="00DA2042" w:rsidRPr="00DA2042">
              <w:rPr>
                <w:rFonts w:eastAsia="等线"/>
                <w:sz w:val="16"/>
                <w:szCs w:val="16"/>
                <w:u w:val="single"/>
                <w:lang w:eastAsia="zh-CN"/>
              </w:rPr>
              <w:t>WC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-02</w:t>
            </w:r>
            <w:r w:rsidR="00DA2042" w:rsidRPr="00DA2042">
              <w:rPr>
                <w:rFonts w:eastAsia="等线"/>
                <w:sz w:val="16"/>
                <w:szCs w:val="16"/>
                <w:u w:val="single"/>
                <w:lang w:eastAsia="zh-CN"/>
              </w:rPr>
              <w:t>(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a</w:t>
            </w:r>
            <w:r w:rsidR="00DA2042" w:rsidRPr="00DA2042">
              <w:rPr>
                <w:rFonts w:eastAsia="等线"/>
                <w:sz w:val="16"/>
                <w:szCs w:val="16"/>
                <w:u w:val="single"/>
                <w:lang w:eastAsia="zh-CN"/>
              </w:rPr>
              <w:t>)</w:t>
            </w:r>
          </w:p>
        </w:tc>
      </w:tr>
      <w:tr w:rsidR="0079308F" w:rsidRPr="00212395" w14:paraId="3A6E50B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383E6" w14:textId="77777777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7E579" w14:textId="1DBB5BA2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839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B2169" w14:textId="08547A7F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D7371" w14:textId="35DB4F92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8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275AA" w14:textId="4059B484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8DCC3" w14:textId="5A664C9B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097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A1529" w14:textId="095C5368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7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A842A" w14:textId="18F70EA2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3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CF090" w14:textId="6530C0FB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58BB8" w14:textId="2CC2DF74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8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DEFA8" w14:textId="55DBFD22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FC365" w14:textId="303E8187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4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7B87C" w14:textId="21A6DD5E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7D28C3" w14:textId="6E3891EA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91B821" w14:textId="192EFEE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518410" w14:textId="6417F436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440486" w14:textId="633B2F97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79308F" w:rsidRPr="00212395" w14:paraId="6A234BB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A38C5" w14:textId="77777777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0A652" w14:textId="1920D9BA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980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97FF1" w14:textId="6457BB18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E0676" w14:textId="3ED0E82F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8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AA266" w14:textId="094B0D4C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51279" w14:textId="6E7E6520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457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289B0" w14:textId="00FE297E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92E0F" w14:textId="27198216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8B883" w14:textId="59B34532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B42DF" w14:textId="397F4992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13137" w14:textId="3388290C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9DA68" w14:textId="3057684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C8FEF" w14:textId="73CF1FDF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FAC0F4" w14:textId="543169F0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C937AA" w14:textId="28902BAA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696B98" w14:textId="01F19BB2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518334" w14:textId="5B15518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79308F" w:rsidRPr="00212395" w14:paraId="18F031B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B8B0F" w14:textId="77777777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29C69" w14:textId="75D5A726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4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73971" w14:textId="1234DD21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380F6" w14:textId="1F133009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4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74032" w14:textId="65BD5ADC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6AE69" w14:textId="1BE136C8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754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DA95E" w14:textId="4236273D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9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74FF8" w14:textId="4621D5C4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3A83F" w14:textId="35083A0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A59D9" w14:textId="7005BE59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58EF6" w14:textId="4D8444DE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A1E88" w14:textId="12E8F102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1EC80" w14:textId="7E46B991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7A9A9A" w14:textId="0358E77C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8A02CF" w14:textId="35A077B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9AB044" w14:textId="3590DCFF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68FE4A" w14:textId="3612278C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79308F" w:rsidRPr="00212395" w14:paraId="69184A8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F918B" w14:textId="77777777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F6274" w14:textId="480016C0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7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0D7A0" w14:textId="2AE347BE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D0D02" w14:textId="6D7AD83A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11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8F78C" w14:textId="74282DDA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D6609" w14:textId="324F696D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.857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05F9A" w14:textId="3F2BD9E8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9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08C5C" w14:textId="6BB3A699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8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5711A" w14:textId="5352B5C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0B773" w14:textId="4B039DC1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2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AC225" w14:textId="5FF69CD6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6D996" w14:textId="776FEF44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1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628A9" w14:textId="1E2E972C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D294B8" w14:textId="120CCF1E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0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A00899" w14:textId="0F012D0D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76A070" w14:textId="56720AB7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0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F5ADC6" w14:textId="79CB264E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79308F" w:rsidRPr="00212395" w14:paraId="4C7B6C5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06028" w14:textId="77777777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5B813" w14:textId="09A83694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85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366B3" w14:textId="30BC9A5B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7CAE6" w14:textId="0F9A036A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7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FCCA6" w14:textId="6375C58D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AAFC8" w14:textId="0711FDB2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460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65D54" w14:textId="693533FD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738E8" w14:textId="77179577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EEA82" w14:textId="1F2BC9CC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748FA" w14:textId="2B913AA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2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79129" w14:textId="31A90F0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8B2C7" w14:textId="70ADF0F2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F50CF" w14:textId="3BBCD81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3C1134" w14:textId="483E828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CE968" w14:textId="2F8BB7C9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431BBD" w14:textId="5A31A117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8BFD26" w14:textId="70ABE2DB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79308F" w:rsidRPr="00212395" w14:paraId="0CAF7D0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79DF8" w14:textId="77777777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4098F" w14:textId="47625D3B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63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FA451" w14:textId="379E670D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8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F8A86" w14:textId="085B00D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8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1FB04" w14:textId="4A7D482C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7951C" w14:textId="069664AE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883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FFFAD" w14:textId="0C21A5BD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9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08C01" w14:textId="09189FE1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7DB74" w14:textId="5401605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AC9DC" w14:textId="4C314239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EB2CB" w14:textId="0EDADEE1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E0697" w14:textId="3E9E1328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F9776" w14:textId="4650066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026414" w14:textId="5CB1CF3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C647C7" w14:textId="7EA3074B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BC8870" w14:textId="102869E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CB274E" w14:textId="497599FC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79308F" w:rsidRPr="00212395" w14:paraId="7FB6F88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D51E3" w14:textId="77777777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B4199" w14:textId="17CCE5A5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23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081B8" w14:textId="54FF8A1D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D427D" w14:textId="772D8851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9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C9CA9" w14:textId="55364187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2E4C6" w14:textId="57CEAE16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416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F508E" w14:textId="30785E37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21C26" w14:textId="1E3EF47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E9900" w14:textId="3C2A5C30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05B83" w14:textId="0ECB9786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36124" w14:textId="6B786AC0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296E3" w14:textId="06B49812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3897D" w14:textId="369C4A58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0E402D" w14:textId="49F05A2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C0C7ED" w14:textId="497E37F4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C2B72D" w14:textId="3B91A7BB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F9F84A" w14:textId="6E4F1BEC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79308F" w:rsidRPr="00212395" w14:paraId="4C7F209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98ED1" w14:textId="77777777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lastRenderedPageBreak/>
              <w:t>sam.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8A2E5" w14:textId="58EFBCAF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957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E0328" w14:textId="5D99DAFC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BF8D0" w14:textId="0EFFBA6F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2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510E3" w14:textId="27BD7E7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5BFB1" w14:textId="11E55C02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807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79A02" w14:textId="64334886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1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BF4C1" w14:textId="1DADD1C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9422B" w14:textId="4391B98B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C2BFD" w14:textId="2187DC2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03D82" w14:textId="64B01504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491B2" w14:textId="295235F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641F6" w14:textId="794E667B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9D7494" w14:textId="5A315D8E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8E0F21" w14:textId="2E91B53A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E75C1F" w14:textId="4EB88728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C60A1F" w14:textId="02E38A6B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79308F" w:rsidRPr="00212395" w14:paraId="1D94CC5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19506" w14:textId="77777777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ED70D" w14:textId="3CD24343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47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CFFB1" w14:textId="4EEA467D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9E76B" w14:textId="0130704C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9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FBD9A" w14:textId="463D7C5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98C98" w14:textId="40D47C6C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624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38049" w14:textId="0F30A19F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4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D148F" w14:textId="54CF9C9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A99F3" w14:textId="74138B6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0DD9E" w14:textId="5B97C831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29DD0" w14:textId="24443B58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CFCDD" w14:textId="2B277C44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DB559" w14:textId="68C55878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231C55" w14:textId="2AC1147B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02AC3E" w14:textId="23CFBF40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968550" w14:textId="42B92F1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853024" w14:textId="7E59BACF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79308F" w:rsidRPr="00212395" w14:paraId="5364170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0EC37" w14:textId="77777777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2F16B" w14:textId="4E1B1F97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55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45E07" w14:textId="36189E8B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80950" w14:textId="0B510B9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2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A0294" w14:textId="0D9B6238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1AA4C" w14:textId="1AE0F13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423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F3135" w14:textId="759D3FE8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F6631" w14:textId="028E1D2E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3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03885" w14:textId="67953912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5348A" w14:textId="469F62B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5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D4D1B" w14:textId="1ABFABC0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3B66A" w14:textId="3B2B9476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9D46B" w14:textId="0C0440C1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D6E83F" w14:textId="7C18D701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989323" w14:textId="0FB2817B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518A91" w14:textId="70AFEF9B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DC965" w14:textId="04DA5F2B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79308F" w:rsidRPr="00212395" w14:paraId="29969C7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48B1D" w14:textId="77777777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99F05" w14:textId="7C525953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1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6413B" w14:textId="0A6059B5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15A0A" w14:textId="5810247B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2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7F0CC" w14:textId="0700C040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DA0AB" w14:textId="0E4F5659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831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9A2CD" w14:textId="4D013C5E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7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774C8" w14:textId="15C8357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7DC1F" w14:textId="5AD43E82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46554" w14:textId="08D0D617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04013" w14:textId="19F6EE9F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6FCB4" w14:textId="28B93F47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98380" w14:textId="2BE9474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066D96" w14:textId="0BE8F7A7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A6F426" w14:textId="333797A6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F13BEF" w14:textId="7950177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950968" w14:textId="07916567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79308F" w:rsidRPr="00212395" w14:paraId="40BDEAA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E7314" w14:textId="77777777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18FEB" w14:textId="103A311C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72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B196B" w14:textId="35131CC1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AD8B1" w14:textId="3CC0FCD7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8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7C855" w14:textId="5D0CBA0F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D2A09" w14:textId="68EA586C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490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28E36" w14:textId="51530BC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5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67985" w14:textId="214F8008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2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0BD3A" w14:textId="5C2B61C0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85914" w14:textId="6B8B29E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E033E" w14:textId="3AD6B162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F5D75" w14:textId="4B28B071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1159E" w14:textId="3BE0C807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270625" w14:textId="2FA7894F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2398AD" w14:textId="6B626969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A4F984" w14:textId="059DF7B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052088" w14:textId="312D7708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79308F" w:rsidRPr="00212395" w14:paraId="4F3F6E5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0F6EB" w14:textId="77777777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D69D0" w14:textId="562C87A0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61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1459A" w14:textId="3193AF3F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7F426" w14:textId="3CDCEA41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31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E090F" w14:textId="436EBA46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E4137" w14:textId="5DCFA67E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768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8C0BC" w14:textId="7F8DE97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3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6C7C9" w14:textId="3D84BC96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B3B8B" w14:textId="4733D0FE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80EF4" w14:textId="61A791EF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1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256BE" w14:textId="46E1A41A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6A864" w14:textId="0615659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1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6D759" w14:textId="0BA8A9B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00550F" w14:textId="256CFCF8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CC1796" w14:textId="42D6733E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B1A7FE" w14:textId="5404B4A2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866E39" w14:textId="35839CC9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79308F" w:rsidRPr="00212395" w14:paraId="20E0D1C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85C63" w14:textId="77777777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D33EE" w14:textId="46C4017C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15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E15DD" w14:textId="239554E1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9A868" w14:textId="6DBB28AE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1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E97FE" w14:textId="711C88F1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9A890" w14:textId="1D85B5CB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562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48C7B" w14:textId="503AB946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E384E" w14:textId="4B87A994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2D848" w14:textId="38A8AB88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03B17" w14:textId="78E35F3C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4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7C1CB" w14:textId="5B2AD3FE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23374" w14:textId="2B50F018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CD783" w14:textId="3539F452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E4856B" w14:textId="4BB8F8B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DF48FE" w14:textId="72312E8D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FFFA22" w14:textId="520D5622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2BDD98" w14:textId="0A532FC7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79308F" w:rsidRPr="00212395" w14:paraId="665EEA6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CBD05" w14:textId="77777777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C6114" w14:textId="3E892F71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74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50446" w14:textId="4FEEEFF8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1BA43" w14:textId="4C30E9A8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54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36519" w14:textId="6508DC41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A31DE" w14:textId="5433F03A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.158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7FDEB" w14:textId="2B5658B8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8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50C59" w14:textId="66E93C0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5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75BFE" w14:textId="2C76C017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0F8D1" w14:textId="2C7637AE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5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61FBA" w14:textId="746053D6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BE615" w14:textId="13915E0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9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6805A" w14:textId="37B69E94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46FCE5" w14:textId="18DC33EE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4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60D54D" w14:textId="4D049DE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E3CB68" w14:textId="7E3AB2A9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4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FF25ED" w14:textId="69FE100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79308F" w:rsidRPr="00212395" w14:paraId="333F093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48F65" w14:textId="77777777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E052F" w14:textId="64784DDF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752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9C0B3" w14:textId="025E4378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2910F" w14:textId="1B12EFA9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1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3B402" w14:textId="29C5D69A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D761C" w14:textId="4C60CD40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583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8F1A7" w14:textId="2A097E03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11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B7992" w14:textId="69EA329E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2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3B113" w14:textId="4699C47F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D1A58" w14:textId="62D25B86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85FF0" w14:textId="24FCCF62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535FB" w14:textId="29281F59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4B613" w14:textId="63FB149B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09EA37" w14:textId="20F1DA18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6B2EB9" w14:textId="7262392E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EC5B07" w14:textId="3D36919F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6D03FF" w14:textId="6F0CCE81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79308F" w:rsidRPr="00212395" w14:paraId="20D3BBD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0F93E" w14:textId="77777777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681D7" w14:textId="760A16CB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96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FBF11" w14:textId="74F42D2E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1BE3B" w14:textId="385EACED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0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B8E36" w14:textId="23690ECE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B90F8" w14:textId="40C3F2BA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645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574C0" w14:textId="13E9BB74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1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CD0EC" w14:textId="2189A12B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7F283" w14:textId="5C719C9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F39F8" w14:textId="0CB2C67B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FC9A4" w14:textId="422DAFC0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77DA8" w14:textId="65B75601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C7125" w14:textId="3F1E587A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CD6D7C" w14:textId="2FFA826F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EE0E1B" w14:textId="6DD31DD8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9FF668" w14:textId="70B503BF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BCAA08" w14:textId="02E54B31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79308F" w:rsidRPr="00212395" w14:paraId="2584523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AE7A5" w14:textId="77777777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5A764" w14:textId="0CFEFC20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855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38A50" w14:textId="03827F3B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DD084" w14:textId="25FF3906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8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52D4B" w14:textId="3F701BBE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7922D" w14:textId="54C97C04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921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FB2FA" w14:textId="444F977B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06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1C038" w14:textId="25E4D759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7DBF1" w14:textId="70B4A47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D94DA" w14:textId="34D3B804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4430A" w14:textId="7D967FA2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CBA4A" w14:textId="765E6048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372AF" w14:textId="38E7EF68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B3A08D" w14:textId="66AEC8DF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234086" w14:textId="3EBCE1E7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6F45E6" w14:textId="1C675209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D94DA4" w14:textId="4B4745EF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79308F" w:rsidRPr="00212395" w14:paraId="640F8FB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1CB76" w14:textId="77777777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74768" w14:textId="7E9236FE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83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B3CF1" w14:textId="2FEC9684" w:rsidR="0079308F" w:rsidRPr="00FC676F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DD36D" w14:textId="2829899F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5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4C966" w14:textId="523F971E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F2EDD" w14:textId="34309CD9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299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5A1D5" w14:textId="77B2BCBD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5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E6882" w14:textId="50478CFA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C0DEE" w14:textId="46935600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F40F9" w14:textId="3279766C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1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C5E4E" w14:textId="1BCC714F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ACBF9" w14:textId="2BFACD89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FF00A" w14:textId="0C08C5B7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388EA4" w14:textId="52FD8C55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C50FB4" w14:textId="0EF87991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F85C68" w14:textId="0FB2FA0C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FDF0E6" w14:textId="110A5FF0" w:rsidR="0079308F" w:rsidRPr="00F040AC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79308F" w:rsidRPr="00212395" w14:paraId="003C730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DECF2E" w14:textId="3B286629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BED527" w14:textId="026BABEF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583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0410E9" w14:textId="25809086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098904" w14:textId="4B3E4421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50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DA5E82" w14:textId="2EC8835A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6864F5" w14:textId="5D63D39C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095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F61300" w14:textId="59B9DF30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74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43B48E" w14:textId="4AB41445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2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725EFD" w14:textId="797A811E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B2DA9E" w14:textId="6BB844DF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9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79968C" w14:textId="17370B49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9146B6" w14:textId="35B8B521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4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528364" w14:textId="0A098304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8773E9" w14:textId="29F3E3A1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8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7690A7" w14:textId="0C7073A7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983CCC" w14:textId="5111912D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8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6127B0" w14:textId="29FB5E70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79308F" w:rsidRPr="00212395" w14:paraId="1A1E40F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C13054" w14:textId="7D94C25D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67EE23" w14:textId="223CAD90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785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27BCEF" w14:textId="52767E27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87FF5B" w14:textId="1428A9DF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72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5C1A6D" w14:textId="77099E3C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6EB5AC" w14:textId="470855EA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664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3C3485" w14:textId="25D4BE10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76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B78C29" w14:textId="6D8C2D4C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3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88E36D" w14:textId="35B2B35F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89A0F8" w14:textId="2398199B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9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F111CD" w14:textId="1D1B1DD6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44B8CA" w14:textId="34545C01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9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721CFC" w14:textId="235A7439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CED646" w14:textId="60296AB9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9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FF1664" w14:textId="2FF02801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0AE7CC" w14:textId="2B3B7E50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9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6B656A" w14:textId="246995A3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79308F" w:rsidRPr="00212395" w14:paraId="03ED76F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B0674" w14:textId="48796D89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836003" w14:textId="71BA88C3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590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07450E" w14:textId="335CA6EC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F10E92" w14:textId="754C6071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75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C89A7B" w14:textId="0E1CC900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DB374D" w14:textId="0157BD20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882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E55DE9" w14:textId="1DFF29FA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75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50A4C8" w14:textId="60FA1BE2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6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CE977F" w14:textId="760C9E0E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96D34D" w14:textId="5D186549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352E08" w14:textId="0BF2986F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33A287" w14:textId="74CE97EA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EEE2AC" w14:textId="34A6D1B0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7A9ADB" w14:textId="7EC71324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938A25" w14:textId="363653D9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277BF7" w14:textId="5D3B8AC4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CB9A5C" w14:textId="5047605D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79308F" w:rsidRPr="00212395" w14:paraId="3ED5658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EE9A95" w14:textId="3860FD3A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AD1182" w14:textId="373FD408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29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8577BA" w14:textId="332B8FDC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4EE9B1" w14:textId="1EEDD937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17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68244F" w14:textId="25B2CAE1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45D206" w14:textId="571DE08B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8.187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971C9A" w14:textId="303C274A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27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31136B" w14:textId="0EBBFFDA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42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C2B0B0" w14:textId="5D5309FD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0107FC" w14:textId="55B306CD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4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9C234A" w14:textId="5018C2C9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02B86F" w14:textId="60F56A77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5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6A390A" w14:textId="42024214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1B0FBE" w14:textId="6BADD3DA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5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37E76D" w14:textId="06A54331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B64718" w14:textId="0D0F5EFC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5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D23F5C" w14:textId="21BB9528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79308F" w:rsidRPr="00212395" w14:paraId="58465C5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07C287" w14:textId="78064DB3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BE794E" w14:textId="4CE3724C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690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406B04" w14:textId="66287C62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5675CF" w14:textId="6B29176D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83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F25B9F" w14:textId="227494DB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B198F0" w14:textId="6D7F4A88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1.311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44EF2D" w14:textId="475B2D5B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78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986FD5" w14:textId="0FE7CFE8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9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071A18" w14:textId="4B1FB492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80CAC9" w14:textId="1A5F3536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4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F0401C" w14:textId="518908DF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D849C4" w14:textId="11262BF4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4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92A4A5" w14:textId="0070FA6C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C30982" w14:textId="0943BF5B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5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50A994" w14:textId="0710A96E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866C14" w14:textId="254095C0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5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ED28E3" w14:textId="39BDAC19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79308F" w:rsidRPr="00212395" w14:paraId="7AE1369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CA39C1" w14:textId="0EC79288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167170" w14:textId="2BAF54D9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603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0AA4BD" w14:textId="1E9C252B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5EB256" w14:textId="3FC6B707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37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EC789E" w14:textId="45686880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DC040A" w14:textId="517DD1FD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9.025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93C7C7" w14:textId="62EDA86E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39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63F675" w14:textId="526375C7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49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F2C631" w14:textId="4CAA29C3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A9F78D" w14:textId="3710E8D8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3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8ACD71" w14:textId="1EC1797E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F82D23" w14:textId="7F5E9423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4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E85D53" w14:textId="6A65F9D9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51092C" w14:textId="652EF2D7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4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D9DCE3" w14:textId="5527095B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FBCCB3" w14:textId="559ECD70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4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E8DFDF" w14:textId="483C124F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79308F" w:rsidRPr="00212395" w14:paraId="0D7A6EF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E9B917" w14:textId="4CF77335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E6A0A" w14:textId="37E8098A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793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E6F4CC" w14:textId="5B411E00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4A16EB" w14:textId="2375B44C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82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5E02EC" w14:textId="75929E86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A2F17F" w14:textId="14D86F7F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587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178634" w14:textId="4E3A1581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4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845667" w14:textId="2557E2D0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59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F37B44" w14:textId="37A4FD16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CCD558" w14:textId="4F8DFF52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3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214B30" w14:textId="1588CDD3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4E4F71" w14:textId="3C4CD3BF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8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4AAE8C" w14:textId="6A6413C9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16D426" w14:textId="1C57F836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4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D5A4D9" w14:textId="75DA028F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21FA2B" w14:textId="47A12B13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4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86F53A" w14:textId="0CFE4CF3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79308F" w:rsidRPr="00212395" w14:paraId="2F0BE7D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61830E" w14:textId="22529908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ED971C" w14:textId="71A514AA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583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CB0402" w14:textId="31E1B661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659DDD" w14:textId="3B873756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78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65F8A8" w14:textId="4D62A533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0128E9" w14:textId="5C686FE4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500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8B515B" w14:textId="2D9959EB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6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BCDA50" w14:textId="6F1B48E9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59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100920" w14:textId="04C909DC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3AF733" w14:textId="2F8BF019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2A52FE" w14:textId="2686CB3F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BEB098" w14:textId="1C2FF366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8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897449" w14:textId="76995CC7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3EEFC8" w14:textId="74893E7E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4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1AEA3" w14:textId="502F5FE2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157B08" w14:textId="447E4189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4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1DB740" w14:textId="3AA4F5D8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79308F" w:rsidRPr="00212395" w14:paraId="4966A4C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79130" w14:textId="75B42671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69C0AB" w14:textId="184E3BDA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685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113EFA" w14:textId="13462903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A9FB5F" w14:textId="0B036CED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07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1D63C6" w14:textId="1D7681E3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896ADC" w14:textId="6661A75F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7.806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D56225" w14:textId="4B5ED368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20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2318AE" w14:textId="0FE12C34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38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76B324" w14:textId="4C697E30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C31D16" w14:textId="061AD33B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0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3F8088" w14:textId="4E261F1A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3282F9" w14:textId="278409C7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0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D772AE" w14:textId="0F77EF43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577086" w14:textId="07229A43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1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84B36C" w14:textId="5584A34D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E421E9" w14:textId="5C79AC32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1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F59BCB" w14:textId="42CFD13B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79308F" w:rsidRPr="00212395" w14:paraId="2EC3EC1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FA7DA4" w14:textId="413B5C7A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B2B43F" w14:textId="692D5CBB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735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B9D385" w14:textId="44892458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F447E5" w14:textId="50A8901E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73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76E6F9" w14:textId="6DADA9EF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879C92" w14:textId="3A5D2A43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647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8E7D22" w14:textId="232B30AC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8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35100" w14:textId="4AF6F247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3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274A0F" w14:textId="7EB965AE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511237" w14:textId="297EC6E3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9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34AFFB" w14:textId="7FA0C3E9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500E85" w14:textId="5588AC7E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9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49D218" w14:textId="774E3882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0DAB07" w14:textId="0EDAD229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8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66E9E2" w14:textId="7BBD16FA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2761BD" w14:textId="20277BD8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8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DD52F1" w14:textId="25C6CD3C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79308F" w:rsidRPr="00212395" w14:paraId="7B415DF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E6D47C" w14:textId="7DD43765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729354" w14:textId="3DB6AEAC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690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8AE823" w14:textId="570E339C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9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F872C3" w14:textId="56257194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35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5779D6" w14:textId="75832AC8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E9B5CC" w14:textId="440D29B3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8.978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F02FA5" w14:textId="4805995C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42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60B34C" w14:textId="19D93664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49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CB22BC" w14:textId="3D08573F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003BA6" w14:textId="0407D937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3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FD0F5E" w14:textId="3C24D7D7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437A1B" w14:textId="6C792A2B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3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B01DB8" w14:textId="7F53B65E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7119B8" w14:textId="49883300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3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F4AE0B" w14:textId="091974C6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C59BC3" w14:textId="30A18761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3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F5516B" w14:textId="3FD35799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79308F" w:rsidRPr="00212395" w14:paraId="72765A7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DDB72D" w14:textId="12680BE4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C92E2A" w14:textId="3D225433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49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FCBBA1" w14:textId="7E5E5728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B6D612" w14:textId="105C052A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73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3F4E6C" w14:textId="353ED654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B075EE" w14:textId="46B12597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777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A8E622" w14:textId="14FBD9DD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74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916272" w14:textId="1CE1BC1E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5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A7CD1" w14:textId="1AFA93A8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1329C1" w14:textId="19FF55D2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35A40F" w14:textId="738C1F32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E3B037" w14:textId="6195AD0F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EBDC82" w14:textId="461D07DE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775FB6" w14:textId="62C3AD4F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9FA5F3" w14:textId="07DC8B7D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AE5D82" w14:textId="32E00171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45EBDE" w14:textId="56A42D62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79308F" w:rsidRPr="00212395" w14:paraId="534109B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4A1552" w14:textId="49AF3D77" w:rsidR="0079308F" w:rsidRPr="000D71FA" w:rsidRDefault="0079308F" w:rsidP="0079308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20DC3A" w14:textId="086A05FC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26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AD9D6B" w14:textId="14B70E78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7D17D9" w14:textId="79B76D67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76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088A9E" w14:textId="0CECFA9D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BA9E60" w14:textId="7A57059D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876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5A8D97" w14:textId="777F5B28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3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F67C9F" w14:textId="6BD908F0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5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17C463" w14:textId="0038BF53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D607FF" w14:textId="1C10886E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FD890B" w14:textId="414E9D0F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7F48CE" w14:textId="7FEC1A0B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18F08F" w14:textId="1FB010C8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D1831B" w14:textId="40809B01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9F5EAD" w14:textId="20C740BE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FFF1B4" w14:textId="170B8886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E884F1" w14:textId="30814BCE" w:rsidR="0079308F" w:rsidRDefault="0079308F" w:rsidP="007930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EE55FC" w:rsidRPr="00052926" w14:paraId="2334D7AD" w14:textId="77777777" w:rsidTr="00BC57D8">
        <w:trPr>
          <w:trHeight w:val="450"/>
        </w:trPr>
        <w:tc>
          <w:tcPr>
            <w:tcW w:w="50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F9005" w14:textId="4A730FB0" w:rsidR="00EE55FC" w:rsidRPr="00052926" w:rsidRDefault="00B27532" w:rsidP="00BC57D8">
            <w:pPr>
              <w:rPr>
                <w:rFonts w:eastAsia="等线"/>
                <w:sz w:val="16"/>
                <w:szCs w:val="16"/>
                <w:u w:val="single"/>
                <w:lang w:eastAsia="zh-CN"/>
              </w:rPr>
            </w:pPr>
            <w:r w:rsidRPr="00B27532">
              <w:rPr>
                <w:rFonts w:eastAsia="等线"/>
                <w:sz w:val="16"/>
                <w:szCs w:val="16"/>
                <w:u w:val="single"/>
                <w:lang w:eastAsia="zh-CN"/>
              </w:rPr>
              <w:t>phlogopite lamprophyre</w:t>
            </w:r>
            <w:r w:rsidR="00EE55FC" w:rsidRPr="00EE55FC"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 sample 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19-</w:t>
            </w:r>
            <w:r w:rsidR="00EE55FC" w:rsidRPr="00EE55FC">
              <w:rPr>
                <w:rFonts w:eastAsia="等线"/>
                <w:sz w:val="16"/>
                <w:szCs w:val="16"/>
                <w:u w:val="single"/>
                <w:lang w:eastAsia="zh-CN"/>
              </w:rPr>
              <w:t>WC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-02</w:t>
            </w:r>
            <w:r w:rsidR="00EE55FC" w:rsidRPr="00EE55FC">
              <w:rPr>
                <w:rFonts w:eastAsia="等线"/>
                <w:sz w:val="16"/>
                <w:szCs w:val="16"/>
                <w:u w:val="single"/>
                <w:lang w:eastAsia="zh-CN"/>
              </w:rPr>
              <w:t>(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b</w:t>
            </w:r>
            <w:r w:rsidR="00EE55FC" w:rsidRPr="00EE55FC">
              <w:rPr>
                <w:rFonts w:eastAsia="等线"/>
                <w:sz w:val="16"/>
                <w:szCs w:val="16"/>
                <w:u w:val="single"/>
                <w:lang w:eastAsia="zh-CN"/>
              </w:rPr>
              <w:t>)</w:t>
            </w:r>
          </w:p>
        </w:tc>
      </w:tr>
      <w:tr w:rsidR="009D5731" w:rsidRPr="00212395" w14:paraId="260224F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2C2BE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5C405" w14:textId="23D047EE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.238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DDB38" w14:textId="08660FA0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6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FC04C" w14:textId="0D8A0C6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2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0EBFD" w14:textId="21EF462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A3494" w14:textId="3586325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028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012A4" w14:textId="254FF7E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80799" w14:textId="370AC0C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0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879AF" w14:textId="389B4B6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10738" w14:textId="16F2720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0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E9E3F" w14:textId="19B8DF3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9CBD9" w14:textId="18EEB05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E3280" w14:textId="7BA5DB3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43D34" w14:textId="7BD7C9B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CD286" w14:textId="5B9BA9E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54854" w14:textId="5608EC7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49CDA" w14:textId="67F196E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9D5731" w:rsidRPr="00212395" w14:paraId="3E9D710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12CC3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F198B" w14:textId="091D78F8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7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3C822" w14:textId="5797D361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183A3" w14:textId="4F73EA2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2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3E266" w14:textId="35BD1B8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14941" w14:textId="48175F9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748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43986" w14:textId="513CA1A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5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FADA1" w14:textId="213DCA9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0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50587" w14:textId="4E9DB6C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1F89D" w14:textId="3226C5F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5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B8071" w14:textId="08D43AB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B4DFD" w14:textId="2C3D3B0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7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B9BB5" w14:textId="6940E8C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13C75" w14:textId="6EE9A3A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0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915D8" w14:textId="30812A1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7C1EF" w14:textId="3D0E564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0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7A5B9" w14:textId="4C385E7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9D5731" w:rsidRPr="00212395" w14:paraId="52A828E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572E1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50612" w14:textId="21A7B6B6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02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69C55" w14:textId="742BA007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840C5" w14:textId="4FEB130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18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9A1E0" w14:textId="79F60DF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4062F" w14:textId="211691C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.669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E2400" w14:textId="2160C4B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9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7CF31" w14:textId="532E801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0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477AD" w14:textId="766B920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FD867" w14:textId="2F32C87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5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DB5DE" w14:textId="49A1A91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6FD4F" w14:textId="254991A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0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09C9D" w14:textId="345579A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4EF81" w14:textId="29A361B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4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4F1BF" w14:textId="3CD01DC3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AE39C" w14:textId="3D78901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4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AAC7D" w14:textId="7C97E9C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9D5731" w:rsidRPr="00212395" w14:paraId="7ADC0C2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6ED22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3ED73" w14:textId="3B18E390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6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8FBD0" w14:textId="3471AD35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14CC1" w14:textId="305EB09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8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A5B0F" w14:textId="4EC7A16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42B35" w14:textId="78BE178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314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A8B84" w14:textId="2804F54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9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6F2C9" w14:textId="5ADF35D3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7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CECD4" w14:textId="45056B1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63DDC" w14:textId="5F40691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2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FE748" w14:textId="08346A4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87E22" w14:textId="350FEC7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BDB68" w14:textId="25724A0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D04B0" w14:textId="7785A48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9C0F5" w14:textId="1BC238B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C5BDC" w14:textId="74A2267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CCD48" w14:textId="3112540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9D5731" w:rsidRPr="00212395" w14:paraId="2254701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A7168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D82C3" w14:textId="425F4AF2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8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E66D5" w14:textId="7091DA00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BB3C0" w14:textId="12E4EAF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20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B9356" w14:textId="65F253B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001C4" w14:textId="45578DD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.668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08689" w14:textId="752BDDB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2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5F070" w14:textId="405D6AF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9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5DB24" w14:textId="6B06BE3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4F361" w14:textId="6313F16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6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9C162" w14:textId="71C9CFB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C8AB8" w14:textId="4D5BEA9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0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27E92" w14:textId="70D31C9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E9D0E" w14:textId="2FC8051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4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BD8DB" w14:textId="4507E43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B414C" w14:textId="384F4BB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4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4BE46" w14:textId="43D4B48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9D5731" w:rsidRPr="00212395" w14:paraId="5715B7E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C7148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28B9C" w14:textId="75698F45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4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298D8" w14:textId="3A31FC54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E60A5" w14:textId="5711F76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6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E9368" w14:textId="291DCFF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99AC1" w14:textId="2FAA3A8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24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2AAC3" w14:textId="2BB0581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5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E0275" w14:textId="6C87B7B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6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13A05" w14:textId="1064C23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B7A6D" w14:textId="30014FA3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492AC" w14:textId="1A1615E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B999D" w14:textId="7C9BA89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100AA" w14:textId="010D9603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3516D" w14:textId="26A8AF5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78A01" w14:textId="4FA9880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6262D" w14:textId="581794C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34FB5" w14:textId="24B7B42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9D5731" w:rsidRPr="00212395" w14:paraId="6D636CE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D2CD3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D89ED" w14:textId="597A74EC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2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0F289" w14:textId="59859D78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53667" w14:textId="1BC88E1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17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50171" w14:textId="3AB5DE2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5438F" w14:textId="4811D14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.675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DBA49" w14:textId="4561B86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5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06DBE" w14:textId="0547946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0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EE917" w14:textId="28CE989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0F3BD" w14:textId="3F41A1D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5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39870" w14:textId="64479BF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BE76A" w14:textId="1167EA7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0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9A88B" w14:textId="2392440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3D0EF" w14:textId="3063F40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5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34500" w14:textId="454F170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B0B96" w14:textId="04A005A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5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83342" w14:textId="2FC9C1C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9D5731" w:rsidRPr="00212395" w14:paraId="0FF7E4F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5B290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FED4A" w14:textId="48CBDA55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78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F2BD0" w14:textId="0C92D9B6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0B509" w14:textId="17CFF28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1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DF861" w14:textId="0E1AFEA3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E8079" w14:textId="7D0A26B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286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376A0" w14:textId="29C5A3E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ABBB5" w14:textId="6CEEDB5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FD1AB" w14:textId="721F02C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B4878" w14:textId="2C1D868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0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7D1AE" w14:textId="6EAB0F9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3A885" w14:textId="35A0BF4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4EBE0" w14:textId="316FE95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9F06D" w14:textId="24173FE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96FC5" w14:textId="0CFFDAA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1C12B" w14:textId="5F03AEA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C57FB" w14:textId="4851AB9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9D5731" w:rsidRPr="00212395" w14:paraId="422E476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8AF94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4894C" w14:textId="44BB35F3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.159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3FBDA" w14:textId="01864E7B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3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1D2D5" w14:textId="21B3C05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7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1F9CA" w14:textId="38CF4ED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88E00" w14:textId="18D325D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16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C8B1C" w14:textId="1B00506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1ADC8" w14:textId="39EB901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3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487D5" w14:textId="502FF86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BB65E" w14:textId="6796F81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012A3" w14:textId="092B4AF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7AC91" w14:textId="66E3291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3F6BD" w14:textId="239A496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D961D" w14:textId="13A1A71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4AE20" w14:textId="58FD7D8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8E86E" w14:textId="43288E7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97F87" w14:textId="2FFF66E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 </w:t>
            </w:r>
          </w:p>
        </w:tc>
      </w:tr>
      <w:tr w:rsidR="009D5731" w:rsidRPr="00212395" w14:paraId="02E1851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5B028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3A66E" w14:textId="3D76F648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6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490C4" w14:textId="145F6C8E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2A1FE" w14:textId="0756F23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8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D719B" w14:textId="251F6F5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C0319" w14:textId="56EF34A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881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FD456" w14:textId="1D75FB9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1C38E" w14:textId="16D6507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1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7F009" w14:textId="34A71B4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04DC2" w14:textId="68599B3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8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3BFB3" w14:textId="5A85C82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E2705" w14:textId="4449AF2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9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BC15B" w14:textId="71FFFD6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5B865" w14:textId="4A3E8D33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FC9BE" w14:textId="26FDD3C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B49B4" w14:textId="278635E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74367" w14:textId="0560622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9D5731" w:rsidRPr="00212395" w14:paraId="688FAE0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A6499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1F463" w14:textId="3A330D65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5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94A4A" w14:textId="2F1D4E34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3C7EF" w14:textId="52CCBE4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81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9E780" w14:textId="7A0418C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304E0" w14:textId="39DE972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.328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EC416" w14:textId="3FAFC9F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6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58179" w14:textId="7D9AD54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9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4ADA4" w14:textId="57502EE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62645" w14:textId="3214BC1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8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72006" w14:textId="56C7E59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479CC" w14:textId="331AE98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5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14500" w14:textId="0DE17F7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0EC2F" w14:textId="17BC06F3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1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1C974" w14:textId="3286667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A1CB6" w14:textId="1F03FF2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1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C6D73" w14:textId="542338B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9D5731" w:rsidRPr="00212395" w14:paraId="07C76E9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3B61A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lastRenderedPageBreak/>
              <w:t>sam.1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DFDCD" w14:textId="316129E1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6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E9323" w14:textId="77875275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F94B0" w14:textId="6C66B96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23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7D7CA" w14:textId="4C45AE6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E2E88" w14:textId="67744C3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.864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C028F" w14:textId="6BBD0EE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AD1AF" w14:textId="37563CB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1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B0715" w14:textId="5250DA4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B88AB" w14:textId="6F094D8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7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6F25F" w14:textId="0D52226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CEFB8" w14:textId="35447E3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2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52B14" w14:textId="0C6B13E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271D0" w14:textId="571E0E7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6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50057" w14:textId="193E750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B0A42" w14:textId="3F795E6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6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55B2C" w14:textId="52BA6A9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9D5731" w:rsidRPr="00212395" w14:paraId="1759259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B6FC1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AF61C" w14:textId="56A8F868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3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07673" w14:textId="02088A28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CF14B" w14:textId="14F3D5B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3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1AA13" w14:textId="676A1BC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6A751" w14:textId="285F7DF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312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DB78E" w14:textId="2EDB7E2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2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76FFE" w14:textId="3B47BF9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5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03FF6" w14:textId="302837F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2A54D" w14:textId="18A7AB1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C21CA" w14:textId="20D3E89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8F94D" w14:textId="1458960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104A5" w14:textId="685BF2E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C0993" w14:textId="01AC2D1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8523A" w14:textId="6210F76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73E6E" w14:textId="56ABF10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2E71E" w14:textId="662C3D6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9D5731" w:rsidRPr="00212395" w14:paraId="5DE33EE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4EF52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DFD39" w14:textId="0A74111C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30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844C8" w14:textId="09C6BB85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374AA" w14:textId="3828EBB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69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F6696" w14:textId="35E3BA3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F779D" w14:textId="34E67AB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.495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C83D3" w14:textId="349D5AE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9FB90" w14:textId="4F90422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7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4945A" w14:textId="16F2C5B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BF208" w14:textId="37EB463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2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12158" w14:textId="5AB82FF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8F593" w14:textId="0B1DFF1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4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1E29E" w14:textId="20C9FC3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F958C" w14:textId="5D81CE3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6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90702" w14:textId="08EF388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EA7D3" w14:textId="5CEAB33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6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92A29" w14:textId="523011B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9D5731" w:rsidRPr="00212395" w14:paraId="2955728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24112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73F1B" w14:textId="3E8D0C69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2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CDA7C" w14:textId="657B2026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67B46" w14:textId="275CD8C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2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3F710" w14:textId="5A2A39C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9D0FE" w14:textId="756099D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652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3723F" w14:textId="56EFE46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9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2A9CA" w14:textId="23903FB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8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86821" w14:textId="03303E5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F60E1" w14:textId="3B5CD99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5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455A1" w14:textId="74800AC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5DCAF" w14:textId="77FE74F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5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FCBDE" w14:textId="78B8F4A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CB028" w14:textId="03C43F2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6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EC453" w14:textId="6F32579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E7D2B" w14:textId="36A756C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6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4AC5F" w14:textId="0216F8E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9D5731" w:rsidRPr="00212395" w14:paraId="5BDEBA3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6AF55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11C01" w14:textId="17275B78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0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C412E" w14:textId="28077EE3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D745A" w14:textId="67FDF5E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3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57717" w14:textId="532AB153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67164" w14:textId="17869C2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429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8E079" w14:textId="487866B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8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83EF2" w14:textId="6961AB3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8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3C493" w14:textId="22000DF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8FC37" w14:textId="2F2A1E6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0A863" w14:textId="1437BCD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8D912" w14:textId="5106F8C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C722A" w14:textId="471C5E2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47B05" w14:textId="1EDBA2D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0266B" w14:textId="439EF02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E81CE" w14:textId="558C4FD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698C0" w14:textId="5AADAAF3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9D5731" w:rsidRPr="00212395" w14:paraId="6401C26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AC03A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D284A" w14:textId="0EF66705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42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F9A10" w14:textId="71048F9D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64955" w14:textId="2C28038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14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7FC8D" w14:textId="53225F6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06951" w14:textId="12C1EF2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.528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515D4" w14:textId="62CFA71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5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331D8" w14:textId="6313E6C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9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BFE6B" w14:textId="7D4FFE9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C0545" w14:textId="40335DC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3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2FCF6" w14:textId="7ACE987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F3B7D" w14:textId="565B82D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8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A073F" w14:textId="77E8D5D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4D7BF" w14:textId="37D21AA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3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5AEC1" w14:textId="48BBE77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DD90A" w14:textId="5B4F71E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3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C0D95" w14:textId="151F753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9D5731" w:rsidRPr="00212395" w14:paraId="4985141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BC8E1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622F3" w14:textId="7DDFE47D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61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79B7E" w14:textId="67464EE2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51B1A" w14:textId="1E6996B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4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D5E54" w14:textId="0E61C6F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8AAF6" w14:textId="19BAF24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402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3862C" w14:textId="408366B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2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F018D" w14:textId="43F7256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3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B6792" w14:textId="43D612B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134B7" w14:textId="147E625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7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020E1" w14:textId="6CDE35C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A2DC1" w14:textId="3B40BDE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7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A3309" w14:textId="66D520E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4A5A8" w14:textId="60076D3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8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3D927" w14:textId="2D7206A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E6CB4" w14:textId="611F584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8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D424B" w14:textId="71A939F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9D5731" w:rsidRPr="00212395" w14:paraId="4AB5963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0457F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6C0C6" w14:textId="784AFE6A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3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E4924" w14:textId="0F604E0A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8C26A" w14:textId="695AC4B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4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762A2" w14:textId="5C078F6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F99BA" w14:textId="093A715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332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922E0" w14:textId="7C03340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2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BCEF5" w14:textId="2FBCD07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2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F4FD7" w14:textId="2D28256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6C5D8" w14:textId="4A457D3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7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0C808" w14:textId="7E8351F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6CF92" w14:textId="7EF18BF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7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5E6C2" w14:textId="786F627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28EB2" w14:textId="0BA43CC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7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923EC" w14:textId="0BA3B85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3E5BB" w14:textId="096642A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7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11E56" w14:textId="44FE686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9D5731" w:rsidRPr="00212395" w14:paraId="01DA9BE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FC48C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3F42C" w14:textId="571E1E3E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16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AF022" w14:textId="40EA5C37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B3261" w14:textId="3505A2C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34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86789" w14:textId="6E757BD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8EABB" w14:textId="08288DC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290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1DA6F" w14:textId="0073C09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9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58747" w14:textId="59250AE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5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3760D" w14:textId="7B31B05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4AC18" w14:textId="2FBB986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2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B154B" w14:textId="629C6973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CD2C2" w14:textId="2C3851E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6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E47A0" w14:textId="42A9518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E955F" w14:textId="4B553DB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0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54BF5" w14:textId="20CE68B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FC5F4" w14:textId="21F8929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0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9F437" w14:textId="6969368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9D5731" w:rsidRPr="00212395" w14:paraId="1383F4A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BB00E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DD957" w14:textId="41F3C97E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3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79753" w14:textId="683501F2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53840" w14:textId="7922CA5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30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BCBC9" w14:textId="60A691F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5C460" w14:textId="67E6B9A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119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B4F25" w14:textId="7909E43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1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82818" w14:textId="35F0795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3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6D88A" w14:textId="4E8A3E2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E0C56" w14:textId="46D078D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0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C0FCA" w14:textId="57B58EF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69C56" w14:textId="4FE5F99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5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874EC" w14:textId="058F5CB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A47DD" w14:textId="4E23683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8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3EA17" w14:textId="43E9950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8310C" w14:textId="6F0C53C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8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E7824" w14:textId="0190C4D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9D5731" w:rsidRPr="00212395" w14:paraId="1E9DA48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DF3B3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B00FA" w14:textId="7201040C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2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166AF" w14:textId="2C053390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437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D4F1F" w14:textId="5E97EC7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34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1225E" w14:textId="055739D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03C46" w14:textId="7E52D82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39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53840" w14:textId="4B3C25D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BBB99" w14:textId="5D848DB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0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8E04F" w14:textId="413E3CF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1F6C4" w14:textId="0BB5972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47C4B" w14:textId="5073F78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120D6" w14:textId="0BEBB96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5988C" w14:textId="6D34899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9EE6D" w14:textId="138E882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CB4F2" w14:textId="5E08DE4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690BD" w14:textId="1543716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B80EB" w14:textId="5761633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</w:tr>
      <w:tr w:rsidR="009D5731" w:rsidRPr="00212395" w14:paraId="349049C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E34ED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12610" w14:textId="4CB12B62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03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E15F9" w14:textId="23682790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DA2FD" w14:textId="57DA1FA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32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279DC" w14:textId="1D6F9BA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9BE5F" w14:textId="35A9C23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063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906FF" w14:textId="1D629F0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E3F3A" w14:textId="0FE7C77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2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C5EB2" w14:textId="11C8934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9CF92" w14:textId="02F94E4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1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CE616" w14:textId="575853D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3AFDC" w14:textId="54B2E37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4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E6AE8" w14:textId="008E2D3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813E8" w14:textId="6A288C6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6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08C03" w14:textId="047F54E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83C1D" w14:textId="410E399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6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6E307" w14:textId="62F7209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9D5731" w:rsidRPr="00212395" w14:paraId="5CFD11C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A2C29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CD977" w14:textId="6E8DCCF8" w:rsidR="009D5731" w:rsidRPr="00D51D64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38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F8963" w14:textId="1EFD4941" w:rsidR="009D5731" w:rsidRPr="00D51D64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68F07" w14:textId="12D1B5BF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86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9E73E" w14:textId="3E68A52F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91E59" w14:textId="411CD09D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7.610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E1A97" w14:textId="7147E4E4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24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F0007" w14:textId="1B44B412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42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0D8F8" w14:textId="2967AD0E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0866C" w14:textId="43E9FFF7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10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1BF64" w14:textId="3746BB82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83738" w14:textId="61F397AA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18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B3BA9" w14:textId="13CA6AF8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C6D7C" w14:textId="72711EE4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6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0CC2A" w14:textId="3952EB35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56837" w14:textId="1390CC77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6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BB7F5" w14:textId="78591BC8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9D5731" w:rsidRPr="00212395" w14:paraId="055E771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F44EC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3FED5" w14:textId="4309BC80" w:rsidR="009D5731" w:rsidRPr="00D51D64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78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3F6D6" w14:textId="4ED5EE56" w:rsidR="009D5731" w:rsidRPr="00D51D64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15832" w14:textId="2DA9E3DD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05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13196" w14:textId="6F4D38AD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7FC8B" w14:textId="6A37D979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8.482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02B0D" w14:textId="1C405FC0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37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0614C" w14:textId="37038C28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51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176B3" w14:textId="00427C89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3A5EB" w14:textId="3042E93D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19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0E9A2" w14:textId="5390FBA9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FCDB6" w14:textId="0C30EDB5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8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37B22" w14:textId="670B9C0D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7B427" w14:textId="02C5DEF3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6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6E5C1" w14:textId="2BC14715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8EFB0" w14:textId="505F6408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6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FECDB" w14:textId="27B71D38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9D5731" w:rsidRPr="00212395" w14:paraId="42F2615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A5916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86447" w14:textId="15ECE446" w:rsidR="009D5731" w:rsidRPr="00D51D64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00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BD5FB" w14:textId="1C9038A0" w:rsidR="009D5731" w:rsidRPr="00D51D64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CBE1A" w14:textId="1B228F4E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16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59C99" w14:textId="1657E540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5796B" w14:textId="0F7EB023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8.597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FBDA3" w14:textId="1D1581AA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37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ADFCB" w14:textId="1A8A5166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49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856D2" w14:textId="011A0110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79BAA" w14:textId="7BAE4F59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4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BBFBE" w14:textId="174CD9A0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7C6F3" w14:textId="568DCCAE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9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8138B" w14:textId="17665401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2AF55" w14:textId="6D3EE03A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4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D4931" w14:textId="772873C9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D9333" w14:textId="1556F4AC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4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4E06C" w14:textId="2E34D069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9D5731" w:rsidRPr="00212395" w14:paraId="6E5D115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DBCE5" w14:textId="7777777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4790E" w14:textId="25B77D5F" w:rsidR="009D5731" w:rsidRPr="00D51D64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37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4DC16" w14:textId="4C0EC53A" w:rsidR="009D5731" w:rsidRPr="00D51D64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C1535" w14:textId="3EE7670D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50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6443A" w14:textId="325505B7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46B31" w14:textId="74AAD7D3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9.860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1160A" w14:textId="3C0002E4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1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72BF1" w14:textId="11C4527E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58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D79C4" w14:textId="3AB76541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53D68" w14:textId="268BC47B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9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17328" w14:textId="44F04848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B9E19" w14:textId="318CB5AA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2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CF362" w14:textId="7BFBA912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1C953" w14:textId="7EA2F168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4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53D03" w14:textId="3AA0657E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256FC" w14:textId="78387CDA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4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FD28B" w14:textId="5C93460A" w:rsidR="009D5731" w:rsidRPr="00212395" w:rsidRDefault="009D5731" w:rsidP="009D573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9D5731" w:rsidRPr="00212395" w14:paraId="77D26B6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69F8B" w14:textId="4E356943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36B57" w14:textId="39562B07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4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9CC44" w14:textId="376DA9DE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DF025" w14:textId="653BC3B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4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29210" w14:textId="6C5765A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A2DE4" w14:textId="04A0449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773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F5D40" w14:textId="74EF441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0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96B78" w14:textId="7F63252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0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CA0F3" w14:textId="0A332C7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7799E" w14:textId="2FA818A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6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19F74" w14:textId="630EDE6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F0520" w14:textId="0733464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8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46A40" w14:textId="178DB97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CF9FB" w14:textId="1C8E138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0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EFF22" w14:textId="61817C6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E72E0" w14:textId="79F86F0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0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9C5B4" w14:textId="072A303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9D5731" w:rsidRPr="00212395" w14:paraId="232D70D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FF0B0" w14:textId="599407F3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183DB" w14:textId="46E41A7F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02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C1BF6" w14:textId="28A821C9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97713" w14:textId="03AE64F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35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9CB0D" w14:textId="337DFF8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F7F93" w14:textId="1B2BD0C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255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DF9AD" w14:textId="1759702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1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0426E" w14:textId="1172101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4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154F8" w14:textId="571C236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59438" w14:textId="103038E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3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4184A" w14:textId="2E09E19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49098" w14:textId="74FDB71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6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BFC85" w14:textId="7728B45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36A56" w14:textId="1B9BE06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9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32E00" w14:textId="01D1ECE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877C9" w14:textId="0026D8F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9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8464A" w14:textId="26D43EC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9D5731" w:rsidRPr="00212395" w14:paraId="6CE9EA6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F5196" w14:textId="1AFB4908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99AAA" w14:textId="41EC3859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871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F6E48" w14:textId="4686D1A8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6AA2D" w14:textId="73F8447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6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B8161" w14:textId="0F7455D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F1179" w14:textId="750956E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807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E2161" w14:textId="7F14A97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8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35896" w14:textId="30C8970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0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A3DE0" w14:textId="19CAAE1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46382" w14:textId="7A1AE49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7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A67B8" w14:textId="1DB25D9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9AA21" w14:textId="7591255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8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074E1" w14:textId="76E4869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09AC0" w14:textId="7A4B065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0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DAEBD" w14:textId="6147E06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54D38" w14:textId="63E3CCC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0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03EE8" w14:textId="7A9A904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9D5731" w:rsidRPr="00212395" w14:paraId="5756601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32E84" w14:textId="1E63DE1A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C637C" w14:textId="1CC13AF5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9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1443E" w14:textId="5376EAEF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3E133" w14:textId="1D13343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30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36A32" w14:textId="7B4B66D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DE5FE" w14:textId="477BC6A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225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D1557" w14:textId="4EC1EDF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1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8A32B" w14:textId="36EB607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5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86610" w14:textId="2AE5EF2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04B8E" w14:textId="1E55B8B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0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F54F6" w14:textId="644A146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B3B0F" w14:textId="205B128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6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57230" w14:textId="4D5DEFB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A56B4" w14:textId="7C07C33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0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D2B3B" w14:textId="592A86E3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0493B" w14:textId="54BA179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0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62B42" w14:textId="5938F55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9D5731" w:rsidRPr="00212395" w14:paraId="710EFBA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209E9" w14:textId="6336D059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2ED28" w14:textId="38AFD76F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7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11C9A" w14:textId="0ED71C25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3308F" w14:textId="00F746A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3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ADE60" w14:textId="1865911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1EF9A" w14:textId="273EA38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805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1C1E8" w14:textId="0F99863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5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8CEC0" w14:textId="050C57B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2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0841F" w14:textId="7D3F84C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99A6F" w14:textId="264DBB0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69A38" w14:textId="6B542FB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746F6" w14:textId="5927D69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4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A256E" w14:textId="63E0FF3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AD38A" w14:textId="3DBA1A9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9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22228" w14:textId="566C9C0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54E3E" w14:textId="48579A0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9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78827" w14:textId="0BAD141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9D5731" w:rsidRPr="00212395" w14:paraId="14BD463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964C6" w14:textId="040B3A70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BECCD" w14:textId="47C8E061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41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84B64" w14:textId="4C236696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109C7" w14:textId="3C12795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8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0F7F3" w14:textId="44D2B8B3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50B41" w14:textId="4235CA1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515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D9E9F" w14:textId="6D45466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7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B03B6" w14:textId="7279123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82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A6808" w14:textId="5D8EC79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29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5F21F" w14:textId="3D97BB3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2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64271" w14:textId="13D0A82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F9ED9" w14:textId="4AA1658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8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DD4B5" w14:textId="546C56C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2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5F07C" w14:textId="5F268A3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46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77885" w14:textId="5DC9EB1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77E5A" w14:textId="264DB02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71C16" w14:textId="0D6C4C6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</w:tr>
      <w:tr w:rsidR="009D5731" w:rsidRPr="00212395" w14:paraId="4224199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B9E19" w14:textId="504FC3C9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CF10F" w14:textId="4CE8D5D0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81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8AD56" w14:textId="355B756E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37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E6A66" w14:textId="005459A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14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4A0B2" w14:textId="295097F3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5BE1B" w14:textId="60052AC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.833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AEBF3" w14:textId="6F57809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7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A9076" w14:textId="565F32B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4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4C7C6" w14:textId="6CF18EB3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0C6A7" w14:textId="312D4753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3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1D8B2" w14:textId="36D14A3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31150" w14:textId="5485BDD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2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BEC14" w14:textId="73AD4C3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C6FB7" w14:textId="3134FDC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9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69F03" w14:textId="5672090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F26A2" w14:textId="6FD087D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9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9E7F3" w14:textId="2DF71A9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9D5731" w:rsidRPr="00212395" w14:paraId="534F436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768AF" w14:textId="402F10F1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7FAD0" w14:textId="293099BF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38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DAD24" w14:textId="7FC69DE9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82509" w14:textId="31CF4AB3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32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16D91" w14:textId="348EB9D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4F5FE" w14:textId="4CD2DEA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260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E0975" w14:textId="19A11F9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1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D86F9" w14:textId="5FC75CE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5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FE483" w14:textId="17EB236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E3833" w14:textId="16605A2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1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EE8B9" w14:textId="0F3A4AF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2E623" w14:textId="1E7E391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6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399E5" w14:textId="26635AA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39D1E" w14:textId="1D4DA82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0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F40D9" w14:textId="0F57975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77A1A" w14:textId="13B2735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0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43D44" w14:textId="6A0DA89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9D5731" w:rsidRPr="00212395" w14:paraId="14CC1DB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A91C1" w14:textId="131DA84C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654D5" w14:textId="13FAF649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27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1404E" w14:textId="77901AB3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CAA68" w14:textId="0C3E2E4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43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228DA" w14:textId="4D6CCA2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62191" w14:textId="2053939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6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28095" w14:textId="7D91383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BA3DB" w14:textId="41F7390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2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9C639" w14:textId="48C14E7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6655B" w14:textId="6566AC8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B1613" w14:textId="22F1242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A8B5A" w14:textId="0CDC0D7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0DB3A" w14:textId="68DB8A1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7309D" w14:textId="4A08135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0CA22" w14:textId="355DCA6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73EB0" w14:textId="76345C2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CB296" w14:textId="7DCBCF7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</w:tr>
      <w:tr w:rsidR="009D5731" w:rsidRPr="00212395" w14:paraId="3A42906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D3E83" w14:textId="219FB7B1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40E8B" w14:textId="31217D0C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5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EB426" w14:textId="2BBE87C7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204D8" w14:textId="0943B1B3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30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0DA2A" w14:textId="2829AB6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E554C" w14:textId="7A87DAA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074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B2EDD" w14:textId="3A497EC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6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17720" w14:textId="008B139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3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3F238" w14:textId="70A4E78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04840" w14:textId="7EAA0FE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0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0AD78" w14:textId="6D0C766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BB5DA" w14:textId="656C967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4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C3D31" w14:textId="2E2287F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46834" w14:textId="6587036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8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E5FD7" w14:textId="2C7057E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FA9DA" w14:textId="6AEDF39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8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3D581" w14:textId="31603F5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9D5731" w:rsidRPr="00212395" w14:paraId="3501B0C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99CE7" w14:textId="23AA6C2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4FE38" w14:textId="11FD8E57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00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97BF0" w14:textId="0B02EB8D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49EF8" w14:textId="2011B06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43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388CE" w14:textId="416030E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41236" w14:textId="0E0D6AF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04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B977A" w14:textId="7CE32ED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2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F18CF" w14:textId="684B638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0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78FD8" w14:textId="597DFEF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638B8" w14:textId="12D57CD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AD060" w14:textId="32A8EBE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8AB13" w14:textId="3970645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7B438" w14:textId="2986E20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9AAA7" w14:textId="366D65D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48822" w14:textId="2A9684F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7546D" w14:textId="49E9A74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E856F" w14:textId="6D513B43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</w:tr>
      <w:tr w:rsidR="009D5731" w:rsidRPr="00212395" w14:paraId="65D5941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726F2" w14:textId="57088846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DE049" w14:textId="2B7E92DB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4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25092" w14:textId="4493E604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9DB36" w14:textId="11A4044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7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B8F4B" w14:textId="6B3635E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500A6" w14:textId="3FA3F73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936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68FF5" w14:textId="457BF4D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44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D97ED" w14:textId="28F122A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46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A247B" w14:textId="0BC1EE8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6642A" w14:textId="6AA0686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D852A" w14:textId="73A24DB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A50F0" w14:textId="0D336D9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9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FAEE7" w14:textId="3636093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591BC" w14:textId="4228F53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5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4AD84" w14:textId="34705F0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18116" w14:textId="55F96C7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2048E" w14:textId="5CC43AB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</w:tr>
      <w:tr w:rsidR="009D5731" w:rsidRPr="00212395" w14:paraId="7E68FEB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E8A99" w14:textId="1F3D4500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4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7E66C" w14:textId="1F167E2E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76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FAB14" w14:textId="62064B5D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3030B" w14:textId="00A3A12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24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8A29A" w14:textId="445583E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2AD1B" w14:textId="2DC64FD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044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7E9BC" w14:textId="79CED38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5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E8DC4" w14:textId="21D4192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4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16215" w14:textId="0C8CA9D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CB438" w14:textId="61C5347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8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A941A" w14:textId="45F9CDB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04F0F" w14:textId="45234CB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4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5D354" w14:textId="28BEF3F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93865" w14:textId="3EB6F9F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9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576B3" w14:textId="07B307C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77C1B" w14:textId="7A3F18AA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9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0F1CD" w14:textId="61A21FC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9D5731" w:rsidRPr="00212395" w14:paraId="2880554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0A9FE" w14:textId="3176F8BB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4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64453" w14:textId="24C3E198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86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7EFD4" w14:textId="16ECA3DF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88363" w14:textId="255D63B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09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551F8" w14:textId="378B9F4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66B3D" w14:textId="2BE8CE3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.506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CDC53" w14:textId="47E1E483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D3BD6" w14:textId="18C52D2E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0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D58DB" w14:textId="7424551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6BAC7" w14:textId="3B66EC1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1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82960" w14:textId="6BBDF1AB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833D9" w14:textId="528C81F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8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9DBEE" w14:textId="1FE3A2C0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719F7" w14:textId="18EC18A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5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C1722" w14:textId="79E4463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05DAD" w14:textId="2D61B9D5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5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68605" w14:textId="6BC100B7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9D5731" w:rsidRPr="00212395" w14:paraId="6DE7469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4F22A" w14:textId="43A652A7" w:rsidR="009D5731" w:rsidRPr="000D71FA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4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B1FE1" w14:textId="0D90081E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47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2E6CA" w14:textId="74CFA37F" w:rsidR="009D5731" w:rsidRPr="00D51D64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C842A" w14:textId="5595A66D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76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6FC3F" w14:textId="5057B386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7F78B" w14:textId="3CD2057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.183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07698" w14:textId="6AE5AA6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5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2A306" w14:textId="637E9834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8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4F60B" w14:textId="01F93CF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FEE2C" w14:textId="0C0B4FE3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5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0D039" w14:textId="284B3F73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0E40F" w14:textId="1CA82401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3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A0CFB" w14:textId="59D93268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0EB01" w14:textId="651104A2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0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4358A" w14:textId="627487CC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6E778" w14:textId="7B554AAF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0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AB5A5" w14:textId="50455E59" w:rsidR="009D5731" w:rsidRPr="00212395" w:rsidRDefault="009D5731" w:rsidP="009D5731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D82F80" w:rsidRPr="00052926" w14:paraId="6DBDD319" w14:textId="77777777" w:rsidTr="00BC57D8">
        <w:trPr>
          <w:trHeight w:val="450"/>
        </w:trPr>
        <w:tc>
          <w:tcPr>
            <w:tcW w:w="50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9AF11" w14:textId="4E18BAB1" w:rsidR="00D82F80" w:rsidRPr="00052926" w:rsidRDefault="003F3EFA" w:rsidP="00BC57D8">
            <w:pPr>
              <w:rPr>
                <w:rFonts w:eastAsia="等线"/>
                <w:sz w:val="16"/>
                <w:szCs w:val="16"/>
                <w:u w:val="single"/>
                <w:lang w:eastAsia="zh-CN"/>
              </w:rPr>
            </w:pPr>
            <w:r w:rsidRPr="003F3EFA">
              <w:rPr>
                <w:rFonts w:eastAsia="等线"/>
                <w:sz w:val="16"/>
                <w:szCs w:val="16"/>
                <w:u w:val="single"/>
                <w:lang w:eastAsia="zh-CN"/>
              </w:rPr>
              <w:t>tonalite</w:t>
            </w:r>
            <w:r w:rsidR="00D82F80" w:rsidRPr="00D82F80"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 sample 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10-</w:t>
            </w:r>
            <w:r w:rsidR="00D82F80" w:rsidRPr="00D82F80">
              <w:rPr>
                <w:rFonts w:eastAsia="等线"/>
                <w:sz w:val="16"/>
                <w:szCs w:val="16"/>
                <w:u w:val="single"/>
                <w:lang w:eastAsia="zh-CN"/>
              </w:rPr>
              <w:t>WC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-04</w:t>
            </w:r>
            <w:r w:rsidR="00D82F80" w:rsidRPr="00D82F80">
              <w:rPr>
                <w:rFonts w:eastAsia="等线"/>
                <w:sz w:val="16"/>
                <w:szCs w:val="16"/>
                <w:u w:val="single"/>
                <w:lang w:eastAsia="zh-CN"/>
              </w:rPr>
              <w:t>(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a</w:t>
            </w:r>
            <w:r w:rsidR="00D82F80" w:rsidRPr="00D82F80">
              <w:rPr>
                <w:rFonts w:eastAsia="等线"/>
                <w:sz w:val="16"/>
                <w:szCs w:val="16"/>
                <w:u w:val="single"/>
                <w:lang w:eastAsia="zh-CN"/>
              </w:rPr>
              <w:t>)</w:t>
            </w:r>
          </w:p>
        </w:tc>
      </w:tr>
      <w:tr w:rsidR="00C93967" w:rsidRPr="00212395" w14:paraId="78EDE33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86191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3B857" w14:textId="15DBF354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847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3B214" w14:textId="0ED8205C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38641" w14:textId="55835ED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2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22F0D" w14:textId="632A091E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3CB7C" w14:textId="1FC7665A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185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20BA5" w14:textId="1BA7E33E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4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58A3E" w14:textId="4008E5ED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8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52313" w14:textId="5B94EAC2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F4C5E" w14:textId="204BB3A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1A264" w14:textId="466D7DCD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FB410" w14:textId="5412D22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BAC92" w14:textId="63DA2420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82019" w14:textId="5EAED297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44EBA" w14:textId="52E9618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D01C6" w14:textId="1E67DD70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9D85A" w14:textId="49EBBFA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C93967" w:rsidRPr="00212395" w14:paraId="27525E8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28BBF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8056B" w14:textId="7BB51C22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740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483FB" w14:textId="5BFE4381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9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8112B" w14:textId="10FAC2B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8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79F6D" w14:textId="3A180232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BD55D" w14:textId="48172197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040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5368A" w14:textId="08D1EC2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A1963" w14:textId="280096C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CA8DA" w14:textId="7521E4FD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6B4BE" w14:textId="23F173A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0DF66" w14:textId="52E6DEC9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727FD" w14:textId="05EF591F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6103F" w14:textId="4924F1F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9F3C3" w14:textId="5210DA22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9667D" w14:textId="23E298BF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DC3C5" w14:textId="7D46F1E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C27DF" w14:textId="77F34C4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C93967" w:rsidRPr="00212395" w14:paraId="00B68EB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1CDBE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EC44B" w14:textId="2BD19B8C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141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D5C04" w14:textId="4561B8ED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FFF70" w14:textId="07860494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7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73A70" w14:textId="781E8B29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9B0DB" w14:textId="57C17FF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636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2970E" w14:textId="06AC9767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8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9B13B" w14:textId="72FB312A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0E04D" w14:textId="142B40C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9C8D6" w14:textId="38D876D8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A6B91" w14:textId="2CF3FA58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D91DC" w14:textId="42158600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18C40" w14:textId="186EEE7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E393C" w14:textId="05EA34BD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67F4D" w14:textId="69ED495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E71E8" w14:textId="139D147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4AF50" w14:textId="5FB7B6D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C93967" w:rsidRPr="00212395" w14:paraId="48FF942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CF53D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9164E" w14:textId="11A8F846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878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977FE" w14:textId="0AAC64DE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D13F5" w14:textId="3BAFCF9E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9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358D2" w14:textId="7E89391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360AF" w14:textId="099F3DF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175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0DEBC" w14:textId="1D22409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2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D9EDF" w14:textId="0B4C7038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9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4C347" w14:textId="71948DB7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454C8" w14:textId="0571BE2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55C43" w14:textId="1A3C16F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16DD9" w14:textId="1EF25AE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0133F" w14:textId="5F4F53E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F23A4" w14:textId="54548730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7168E" w14:textId="4604112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92677" w14:textId="58D55409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59E1C" w14:textId="78EEF51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C93967" w:rsidRPr="00212395" w14:paraId="588AA5F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473CB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AE65F" w14:textId="119DAF79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.043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4AA1F" w14:textId="57ED87A2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27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F3868" w14:textId="0222014E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4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3E31F" w14:textId="150AA13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CE0F9" w14:textId="6AD1BF7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808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F7996" w14:textId="37830C1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8541F" w14:textId="39414EE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000ED" w14:textId="7DECD1C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071DD" w14:textId="585C15C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D2F88" w14:textId="6D9BFD7A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5652C" w14:textId="1681F2A7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7310F" w14:textId="3E192E5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1F1D4" w14:textId="5F7A9EDE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722A4" w14:textId="32E76518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8B224" w14:textId="055EA3A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6CA46" w14:textId="23B15E9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C93967" w:rsidRPr="00212395" w14:paraId="56A3D25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CBF1A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lastRenderedPageBreak/>
              <w:t>sam.0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C3D42" w14:textId="1D53CB86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070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6EDA3" w14:textId="2BB9A230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8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745D4" w14:textId="2CB2BDA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3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EB806" w14:textId="1CCD52F8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68822" w14:textId="44ECD0C7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955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164E7" w14:textId="7403E5BA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4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8E8FA" w14:textId="591871E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8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EB0C9" w14:textId="401DF09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0F36D" w14:textId="33558DE0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75F5D" w14:textId="08F3455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22031" w14:textId="5DE335E8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9D47C" w14:textId="11794A58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98D55" w14:textId="47BAD99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FF27C" w14:textId="4180D66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65B95" w14:textId="78ADC5DE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4497B" w14:textId="5C377D7F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C93967" w:rsidRPr="00212395" w14:paraId="0331C7C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85713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15216" w14:textId="2925346F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709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6FC33" w14:textId="646F5816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5DAB6" w14:textId="239FED5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7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45C13" w14:textId="402505B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D0FC2" w14:textId="4A31D030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075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24A91" w14:textId="2517C8A9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5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33BEC" w14:textId="085AF77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8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E9CC3" w14:textId="71805AD2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0A37A" w14:textId="17F450AE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C79D5" w14:textId="1BB41F60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AA1A5" w14:textId="550EC8A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7F271" w14:textId="1AA6720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C85B6" w14:textId="756C0E28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2547D" w14:textId="2DFE75E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000D2" w14:textId="34A86039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C6816" w14:textId="65E69FA0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C93967" w:rsidRPr="00212395" w14:paraId="0492569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997C0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F69A7" w14:textId="101121D8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67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538C2" w14:textId="0C61F18A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F4584" w14:textId="7B0ABB59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2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AA707" w14:textId="6979848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69BB8" w14:textId="4CC62C9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567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0DC6E" w14:textId="216FC80D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521BC" w14:textId="1D2BB88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BDE80" w14:textId="6A61396A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386A1" w14:textId="10C58800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4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095D3" w14:textId="4D4900E7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07021" w14:textId="189733D8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A8FD5" w14:textId="287701F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CDA29" w14:textId="28537A94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A336F" w14:textId="76EC8A5D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3E950" w14:textId="6766D2D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A808D" w14:textId="5076653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C93967" w:rsidRPr="00212395" w14:paraId="0B86374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00576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E8BAE" w14:textId="41162D00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96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19051" w14:textId="62DB7D58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A41CE" w14:textId="7131EED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5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B2F2A" w14:textId="78623348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D21FE" w14:textId="0A68402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311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DEEE8" w14:textId="32A790A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31EC2" w14:textId="16E82C3A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FE892" w14:textId="57F5C77D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9F8B1" w14:textId="2169B63F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1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654FF" w14:textId="4D2957F7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7AB68" w14:textId="674284C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7766C" w14:textId="630E0FC7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6C536" w14:textId="2998919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85007" w14:textId="4E38D240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30B36" w14:textId="53A127A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1FB66" w14:textId="4B0F2CA2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C93967" w:rsidRPr="00212395" w14:paraId="7446D0B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41DC6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7137E" w14:textId="42F902CB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047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38518" w14:textId="528892F8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5A5AA" w14:textId="1411445A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6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12A3A" w14:textId="16D1D71F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DA0C7" w14:textId="42E06CE2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972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DC47D" w14:textId="31DC63D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7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7D336" w14:textId="7E6EC419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EBCB9" w14:textId="31E8A3A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AD3A9" w14:textId="1EE0646D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6B4B1" w14:textId="4975A23F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EA9EA" w14:textId="22DDE02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95805" w14:textId="7682190E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25B69" w14:textId="6B5230B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98957" w14:textId="520B607E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678F1" w14:textId="1F80221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A8114" w14:textId="756E18A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C93967" w:rsidRPr="00212395" w14:paraId="09235A1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16DB8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B0E14" w14:textId="7B19B5BB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114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7CDC3" w14:textId="3A7FB48D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0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D8A09" w14:textId="4166A56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6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526BB" w14:textId="7B38D7A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B94E5" w14:textId="5972C94E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928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C0FEA" w14:textId="0B59FC5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8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B62CB" w14:textId="3868DC1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9D70B" w14:textId="4C18B2B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B9DE8" w14:textId="182EC71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5B01C" w14:textId="706AC7C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21269" w14:textId="7C94C5B7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94A18" w14:textId="18C2240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C4F9E" w14:textId="3952B32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70C29" w14:textId="3B60730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A375F" w14:textId="13D2A5B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AED02" w14:textId="78DE73EE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C93967" w:rsidRPr="00212395" w14:paraId="5BB40E9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40191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CF004" w14:textId="03E019D7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009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0A936" w14:textId="4C5727ED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85BB4" w14:textId="5D31FC67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2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2CF1F" w14:textId="40BFF3A8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0C415" w14:textId="77EAEB1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278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F4214" w14:textId="3702A9A9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6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6DB32" w14:textId="5D64A8A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9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3F683" w14:textId="31167CA2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4E845" w14:textId="22C551E8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F4907" w14:textId="7158664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16098" w14:textId="6E617F72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372E6" w14:textId="4D97AFB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BA690" w14:textId="0ADAB1DD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1C750" w14:textId="4FE0DFE7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84292" w14:textId="22F3FC49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EB434" w14:textId="0D6F919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C93967" w:rsidRPr="00212395" w14:paraId="2F58407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FF585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ABA2C" w14:textId="0BC9055A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92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4EF12" w14:textId="3DB24A56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44B25" w14:textId="432D027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1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3C0D3" w14:textId="589DC9B2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95E8D" w14:textId="60AFEE20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947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D49D3" w14:textId="70FF71D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5EE35" w14:textId="2C6E257F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036D4" w14:textId="0018B11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4391C" w14:textId="1A7C9CB8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FB5B2" w14:textId="220166E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A554A" w14:textId="40B494F9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6D9BC" w14:textId="778BA2F2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C0A0A" w14:textId="1B42EE2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A0E81" w14:textId="76DA614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B41C9" w14:textId="499C1F6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7641B" w14:textId="4D27DF30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C93967" w:rsidRPr="00212395" w14:paraId="42618F4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DFB35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B0243" w14:textId="09FF3DDE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803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28E4C" w14:textId="1D12771F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0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9B7CD" w14:textId="7457EAF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3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D042D" w14:textId="26025A2D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5D782" w14:textId="135AAD2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224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99A07" w14:textId="49AAC1F7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5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6C57F" w14:textId="4B79AF3E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8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399DE" w14:textId="6621321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28F86" w14:textId="7A4588A2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8D229" w14:textId="4FCCEAB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33781" w14:textId="58D55EC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503B6" w14:textId="319AE97E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C51A1" w14:textId="50FC90C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478B7" w14:textId="348A80F4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7B530" w14:textId="515E15C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EA875" w14:textId="3090E997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C93967" w:rsidRPr="00212395" w14:paraId="0CD8000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2A3E2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5F010" w14:textId="464D1861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374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78348" w14:textId="0806362F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44974" w14:textId="20860B6D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9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2E159" w14:textId="79B40289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BF710" w14:textId="60511530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353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1F196" w14:textId="14A734E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9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DD9FD" w14:textId="606C4DC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09839" w14:textId="0ABA38EF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CB054" w14:textId="5E1AD070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9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55676" w14:textId="3B3D635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2E5CD" w14:textId="5A4AAEA7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6C9C2" w14:textId="6F7213F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6DA9D" w14:textId="34924E0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D8949" w14:textId="71A361C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87D9B" w14:textId="217592C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74CBF" w14:textId="4059131F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C93967" w:rsidRPr="00212395" w14:paraId="772D36F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5A857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7FA5C" w14:textId="0EEC801E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720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C4C59" w14:textId="5263C29D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9E39F" w14:textId="58ACF314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8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E3D2E" w14:textId="67936DF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DCF46" w14:textId="5B1D4C3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062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587CD" w14:textId="5DAD7F2D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8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76F02" w14:textId="43AEB93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A67A9" w14:textId="2FEC3CC2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79742" w14:textId="7AC77F4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2A926" w14:textId="5DB88E9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FFF7C" w14:textId="7AE0162E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8E201" w14:textId="3ADE0C68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335C6" w14:textId="467A2EB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2DEF9" w14:textId="421EBBED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0BB77" w14:textId="4A86906D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4A93D" w14:textId="15BFBC54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C93967" w:rsidRPr="00212395" w14:paraId="5390EA7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194B8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3104F" w14:textId="70F66345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707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5B31E" w14:textId="5DE70BBF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548A9" w14:textId="0D9698F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6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14F2B" w14:textId="3818722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6DAF1" w14:textId="7193191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078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A43D7" w14:textId="3455F214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0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9655A" w14:textId="606D742A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8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1E3CC" w14:textId="5ADA617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CC221" w14:textId="5AF860E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04E98" w14:textId="10F90577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3F88E" w14:textId="63C7F062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34989" w14:textId="101E4487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8E09D" w14:textId="13AACDC7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DCAB0" w14:textId="4941410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5B21A" w14:textId="49CB69A7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E8C80" w14:textId="092F76FE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C93967" w:rsidRPr="00212395" w14:paraId="1CD12E4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064AB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2FB37" w14:textId="2321C090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964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C5A01" w14:textId="5222CB9C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7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596DB" w14:textId="0690546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6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915C5" w14:textId="7B54C6B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4ED1C" w14:textId="376C5F8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919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938C2" w14:textId="2E1262E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1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323CC" w14:textId="566D2BD2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1213A" w14:textId="1A7971E2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478EC" w14:textId="27C7498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FE12F" w14:textId="0ECDA04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E8DAE" w14:textId="4DEDE7D0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E4299" w14:textId="2DA0CE67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DC11F" w14:textId="624372E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69E6C" w14:textId="0602CEB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87F1C" w14:textId="02314F1A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121FA" w14:textId="7960FC6E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C93967" w:rsidRPr="00212395" w14:paraId="2133583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8B442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7FB61" w14:textId="78BA17E8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584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382F0" w14:textId="68948A9F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9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3350F" w14:textId="00EE33BA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4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774A9" w14:textId="229B8C6A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36D09" w14:textId="2ACAAFBA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162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AACA3" w14:textId="4F8F2284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5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DD629" w14:textId="524FEAE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DC0C7" w14:textId="5B45E31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982FD" w14:textId="6E6CD4B4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2DE95" w14:textId="1E9B6D2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1B639" w14:textId="4271ADEE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8761D" w14:textId="58199DDD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7F300" w14:textId="053B1E92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2373E" w14:textId="3889EA89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E2343" w14:textId="34C3DFB8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B7DBC" w14:textId="60D5DA9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C93967" w:rsidRPr="00212395" w14:paraId="74A3B9A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BE1F7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88C1C" w14:textId="29E8879B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186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3DDAC" w14:textId="1A385676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8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BDE9C" w14:textId="303C4979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8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7D952" w14:textId="6670293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8DFAE" w14:textId="63B4F71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209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9D53B" w14:textId="680EC788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6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5E2B1" w14:textId="7FB6F3C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68B3A" w14:textId="71465234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7F8F9" w14:textId="0E9AC16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6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75E8C" w14:textId="559AC69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2DE87" w14:textId="654F1FC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FA754" w14:textId="5E8B28AD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30387" w14:textId="0E3130A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B2CDC" w14:textId="529D6B3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4AD18" w14:textId="7BA7212D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13BE6" w14:textId="77BBE61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C93967" w:rsidRPr="00212395" w14:paraId="75B1122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60001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AF305" w14:textId="4E804C1E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899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9B353" w14:textId="10979CC5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14CF3" w14:textId="707D3487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8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1B8EF" w14:textId="6E07BA6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05435" w14:textId="7FD3A724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908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B559C" w14:textId="61212FCD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8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03225" w14:textId="45FAB87E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05B48" w14:textId="7EF78184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AA895" w14:textId="7A5162E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22FC0" w14:textId="44E78A80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EA780" w14:textId="3535D8D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CAFAB" w14:textId="4315631D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C089C" w14:textId="50631CA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3528A" w14:textId="4221859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25A5D" w14:textId="3D767D20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180A6" w14:textId="0E67FC2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C93967" w:rsidRPr="00212395" w14:paraId="5136589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1742D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2A350" w14:textId="16D72B42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43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FFA0B" w14:textId="2C3608C3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86ADE" w14:textId="274D23C8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7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86538" w14:textId="40082165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FF362" w14:textId="023BDF08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463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8B625" w14:textId="51E34974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2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05E1D" w14:textId="002C9BAA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772F9" w14:textId="56EC146E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29EA2" w14:textId="461DF8CF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2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CA76F" w14:textId="3122BE8A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02D76" w14:textId="6DBDB234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CBD10" w14:textId="09AB279C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E0DAA" w14:textId="5C611CD9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F2087" w14:textId="57CAF44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FB8DA" w14:textId="2BAE1C5F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36CEB" w14:textId="321139D4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C93967" w:rsidRPr="00212395" w14:paraId="72DBFC8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1CEA2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0E9A7" w14:textId="4761DA0F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26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08C79" w14:textId="1E40D9D9" w:rsidR="00C93967" w:rsidRPr="00D51D64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9F1E0" w14:textId="0CEA345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5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0D1DA" w14:textId="059D2A3A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F69DD" w14:textId="64388543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733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D430B" w14:textId="0303BB6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1A4EF" w14:textId="23C69396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1378C" w14:textId="11C3B57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CBDB8" w14:textId="0DEC56C0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6F6BD" w14:textId="38B3750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481A8" w14:textId="2AF2CF9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EF16F" w14:textId="3CFC813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0FC47" w14:textId="343BE1F1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AF82D" w14:textId="575CD5C0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F9BA7" w14:textId="339BAB8B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3568C" w14:textId="7EB6217F" w:rsidR="00C93967" w:rsidRPr="00212395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C93967" w:rsidRPr="00212395" w14:paraId="1F91D5F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354FA" w14:textId="77777777" w:rsidR="00C93967" w:rsidRPr="000D71FA" w:rsidRDefault="00C93967" w:rsidP="00C93967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FF2EE" w14:textId="3C6AB98A" w:rsidR="00C93967" w:rsidRPr="00D51D64" w:rsidRDefault="00C93967" w:rsidP="00C9396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709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774E6" w14:textId="313AB499" w:rsidR="00C93967" w:rsidRPr="00D51D64" w:rsidRDefault="00C93967" w:rsidP="00C9396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C4657" w14:textId="66FCC542" w:rsidR="00C93967" w:rsidRPr="00212395" w:rsidRDefault="00C93967" w:rsidP="00C9396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45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34695" w14:textId="4B106F4F" w:rsidR="00C93967" w:rsidRPr="00212395" w:rsidRDefault="00C93967" w:rsidP="00C9396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7953A" w14:textId="7F477FFC" w:rsidR="00C93967" w:rsidRPr="00212395" w:rsidRDefault="00C93967" w:rsidP="00C9396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356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49669" w14:textId="7C3BDF0C" w:rsidR="00C93967" w:rsidRPr="00212395" w:rsidRDefault="00C93967" w:rsidP="00C9396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58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AE06F" w14:textId="3EA6B922" w:rsidR="00C93967" w:rsidRPr="00212395" w:rsidRDefault="00C93967" w:rsidP="00C9396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8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0D531" w14:textId="67EA8104" w:rsidR="00C93967" w:rsidRPr="00212395" w:rsidRDefault="00C93967" w:rsidP="00C9396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FB4F6" w14:textId="67C1E3E3" w:rsidR="00C93967" w:rsidRPr="00212395" w:rsidRDefault="00C93967" w:rsidP="00C9396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7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DF419" w14:textId="6BFBDF71" w:rsidR="00C93967" w:rsidRPr="00212395" w:rsidRDefault="00C93967" w:rsidP="00C9396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A1570" w14:textId="00A7FDE3" w:rsidR="00C93967" w:rsidRPr="00212395" w:rsidRDefault="00C93967" w:rsidP="00C9396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6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51F90" w14:textId="393E157D" w:rsidR="00C93967" w:rsidRPr="00212395" w:rsidRDefault="00C93967" w:rsidP="00C9396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8A1CC" w14:textId="1768CCE0" w:rsidR="00C93967" w:rsidRPr="00212395" w:rsidRDefault="00C93967" w:rsidP="00C9396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4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3B159" w14:textId="4C90E186" w:rsidR="00C93967" w:rsidRPr="00212395" w:rsidRDefault="00C93967" w:rsidP="00C9396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7A3E9" w14:textId="4B74288F" w:rsidR="00C93967" w:rsidRPr="00212395" w:rsidRDefault="00C93967" w:rsidP="00C9396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4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7FB55" w14:textId="64884E31" w:rsidR="00C93967" w:rsidRPr="00212395" w:rsidRDefault="00C93967" w:rsidP="00C9396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E7550D" w:rsidRPr="00052926" w14:paraId="688769A9" w14:textId="77777777" w:rsidTr="00BC57D8">
        <w:trPr>
          <w:trHeight w:val="450"/>
        </w:trPr>
        <w:tc>
          <w:tcPr>
            <w:tcW w:w="50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962FD" w14:textId="32DE942F" w:rsidR="00E7550D" w:rsidRPr="00052926" w:rsidRDefault="000F2823" w:rsidP="00BC57D8">
            <w:pPr>
              <w:rPr>
                <w:rFonts w:eastAsia="等线"/>
                <w:sz w:val="16"/>
                <w:szCs w:val="16"/>
                <w:u w:val="single"/>
                <w:lang w:eastAsia="zh-CN"/>
              </w:rPr>
            </w:pPr>
            <w:r w:rsidRPr="000F2823">
              <w:rPr>
                <w:rFonts w:eastAsia="等线"/>
                <w:sz w:val="16"/>
                <w:szCs w:val="16"/>
                <w:u w:val="single"/>
                <w:lang w:eastAsia="zh-CN"/>
              </w:rPr>
              <w:t>pyroxenite xenolith</w:t>
            </w:r>
            <w:r w:rsidR="00593D45" w:rsidRPr="00593D45"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 sample 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19-</w:t>
            </w:r>
            <w:r w:rsidR="00593D45" w:rsidRPr="00593D45">
              <w:rPr>
                <w:rFonts w:eastAsia="等线"/>
                <w:sz w:val="16"/>
                <w:szCs w:val="16"/>
                <w:u w:val="single"/>
                <w:lang w:eastAsia="zh-CN"/>
              </w:rPr>
              <w:t>WC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-04</w:t>
            </w:r>
            <w:r w:rsidR="00593D45" w:rsidRPr="00593D45">
              <w:rPr>
                <w:rFonts w:eastAsia="等线"/>
                <w:sz w:val="16"/>
                <w:szCs w:val="16"/>
                <w:u w:val="single"/>
                <w:lang w:eastAsia="zh-CN"/>
              </w:rPr>
              <w:t>(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b</w:t>
            </w:r>
            <w:r w:rsidR="00593D45" w:rsidRPr="00593D45">
              <w:rPr>
                <w:rFonts w:eastAsia="等线"/>
                <w:sz w:val="16"/>
                <w:szCs w:val="16"/>
                <w:u w:val="single"/>
                <w:lang w:eastAsia="zh-CN"/>
              </w:rPr>
              <w:t>)</w:t>
            </w:r>
          </w:p>
        </w:tc>
      </w:tr>
      <w:tr w:rsidR="0082298B" w:rsidRPr="00212395" w14:paraId="00D278A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D6BDC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FAD3E" w14:textId="6279801E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59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5E096" w14:textId="0A8AE3E5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5DC1F" w14:textId="1C64305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93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A4E06" w14:textId="025EE35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0484D" w14:textId="672AC9F5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611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258DC" w14:textId="67488115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1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7D42D" w14:textId="2F96666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8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39D89" w14:textId="0C99078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F6CC9" w14:textId="148E587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65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D1099" w14:textId="3F77EA0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26C30" w14:textId="6B4FD8A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D4687" w14:textId="1B38F91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781C3" w14:textId="12E0E0F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1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9CBB6" w14:textId="3360A3F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8F5F5" w14:textId="3A9C341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1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0A6F9" w14:textId="01251F40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</w:tr>
      <w:tr w:rsidR="0082298B" w:rsidRPr="00212395" w14:paraId="005222C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C2CA3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92E00" w14:textId="21A7559E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70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6919A" w14:textId="4068CD4B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C89C6" w14:textId="0E984F3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7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E600C" w14:textId="46B91B22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79496" w14:textId="708DBDA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602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C0B5E" w14:textId="4461976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6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CFCEC" w14:textId="2796FAE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FD988" w14:textId="10A5CB70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8EA30" w14:textId="46DA224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CD442" w14:textId="076414B7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7B0E2" w14:textId="0A23BAC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99DD3" w14:textId="53F07F17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88BAF" w14:textId="12B35945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37EDC" w14:textId="5CBBA69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67FF0" w14:textId="619EF55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6CEA4" w14:textId="43B9B6D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</w:tr>
      <w:tr w:rsidR="0082298B" w:rsidRPr="00212395" w14:paraId="6996B4F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BE9ED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A228E" w14:textId="6D3AF260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251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C9AAC" w14:textId="56C156D0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68057" w14:textId="3860A967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0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66ADC" w14:textId="5B14373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E7149" w14:textId="23D27E6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.664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CBEA2" w14:textId="55A2FCD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41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A20C6" w14:textId="3E0376A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8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81031" w14:textId="4E8B1B9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1ED7C" w14:textId="5F1D4972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0850A" w14:textId="2AE92C90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CA60E" w14:textId="3A089EEA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9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B1D43" w14:textId="691CF69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E5355" w14:textId="38B9C0A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F9C00" w14:textId="7F539F97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087B7" w14:textId="17811EB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3378C" w14:textId="327BFBE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</w:tr>
      <w:tr w:rsidR="0082298B" w:rsidRPr="00212395" w14:paraId="55DC72C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8A5DE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01C73" w14:textId="08A6A6A2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51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049B6" w14:textId="24D64FFD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9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88E1A" w14:textId="3E90CD7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5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06420" w14:textId="573F8197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DC995" w14:textId="5EE98632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825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B4E8A" w14:textId="5E4D601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0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0F63F" w14:textId="206D8AF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8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3C13A" w14:textId="138E45A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8AF1A" w14:textId="50020CF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25AE7" w14:textId="1691990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61D52" w14:textId="64D5D11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F9E9D" w14:textId="5108C9C0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4E658" w14:textId="3A8E81DF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59ACF" w14:textId="47E6B1D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0ACB2" w14:textId="0C46A16F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E1D06" w14:textId="367257C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</w:tr>
      <w:tr w:rsidR="0082298B" w:rsidRPr="00212395" w14:paraId="36305A7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B2E75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1F7E6" w14:textId="16C8279A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4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011A4" w14:textId="0B6EFEAE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1874F" w14:textId="6FDED15F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3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0CD86" w14:textId="44B29D8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94FC4" w14:textId="5E5D36F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695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5F3FD" w14:textId="35524EA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3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DE5F6" w14:textId="0BA88B3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BD8EB" w14:textId="377F65BF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DB3B1" w14:textId="1E4352C5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5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3851C" w14:textId="6293EAEA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66E05" w14:textId="4D3AF8B2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79068" w14:textId="0A996E7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BB068" w14:textId="3CCE691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B82AF" w14:textId="42AC82D5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16BFD" w14:textId="559ADB2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8786A" w14:textId="164C366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</w:tr>
      <w:tr w:rsidR="0082298B" w:rsidRPr="00212395" w14:paraId="14E932A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C6179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446A9" w14:textId="28BC7D0F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51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783DB" w14:textId="103014FF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A46D3" w14:textId="520861C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55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BAD19" w14:textId="30664B3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C6483" w14:textId="05166DE0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.055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8CA8F" w14:textId="37121DE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20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FA909" w14:textId="63449B2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3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4BD59" w14:textId="6661D33A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0DB91" w14:textId="2DAA029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43A84" w14:textId="196C87B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5C8EC" w14:textId="2471DCD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1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9DFF4" w14:textId="05D50C4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13B6E" w14:textId="2A87349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7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1AFBF" w14:textId="22BCCF57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0027D" w14:textId="6388D047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7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C2F8F" w14:textId="4C33181A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</w:tr>
      <w:tr w:rsidR="0082298B" w:rsidRPr="00212395" w14:paraId="24AE296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80E5F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C4214" w14:textId="2B2367F8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98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FE4DC" w14:textId="4062FE00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BC5D4" w14:textId="1D5D338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21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1443D" w14:textId="6E68CFD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3930E" w14:textId="4A48BAB5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493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D5116" w14:textId="31BD7B62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2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C8580" w14:textId="4065401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9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A1E12" w14:textId="716AC23F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07693" w14:textId="62434C1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29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1C921" w14:textId="751E00D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DEE20" w14:textId="4590237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5141E" w14:textId="4EF173E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1C293" w14:textId="18E175B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5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26F06" w14:textId="229C99C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A090D" w14:textId="5AF9308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5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A29B0" w14:textId="7EAA27F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</w:tr>
      <w:tr w:rsidR="0082298B" w:rsidRPr="00212395" w14:paraId="7C823C6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7B79A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B5E98" w14:textId="7D1C4376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6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8CA48" w14:textId="1A4C617A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4F690" w14:textId="2ABD980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36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3B3F3" w14:textId="73401AA7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B4F9E" w14:textId="52FE799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026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A07CF" w14:textId="3569EC1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4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A7EDE" w14:textId="2956F2D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1EF6E" w14:textId="7739ADC2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B0E33" w14:textId="7896AC90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3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CA00D" w14:textId="5761B02A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517B8" w14:textId="56426DE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BD792" w14:textId="4846F54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9BAD5" w14:textId="3B823E3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1391A" w14:textId="515ABB2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85082" w14:textId="1E46B99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553F1" w14:textId="234D67D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</w:tr>
      <w:tr w:rsidR="0082298B" w:rsidRPr="00212395" w14:paraId="6468495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3F03E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4569C" w14:textId="78718E33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65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B8194" w14:textId="59557CD2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6DB9E" w14:textId="5CD94A9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30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3EF81" w14:textId="52E8779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7D6B2" w14:textId="5694134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816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4324C" w14:textId="09B0AE80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07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A59F6" w14:textId="0D6D39B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A0FBA" w14:textId="4760209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38D9" w14:textId="36ABCB8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1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3B459" w14:textId="2BAF1C2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A9A2A" w14:textId="1D0E17FA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1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92350" w14:textId="52D155A7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C76AD" w14:textId="17AF025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190AF" w14:textId="7FC7712F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85F24" w14:textId="49658BC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6D28D" w14:textId="40B5476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</w:tr>
      <w:tr w:rsidR="0082298B" w:rsidRPr="00212395" w14:paraId="1E427A5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2211E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D2A35" w14:textId="53668522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96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8F079" w14:textId="0284D158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E14CB" w14:textId="306B55E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5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08A7D" w14:textId="2A17AF6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D8F9D" w14:textId="1CC862BA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831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B4857" w14:textId="28BCBAF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1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2DDF6" w14:textId="7E7378D5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8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A1496" w14:textId="33F40FC2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49FD3" w14:textId="5C36E1C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439B1" w14:textId="364EE0FA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6258C" w14:textId="70D51502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B5B6E" w14:textId="785B54F7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F5032" w14:textId="7FA0E380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461B5" w14:textId="13BE7CEF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54AE5" w14:textId="5876A89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733FD" w14:textId="2D231C0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</w:tr>
      <w:tr w:rsidR="0082298B" w:rsidRPr="00212395" w14:paraId="1B11500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BC772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F65F0" w14:textId="45367B48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11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67609" w14:textId="4D6531B8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9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B2CE9" w14:textId="4FEDF71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83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6A0DE" w14:textId="32AE6A7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61D4C" w14:textId="20412ED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.369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EAC60" w14:textId="739A6E25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60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7A875" w14:textId="0B84627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8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65237" w14:textId="7F8D1F7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CED48" w14:textId="5E7F6995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9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7D32C" w14:textId="4994A17F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D2E1B" w14:textId="5348F122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7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E83AD" w14:textId="2B2F848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E2A5D" w14:textId="3FC0CE3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BF333" w14:textId="2781737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DCBF6" w14:textId="5CC974AA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66D71" w14:textId="4985568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</w:tr>
      <w:tr w:rsidR="0082298B" w:rsidRPr="00212395" w14:paraId="536FC80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91849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54AE9" w14:textId="010605AF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6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7B4CC" w14:textId="36EBEB81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FD306" w14:textId="5EB9CABA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5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F49A5" w14:textId="446DBC2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92F2F" w14:textId="52CF5DAA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398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3FBAA" w14:textId="28DABFBF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0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A5737" w14:textId="31981482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0A423" w14:textId="61E91D4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58D4F" w14:textId="7CB4BE6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1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AEB30" w14:textId="64656C8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D61F6" w14:textId="070CD5E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3E5D1" w14:textId="0444056A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47FC2" w14:textId="7FF3B5E5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6007C" w14:textId="6EDC636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D41B4" w14:textId="4B1947D0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E7A1E" w14:textId="1F6BCAF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</w:tr>
      <w:tr w:rsidR="0082298B" w:rsidRPr="00212395" w14:paraId="3B77E27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9D3EB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39F42" w14:textId="5C2DB228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17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18C5C" w14:textId="2B507A04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266AF" w14:textId="1995532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7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A296E" w14:textId="138ADF3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44358" w14:textId="52EE9BD5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.191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84D66" w14:textId="09AE21E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3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E385E" w14:textId="5143445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540B7" w14:textId="6895BB6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0B320" w14:textId="77E039E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7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4BC34" w14:textId="2980FE0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4C7BE" w14:textId="2C28BDC7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3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FAE5A" w14:textId="0EE82A5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05C82" w14:textId="1FACA432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9A857" w14:textId="25473DD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BFC87" w14:textId="2E6CD03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3A89B" w14:textId="0440510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</w:tr>
      <w:tr w:rsidR="0082298B" w:rsidRPr="00212395" w14:paraId="4EEE662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75310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A4BE7" w14:textId="5E3AD7D7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745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EB482" w14:textId="05F7B88F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6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FD17D" w14:textId="2E5ACE62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1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4A8B1" w14:textId="2BD643B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84094" w14:textId="1644208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.613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24308" w14:textId="256DED07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09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27EDE" w14:textId="57D4667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4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9F951" w14:textId="04AE60B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E7D22" w14:textId="63CC8AA2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339A0" w14:textId="4EEC85D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6726B" w14:textId="58DC441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6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01B55" w14:textId="22B1401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56905" w14:textId="1C66C3B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8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A8FD4" w14:textId="009B11C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C7588" w14:textId="0644E5C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8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5C11F" w14:textId="55792A20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</w:tr>
      <w:tr w:rsidR="0082298B" w:rsidRPr="00212395" w14:paraId="1F1BEF2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1C03C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88979" w14:textId="5F8A55BF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2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ED254" w14:textId="31578AC9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7C585" w14:textId="6D3495F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17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15376" w14:textId="392B23C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BAF08" w14:textId="019FB8D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.845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6A597" w14:textId="42FA39A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80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B69F8" w14:textId="7731A2E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3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D404F" w14:textId="0C936CD2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90225" w14:textId="565DD5F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5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43190" w14:textId="7DEE2DD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E3F45" w14:textId="73CC890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2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E31B9" w14:textId="3CD9171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6898F" w14:textId="24313A75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8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7F676" w14:textId="7DEEFF3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6D999" w14:textId="56A2393F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8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6760F" w14:textId="11A2F4E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</w:tr>
      <w:tr w:rsidR="0082298B" w:rsidRPr="00212395" w14:paraId="34BB2B4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151A8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641E4" w14:textId="2D966E59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19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AB9F2" w14:textId="4088347F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C44E3" w14:textId="50A32D0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0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BBFB6" w14:textId="7936A41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67DB5" w14:textId="654120A5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590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18BBB" w14:textId="043F44F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05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A4BE5" w14:textId="307FF40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7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E4431" w14:textId="3FFC6A12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AE7E3" w14:textId="6B95D56F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5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ED25E" w14:textId="5B63548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9575C" w14:textId="3F210EB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9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93DF6" w14:textId="76A0A4F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AE287" w14:textId="28A2C0B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13EEB" w14:textId="1E150EA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78A2D" w14:textId="54B306CA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C9ACA" w14:textId="09E0CCA5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</w:tr>
      <w:tr w:rsidR="0082298B" w:rsidRPr="00212395" w14:paraId="045E749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8DC74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DF973" w14:textId="36315D1D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10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78A2B" w14:textId="5F2BA3CE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C61D9" w14:textId="1B398DA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5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28D96" w14:textId="2D2DFF8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E7F78" w14:textId="361A032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756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CFF7A" w14:textId="2BC31D5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3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1BFD7" w14:textId="74E6E89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970C0" w14:textId="44E998F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740D3" w14:textId="772DF6F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EDF01" w14:textId="167EF82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E090C" w14:textId="499C06D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DE979" w14:textId="08C6EFC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2B82C" w14:textId="04BC3C8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05B82" w14:textId="7114B84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356CF" w14:textId="55FA4AA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5E8BC" w14:textId="004CAFA2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</w:tr>
      <w:tr w:rsidR="0082298B" w:rsidRPr="00212395" w14:paraId="73D1F00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B040B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lastRenderedPageBreak/>
              <w:t>sam.1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6EF43" w14:textId="061D8413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51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5D24E" w14:textId="511BA711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1C292" w14:textId="5C357AB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7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21269" w14:textId="7AAEFD0F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928E6" w14:textId="7A3A4035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642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2E8D4" w14:textId="45CCCF37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9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AEEB8" w14:textId="0654524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503A6" w14:textId="742B67C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9EC6B" w14:textId="58BD82F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F9B1E" w14:textId="5F0DBF7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E83FF" w14:textId="768B6410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AAD05" w14:textId="5040068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C7B6C" w14:textId="0851D8F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7B993" w14:textId="06FB20D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6FFFE" w14:textId="4564C96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7609B" w14:textId="2407CC12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</w:tr>
      <w:tr w:rsidR="0082298B" w:rsidRPr="00212395" w14:paraId="1F6C773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22597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9052B" w14:textId="6B49126F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.351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8315E" w14:textId="735B79AC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AA89C" w14:textId="25BBDAA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5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32AC2" w14:textId="74189C5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C3641" w14:textId="00264C1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499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A5D63" w14:textId="4AC46C8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5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D8FE2" w14:textId="17EC5CE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5A0AE" w14:textId="0E79A54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1E2F2" w14:textId="3FC9E43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2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C0614" w14:textId="560B7B70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1EE87" w14:textId="29C62E1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892E7" w14:textId="34B07D7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863EF" w14:textId="0FEB189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EB49F" w14:textId="0E895190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407B6" w14:textId="47E02E6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8A3B1" w14:textId="4A55476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</w:tr>
      <w:tr w:rsidR="0082298B" w:rsidRPr="00212395" w14:paraId="5A0CAB2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688D8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C96B8" w14:textId="1A806F6E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08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ED8EE" w14:textId="3DE018D0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7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4CBE5" w14:textId="60CF57B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0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EFB31" w14:textId="6D8A4D7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748F6" w14:textId="2F8B3F25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640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6EE1E" w14:textId="4B76E80A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4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9CC31" w14:textId="32912C3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B3EBB" w14:textId="61A491D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257FD" w14:textId="1D4930D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4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64666" w14:textId="06D6C63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78774" w14:textId="4199AB2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44328" w14:textId="2CE874B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14373" w14:textId="4CBEB2D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57E87" w14:textId="111270A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3BC2A" w14:textId="14DD5F4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656CD" w14:textId="35F9A90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</w:tr>
      <w:tr w:rsidR="0082298B" w:rsidRPr="00212395" w14:paraId="0A3B656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E9EE2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201EB" w14:textId="722102F9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74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06898" w14:textId="6D27A1C3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948FE" w14:textId="096A364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1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1ED79" w14:textId="0EB9143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01372" w14:textId="53B9185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69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6EA1C" w14:textId="1EF9D1B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9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00B03" w14:textId="387331EA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8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35FEF" w14:textId="0603C51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4389A" w14:textId="55D16E4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9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C518C" w14:textId="28169BE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14D62" w14:textId="6C8211D2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2AD99" w14:textId="7C369F5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AB04F" w14:textId="5141D93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4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A8590" w14:textId="6053D20F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2CE5C" w14:textId="62B3168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4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39296" w14:textId="2CA44C5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</w:tr>
      <w:tr w:rsidR="0082298B" w:rsidRPr="00212395" w14:paraId="3D45DBE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CE865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C4056" w14:textId="50743129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73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CEE52" w14:textId="44D760B8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F99C7" w14:textId="0D12F28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50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B46E7" w14:textId="19ACDC7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BDD10" w14:textId="146FDC4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573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CA426" w14:textId="36C5A32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230E0" w14:textId="2DF5C52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2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9F0DE" w14:textId="17A408E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A5948" w14:textId="1E19A20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44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FD076" w14:textId="4F8109C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D0647" w14:textId="1E24CA7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4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6893E" w14:textId="2E873160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BD2E3" w14:textId="60737AC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2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60D41" w14:textId="3AE0ACF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758B2" w14:textId="6DCAF5A7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2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27596" w14:textId="6E71FD8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</w:tr>
      <w:tr w:rsidR="0082298B" w:rsidRPr="00212395" w14:paraId="7A64364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2E42C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833FE" w14:textId="28710065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73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F601B" w14:textId="455F0DC4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6B490" w14:textId="7DE71294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25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9E076" w14:textId="0DC394D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4FB23" w14:textId="50304E4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249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3599E" w14:textId="57649AA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86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1A517" w14:textId="7F64D6B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7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74104" w14:textId="4047004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6293F" w14:textId="4A54F99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8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913DA" w14:textId="2147C58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B745B" w14:textId="1AAD90E7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6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B7896" w14:textId="05FCBBF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DEECE" w14:textId="362099F2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F2649" w14:textId="7EC81D2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C8302" w14:textId="4C123212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A97F3" w14:textId="376305E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</w:tr>
      <w:tr w:rsidR="0082298B" w:rsidRPr="00212395" w14:paraId="136F3BD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2E2AF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F49E3" w14:textId="13BF5110" w:rsidR="0082298B" w:rsidRPr="00D51D64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66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25C1D" w14:textId="5AFD45AF" w:rsidR="0082298B" w:rsidRPr="00D51D64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4856B" w14:textId="0E10A0F8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58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F659D" w14:textId="152D10DA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A08BC" w14:textId="0B93907D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207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DDFD4" w14:textId="17A6E150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17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07F17" w14:textId="4400C5EC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1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85C3D" w14:textId="169CECE7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7638E" w14:textId="321C9DD8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3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31ECB" w14:textId="4CC5FEE8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13447" w14:textId="0098E449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5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F5C29" w14:textId="69998076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7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F7EF7" w14:textId="3FC5BE39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7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69D0E" w14:textId="6E7B6339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3D4F6" w14:textId="53B98FF7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7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DC805" w14:textId="52350179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</w:tr>
      <w:tr w:rsidR="0082298B" w:rsidRPr="00212395" w14:paraId="7BA084D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665CB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BDE4E" w14:textId="30200353" w:rsidR="0082298B" w:rsidRPr="00D51D64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66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C5411" w14:textId="58F70B75" w:rsidR="0082298B" w:rsidRPr="00D51D64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1E214" w14:textId="6D7EF09E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68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ABAD5" w14:textId="27500218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E659A" w14:textId="4A344B15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732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CB830" w14:textId="2594D7FB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3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2CB00" w14:textId="43BF4EBA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6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2965E" w14:textId="25AC0F5C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F660B" w14:textId="312CDC07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7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AA24A" w14:textId="59929D94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0D91B" w14:textId="636308A3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5D420" w14:textId="1FC40721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7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79802" w14:textId="7330EA5B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F4A09" w14:textId="09A489BF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815C8" w14:textId="5E3864E1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883AF" w14:textId="1C551473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</w:tr>
      <w:tr w:rsidR="0082298B" w:rsidRPr="00212395" w14:paraId="7E4413E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656F9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377E1" w14:textId="6C7AFF78" w:rsidR="0082298B" w:rsidRPr="00D51D64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63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AE262" w14:textId="4B166356" w:rsidR="0082298B" w:rsidRPr="00D51D64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B95F4" w14:textId="749FBE14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76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48F00" w14:textId="0FA63EEF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ED96D" w14:textId="77FE8DBC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767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8100D" w14:textId="6C4AFFFD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35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C9A51" w14:textId="2E18C9D3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3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8D5DE" w14:textId="043DB2A3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16138" w14:textId="293BDA1B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B6454" w14:textId="230428DB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4D330" w14:textId="284E33D5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0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6CF1F" w14:textId="0DD1CFF3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7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4CDAE" w14:textId="786A7BEF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9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3319A" w14:textId="292AD36E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2ACED" w14:textId="27EFEEA9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9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0BA9D" w14:textId="32584ADE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</w:tr>
      <w:tr w:rsidR="0082298B" w:rsidRPr="00212395" w14:paraId="0683C09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CF404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A089C" w14:textId="1D6783B6" w:rsidR="0082298B" w:rsidRPr="00D51D64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45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90344" w14:textId="2670CAD5" w:rsidR="0082298B" w:rsidRPr="00D51D64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F2331" w14:textId="1F7688F4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78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5E052" w14:textId="7AF507A7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B9B9A" w14:textId="45E5EFF7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956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D5FC7" w14:textId="58E9AD1D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38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02073" w14:textId="65401050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6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9965F" w14:textId="5FD3498B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A95FF" w14:textId="28E4858B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94F85" w14:textId="7F5A9F5B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C9322" w14:textId="6D12DA6F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555D2" w14:textId="0D90C950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7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A244B" w14:textId="1D4F77B3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F2445" w14:textId="4DA22368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F286F" w14:textId="71681B52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EFB1A" w14:textId="3D411856" w:rsidR="0082298B" w:rsidRPr="00212395" w:rsidRDefault="0082298B" w:rsidP="0082298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</w:tr>
      <w:tr w:rsidR="0082298B" w:rsidRPr="00212395" w14:paraId="7B07D78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FC715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537E3" w14:textId="46FA1B87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92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DCF56" w14:textId="64878620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80836" w14:textId="32B5DF50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05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FBDBC" w14:textId="1A5FA4F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E9F07" w14:textId="2342048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526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7AAA9" w14:textId="23EE8B25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57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AC412" w14:textId="2E254F9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0ECF6" w14:textId="6CB77D0A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F850A" w14:textId="2C0152F0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3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FAB25" w14:textId="6C5DF000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59477" w14:textId="5C15743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6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D73F8" w14:textId="2220308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6C9AA" w14:textId="37CAA9D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326B1" w14:textId="586E961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04D63" w14:textId="7D970AAE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596D1" w14:textId="563F561A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</w:tr>
      <w:tr w:rsidR="0082298B" w:rsidRPr="00212395" w14:paraId="6E28983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4E701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F06C7" w14:textId="07F3D008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0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3CC0C" w14:textId="6F4A33C3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7B456" w14:textId="3A1709C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0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E2820" w14:textId="36F1DAE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62825" w14:textId="6B4DBA5F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427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EE917" w14:textId="63D8BC0F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2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0BC13" w14:textId="5ABA289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BD888" w14:textId="60DB109B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E9E26" w14:textId="0C734F42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4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5EFF6" w14:textId="28EECF68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36B90" w14:textId="0B025C17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239D2" w14:textId="5E70917A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10436" w14:textId="0830034A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B33B5" w14:textId="18BE0B6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B610C" w14:textId="4DC8F365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6EF56" w14:textId="312E3645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</w:tr>
      <w:tr w:rsidR="0082298B" w:rsidRPr="00212395" w14:paraId="0819C60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59935" w14:textId="77777777" w:rsidR="0082298B" w:rsidRPr="000D71FA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34485" w14:textId="7079FDB5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85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879FB" w14:textId="0EEF9C57" w:rsidR="0082298B" w:rsidRPr="00D51D64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C7FF5" w14:textId="6C85452F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8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59174" w14:textId="7F2B1AD0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9D280" w14:textId="173CF593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706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D5DA8" w14:textId="2A7B890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1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EB1BF" w14:textId="3B1DF720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5E3AD" w14:textId="603B3A2C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C1DEA" w14:textId="624C67B6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49172" w14:textId="5E2FB61D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C8A6C" w14:textId="74132A9F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71A10" w14:textId="0E291419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FC6EF" w14:textId="40D5690F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F80B0" w14:textId="79D754A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8ACD0" w14:textId="49AF89AA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A8F56" w14:textId="542282B1" w:rsidR="0082298B" w:rsidRPr="00212395" w:rsidRDefault="0082298B" w:rsidP="0082298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</w:tr>
      <w:tr w:rsidR="005A71A4" w:rsidRPr="00052926" w14:paraId="3AB11762" w14:textId="77777777" w:rsidTr="00BC57D8">
        <w:trPr>
          <w:trHeight w:val="450"/>
        </w:trPr>
        <w:tc>
          <w:tcPr>
            <w:tcW w:w="50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F7CBD" w14:textId="35F9E437" w:rsidR="005A71A4" w:rsidRPr="00052926" w:rsidRDefault="00E23228" w:rsidP="00BC57D8">
            <w:pPr>
              <w:rPr>
                <w:rFonts w:eastAsia="等线"/>
                <w:sz w:val="16"/>
                <w:szCs w:val="16"/>
                <w:u w:val="single"/>
                <w:lang w:eastAsia="zh-CN"/>
              </w:rPr>
            </w:pPr>
            <w:r w:rsidRPr="000F2823">
              <w:rPr>
                <w:rFonts w:eastAsia="等线"/>
                <w:sz w:val="16"/>
                <w:szCs w:val="16"/>
                <w:u w:val="single"/>
                <w:lang w:eastAsia="zh-CN"/>
              </w:rPr>
              <w:t>pyroxenite xenolith</w:t>
            </w:r>
            <w:r w:rsidRPr="00593D45"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 sample 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19-</w:t>
            </w:r>
            <w:r w:rsidRPr="00593D45">
              <w:rPr>
                <w:rFonts w:eastAsia="等线"/>
                <w:sz w:val="16"/>
                <w:szCs w:val="16"/>
                <w:u w:val="single"/>
                <w:lang w:eastAsia="zh-CN"/>
              </w:rPr>
              <w:t>WC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-04</w:t>
            </w:r>
            <w:r w:rsidRPr="00593D45">
              <w:rPr>
                <w:rFonts w:eastAsia="等线"/>
                <w:sz w:val="16"/>
                <w:szCs w:val="16"/>
                <w:u w:val="single"/>
                <w:lang w:eastAsia="zh-CN"/>
              </w:rPr>
              <w:t>(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c</w:t>
            </w:r>
            <w:r w:rsidRPr="00593D45">
              <w:rPr>
                <w:rFonts w:eastAsia="等线"/>
                <w:sz w:val="16"/>
                <w:szCs w:val="16"/>
                <w:u w:val="single"/>
                <w:lang w:eastAsia="zh-CN"/>
              </w:rPr>
              <w:t>)</w:t>
            </w:r>
          </w:p>
        </w:tc>
      </w:tr>
      <w:tr w:rsidR="00D77DDB" w:rsidRPr="00212395" w14:paraId="1CF1E87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AD156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D95B4" w14:textId="2DF7D18F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4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4DC7A" w14:textId="0503E95B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B161A" w14:textId="4461EA8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08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BBEDC" w14:textId="5CE5078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5C87A" w14:textId="4B85684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772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8BFE6" w14:textId="6D869E3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7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68A48" w14:textId="32CBCF5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3E10B" w14:textId="02B1642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D61B4" w14:textId="05CA4E1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3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9EFDD" w14:textId="4450173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3B0FA" w14:textId="16F92CA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8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9296F" w14:textId="6BDA668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74D28" w14:textId="6EEB970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7DC75" w14:textId="0FBD181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1680B" w14:textId="6452D6D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14B49" w14:textId="5907F84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D77DDB" w:rsidRPr="00212395" w14:paraId="1FF84D2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FF8DF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B3C1B" w14:textId="091CEAF5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2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DC162" w14:textId="6B1EB27F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0A3E5" w14:textId="3415BA5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9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C531E" w14:textId="10CC4D7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D9851" w14:textId="0110AB6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230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91CFE" w14:textId="7881898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9ED46" w14:textId="66F341D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08EB1" w14:textId="0017E8A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EE44F" w14:textId="0BE7998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9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97388" w14:textId="479E539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1F129" w14:textId="586C4FA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5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D9A0B" w14:textId="6497E36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B8444" w14:textId="5057007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E109A" w14:textId="2AC140E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FAD00" w14:textId="7A70F95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CB6A9" w14:textId="3C6152C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D77DDB" w:rsidRPr="00212395" w14:paraId="6F73FED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5CB1C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DAC24" w14:textId="49D520E7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26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1B90C" w14:textId="35AF7A2E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4BE46" w14:textId="6A2ECCC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5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4771F" w14:textId="1905C7C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8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AA51E" w14:textId="07E364F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D6D53" w14:textId="7E0CFEC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#DIV/0!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80C0D" w14:textId="7F3ED5A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33526" w14:textId="75DD3BB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AD856" w14:textId="4DB5EBF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A1371" w14:textId="03B9EB6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9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8925D" w14:textId="0E889C5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40275" w14:textId="29E2B23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F01F7" w14:textId="78DB9E1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B5B2A" w14:textId="1C4C44A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54388" w14:textId="34F276F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C9A30" w14:textId="54CB83D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</w:tr>
      <w:tr w:rsidR="00D77DDB" w:rsidRPr="00212395" w14:paraId="3903E4A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4BBC0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38466" w14:textId="1621C804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2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B1A1D" w14:textId="706FCC28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5BB4E" w14:textId="1A8A565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9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F610C" w14:textId="158B54D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AEEAA" w14:textId="1FAA292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218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2B96A" w14:textId="3315CE6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FE031" w14:textId="2025AC5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8729E" w14:textId="060A684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207CA" w14:textId="5ADA4D4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9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1BBE8" w14:textId="6A235E5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27FDB" w14:textId="46D0C70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5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FE6D2" w14:textId="57C9FF2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70691" w14:textId="26A7944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3C150" w14:textId="46D9EDC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C15B3" w14:textId="7CF0A18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91C6A" w14:textId="5B560A8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D77DDB" w:rsidRPr="00212395" w14:paraId="30EFE18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89657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C6B1B" w14:textId="4806D164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61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5F368" w14:textId="1B952F0B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7955B" w14:textId="0389B1F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0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97CDB" w14:textId="38D5218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7AB42" w14:textId="4D16DDF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088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1EAAD" w14:textId="5A76628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0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4D7AD" w14:textId="602C07D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2BFBE" w14:textId="5837355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2C933" w14:textId="68F0E27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5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D5DFA" w14:textId="757CB11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B1F5C" w14:textId="39A7D03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4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EC73D" w14:textId="7237D3E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E5F8E" w14:textId="63EE08A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48FBE" w14:textId="2D00BA7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B5EF8" w14:textId="14E29E3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6F5C8" w14:textId="3E5D266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D77DDB" w:rsidRPr="00212395" w14:paraId="4051005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B089F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6B825" w14:textId="7111E514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0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32AFF" w14:textId="25DDF4D3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56463" w14:textId="2CD8C22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1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8E516" w14:textId="1DEB298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93C88" w14:textId="091760B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362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413F2" w14:textId="05F1ECD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8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E07AD" w14:textId="103170C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94CBE" w14:textId="700C269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1E726" w14:textId="30CBA20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0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D5348" w14:textId="6B05FE6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0A6A8" w14:textId="5053BE6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64908" w14:textId="5FBABF0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C951E" w14:textId="0BE8C40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1783E" w14:textId="4883403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E9BEB" w14:textId="5850FEC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06574" w14:textId="224CC14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D77DDB" w:rsidRPr="00212395" w14:paraId="65CE9FA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5C990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2849B" w14:textId="37520D06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9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632B5" w14:textId="311B54C6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42219" w14:textId="33611E8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98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CD27B" w14:textId="25B795B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37168" w14:textId="5BE0967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652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26983" w14:textId="02372AA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2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6B269" w14:textId="3412742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74EAB" w14:textId="5955F6B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1DEDF" w14:textId="196B61C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68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FE873" w14:textId="453DB6B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58301" w14:textId="0CA2010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5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FA7B0" w14:textId="1E0E8FF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0DB1D" w14:textId="0555EB1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2A8A6" w14:textId="6A7FB4D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CBC39" w14:textId="52B64FE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DC154" w14:textId="7499BB2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D77DDB" w:rsidRPr="00212395" w14:paraId="05B51CE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F0E2D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FA5A6" w14:textId="2CA36C7A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00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287DB" w14:textId="5BCD8451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29907" w14:textId="3C303D6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06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56B6B" w14:textId="2889D5A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6EBD2" w14:textId="2BA9EE6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773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1AC2F" w14:textId="228FBB3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7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75933" w14:textId="740F969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5AFFF" w14:textId="41A6D58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DCBDE" w14:textId="7950AE0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2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2AB70" w14:textId="136236D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7AC78" w14:textId="11469FB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8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06E0D" w14:textId="1F96916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AEF97" w14:textId="3673314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67243" w14:textId="2B101D2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A384E" w14:textId="75AE34C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EB225" w14:textId="1F39639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D77DDB" w:rsidRPr="00212395" w14:paraId="5D19746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3374B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CFC82" w14:textId="7500AE75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23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FCCE9" w14:textId="2CC17F43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4DDA3" w14:textId="5B7B6F5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37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78BA2" w14:textId="10E6872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4A264" w14:textId="6AFF589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81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69651" w14:textId="5EB0E61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17FEA" w14:textId="0DD46DE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4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4E95C" w14:textId="6715AA1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92E7B" w14:textId="321CB2E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93080" w14:textId="61848D4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6763E" w14:textId="202515B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2F6E6" w14:textId="23B87B1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6AF3E" w14:textId="5D93AE7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DC7A0" w14:textId="72462AE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00065" w14:textId="724DEAE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BF02B" w14:textId="52DB27C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</w:tr>
      <w:tr w:rsidR="00D77DDB" w:rsidRPr="00212395" w14:paraId="06C28B3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3FBB2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BB8CD" w14:textId="15B5FADD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08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D61D9" w14:textId="3425978E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F7F5A" w14:textId="14C94F5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0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5580B" w14:textId="4ECD46A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F683F" w14:textId="55F2A36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528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F3950" w14:textId="68E2C6E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0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698CA" w14:textId="7393185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0586C" w14:textId="3C9B542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CF54F" w14:textId="034B4ED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4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BBBE0" w14:textId="2A2EE2A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37AF5" w14:textId="5383702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0E924" w14:textId="0C399F5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CBF46" w14:textId="7912BB5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2DF48" w14:textId="4FCE30B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CBAD9" w14:textId="02D4282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91409" w14:textId="0717FA1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D77DDB" w:rsidRPr="00212395" w14:paraId="6077C03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29C42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1786E" w14:textId="60C6F186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5CF87" w14:textId="043C6283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75764" w14:textId="4D4BC94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4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08001" w14:textId="2DFE757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B76B0" w14:textId="3B2E006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839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50CFD" w14:textId="110FA02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8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01196" w14:textId="06775F1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1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F92DD" w14:textId="6CDA743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20D5D" w14:textId="0109AA3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6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783E6" w14:textId="3EEA11E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E39A" w14:textId="0BFEF53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9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744A4" w14:textId="7668621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11C2D" w14:textId="5EF5ECC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2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2A099" w14:textId="5BD2032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7D48A" w14:textId="7FE79D3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2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18C80" w14:textId="0B5D0EF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D77DDB" w:rsidRPr="00212395" w14:paraId="30F80F9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62D9C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0B0E3" w14:textId="4754BAAD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6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EA7A3" w14:textId="0F595F86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21ABE" w14:textId="587B67D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6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8AEB0" w14:textId="16C3301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24A3E" w14:textId="0856A59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848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6EEC2" w14:textId="01BF138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9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27832" w14:textId="74DA339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1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9E969" w14:textId="41F1AA4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C336B" w14:textId="1282B8B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7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D5447" w14:textId="5614C39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721C8" w14:textId="40D8CCD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9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7B50D" w14:textId="79B0E99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95A76" w14:textId="224A935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0372F" w14:textId="5A83C68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1E982" w14:textId="5775505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7D521" w14:textId="26F4CA0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D77DDB" w:rsidRPr="00212395" w14:paraId="5CB4964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B8520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EF1F9" w14:textId="407AE6DB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8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58CAA" w14:textId="355F7263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219DE" w14:textId="08F0209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99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737C1" w14:textId="0DB995E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2ECB6" w14:textId="0A28769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561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FD6DC" w14:textId="3D96CAE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2A078" w14:textId="149A60D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0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300D1" w14:textId="009930E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36156" w14:textId="58C8876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68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A138F" w14:textId="4573C96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D1D68" w14:textId="7A2E908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4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DEB10" w14:textId="3BD12CE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F74D8" w14:textId="193207A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24681" w14:textId="7778457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79A01" w14:textId="2E59525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BFBB9" w14:textId="308EBD6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D77DDB" w:rsidRPr="00212395" w14:paraId="7668948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6638F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63427" w14:textId="7C07143F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4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B6F6B" w14:textId="4FA8F595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E3F00" w14:textId="1F856CA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33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3C8C1" w14:textId="7406982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96137" w14:textId="25D1B1E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637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3514C" w14:textId="7B81B94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5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2B40B" w14:textId="21CD9BD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1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1BEF9" w14:textId="4C1E5E0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81A0B" w14:textId="32FF118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2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BEBB1" w14:textId="6B85C40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DBB04" w14:textId="7566A4D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0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C80DC" w14:textId="6F0DF8D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87426" w14:textId="492E13F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CDC4C" w14:textId="69CE70F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C519B" w14:textId="5CDF9A8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3AD36" w14:textId="21871B3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D77DDB" w:rsidRPr="00212395" w14:paraId="50DF7FE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6194B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52989" w14:textId="44CBBF46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2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75E10" w14:textId="5852B370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057DC" w14:textId="25E5F8C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8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7A123" w14:textId="69DD552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D8C44" w14:textId="16CCCBB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002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ACA4B" w14:textId="7AC431C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F84EC" w14:textId="1D93799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1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B3E3B" w14:textId="211F6DF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F37DF" w14:textId="5FD3B3B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8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F4911" w14:textId="0D203F0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2EFF7" w14:textId="3D7431F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C8196" w14:textId="5C1BB24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453CC" w14:textId="0366CC6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FA024" w14:textId="41E5A60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F2F43" w14:textId="514F663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5014B" w14:textId="3F3354E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D77DDB" w:rsidRPr="00212395" w14:paraId="104AEB4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B6D3B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A4ADF" w14:textId="51EEF038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4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73011" w14:textId="65C1079F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BDAF6" w14:textId="2CC83BA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9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BE098" w14:textId="450E836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3D6CC" w14:textId="3FCB366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952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43710" w14:textId="23D1AC7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3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135DB" w14:textId="5AD28E7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0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BF29D" w14:textId="26B294E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76BFE" w14:textId="7FA2587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9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6CBF6" w14:textId="2981CB6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B6A4C" w14:textId="003DBFB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9957C" w14:textId="56AEBD2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8B8E0" w14:textId="4425BC4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9228C" w14:textId="1F1E76F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F1F0A" w14:textId="45BB00A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695BB" w14:textId="7E08979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D77DDB" w:rsidRPr="00212395" w14:paraId="71F9FD7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082B8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39FB7" w14:textId="0D2E0BF6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62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30545" w14:textId="6252F478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E2772" w14:textId="23DAA88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27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C122A" w14:textId="3E2B19A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18F40" w14:textId="0889D47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596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17AB8" w14:textId="7B0B8D7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7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DB0F8" w14:textId="5C9886D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2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B08EA" w14:textId="6DB25E8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1C549" w14:textId="74B38DA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9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A57EA" w14:textId="596BDB9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B700C" w14:textId="0C9AE4F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9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62D23" w14:textId="2BF6BAE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E7B12" w14:textId="107FBBC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435D6" w14:textId="7FC492C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2137B" w14:textId="0866DBE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22D1F" w14:textId="47FDB2E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D77DDB" w:rsidRPr="00212395" w14:paraId="281E984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E8EBC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6928B" w14:textId="0867CFA7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84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0CCF0" w14:textId="3F55BA83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30981" w14:textId="18DE942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8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04613" w14:textId="500F855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D00D3" w14:textId="3EC728E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303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561CA" w14:textId="28B7F1B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1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552A1" w14:textId="04A3630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3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FD8EF" w14:textId="4380791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2189F" w14:textId="1121F38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776C3" w14:textId="0189988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3D900" w14:textId="7866EBE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8BDC0" w14:textId="6F75848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4460A" w14:textId="098B84A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FDEEC" w14:textId="02B6A27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7F627" w14:textId="552ECBB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AF7BA" w14:textId="7F85CB1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D77DDB" w:rsidRPr="00212395" w14:paraId="61C4766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593DF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699F2" w14:textId="10BC1E6F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84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C9AC6" w14:textId="35E0C971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A912C" w14:textId="462FE64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6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0068D" w14:textId="17313F5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8003A" w14:textId="68013AD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198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D82F7" w14:textId="32973B7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05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62C07" w14:textId="44535F2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3CA68" w14:textId="2A40D6F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8C4A8" w14:textId="11DE07C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D48CF" w14:textId="240D878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EF6A1" w14:textId="082C8BE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858A0" w14:textId="658DE20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CDFAB" w14:textId="4A2B114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D9263" w14:textId="3BBD5B7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5D60E" w14:textId="452EB05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194C0" w14:textId="03D2E8E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D77DDB" w:rsidRPr="00212395" w14:paraId="4B22FFA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EE937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5CBBA" w14:textId="16D6150F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16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59C39" w14:textId="4F46EF94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72812" w14:textId="793C615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7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93400" w14:textId="18D65C8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CA857" w14:textId="1AEAF90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659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2B7E4" w14:textId="4DBC00D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29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59F11" w14:textId="61C2DB5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2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3FEC1" w14:textId="784A68C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11910" w14:textId="2226858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1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B6AAE" w14:textId="786FE92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87665" w14:textId="406B33E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9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2CAB8" w14:textId="5EAD5D4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7E05E" w14:textId="41CFC65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66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742BA" w14:textId="6E5AE2D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7A57A" w14:textId="2FBC2C9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3ECDE" w14:textId="61076D6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</w:tr>
      <w:tr w:rsidR="00D77DDB" w:rsidRPr="00212395" w14:paraId="31CD6D4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67EF0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08BCA" w14:textId="183A3BEA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8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F8C9D" w14:textId="1C6B5B9E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240C6" w14:textId="1DB77CA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5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BA853" w14:textId="0EE35A9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53B10" w14:textId="3CDA6F0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584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7B684" w14:textId="5E63B7E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8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1E0C2" w14:textId="2C408A2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86797" w14:textId="236A77B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AE206" w14:textId="5097DD6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DD5AC" w14:textId="46213D4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B0AFD" w14:textId="626489F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16E24" w14:textId="74B1F6D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B39F1" w14:textId="1F1C40C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A8461" w14:textId="5C654E0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54F10" w14:textId="0467101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6D9C6" w14:textId="2E1BB2F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D77DDB" w:rsidRPr="00212395" w14:paraId="19D6537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60972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52D4A" w14:textId="54D3F969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04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71F50" w14:textId="11B445B5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91915" w14:textId="156CC01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2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3E603" w14:textId="33209D3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BE172" w14:textId="1164DB2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941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4C2E2" w14:textId="0A6A210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3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5243C" w14:textId="2ECA92E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1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BB3E5" w14:textId="21D6DB7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0FE1C" w14:textId="3460556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0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12834" w14:textId="30C4A62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016ED" w14:textId="1264C04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0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C593E" w14:textId="589BF64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85C83" w14:textId="1113AF2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2083F" w14:textId="5F9CB1B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34010" w14:textId="69FCBF5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D8439" w14:textId="4C64EF7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D77DDB" w:rsidRPr="00212395" w14:paraId="70B31E7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C4D53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F4E3B" w14:textId="5A773BD0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718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9088B" w14:textId="1585EAC8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9B7E8" w14:textId="7D98EDF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5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0F90D" w14:textId="1F2C06E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F4349" w14:textId="053D1FF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728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52002" w14:textId="55FEE01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1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9DA6C" w14:textId="3431AAD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D3813" w14:textId="2903A0A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D1EBF" w14:textId="56E4DAD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16A50" w14:textId="2599F83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872AC" w14:textId="72DEAB7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43B1A" w14:textId="26FE627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C2FC8" w14:textId="76E8EAB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1F59A" w14:textId="42FAF56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80F28" w14:textId="43434BB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A2ED3" w14:textId="777E86B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D77DDB" w:rsidRPr="00212395" w14:paraId="7A11C7A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44520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lastRenderedPageBreak/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C8F34" w14:textId="2D1D30B1" w:rsidR="00D77DDB" w:rsidRPr="00D51D64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.689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E88AA" w14:textId="1717DC7B" w:rsidR="00D77DDB" w:rsidRPr="00D51D64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31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DEC9A" w14:textId="526CE94B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27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A99C0" w14:textId="004BE0EE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9315D" w14:textId="0A60C7E8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.317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7BC18" w14:textId="198357F2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23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78936" w14:textId="27F2A320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75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7A1B5" w14:textId="276C461E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34A5E" w14:textId="1E7F71A2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77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8CB3A" w14:textId="4C09F439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93C46" w14:textId="36D37E9F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85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A18DB" w14:textId="17955686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851B6" w14:textId="41394BE9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7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3B040" w14:textId="0C1464E4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D47E9" w14:textId="180053F5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77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CAC7B" w14:textId="54626CD6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9 </w:t>
            </w:r>
          </w:p>
        </w:tc>
      </w:tr>
      <w:tr w:rsidR="00D77DDB" w:rsidRPr="00212395" w14:paraId="2A065B8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5D4EC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6277F" w14:textId="77C9CA3C" w:rsidR="00D77DDB" w:rsidRPr="00D51D64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787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5EABB" w14:textId="73A02E1F" w:rsidR="00D77DDB" w:rsidRPr="00D51D64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AFF98" w14:textId="2AD4C531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56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C4721" w14:textId="1D5B97A3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7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19FD2" w14:textId="53859065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220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D052B" w14:textId="3EA7A3A0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635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C2035" w14:textId="003F3E64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41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C6612" w14:textId="336B7F7A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48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4B20E" w14:textId="116391F3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93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FA40C" w14:textId="1E80802D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5157D" w14:textId="273008C3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5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60792" w14:textId="6A329CF5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D377E" w14:textId="00703758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3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6B33E" w14:textId="0401D7B2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979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71C86" w14:textId="55BC7EE3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E3A10" w14:textId="3B5C9F49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</w:p>
        </w:tc>
      </w:tr>
      <w:tr w:rsidR="00D77DDB" w:rsidRPr="00212395" w14:paraId="405BC43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2B458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D6D70" w14:textId="6CAE4B51" w:rsidR="00D77DDB" w:rsidRPr="00D51D64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43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C1084" w14:textId="2271D1B0" w:rsidR="00D77DDB" w:rsidRPr="00D51D64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285F3" w14:textId="120EC9EC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42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987A2" w14:textId="2F8A4AD7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508DA" w14:textId="4997C743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.215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1531D" w14:textId="29D6AC6A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82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E30B1" w14:textId="628E44EB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7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EAFC5" w14:textId="445FF5A2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A0A1F" w14:textId="4D4E8CF4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6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31890" w14:textId="77B998A0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202DD" w14:textId="623E5624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5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494C0" w14:textId="7AB5DB0C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B857E" w14:textId="1ECA3D19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3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D1EF8" w14:textId="62FC8A8A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9F506" w14:textId="10AE65F8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3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9B46E" w14:textId="17ABE74B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D77DDB" w:rsidRPr="00212395" w14:paraId="44713A9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34D2C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446A3" w14:textId="491519CC" w:rsidR="00D77DDB" w:rsidRPr="00D51D64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70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690CA" w14:textId="084BF70A" w:rsidR="00D77DDB" w:rsidRPr="00D51D64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D6A5B" w14:textId="1CF9728B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18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5D7C8" w14:textId="681567A0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412BC" w14:textId="5218A939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.912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F9288" w14:textId="61A6FD19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81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55C3F" w14:textId="1EC40B60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1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0CC02" w14:textId="12FEA6D6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F2A96" w14:textId="637FA3BD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78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1AFBC" w14:textId="10781127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F80DB" w14:textId="75AC48B6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0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F4F4A" w14:textId="3E7FE913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19BC7" w14:textId="1B23B810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2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20F97" w14:textId="2491E585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CD5B8" w14:textId="19609B31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2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FC0B9" w14:textId="50BA16E9" w:rsidR="00D77DDB" w:rsidRPr="00212395" w:rsidRDefault="00D77DDB" w:rsidP="00D77DD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D77DDB" w:rsidRPr="00212395" w14:paraId="3972349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2AF31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7C4F2" w14:textId="6C41800D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89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B18BD" w14:textId="7D8CB87C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0AD34" w14:textId="27EFF46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4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17F1D" w14:textId="1F8DCE3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64034" w14:textId="21635D3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862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A0A1E" w14:textId="148EA3F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6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30B13" w14:textId="07AD018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C9A25" w14:textId="43D0B2E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2206F" w14:textId="1F36BEC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3157F" w14:textId="01BCA19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C7471" w14:textId="74E8755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BDB95" w14:textId="07573C4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3B661" w14:textId="70B1E67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85325" w14:textId="60683CF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A9D36" w14:textId="4D0E994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E1AAD" w14:textId="483FD90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D77DDB" w:rsidRPr="00212395" w14:paraId="00EC73F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770B8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C3F13" w14:textId="6646D34E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896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C9C08" w14:textId="20BEC4C4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0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AE0D4" w14:textId="33333B4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8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02404" w14:textId="60643BA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2A928" w14:textId="3F9C7C0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67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05F8A" w14:textId="1FDAA4D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9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DFC36" w14:textId="20B68D2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0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17D9A" w14:textId="08FDE1B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C82EC" w14:textId="726EAC6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2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74285" w14:textId="1A593FD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FB74B" w14:textId="22AAE7A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5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77CF4" w14:textId="3AC4B87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18C23" w14:textId="1825ADE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1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9D8FB" w14:textId="6BB171C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5ECDA" w14:textId="3C6EEB9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2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C3A11" w14:textId="6CE0AC9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</w:tr>
      <w:tr w:rsidR="00D77DDB" w:rsidRPr="00212395" w14:paraId="5B7AFC7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9CA1D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B65ED" w14:textId="0215A1B0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54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1D43C" w14:textId="7D4137F7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9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7B431" w14:textId="3BF5DA4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1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8705A" w14:textId="1F2C362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B039D" w14:textId="2B2C606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798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66C7C" w14:textId="6A645A4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89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CB1B3" w14:textId="338C762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6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A2C5E" w14:textId="4A01092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2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4F43A" w14:textId="36A597A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8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A4C5B" w14:textId="69A9B00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01F7F" w14:textId="64D447C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4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4F5D8" w14:textId="43440FC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6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84DD6" w14:textId="6581D1F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F10F0" w14:textId="093D8EE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9AD51" w14:textId="1A3FAC5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AC601" w14:textId="2C652B8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7 </w:t>
            </w:r>
          </w:p>
        </w:tc>
      </w:tr>
      <w:tr w:rsidR="00D77DDB" w:rsidRPr="00212395" w14:paraId="4AA5B44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339FE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48EEF" w14:textId="6FBF6704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31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C0924" w14:textId="58701ABE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78B42" w14:textId="6ED0AAC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92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661C2" w14:textId="4E22B83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10FD8" w14:textId="41972C1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754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98612" w14:textId="4279B3C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8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927A5" w14:textId="7467F46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7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2CD3D" w14:textId="62E2B0D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8975F" w14:textId="5573432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65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3D4CE" w14:textId="0E475F1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7ACA5" w14:textId="0AB2400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7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6E631" w14:textId="156A887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9E51A" w14:textId="03C0157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707A9" w14:textId="6C1C7B4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DC9D7" w14:textId="0EA03EC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52914" w14:textId="6F06C9D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D77DDB" w:rsidRPr="00212395" w14:paraId="4838BBB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2546C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D8F66" w14:textId="34064A4C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87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2FF92" w14:textId="3B3F61FB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32A67" w14:textId="3ADC23F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02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E8B42" w14:textId="2CDECD7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134A5" w14:textId="162D83F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627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D9DB2" w14:textId="02FC4D3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6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783F7" w14:textId="462E06F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1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E6D73" w14:textId="0D914FD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9C2FF" w14:textId="6B8E2E0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0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A91F8" w14:textId="1F64B59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EAF10" w14:textId="337E20C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5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EB5BA" w14:textId="44191A6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E9443" w14:textId="2D5FF0F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A9332" w14:textId="690CDAA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DE299" w14:textId="2D2C981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ABD9C" w14:textId="22D2EA3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D77DDB" w:rsidRPr="00212395" w14:paraId="7D44813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68EEF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641CA" w14:textId="2930930F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68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6A97E" w14:textId="0C22BD82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108B6" w14:textId="704B13B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4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801F7" w14:textId="3E446D6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03506" w14:textId="68A6E79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.759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F0E47" w14:textId="1B1EB7D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226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3B79A" w14:textId="1DF276F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0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74172" w14:textId="1BF958F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48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69C96" w14:textId="3A89C39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4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20F18" w14:textId="4FE0CAC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9D514" w14:textId="633F85B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58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00D13" w14:textId="64EBB07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1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25D35" w14:textId="101293E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3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E82C9" w14:textId="6F66B31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9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C2C44" w14:textId="246FD3E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3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AFEFA" w14:textId="2D7AFF4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95 </w:t>
            </w:r>
          </w:p>
        </w:tc>
      </w:tr>
      <w:tr w:rsidR="00D77DDB" w:rsidRPr="00212395" w14:paraId="22FAB5D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E880E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64FD6" w14:textId="6EBACC32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83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19AE9" w14:textId="06ACBABF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67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0B224" w14:textId="696F23A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01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ECC39" w14:textId="7FA5565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D6294" w14:textId="42B3340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591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B8043" w14:textId="1B15E82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5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46288" w14:textId="371993F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0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4CD3B" w14:textId="49F3718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21165" w14:textId="5DD462A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69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23C0A" w14:textId="1860CF3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61822" w14:textId="766A176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4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8BBA5" w14:textId="17D43F4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3AD58" w14:textId="4516B6D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0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DBAF2" w14:textId="7081223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9B5AB" w14:textId="13B91ED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0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B6691" w14:textId="0803F1E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D77DDB" w:rsidRPr="00212395" w14:paraId="3356200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F1243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C524E" w14:textId="26EA85D3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35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E5C7E" w14:textId="012E5B2A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F25AB" w14:textId="00E0367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9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4C712" w14:textId="7E57EAE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5CEFC" w14:textId="6AB9BF4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50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28466" w14:textId="5AA8BFF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5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DF147" w14:textId="2BE480C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E21C8" w14:textId="0C447CB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2F28F" w14:textId="2F5A95C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0505C" w14:textId="23EAE41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7AF5E" w14:textId="2C86614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F69BC" w14:textId="065B54C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8412C" w14:textId="523E3B9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8E05F" w14:textId="24021A6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45682" w14:textId="407E500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78355" w14:textId="3AE11A1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D77DDB" w:rsidRPr="00212395" w14:paraId="77C03DB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6B530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1985A" w14:textId="4FBF06CE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17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E8B17" w14:textId="14F355D5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AB564" w14:textId="18AB840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3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D9478" w14:textId="50A5945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5A2F4" w14:textId="6D6A9D3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930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91892" w14:textId="6109DDD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49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08024" w14:textId="10E7F56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0BC86" w14:textId="67BAB55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D132E" w14:textId="4AFEA56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5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5B5E3" w14:textId="4DE9CFD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F932A" w14:textId="4BB7FDE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9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D99F5" w14:textId="0E09C0E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834D4" w14:textId="2A75701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F8746" w14:textId="73E52A9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5759A" w14:textId="399F529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D6172" w14:textId="3030818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</w:tr>
      <w:tr w:rsidR="00D77DDB" w:rsidRPr="00212395" w14:paraId="76EACB8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C4D27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8A982" w14:textId="21D31620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03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BBFFC" w14:textId="3A047E27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105A1" w14:textId="06A5DB0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7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1DE95" w14:textId="2CE9EC1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1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4E5F3" w14:textId="537F0F0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.050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683BB" w14:textId="1720232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181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8585A" w14:textId="55485EF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6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2501C" w14:textId="7923477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9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80CB9" w14:textId="223BEE1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1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D0B24" w14:textId="012D728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16089" w14:textId="6FD6D01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3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1364B" w14:textId="2567519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5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CC2DF" w14:textId="6093BFB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5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CC6DE" w14:textId="5F1C3E3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61507" w14:textId="598AA54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19A56" w14:textId="36F39FF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</w:tr>
      <w:tr w:rsidR="00D77DDB" w:rsidRPr="00212395" w14:paraId="3D6E14B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FD93C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D93C3" w14:textId="13F6C2C3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726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A65D3" w14:textId="495FAE17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7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11C27" w14:textId="40FC5BB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3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1EF78" w14:textId="15978F2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4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C8644" w14:textId="3BF6878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77B6F9" w14:textId="6B6A932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320E3" w14:textId="7565823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1614F" w14:textId="1C6B8C2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EDA0E" w14:textId="7478006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6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03A6E" w14:textId="5EF90DF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29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E64A7" w14:textId="1399EA1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83A93" w14:textId="12B7408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C066D" w14:textId="1B32C39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F4216" w14:textId="05868E8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7328F" w14:textId="1617025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B9FCB" w14:textId="0BC0FAD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</w:tr>
      <w:tr w:rsidR="00D77DDB" w:rsidRPr="00212395" w14:paraId="3149214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DDF37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90AEF" w14:textId="6D8FC1D1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29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55761" w14:textId="30D64339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5F516" w14:textId="548CECD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03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82675" w14:textId="476312C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82BB2" w14:textId="667F607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715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139A9" w14:textId="40BC8F9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5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DD4C0" w14:textId="5B74467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780BF" w14:textId="732B14C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305AB" w14:textId="0B909E2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0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D2259" w14:textId="0EB3312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B9723" w14:textId="0F9D319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7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1D548" w14:textId="23E2F48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01481" w14:textId="4EAA992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F8189" w14:textId="362B0D5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95B75" w14:textId="2CAA741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6668E" w14:textId="2235099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D77DDB" w:rsidRPr="00212395" w14:paraId="5451558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DF2B6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4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5151F" w14:textId="2425D363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043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81A68" w14:textId="4733021C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2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9E0F2" w14:textId="6B01196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19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78399" w14:textId="7C2969E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05CB3" w14:textId="008A507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473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109E2" w14:textId="112CFE2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8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4E82F" w14:textId="78E76E9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3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C3F0C" w14:textId="2F30989F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B7F62" w14:textId="3B39DC8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5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2AC24" w14:textId="20F21C1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2BD3D" w14:textId="3BFA593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8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2B70A" w14:textId="41C9F87B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4A112" w14:textId="635E82E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41059" w14:textId="7CB17146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3F3E1" w14:textId="24E6470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FFEDE" w14:textId="5F4BD73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D77DDB" w:rsidRPr="00212395" w14:paraId="3EE6AA6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9FAF2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4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D01E2" w14:textId="04AFDCB9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8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E317D" w14:textId="21DC520C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D61F4" w14:textId="60EBBE2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8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38371" w14:textId="0954E03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64990" w14:textId="3733F50A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417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0E60B" w14:textId="0CED400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8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5E779" w14:textId="76449E9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DDEA2" w14:textId="2F3D423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2B6E2" w14:textId="76678DE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EC143" w14:textId="2E8B402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8F3EB" w14:textId="433D2524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24A46" w14:textId="3165CFE3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83958" w14:textId="5334B640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CBD9C" w14:textId="4FC3F6C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2DEF1" w14:textId="19C79F75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F9227" w14:textId="33A3D71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D77DDB" w:rsidRPr="00212395" w14:paraId="73D97CC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3E8CB" w14:textId="77777777" w:rsidR="00D77DDB" w:rsidRPr="000D71FA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4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67024" w14:textId="06D959FD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16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8D7FD" w14:textId="40985593" w:rsidR="00D77DDB" w:rsidRPr="00D51D64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2E69D" w14:textId="7435E94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84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60FD7" w14:textId="00CE92A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AA039" w14:textId="2B25977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.745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15A83" w14:textId="748750F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1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A2915" w14:textId="1A055CA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6EE23" w14:textId="0006E52D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A7095" w14:textId="4D12981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9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DE2FD" w14:textId="023B96C7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9DC19" w14:textId="72AD850E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1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DA344" w14:textId="0D7EED38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D4F07" w14:textId="35B544E2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DABF8" w14:textId="21DA50C1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AF634" w14:textId="1C2EF92C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3E9B4" w14:textId="64CB1719" w:rsidR="00D77DDB" w:rsidRPr="00212395" w:rsidRDefault="00D77DDB" w:rsidP="00D77DD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526BE9" w:rsidRPr="00052926" w14:paraId="2B7CADB0" w14:textId="77777777" w:rsidTr="00BC57D8">
        <w:trPr>
          <w:trHeight w:val="450"/>
        </w:trPr>
        <w:tc>
          <w:tcPr>
            <w:tcW w:w="50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6E56E" w14:textId="5ADD334D" w:rsidR="00526BE9" w:rsidRPr="00052926" w:rsidRDefault="008F0F74" w:rsidP="00BC57D8">
            <w:pPr>
              <w:rPr>
                <w:rFonts w:eastAsia="等线"/>
                <w:sz w:val="16"/>
                <w:szCs w:val="16"/>
                <w:u w:val="single"/>
                <w:lang w:eastAsia="zh-CN"/>
              </w:rPr>
            </w:pPr>
            <w:r w:rsidRPr="008F0F74">
              <w:rPr>
                <w:rFonts w:eastAsia="等线"/>
                <w:sz w:val="16"/>
                <w:szCs w:val="16"/>
                <w:u w:val="single"/>
                <w:lang w:eastAsia="zh-CN"/>
              </w:rPr>
              <w:t>pyroxenite</w:t>
            </w:r>
            <w:r w:rsidR="00CB108A" w:rsidRPr="00CB108A"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 sample 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19-</w:t>
            </w:r>
            <w:r w:rsidR="00CB108A" w:rsidRPr="00CB108A">
              <w:rPr>
                <w:rFonts w:eastAsia="等线"/>
                <w:sz w:val="16"/>
                <w:szCs w:val="16"/>
                <w:u w:val="single"/>
                <w:lang w:eastAsia="zh-CN"/>
              </w:rPr>
              <w:t>WC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-03(a)</w:t>
            </w:r>
          </w:p>
        </w:tc>
      </w:tr>
      <w:tr w:rsidR="0016212B" w:rsidRPr="00212395" w14:paraId="64226EF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01506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36A17" w14:textId="164CD98F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84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99ED7" w14:textId="31303484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F7792" w14:textId="5E1577E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1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AF13D" w14:textId="356F404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5526F" w14:textId="750921D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044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81250" w14:textId="6817944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0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3646C" w14:textId="71F3806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06984" w14:textId="7DF29A1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C9E2E" w14:textId="2049688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D3183" w14:textId="60C0C16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15086" w14:textId="1803291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AE7BD" w14:textId="1207F52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92D4E" w14:textId="6284D0A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BD5B1" w14:textId="14C7CA9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19E4C" w14:textId="681D151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2AFE3" w14:textId="36B0D8A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16212B" w:rsidRPr="00212395" w14:paraId="5FC3FDB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87305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14682" w14:textId="4C3A502C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5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AABD6" w14:textId="6B00ABA4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F1CF1" w14:textId="1D044AF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2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6081D" w14:textId="7A1404C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23414" w14:textId="549B74D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370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49A30" w14:textId="507EF9D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C02BF" w14:textId="51D3907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23506" w14:textId="3C31AD2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906A3" w14:textId="2EB79F3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0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084C9" w14:textId="1A20F71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31099" w14:textId="551BB7C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0A7E7" w14:textId="3328C38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63F74" w14:textId="0DB017C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D2CC4" w14:textId="09E68BE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B3D22" w14:textId="4997289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52AB4" w14:textId="231B927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16212B" w:rsidRPr="00212395" w14:paraId="60D3EA0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8B2B6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CE589" w14:textId="20128F4E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2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E5E29" w14:textId="27D33939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F16DF" w14:textId="53E2791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8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D49E6" w14:textId="5B66F4E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8AAB5" w14:textId="7B92C57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580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9DDC3" w14:textId="6970B5E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4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D4CFF" w14:textId="07BFC8E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3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F8D3B" w14:textId="78B36CD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9EBEC" w14:textId="1C3C2C7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C8E42" w14:textId="497172C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A456E" w14:textId="3F752E5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6636E" w14:textId="563369E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13DF7" w14:textId="5A1DAF7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2FFC1" w14:textId="5FA82E0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A4C7C" w14:textId="0BB7873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4DB75" w14:textId="10E96A4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16212B" w:rsidRPr="00212395" w14:paraId="07B1E51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4DB51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E79AE" w14:textId="5A27E9FE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08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EFE73" w14:textId="24228C23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44D62" w14:textId="3F66AC3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28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966A4" w14:textId="7C85293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38AB4" w14:textId="2A31FAF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.729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CFAA0" w14:textId="4F221EB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2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7A0CB" w14:textId="0B047A6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7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06F53" w14:textId="0C11BEC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BAC59" w14:textId="1193EBB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0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FD36F" w14:textId="6D36B40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F21F7" w14:textId="0F31E69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1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6D5FF" w14:textId="3C2AFE5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C8C9B" w14:textId="56400DA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2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AB841" w14:textId="59CCE33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B53F4" w14:textId="36C313C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2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09647" w14:textId="27E888C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16212B" w:rsidRPr="00212395" w14:paraId="2E5D9BB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E0E73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D37FC" w14:textId="73A709EE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96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968BC" w14:textId="09123E95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2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3B1E4" w14:textId="67195BC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2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C3725" w14:textId="73ACED2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C4C94" w14:textId="6B8EE52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094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27DD7" w14:textId="34AF4AB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03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28429" w14:textId="7799F04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4F7AF" w14:textId="350B879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E9F70" w14:textId="0F1D8DC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73B45" w14:textId="17FE1FB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986A8" w14:textId="5FC82A4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FA489" w14:textId="3C27EC6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7FCE0" w14:textId="78F11D1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D06CC" w14:textId="20278B6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AAFD5" w14:textId="6915F8A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82B30" w14:textId="59B1027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16212B" w:rsidRPr="00212395" w14:paraId="5E9ACC2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C908E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26AD5" w14:textId="01E97187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15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93FA7" w14:textId="037AB3F7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BAE14" w14:textId="332154B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9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208E2" w14:textId="51331FE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BBB38" w14:textId="1B14C08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493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A0339" w14:textId="33CE386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0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A7E2A" w14:textId="02DEACB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0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71702" w14:textId="6C93999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A640B" w14:textId="2B63890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CDC4E" w14:textId="2A42C40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C5BCD" w14:textId="3C145B1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A9B8B" w14:textId="5AE0F9C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DF5B2" w14:textId="2B3F57A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76B1A" w14:textId="4AE4E36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4C28C" w14:textId="5431A89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869AC" w14:textId="3A3945B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16212B" w:rsidRPr="00212395" w14:paraId="1EFA810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6670D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C6617" w14:textId="3C94FFE0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43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570AC" w14:textId="2E0548D5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4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05B1E" w14:textId="3ED5703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53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43F34" w14:textId="3BD5C25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9754D" w14:textId="7D98D42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781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5C26C" w14:textId="69E8091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0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06C98" w14:textId="7CA2410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8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2F607" w14:textId="05A1F26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54700" w14:textId="516647A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5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1D0C0" w14:textId="19A854A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21212" w14:textId="44AE9F4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4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BF87B" w14:textId="6E7ED60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86C82" w14:textId="3011171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3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7B1A8" w14:textId="355082C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77297" w14:textId="20B6828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3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3EEBC" w14:textId="5B99402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16212B" w:rsidRPr="00212395" w14:paraId="2992171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3F3FC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3BE3F" w14:textId="5B554385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72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65D76" w14:textId="7C896B5E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C6B42" w14:textId="3420867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3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B9254" w14:textId="5681F7C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961B4" w14:textId="51786B0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610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61147" w14:textId="5455B07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6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1B74B" w14:textId="78CC335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8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1A4AA" w14:textId="1951269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70798" w14:textId="5E6A4C2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B1308" w14:textId="0B8F9DF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5F852" w14:textId="0E1E370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4272C" w14:textId="4A0DAC7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FA478" w14:textId="1828923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3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54F23" w14:textId="51BADFC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9A664" w14:textId="740C1A3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3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11868" w14:textId="7E6945B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16212B" w:rsidRPr="00212395" w14:paraId="7C21832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CFCF3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0D6D3" w14:textId="098F55A7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40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E2508" w14:textId="518DB684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F8F94" w14:textId="2ABF98D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8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3FB47" w14:textId="15132DB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BBCD2" w14:textId="4AFE5F5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743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77897" w14:textId="38D673E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0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A0A75" w14:textId="35DAF3A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FED91" w14:textId="3D78E97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99CF4" w14:textId="7722565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72F35" w14:textId="0749CB3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AD3C2" w14:textId="25F6067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A623D" w14:textId="7B8BEEA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790CF" w14:textId="001FB59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B1615" w14:textId="717AABD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B2F60" w14:textId="031FC02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52035" w14:textId="51DF1C6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16212B" w:rsidRPr="00212395" w14:paraId="557580F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0FFE1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521B3" w14:textId="3FD57D2F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14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A8407" w14:textId="65E767A2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7DCA1" w14:textId="02B2D9F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8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7EF66" w14:textId="7AD63ED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7C68B" w14:textId="71C6B41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681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8759A" w14:textId="48533E6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7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44F47" w14:textId="48E1E63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1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22D13" w14:textId="38FBF5C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7FEA2" w14:textId="3B4A398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04054" w14:textId="627DE20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0A82F" w14:textId="0738546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112D5" w14:textId="3B67ADE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C1D51" w14:textId="338BED7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8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D7F25" w14:textId="4013587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3A820" w14:textId="34A44CF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8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5ACDD" w14:textId="5AE7579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16212B" w:rsidRPr="00212395" w14:paraId="658CCF2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04B56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6D50C" w14:textId="2F130079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6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7E6AF" w14:textId="078EC158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8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97954" w14:textId="00E7C4F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7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0565F" w14:textId="52DF979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E3F99" w14:textId="07BC648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176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A9630" w14:textId="08CE6FF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2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0A5D3" w14:textId="07D68E8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66930" w14:textId="6C4EDDD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E58F7" w14:textId="3ABB8A0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8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7BF65" w14:textId="2E83871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639FE" w14:textId="3485875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5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B96DE" w14:textId="5BFA750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7BB6F" w14:textId="0DB4803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E63AC" w14:textId="312648B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288DD" w14:textId="735DE06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955C8" w14:textId="0CC02ED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16212B" w:rsidRPr="00212395" w14:paraId="6FE8BF3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39116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1E03E" w14:textId="1BD5BD97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308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48FE6" w14:textId="63A9CA8B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2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1618A" w14:textId="32A136F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6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7D60E" w14:textId="646DA3C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BB8A4" w14:textId="186C074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647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75872" w14:textId="76DE699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9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90AB1" w14:textId="2B0740B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9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C1D1E" w14:textId="56B3A21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5C231" w14:textId="6A25C6C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2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7B7C8" w14:textId="297F6C9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22F60" w14:textId="70FE00B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046CD" w14:textId="633921D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8E08A" w14:textId="382C8E4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B0591" w14:textId="6E94C3A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17A32" w14:textId="6C06B23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9A702" w14:textId="5419DC2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16212B" w:rsidRPr="00212395" w14:paraId="0870CB6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C3908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4CD96" w14:textId="4A1C5C90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8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FB9A0" w14:textId="59D07C8B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10990" w14:textId="39A02F4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198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8BC5E" w14:textId="61657C9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4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F40EE" w14:textId="2A5D476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4.799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AE21F" w14:textId="4510E92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.848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19C3F" w14:textId="42DDACE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73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406AF" w14:textId="26CC300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8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153B2" w14:textId="7C6582F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07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4B1B3" w14:textId="1963064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1F84A" w14:textId="58B2CB3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63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F2E0A" w14:textId="0763D36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5F27A" w14:textId="77B60F8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44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3F8AD" w14:textId="254D47C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7F431" w14:textId="20C7A40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FD2A5" w14:textId="25EBF78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</w:tr>
      <w:tr w:rsidR="0016212B" w:rsidRPr="00212395" w14:paraId="10E67B9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8D303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3FFB2" w14:textId="6A5BC76E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2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50ED4" w14:textId="0ED2CE79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9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6B993" w14:textId="3CBE0E2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54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A1F15" w14:textId="0F81210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74B04" w14:textId="3EC7764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784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57885" w14:textId="33CDB77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D7CA1" w14:textId="37C3C1A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8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30AAC" w14:textId="6ED4BCD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D4EB0" w14:textId="10F8BCC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5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0867D" w14:textId="595CA8F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42701" w14:textId="3952047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4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910AF" w14:textId="22BB470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1A959" w14:textId="18C379C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3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A6F68" w14:textId="5401140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0E2D8" w14:textId="2E0AEAB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3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B27E7" w14:textId="2AC6260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</w:tr>
      <w:tr w:rsidR="0016212B" w:rsidRPr="00212395" w14:paraId="4A012F4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F61C8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73C60" w14:textId="00889300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3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41F7E" w14:textId="3DFF4CC5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8FED7" w14:textId="2EC37EA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9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53E52" w14:textId="3C074DA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49CD0" w14:textId="0066524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.072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0CD47" w14:textId="17D1765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9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FDE0F" w14:textId="7ED2D58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5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6A0F1" w14:textId="206674C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91FEE" w14:textId="6D13125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3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ADA42" w14:textId="6CC8F63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3E5ED" w14:textId="6AD0E3F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8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887AB" w14:textId="4FFE77F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98B67" w14:textId="5A80560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4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5D7EB" w14:textId="6AEEA6A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9229E" w14:textId="7E855DA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4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1F5D8" w14:textId="6EB742C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16212B" w:rsidRPr="00212395" w14:paraId="3E6769C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F2EB4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F718D" w14:textId="1FC66AF4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42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416F8" w14:textId="559DCA95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225E6" w14:textId="4C32C77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4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4C17E" w14:textId="29BF0BE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FEFEB" w14:textId="13C561E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404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3C87D" w14:textId="7A1CD22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0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F2D24" w14:textId="1E3C431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7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38DBA" w14:textId="2CA6801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0F5A2" w14:textId="68C179A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C1240" w14:textId="1F13621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52F9E" w14:textId="14C46A4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0785E" w14:textId="3C01038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6A24A" w14:textId="19F6A9A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CB930" w14:textId="0D6C592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94B24" w14:textId="116FF6B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482B6" w14:textId="51830A9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16212B" w:rsidRPr="00212395" w14:paraId="206F5A8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16264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8562A" w14:textId="1B8D7BB3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705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E802C" w14:textId="3577772B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7D5A6" w14:textId="42EF444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4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C2DF4" w14:textId="599D3B7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BABA8" w14:textId="66B5FF1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021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5007A" w14:textId="11D1343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2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04E37" w14:textId="375F936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8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58499" w14:textId="66F3FBD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CBBB8" w14:textId="036082C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A6F64" w14:textId="0EBB639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0183B" w14:textId="6B178BE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E8585" w14:textId="4AD2F1D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52358" w14:textId="17C7DDC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9D39D" w14:textId="6151683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81669" w14:textId="280A50F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094F6" w14:textId="3FC9E00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16212B" w:rsidRPr="00212395" w14:paraId="54B65A9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12A4F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lastRenderedPageBreak/>
              <w:t>sam.1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11229" w14:textId="43D63AF4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76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2734D" w14:textId="058EF871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E4AF5" w14:textId="55932C3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8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E67C2" w14:textId="4C9777B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F2D49" w14:textId="2A62EEF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663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8F8A7" w14:textId="5C983A8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7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7DBCF" w14:textId="5E430D8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7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8766F" w14:textId="7BA4319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438E6" w14:textId="023ECFD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7885A" w14:textId="19D58CB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6B266" w14:textId="7368BB7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6B465" w14:textId="6CF0A39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34928" w14:textId="0EC8EDA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A3B6E" w14:textId="55AB34C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6B1C4" w14:textId="24154A0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E9EFF" w14:textId="5FC5D92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16212B" w:rsidRPr="00212395" w14:paraId="07999AF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EA819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3C557" w14:textId="4FD9013A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46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650A2" w14:textId="4D77C678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008E8" w14:textId="1E055C6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49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26CA6" w14:textId="63DB8CC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8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ED0E8" w14:textId="3715626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897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11B63" w14:textId="560B13E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825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48D45" w14:textId="19BE26F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2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C3D8C" w14:textId="2EEA84B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20784" w14:textId="67723BF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43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7283A" w14:textId="59B1183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EE14E" w14:textId="410785C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0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65BED" w14:textId="4BBF228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19733" w14:textId="7F01635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5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23BFF" w14:textId="41F83CB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46F84" w14:textId="6B3D450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6F88B" w14:textId="288D87D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</w:tr>
      <w:tr w:rsidR="0016212B" w:rsidRPr="00212395" w14:paraId="07D78A4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A4DCC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745B5" w14:textId="01725EA8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1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9E5E1" w14:textId="4D2625F3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8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4BA43" w14:textId="45B4B0A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4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A67CB" w14:textId="78EAC9E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CAD37" w14:textId="76EEAEE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792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DE1FC" w14:textId="001A2E9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41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35391" w14:textId="65B6461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8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9C569" w14:textId="1FDF9A1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6F78F" w14:textId="701094F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3D516" w14:textId="6223533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25FF1" w14:textId="7A01BF9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78E2C" w14:textId="57D56D2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5FDF0" w14:textId="2CC0CCD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B8C66" w14:textId="5361102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5DEFA" w14:textId="49E43A6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7DFF4" w14:textId="651904A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16212B" w:rsidRPr="00212395" w14:paraId="6C16AC8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FA7C4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40756" w14:textId="22AAE92D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714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A2EE8" w14:textId="134F1646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64AC2" w14:textId="6DB74DF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4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EAB19" w14:textId="3572151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6C7E1" w14:textId="0DC9DC1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320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EEEDD" w14:textId="5ACCE0D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9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E4BE1" w14:textId="69A54F8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9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1EE65" w14:textId="4C6BDBB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39C0B" w14:textId="6BC0FAA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61581" w14:textId="0A144E5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3E8F3" w14:textId="0E80DB2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CB27A" w14:textId="75EC8CE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7EA6F" w14:textId="47C8E2F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4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95E65" w14:textId="475D99C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719C3" w14:textId="254B1FB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4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43C35" w14:textId="3FEEB06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16212B" w:rsidRPr="00212395" w14:paraId="644D6B9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56067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03372" w14:textId="5A1DCB6F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74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2890F" w14:textId="0DAAA6F2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0ECD4" w14:textId="5E27FCA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3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A358B" w14:textId="2BD08CA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4D5A3" w14:textId="3F469C3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311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49445" w14:textId="2110944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5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914E7" w14:textId="064B943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9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3A2BC" w14:textId="182EBF5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6BE59" w14:textId="4AF1607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10AB7" w14:textId="311D19F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4D2AA" w14:textId="3070E4C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2A8D6" w14:textId="4B6AB18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3F4DB" w14:textId="651F208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54A9B" w14:textId="7C7D63E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BD601" w14:textId="3C6100B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DB8F5" w14:textId="0E550B7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16212B" w:rsidRPr="00212395" w14:paraId="3DE6C5B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6535C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8A46D" w14:textId="53A0CD69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818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89F52" w14:textId="087A5222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4EFB1" w14:textId="119FCB1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5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C5084" w14:textId="7E27503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98B0E" w14:textId="6807E76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652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86D47" w14:textId="0BD19EF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52AC9" w14:textId="74B86F0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753BD" w14:textId="20AF038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430BB" w14:textId="71AA57E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E632E" w14:textId="0427D21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FAF1C" w14:textId="5145CC6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D7F05" w14:textId="1DF074B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E9EFC" w14:textId="27A1E07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5FDEB" w14:textId="46AA548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AE815" w14:textId="6A8E8D4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61A96" w14:textId="216E2B9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16212B" w:rsidRPr="00212395" w14:paraId="78383EA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C7D96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AB77E" w14:textId="3A342DDC" w:rsidR="0016212B" w:rsidRPr="00D51D64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40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E01A4" w14:textId="12029827" w:rsidR="0016212B" w:rsidRPr="00D51D64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0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1B224" w14:textId="12B647B0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39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BF1F2" w14:textId="01D4783E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DB16C" w14:textId="0C55F697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390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C5447" w14:textId="6410693B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88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9EBAE" w14:textId="3482B51B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5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33B6B" w14:textId="3482C2C4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B3D1C" w14:textId="3F15E64C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8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4085B" w14:textId="5AD9D6DA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152D7" w14:textId="0EA45EB6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8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3E7E6" w14:textId="63D347B7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42013" w14:textId="49BF7933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8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F3140" w14:textId="08B79A22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12E82" w14:textId="5E7A0CE1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8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1E4EE" w14:textId="20F29C10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16212B" w:rsidRPr="00212395" w14:paraId="160C74B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93FE0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443B9" w14:textId="2B8B3729" w:rsidR="0016212B" w:rsidRPr="00D51D64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01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6F7C2" w14:textId="431139F4" w:rsidR="0016212B" w:rsidRPr="00D51D64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BA85C" w14:textId="4CDF2C84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48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6DE49" w14:textId="40EEE2ED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A82F0" w14:textId="207B5E0B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743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E2B05" w14:textId="48B12C69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96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54625" w14:textId="6A2D00FB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9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0BF6D" w14:textId="129279A3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C851A" w14:textId="79F65641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2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AFB62" w14:textId="1ADA8478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A9647" w14:textId="689C368E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3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3D3B1" w14:textId="489FC240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D2C75" w14:textId="7E898D4C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5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F4158" w14:textId="2B7C6D31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AB9B1" w14:textId="4170AF57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5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2845A" w14:textId="708D31F1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16212B" w:rsidRPr="00212395" w14:paraId="26F8EF7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692C7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9D7A1" w14:textId="37331153" w:rsidR="0016212B" w:rsidRPr="00D51D64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622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1EE5D" w14:textId="6B821B1A" w:rsidR="0016212B" w:rsidRPr="00D51D64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1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24C71" w14:textId="7B099CD6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.128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B38AE" w14:textId="40B6EB48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9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A5CCD" w14:textId="23C87171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0.446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70C66" w14:textId="40F1DADB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7.234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37C7E" w14:textId="76106B06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785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BED00" w14:textId="23241553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17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0032C" w14:textId="14E39F70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735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69795" w14:textId="6B9C2549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8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21ED9" w14:textId="5F95D143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52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63E14" w14:textId="745D8781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1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8578A" w14:textId="61394F61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89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30D8C" w14:textId="1BC76646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B611E" w14:textId="4BAB5D53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98AA6" w14:textId="08282773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</w:p>
        </w:tc>
      </w:tr>
      <w:tr w:rsidR="0016212B" w:rsidRPr="00212395" w14:paraId="44CB0FC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7E7D3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54E96" w14:textId="0BC2340F" w:rsidR="0016212B" w:rsidRPr="00D51D64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94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4AE86" w14:textId="0FF30D91" w:rsidR="0016212B" w:rsidRPr="00D51D64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99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8494F" w14:textId="0E422D38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50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134A4" w14:textId="36A9D4B7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D425B" w14:textId="6C44BA19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893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78189" w14:textId="6D2EE48C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00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154DD" w14:textId="72843086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22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171F0" w14:textId="2F64CF6F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CBAE2" w14:textId="68A955BF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3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A60DF" w14:textId="418B5E4C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30CB9" w14:textId="0771341A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6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BFA82" w14:textId="1DF91C50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63D3E" w14:textId="77BDDAC9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8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86292" w14:textId="35F3F717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A35DC" w14:textId="1DB44066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8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102F3" w14:textId="44FAD6BA" w:rsidR="0016212B" w:rsidRPr="00212395" w:rsidRDefault="0016212B" w:rsidP="001621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16212B" w:rsidRPr="00212395" w14:paraId="73EE874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9F820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0B680" w14:textId="3B5F9FF6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6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5FBEF" w14:textId="361285ED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EB27A" w14:textId="41A0DC9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5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1C411" w14:textId="0C20D76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BA088" w14:textId="602545F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244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A71E0" w14:textId="0B23AF4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1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F6A94" w14:textId="40BF4CD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87F31" w14:textId="1242688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442F5" w14:textId="655B94D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7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987C5" w14:textId="74F1F3D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A7772" w14:textId="1548606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5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512F4" w14:textId="7A0F631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4D982" w14:textId="4D3227D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912EA" w14:textId="5B91883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767CF" w14:textId="60DA593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65101" w14:textId="6881E74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16212B" w:rsidRPr="00212395" w14:paraId="181489A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888A2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E8099" w14:textId="02945E29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31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84DF1" w14:textId="6ED05538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2E0A8" w14:textId="70A683B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1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15929" w14:textId="2FAFC9A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6425B" w14:textId="74E947E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78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C42F9" w14:textId="12B1DC8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8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220DA" w14:textId="690CDAD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8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3263C" w14:textId="3C8EDD4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E99DF" w14:textId="7B2B0C6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4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1E430" w14:textId="42221FB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C0005" w14:textId="51AC914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2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99FF3" w14:textId="4E1E69D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A08D7" w14:textId="629A494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8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1F898" w14:textId="60684FB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ACCEB" w14:textId="1CC626E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403DA" w14:textId="78CFFB9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</w:tr>
      <w:tr w:rsidR="0016212B" w:rsidRPr="00212395" w14:paraId="26758BA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2ADA1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BD607" w14:textId="56E56221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90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E8A89" w14:textId="48754DF4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9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561E5" w14:textId="1E557EB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90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9438A" w14:textId="7202D92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0EB90" w14:textId="50DA017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.267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9B266" w14:textId="2CF7C42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5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DF101" w14:textId="3DE56F9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4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3C087" w14:textId="7D9EB1A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DDCF9" w14:textId="1667F05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2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325CE" w14:textId="2746473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E3883" w14:textId="225CD11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4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AC9FC" w14:textId="78C39B0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3C4EF" w14:textId="3FED8BB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6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6A604" w14:textId="5D1446C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BD333" w14:textId="2104D9A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6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22D03" w14:textId="0EBBDA6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16212B" w:rsidRPr="00212395" w14:paraId="41A31E6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A7A88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B5B1F" w14:textId="40853117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059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37213" w14:textId="6A21ECA6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2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C3D7C" w14:textId="1FE838A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9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F9E2E" w14:textId="4334F74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2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42647" w14:textId="0E61B5C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.572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D23EB" w14:textId="538497F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.819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7DC10" w14:textId="338FB73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753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24F05" w14:textId="5467E9E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8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E3A60" w14:textId="5E8CC38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0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23A42" w14:textId="09FC715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3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1D775" w14:textId="5662375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6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38969" w14:textId="18DB71C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32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B35D2" w14:textId="383D1F6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83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C875D" w14:textId="288B17D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1ED5A" w14:textId="644A32B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83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B651F" w14:textId="49CAA31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26 </w:t>
            </w:r>
          </w:p>
        </w:tc>
      </w:tr>
      <w:tr w:rsidR="0016212B" w:rsidRPr="00212395" w14:paraId="36DE72C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2C5A4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4E518" w14:textId="0A6E5F7F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72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58C41" w14:textId="3BE7DFCC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747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27ED7" w14:textId="56E5723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9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8E73C" w14:textId="419B7AE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B9634" w14:textId="0731F79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552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E2595" w14:textId="604BAAB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5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46CB1" w14:textId="4533737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8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A988C" w14:textId="3940B06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AE8F4" w14:textId="52BBD73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7DE64" w14:textId="15AEDB9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B5EA6" w14:textId="56F0658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AC240" w14:textId="7519DC3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AD0B8" w14:textId="1C1C3E1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3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5DC0E" w14:textId="1C1200D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7BF90" w14:textId="6C7231D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3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D01E5" w14:textId="1343AEA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16212B" w:rsidRPr="00212395" w14:paraId="4F08059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5114F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5CA36" w14:textId="0758FD22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53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B2A2C" w14:textId="4DA9AEFE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DA86F" w14:textId="7E7290D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78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38AFB" w14:textId="2529430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7A529" w14:textId="0885DA8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.791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7F7E7" w14:textId="665A83B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7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E22DF" w14:textId="3CA19AA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0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CA990" w14:textId="05C2915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1F087" w14:textId="7C9928C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7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51E38" w14:textId="1E10F3A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52681" w14:textId="1534447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8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30CBD" w14:textId="6675CCA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C7B64" w14:textId="43DD506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9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65ECE" w14:textId="6D21F25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FD683" w14:textId="1E67BC9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9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5129D" w14:textId="00DEFCA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16212B" w:rsidRPr="00212395" w14:paraId="1F40C03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C96E2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501B8" w14:textId="1C2713C8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22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FAA5E" w14:textId="6F736C2A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79D4E" w14:textId="191E30C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0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AAC46" w14:textId="22354AE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FEBB2" w14:textId="6F1B49B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629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1E594" w14:textId="38B5324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1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13769" w14:textId="632E1BE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9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7660C" w14:textId="71544F5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2CF53" w14:textId="7CA7157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86B76" w14:textId="15DAA2C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F4C35" w14:textId="36819E1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B6BE4" w14:textId="10FF1A2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6CD1D" w14:textId="4B7C358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5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7AFB9" w14:textId="3CD4FAC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D0C0D" w14:textId="4E337D1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5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3F8E8" w14:textId="194E896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16212B" w:rsidRPr="00212395" w14:paraId="0222FE2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BAEF1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311AA" w14:textId="15F5A136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05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996DA" w14:textId="3FBD0CC2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CF8D8" w14:textId="70A7B05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1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35388" w14:textId="597AA90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852CF" w14:textId="17548C6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678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DB734" w14:textId="670E389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9FDDC" w14:textId="57F436D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0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CD510" w14:textId="27E1B32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68F46" w14:textId="5794CC5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31658" w14:textId="7BFDCDC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D045C" w14:textId="25311FF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D3352" w14:textId="50FC9C7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6B69E" w14:textId="01437E9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89F78" w14:textId="79B5957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A90CB" w14:textId="614A17C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17930" w14:textId="0C4A6BA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16212B" w:rsidRPr="00212395" w14:paraId="009A012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DF917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99AAF" w14:textId="42168F13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21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0064F" w14:textId="001C6100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F03A2" w14:textId="6D3E4E8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5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B05F1" w14:textId="0425E61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FA8D9" w14:textId="213C211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360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D4C72" w14:textId="12D332B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28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A936C" w14:textId="492A22A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3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66030" w14:textId="191F783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4F5FE" w14:textId="31FD1BD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1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DE1F9" w14:textId="5BFEB68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2D8FC" w14:textId="034641C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7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B18FC" w14:textId="5E68FCA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A426D" w14:textId="2638F64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1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3495A" w14:textId="13A233A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20845" w14:textId="46E88B2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1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3FB3D" w14:textId="766D0E8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5 </w:t>
            </w:r>
          </w:p>
        </w:tc>
      </w:tr>
      <w:tr w:rsidR="0016212B" w:rsidRPr="00212395" w14:paraId="0113237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B9654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2E7D7" w14:textId="3C77EFDF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03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4E17B" w14:textId="2DC36E1D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3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B2106" w14:textId="602F582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16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EA7E3" w14:textId="43CD2DB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B9EF6" w14:textId="374E399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.214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E01A2" w14:textId="46DE3B8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4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17B84" w14:textId="29113BA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3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C64B9" w14:textId="34F6DB4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0EB05" w14:textId="250DCA7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4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4E22C" w14:textId="6CA9461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5BD7F" w14:textId="523EF34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5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3B9BB" w14:textId="42CE348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919DF" w14:textId="086E21D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6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238CF" w14:textId="1E9343F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A2AE6" w14:textId="19725EB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6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CA141" w14:textId="1449E5E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16212B" w:rsidRPr="00212395" w14:paraId="0A25F8F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35E05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AD9F4" w14:textId="435A1FFB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3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85FC7" w14:textId="081F2DEC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F0BC5" w14:textId="3195EA3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5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33A11" w14:textId="5D22913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76C2E" w14:textId="3EA853A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431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DD78F" w14:textId="1926434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8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3614B" w14:textId="4878273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7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833A4" w14:textId="57BA87A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1F9AB" w14:textId="7619C0E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3CC7F" w14:textId="2C25914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8E088" w14:textId="7AEB608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A8451" w14:textId="7A1E70C7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2F922" w14:textId="3FC92FF3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C61CC" w14:textId="79DA6A0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09DC9" w14:textId="74D121B1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1F739" w14:textId="1149308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16212B" w:rsidRPr="00212395" w14:paraId="7F95D21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CB222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AA81A" w14:textId="148DF942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290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FE10F" w14:textId="0B6EA8C2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0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9E0B4" w14:textId="7A8D7A4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9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E3493" w14:textId="3675B8C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70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3EDC8" w14:textId="446DE65B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7.467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5C73B" w14:textId="5B33B55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4.949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8F767" w14:textId="4B7B145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855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81A83" w14:textId="4BC8EBD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DE33D" w14:textId="4A12D2CF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37839" w14:textId="3A9E22A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7ED1C" w14:textId="32B1779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84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0332D" w14:textId="7CBF050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7FD52" w14:textId="47B24D9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09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E0090" w14:textId="3DBC20B6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882FC" w14:textId="753FC71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5BBE4" w14:textId="2AC4FF6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</w:tr>
      <w:tr w:rsidR="0016212B" w:rsidRPr="00212395" w14:paraId="7700DFA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9F2BC" w14:textId="77777777" w:rsidR="0016212B" w:rsidRPr="000D71FA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4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1E532" w14:textId="33AAB71A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76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29345" w14:textId="0F279A25" w:rsidR="0016212B" w:rsidRPr="00D51D64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39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88B52" w14:textId="7F1EF61A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0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586AD" w14:textId="26201578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C9C66" w14:textId="4FA6944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668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8D112" w14:textId="51A83E09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2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9551E" w14:textId="1F6DDB90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0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30E81" w14:textId="3B8024E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043F4" w14:textId="217C66E5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BC05B" w14:textId="32B5D15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F3F4C" w14:textId="256D915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C1117" w14:textId="64EBFCBC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867F5" w14:textId="0B011114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92296" w14:textId="6221FCE2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07C48" w14:textId="1230C4AD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C9AF2" w14:textId="372499BE" w:rsidR="0016212B" w:rsidRPr="00212395" w:rsidRDefault="0016212B" w:rsidP="0016212B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83E37" w:rsidRPr="00052926" w14:paraId="33D676DA" w14:textId="77777777" w:rsidTr="00BC57D8">
        <w:trPr>
          <w:trHeight w:val="450"/>
        </w:trPr>
        <w:tc>
          <w:tcPr>
            <w:tcW w:w="50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2438E" w14:textId="01EFFE5A" w:rsidR="00E83E37" w:rsidRPr="00052926" w:rsidRDefault="00885A27" w:rsidP="00BC57D8">
            <w:pPr>
              <w:rPr>
                <w:rFonts w:eastAsia="等线"/>
                <w:sz w:val="16"/>
                <w:szCs w:val="16"/>
                <w:u w:val="single"/>
                <w:lang w:eastAsia="zh-CN"/>
              </w:rPr>
            </w:pPr>
            <w:r w:rsidRPr="008F0F74">
              <w:rPr>
                <w:rFonts w:eastAsia="等线"/>
                <w:sz w:val="16"/>
                <w:szCs w:val="16"/>
                <w:u w:val="single"/>
                <w:lang w:eastAsia="zh-CN"/>
              </w:rPr>
              <w:t>pyroxenite</w:t>
            </w:r>
            <w:r w:rsidRPr="00CB108A"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 sample 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19-</w:t>
            </w:r>
            <w:r w:rsidRPr="00CB108A">
              <w:rPr>
                <w:rFonts w:eastAsia="等线"/>
                <w:sz w:val="16"/>
                <w:szCs w:val="16"/>
                <w:u w:val="single"/>
                <w:lang w:eastAsia="zh-CN"/>
              </w:rPr>
              <w:t>WC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-03(b)</w:t>
            </w:r>
          </w:p>
        </w:tc>
      </w:tr>
      <w:tr w:rsidR="00986896" w:rsidRPr="00212395" w14:paraId="085F9A4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A61FC" w14:textId="77777777" w:rsidR="00986896" w:rsidRPr="000D71FA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DE3C0" w14:textId="0D0DE9E2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887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7297A" w14:textId="435BDCB8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ECFF0" w14:textId="6A9A460F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32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C00E1" w14:textId="01552555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AA548" w14:textId="3E20265A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58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3AA93" w14:textId="38CE186F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1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3A70F" w14:textId="7F6C38E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9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CEC99" w14:textId="4DC47D11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D970E" w14:textId="1C1095DA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8B607" w14:textId="294273A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BD806" w14:textId="5C9145B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B41D5" w14:textId="63AA5F8D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9788C" w14:textId="702B8875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7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26979" w14:textId="2AB4A520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54643" w14:textId="6F2F76EB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54332" w14:textId="0AF1FB5A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</w:tr>
      <w:tr w:rsidR="00986896" w:rsidRPr="00212395" w14:paraId="68E723A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D4EDB" w14:textId="77777777" w:rsidR="00986896" w:rsidRPr="000D71FA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71DF2" w14:textId="50532FCA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0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4A673" w14:textId="6EB54B59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28C4D" w14:textId="7F348B74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0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D4FFF" w14:textId="5448647A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2C44D" w14:textId="522F5100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269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18F91" w14:textId="3E969A0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2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DA677" w14:textId="409AA470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3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7CF36" w14:textId="18AC8A8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53C5B" w14:textId="18E6B25C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7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964EB" w14:textId="0FFE4901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180DC" w14:textId="19972466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3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94A91" w14:textId="28069FA5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E83EE" w14:textId="7AA9A5D0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28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8009F" w14:textId="2E9EBF5A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CD8AF" w14:textId="1B1FAFB9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19468" w14:textId="29A4FF62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</w:tr>
      <w:tr w:rsidR="00986896" w:rsidRPr="00212395" w14:paraId="413C359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FE7FC" w14:textId="77777777" w:rsidR="00986896" w:rsidRPr="000D71FA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35D01" w14:textId="1384393F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98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3BA84" w14:textId="324CC301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73AE8" w14:textId="2A490F97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8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BD821" w14:textId="0D3AF27F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F61F2" w14:textId="2484257F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.293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D79C7" w14:textId="06BAD872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45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57A3E" w14:textId="4274C12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8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F8A25" w14:textId="1B5758C2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37D51" w14:textId="47CC0F73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0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B5808" w14:textId="25ED965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CE8F2" w14:textId="6696CC07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21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1750A" w14:textId="1A19788B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3D468" w14:textId="47378024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60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8501A" w14:textId="0B9EFD75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5E9BC" w14:textId="6D6E3383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4A78A" w14:textId="37BB29C4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</w:tr>
      <w:tr w:rsidR="00986896" w:rsidRPr="00212395" w14:paraId="37695E6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0E79A" w14:textId="77777777" w:rsidR="00986896" w:rsidRPr="000D71FA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1E18C" w14:textId="00A2BEC1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4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6B98F" w14:textId="0C40222F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98CF9" w14:textId="63C3B613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97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2071F" w14:textId="65755F76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801DC" w14:textId="33433C2E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414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C2757" w14:textId="043C700F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18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E2D50" w14:textId="27134DC6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D47E1" w14:textId="29D6E330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B5947" w14:textId="46E9341F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0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CF121" w14:textId="2CEEF7B0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B4DE4" w14:textId="477F4C1A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7E192" w14:textId="41087500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56B4A" w14:textId="6D9A583A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1DA24" w14:textId="513DCD02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A4BE7" w14:textId="3E3E7CED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EB8ED" w14:textId="2FB5BC25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</w:tr>
      <w:tr w:rsidR="00986896" w:rsidRPr="00212395" w14:paraId="31176C8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74419" w14:textId="77777777" w:rsidR="00986896" w:rsidRPr="000D71FA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C5325" w14:textId="3386BB73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130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E60AC" w14:textId="5C86C466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0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F8318" w14:textId="579ABB77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5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51D0A" w14:textId="0CDD68AA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7E2FF" w14:textId="48862462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90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C2CBA" w14:textId="6368A68B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4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C981E" w14:textId="244ECDF6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6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46162" w14:textId="7D97C92B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8C610" w14:textId="73867193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6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34F5E" w14:textId="6B5F989B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8B725" w14:textId="21067F1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7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6D2CB" w14:textId="5A71914E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1931C" w14:textId="20CE753D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7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55917" w14:textId="2C33B776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77882" w14:textId="687B700E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6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6F310" w14:textId="64053A2C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 </w:t>
            </w:r>
          </w:p>
        </w:tc>
      </w:tr>
      <w:tr w:rsidR="00986896" w:rsidRPr="00212395" w14:paraId="5059782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A5379" w14:textId="77777777" w:rsidR="00986896" w:rsidRPr="000D71FA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13528" w14:textId="042AC785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9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0FE18" w14:textId="210B3DD1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0D241" w14:textId="3A894FCA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2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F0B69" w14:textId="232E8C67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5A877" w14:textId="15A2C31A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569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CB798" w14:textId="0E1B9949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6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C1E4E" w14:textId="0E9E6BB1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3793E" w14:textId="11CAFEBE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F105F" w14:textId="6BDAFD4F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5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3E5FA" w14:textId="410C1A2A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A7D03" w14:textId="3282B13E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ACA15" w14:textId="6F96F0A7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77A58" w14:textId="3883C6F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D5F55" w14:textId="4C8EC2B1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EFFCB" w14:textId="11F8B15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7E643" w14:textId="14495302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986896" w:rsidRPr="00212395" w14:paraId="708573F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4160A" w14:textId="77777777" w:rsidR="00986896" w:rsidRPr="000D71FA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E4040" w14:textId="4762CCAC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063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376B9" w14:textId="63A55E1E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E55C6" w14:textId="0514CA4F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0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D711C" w14:textId="21C384FB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91378" w14:textId="4F68895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009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CA355" w14:textId="103235BA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19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2CB52" w14:textId="50CBF1CF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EE1A7" w14:textId="4DAF8719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3ADD6" w14:textId="344C3187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0F9C8" w14:textId="3F77DDC6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B3E0D" w14:textId="7CE88C8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8751A" w14:textId="20855C75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1545D" w14:textId="13BC464E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E5F88" w14:textId="4BADB98D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3C60A" w14:textId="36653ED2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13B1B" w14:textId="4367A980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</w:tr>
      <w:tr w:rsidR="00986896" w:rsidRPr="00212395" w14:paraId="4430AE2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EBFEB" w14:textId="77777777" w:rsidR="00986896" w:rsidRPr="000D71FA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57783" w14:textId="7BC547AB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8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6879A" w14:textId="015653B6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CDC76" w14:textId="6F26208B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4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27993" w14:textId="419F00A5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EED05" w14:textId="720A6D64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076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7B2E2" w14:textId="27546282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10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64852" w14:textId="0B74EE77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2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11873" w14:textId="6558505E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3E97F" w14:textId="6C013A5E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15392" w14:textId="73799C63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00F37" w14:textId="6D3F55EB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463B5" w14:textId="16853A26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1EF77" w14:textId="0094C444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8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CAAD4" w14:textId="5DAA4F4A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277EF" w14:textId="38BF3F4B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8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FDB66" w14:textId="45FA3A45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</w:tr>
      <w:tr w:rsidR="00986896" w:rsidRPr="00212395" w14:paraId="5B327D7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5B655" w14:textId="77777777" w:rsidR="00986896" w:rsidRPr="000D71FA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09C23" w14:textId="1DE68ACC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.620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2F2EF" w14:textId="0D5090E3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20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E9D5B" w14:textId="7C731783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3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78081" w14:textId="25DF0283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9A38A" w14:textId="231E186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13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3B455" w14:textId="5D7FE520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2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9FA7E" w14:textId="40841943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8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B96E8" w14:textId="2F40962D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901AB" w14:textId="08986AC2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1F096" w14:textId="061C4940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780E3" w14:textId="67719791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2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84880" w14:textId="58F94E1A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22DA4" w14:textId="0C847909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6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DCFEF" w14:textId="6D35D020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9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ED81E" w14:textId="3CE67929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5DE00" w14:textId="03AE123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</w:tr>
      <w:tr w:rsidR="00986896" w:rsidRPr="00212395" w14:paraId="044BFC2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330EB" w14:textId="77777777" w:rsidR="00986896" w:rsidRPr="000D71FA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86B2F" w14:textId="49FE2D8C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893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4AC50" w14:textId="515A5F2D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8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3426B" w14:textId="096C6496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1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7D60A" w14:textId="3AA97555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B2F4C" w14:textId="32965D01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7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26580" w14:textId="778903F6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6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CD91C" w14:textId="1F5473C2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6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1D971" w14:textId="6D274EEC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FAED2" w14:textId="0F70E480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2A859" w14:textId="4377BCC3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1340C" w14:textId="5AE44B24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6A8C5" w14:textId="04CD6499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56370" w14:textId="43EFF545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5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4794E" w14:textId="309C6515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E9952" w14:textId="4764D3F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CE5E2" w14:textId="5636C80B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 </w:t>
            </w:r>
          </w:p>
        </w:tc>
      </w:tr>
      <w:tr w:rsidR="00986896" w:rsidRPr="00212395" w14:paraId="60D6CEA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4161D" w14:textId="77777777" w:rsidR="00986896" w:rsidRPr="000D71FA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1431C" w14:textId="5682E7F3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14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8444A" w14:textId="363365A4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0B0C8" w14:textId="6719A92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38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AEA0E" w14:textId="3A108A1F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20F99" w14:textId="4CF04AEF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3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D4BCE" w14:textId="3C6FEF81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1F4FA" w14:textId="25ABC06F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1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FFE2E" w14:textId="73C86013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6D8CB" w14:textId="427B2446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7B26C" w14:textId="64348B6A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4BF6F" w14:textId="67FBD85A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0FC3C" w14:textId="1AB62C66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96DC0" w14:textId="66833339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3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4446E" w14:textId="09C1997C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1F617" w14:textId="5A8873CE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AD128" w14:textId="16FFFA69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</w:tr>
      <w:tr w:rsidR="00986896" w:rsidRPr="00212395" w14:paraId="592813D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30F26" w14:textId="77777777" w:rsidR="00986896" w:rsidRPr="000D71FA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8F1E7" w14:textId="5F2553AE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52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52799" w14:textId="7414CD6B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4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CFC04" w14:textId="4D868092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0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CDA5B" w14:textId="4A0C9534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191AC" w14:textId="19EB33BB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227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E71AA" w14:textId="10FD3ED1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5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B5C19" w14:textId="15819CEB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35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92704" w14:textId="0DEDA3C5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5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A88B7" w14:textId="39D8BDEA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9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B9A2B" w14:textId="06F8E0AF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61440" w14:textId="17596FB0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67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3B0AC" w14:textId="75C11A5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D6CA8" w14:textId="40F68A33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8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E4F62" w14:textId="75118635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84117" w14:textId="3C56A860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5C4B5" w14:textId="63862DEF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</w:tr>
      <w:tr w:rsidR="00986896" w:rsidRPr="00212395" w14:paraId="4840C53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D1E60" w14:textId="77777777" w:rsidR="00986896" w:rsidRPr="000D71FA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346D4" w14:textId="36A5A464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088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119E5" w14:textId="23D3A845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9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B28BA" w14:textId="5A361F0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0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64CCD" w14:textId="7110D12D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D173B" w14:textId="7B03C002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198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12C91" w14:textId="7F9D9F35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25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79384" w14:textId="3DD5F326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6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2E473" w14:textId="7DDE8D05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30424" w14:textId="4B1D8C1F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8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2B64A" w14:textId="4941D5B1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80D3A" w14:textId="5C8E1CDC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0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02378" w14:textId="41F27510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D6B51" w14:textId="4760C5FA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2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AC929" w14:textId="6A31F3A7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3EF5B" w14:textId="29311054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8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23826" w14:textId="353A6F30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 </w:t>
            </w:r>
          </w:p>
        </w:tc>
      </w:tr>
      <w:tr w:rsidR="00986896" w:rsidRPr="00212395" w14:paraId="7C95B4B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AF71E" w14:textId="77777777" w:rsidR="00986896" w:rsidRPr="000D71FA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lastRenderedPageBreak/>
              <w:t>sam.1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72AD1" w14:textId="1CD6B1C7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1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26394" w14:textId="01DFCFF8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2DB76" w14:textId="02E038B5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7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A2EA3" w14:textId="74EA2C1D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BE4EE" w14:textId="0565EDD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366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A3D68" w14:textId="7941CCAA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08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26212" w14:textId="2784116D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9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93B95" w14:textId="7FB688F1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FA44F" w14:textId="47D145CF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6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F5B17" w14:textId="5955F874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66CE1" w14:textId="17C6A781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BC051" w14:textId="248FBE03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DAF54" w14:textId="7B3C0AFD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C036F" w14:textId="148A8077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C6B99" w14:textId="5D800701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8C838" w14:textId="0607E9D9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986896" w:rsidRPr="00212395" w14:paraId="4F86E86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3401B" w14:textId="77777777" w:rsidR="00986896" w:rsidRPr="000D71FA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EFB17" w14:textId="08F67E94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4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36C6F" w14:textId="2B93EF40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3B850" w14:textId="742D7F56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8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2B4AD" w14:textId="5A00DD2E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9FBA1" w14:textId="0F5E6926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674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744D3" w14:textId="49582795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12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83DBA" w14:textId="769A11E1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7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4D1C7" w14:textId="75F1CDA4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08487" w14:textId="1C7A5621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90296" w14:textId="6893A6C0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522A4" w14:textId="22B5B939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7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EA181" w14:textId="0B6AB66E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6A6FB" w14:textId="52687867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2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0D235" w14:textId="04D706E2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D3217" w14:textId="6C0EB457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2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77958" w14:textId="4B41BFBE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986896" w:rsidRPr="00212395" w14:paraId="6F5E951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EA38B" w14:textId="77777777" w:rsidR="00986896" w:rsidRPr="000D71FA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4C318" w14:textId="0685B8CF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08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D4104" w14:textId="1511A6D6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8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4135D" w14:textId="604A5012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28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7B99D" w14:textId="690B6337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8AC47" w14:textId="543B8975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.800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5FD60" w14:textId="474818FC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8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64710" w14:textId="172B5F24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0D59A" w14:textId="3B5DBB41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F55E8" w14:textId="1F24FBAE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0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F5A8E" w14:textId="42B0D350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1D90B" w14:textId="788A591B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1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06492" w14:textId="2402E861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F0C42" w14:textId="03936600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603F1" w14:textId="0BB63E3D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1DE5C" w14:textId="2FE0C7A1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C56E6" w14:textId="76BE0830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986896" w:rsidRPr="00212395" w14:paraId="48C2071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A5D89" w14:textId="77777777" w:rsidR="00986896" w:rsidRPr="000D71FA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32404" w14:textId="0D0E50DD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26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97FB9" w14:textId="4880CEC1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7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5C6FC" w14:textId="0396FFAF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00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F5ECF" w14:textId="4B0441F9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4D395" w14:textId="796B4E8F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.773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5F7A8" w14:textId="54514BCF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0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AE40B" w14:textId="2B0BCEA4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6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B1EB7" w14:textId="3A0A9F62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6061B" w14:textId="12377EDE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7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5196C" w14:textId="172C4C4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CEF04" w14:textId="085BB652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58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A61CB" w14:textId="39C7FDFA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66D74" w14:textId="3A63E25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8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1EAA2" w14:textId="047456EE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4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32D7C" w14:textId="7E37890D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49F59" w14:textId="3391B873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</w:tr>
      <w:tr w:rsidR="00986896" w:rsidRPr="00212395" w14:paraId="71017D9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74E41" w14:textId="77777777" w:rsidR="00986896" w:rsidRPr="000D71FA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1FD57" w14:textId="63DF30CB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075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0B166" w14:textId="69FC282D" w:rsidR="00986896" w:rsidRPr="00D51D64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7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251C7" w14:textId="7995F5B0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29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7E9DA" w14:textId="45BA90CB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330A1" w14:textId="533A7DC6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20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D618F" w14:textId="14BD9FA9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8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49953" w14:textId="093AB2BE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3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AA79F" w14:textId="78141E8F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D4784" w14:textId="12E37BA5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D7B1A" w14:textId="12DD9492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880B8" w14:textId="6B38EDDF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ED860" w14:textId="67C42C35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FCA4A" w14:textId="2B2E5648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68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07CFC" w14:textId="384E6E2D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78C03" w14:textId="33E58BA4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33F55" w14:textId="082ADD83" w:rsidR="00986896" w:rsidRPr="00212395" w:rsidRDefault="00986896" w:rsidP="0098689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</w:tr>
      <w:tr w:rsidR="00C57A32" w:rsidRPr="00052926" w14:paraId="184F4D25" w14:textId="77777777" w:rsidTr="00BC57D8">
        <w:trPr>
          <w:trHeight w:val="450"/>
        </w:trPr>
        <w:tc>
          <w:tcPr>
            <w:tcW w:w="50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0DD1C" w14:textId="12709333" w:rsidR="00C57A32" w:rsidRPr="00052926" w:rsidRDefault="00151A4C" w:rsidP="00BC57D8">
            <w:pPr>
              <w:rPr>
                <w:rFonts w:eastAsia="等线"/>
                <w:sz w:val="16"/>
                <w:szCs w:val="16"/>
                <w:u w:val="single"/>
                <w:lang w:eastAsia="zh-CN"/>
              </w:rPr>
            </w:pPr>
            <w:r w:rsidRPr="00151A4C">
              <w:rPr>
                <w:rFonts w:eastAsia="等线"/>
                <w:sz w:val="16"/>
                <w:szCs w:val="16"/>
                <w:u w:val="single"/>
                <w:lang w:eastAsia="zh-CN"/>
              </w:rPr>
              <w:t>mylonite gneiss</w:t>
            </w:r>
            <w:r w:rsidR="00EE600C" w:rsidRPr="00EE600C"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 sample </w:t>
            </w:r>
            <w:r w:rsidRPr="00151A4C">
              <w:rPr>
                <w:rFonts w:eastAsia="等线" w:hint="eastAsia"/>
                <w:sz w:val="16"/>
                <w:szCs w:val="16"/>
                <w:u w:val="single"/>
                <w:lang w:eastAsia="zh-CN"/>
              </w:rPr>
              <w:t>19-WC-03(c</w:t>
            </w:r>
            <w:r w:rsidRPr="00151A4C">
              <w:rPr>
                <w:rFonts w:eastAsia="等线" w:hint="eastAsia"/>
                <w:sz w:val="16"/>
                <w:szCs w:val="16"/>
                <w:u w:val="single"/>
                <w:lang w:eastAsia="zh-CN"/>
              </w:rPr>
              <w:t>）</w:t>
            </w:r>
          </w:p>
        </w:tc>
      </w:tr>
      <w:tr w:rsidR="00B13205" w:rsidRPr="00212395" w14:paraId="034E5EC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F5358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D14B6" w14:textId="27A4F35D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381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0575F" w14:textId="21522ACD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3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49568" w14:textId="4A292AA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0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46B9A" w14:textId="7F421379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0F553" w14:textId="72EEEBE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814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026BB" w14:textId="5F241BFC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A828B" w14:textId="02E6632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EC13A" w14:textId="14E2546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7806C" w14:textId="7A43127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68B79" w14:textId="7C88588C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16B6F" w14:textId="18A60A7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3704B" w14:textId="5DBD122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7C777" w14:textId="4FC286C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BC805" w14:textId="1DA5A8F3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52C9A" w14:textId="354DCD6C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CF70C" w14:textId="7D3394A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B13205" w:rsidRPr="00212395" w14:paraId="419F46D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7B756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1486C" w14:textId="16F8F6F3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069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40A1D" w14:textId="27C82864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4BAD4" w14:textId="015E461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0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004A6" w14:textId="407C930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F1F88" w14:textId="55707FB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073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98C55" w14:textId="5E762CE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2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9703E" w14:textId="58FFBD3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3F2C8" w14:textId="1F444339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5D0F3" w14:textId="0B001BD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DE280" w14:textId="28B2F2A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73BBD" w14:textId="28660F0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BA970" w14:textId="1EDFE51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FF71E" w14:textId="644018EC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81409" w14:textId="16D849AD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58AD1" w14:textId="4AF9176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B3CFA" w14:textId="1ABD503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7272FDA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DA869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272C1" w14:textId="6BD21543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24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908D8" w14:textId="47A12593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4F8D3" w14:textId="3D78548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8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A6C87" w14:textId="7F3C36D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24186" w14:textId="2CE19432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149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87A49" w14:textId="27895F1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81CBD" w14:textId="0C8F153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9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32673" w14:textId="644AFE7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6CE90" w14:textId="3E359B8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F3A6A" w14:textId="1EA8A9C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0AEA7" w14:textId="237C3F3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914B6" w14:textId="0109A2E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C4E00" w14:textId="26BC8629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94592" w14:textId="527D7F1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EB745" w14:textId="00C8911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9CBFA" w14:textId="296FECE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5715B37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AB71B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F57F5" w14:textId="75272462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3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E20FB" w14:textId="4A8CA9B9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401E5" w14:textId="69825AB4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4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97753" w14:textId="20BA5FC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3696B" w14:textId="7DAE3932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538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00589" w14:textId="52767F94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2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1468B" w14:textId="28F8C859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BF9F1" w14:textId="642453A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07C47" w14:textId="58BD282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C6E95" w14:textId="587461F2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B2C36" w14:textId="060CDB9D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BE48A" w14:textId="7BFFA8F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B6291" w14:textId="0B5A7B2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125C1" w14:textId="3E82F822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1FEC2" w14:textId="682FAE72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72150" w14:textId="3BF981E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6C8F1AB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26E96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95D96" w14:textId="79E192DA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.489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82F4F" w14:textId="69A7AB0F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1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BF883" w14:textId="033657E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2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99B86" w14:textId="6439140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026AA" w14:textId="58DC838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253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83070" w14:textId="2822928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2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6E2A7" w14:textId="68F0FCC3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9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1C95C" w14:textId="0F961A42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673BE" w14:textId="44391F9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2DEAC" w14:textId="3103B97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52B21" w14:textId="46E6CA3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455C5" w14:textId="02135599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B5D07" w14:textId="0FFB2BF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CB60E" w14:textId="7DC662A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0E8C3" w14:textId="1FD22CE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E6B18" w14:textId="05052373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B13205" w:rsidRPr="00212395" w14:paraId="552D011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08B4A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C6156" w14:textId="050AE88F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706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EF6B5" w14:textId="24FBCCD8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B6F1F" w14:textId="55E3E9B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0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2CB5B" w14:textId="79CB405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04CC2" w14:textId="4DF518C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799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D7B22" w14:textId="738C7454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5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973DD" w14:textId="35EDDEA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E94B7" w14:textId="3DA6C44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C097E" w14:textId="44E4D5E9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51EE2" w14:textId="0561448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EA488" w14:textId="1BD2D2F3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AECD8" w14:textId="7607B8E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CE2A0" w14:textId="5D5C0C6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EEAE5" w14:textId="54506E7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613B4" w14:textId="58F6731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EC94B" w14:textId="542D8D3C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08ABEF9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07839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0EF82" w14:textId="537B9400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1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12F09" w14:textId="0D3BFD0E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639D3" w14:textId="3A4501FC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0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5070E" w14:textId="71CB6D3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C6ECA" w14:textId="78138B12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990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318E5" w14:textId="2E42F79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6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ED70B" w14:textId="23E7F484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C9045" w14:textId="478ACCC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787A6" w14:textId="570490E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BCA51" w14:textId="3A643AED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D4532" w14:textId="4567CF2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43261" w14:textId="28113D14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D9B50" w14:textId="78A3E52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C3CFC" w14:textId="2DBDC68D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C38C2" w14:textId="410E7A0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A4093" w14:textId="496E3CC4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5998F4C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24EF0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B2F0C" w14:textId="1256EADE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335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89B61" w14:textId="75CAE154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2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D9EAB" w14:textId="5F8FCEA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4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CFC6F" w14:textId="17844F7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D00E5" w14:textId="24CF7AB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272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83179" w14:textId="635AD42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8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ED875" w14:textId="06ECC38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2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2D0C0" w14:textId="0B9EBDA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F4431" w14:textId="11C336F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801F7" w14:textId="3316819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0255E" w14:textId="57DDDCE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6494F" w14:textId="0759242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74473" w14:textId="37485A72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8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9C711" w14:textId="5FB3D7A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6C877" w14:textId="64D0386C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8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56FA5" w14:textId="6E47163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2A3F1DF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3E025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AC176" w14:textId="5F98F432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72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C936D" w14:textId="02E9BF6C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081FC" w14:textId="7CA75C0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5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75BAB" w14:textId="1470CAF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46EA9" w14:textId="673ADE3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792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6246F" w14:textId="13A379FD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08467" w14:textId="64953973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4213B" w14:textId="1C9C10E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BCF04" w14:textId="3825576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1AC96" w14:textId="63A3C49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6D20F" w14:textId="2EA5CB8D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53B93" w14:textId="7B92A20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B6418" w14:textId="4F8FD77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BE9ED" w14:textId="1192B77D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9F0A8" w14:textId="45BEE0B3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2226A" w14:textId="281BAC5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7D4FEC2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E58D0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1FE99" w14:textId="1C0F5989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95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12805" w14:textId="282B3861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92C24" w14:textId="2A45F813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0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F6998" w14:textId="2381E18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2EA9F" w14:textId="72A330A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006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FC016" w14:textId="77511B1D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0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8DC3D" w14:textId="3657641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9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5FE9B" w14:textId="3449D39C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5501C" w14:textId="54EAE18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F06CF" w14:textId="45B7B24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4F55C" w14:textId="1417BA9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5B32D" w14:textId="72E81B62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7766C" w14:textId="47E507A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70C77" w14:textId="5B22B4B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5F50B" w14:textId="1E9DF97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6693C" w14:textId="4836BC9C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68BDA07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36756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0400F" w14:textId="3DF62BB5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02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655FE" w14:textId="5F4A008A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DC33E" w14:textId="4EBE8EE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6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816C9" w14:textId="569486A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F0133" w14:textId="1285554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565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DD5D2" w14:textId="63E04F6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1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0C065" w14:textId="31FCD75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193C5" w14:textId="726D684D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EC56F" w14:textId="491D88A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2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8F723" w14:textId="43D19F6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DBBF3" w14:textId="2024D5B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8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048FF" w14:textId="4CAF61E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D31CF" w14:textId="45B0874C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C9D80" w14:textId="52AC1984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32664" w14:textId="6B4429A4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4C3F0" w14:textId="2C4CEF5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1DC4866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19347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BDE6A" w14:textId="63700E08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.779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05743" w14:textId="489E3A0B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2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05526" w14:textId="7B0B01A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8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F41F0" w14:textId="172F149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15154" w14:textId="1B661569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828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9F13F" w14:textId="3991AA5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9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8EB6E" w14:textId="3569B82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4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CCA61" w14:textId="6F1C962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CC8FA" w14:textId="0166B2E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9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6DB36" w14:textId="4C46F51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48FE5" w14:textId="6C948C32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0FF9C" w14:textId="5AFCA86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ADF16" w14:textId="5644C29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0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D198C" w14:textId="202B37E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9DF6F" w14:textId="1262B1E3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0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D7B6B" w14:textId="46B6B52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B13205" w:rsidRPr="00212395" w14:paraId="31DDDC7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4B852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FDD49" w14:textId="32EDDE2E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487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8F58A" w14:textId="1A45513E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07591" w14:textId="2D84D7B4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7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B0BA0" w14:textId="16639319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9CBB2" w14:textId="26BA093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710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84BF3" w14:textId="3087C53D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66C7D" w14:textId="05396229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9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CCEA0" w14:textId="552E985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FBA73" w14:textId="267EC15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2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09DF4" w14:textId="12CAA5A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85AC2" w14:textId="3730ABB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E7208" w14:textId="23B1AED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98788" w14:textId="219D7269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1322B" w14:textId="60BACC64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E5337" w14:textId="29843BE4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B5CA4" w14:textId="32EF3BE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47D624E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08A3E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43667" w14:textId="75504A21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.456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7EB00" w14:textId="330EAF1A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2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F5A2F" w14:textId="7735394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4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38839" w14:textId="5F86A43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DFA07" w14:textId="4E39EE7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170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DBA2E" w14:textId="5E2EB78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6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C562B" w14:textId="5BF014DD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4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29933" w14:textId="2700D30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BEA75" w14:textId="79FCE904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5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E5570" w14:textId="479E84A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04F61" w14:textId="4D8F32A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1FDBB" w14:textId="1A9F18D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F98F9" w14:textId="7A65941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0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C381D" w14:textId="5B1A104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17819" w14:textId="267EDAA2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0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8F61A" w14:textId="00C9C3A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3A3FD36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39500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81957" w14:textId="68255003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8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0C74B" w14:textId="6DF016DB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A53ED" w14:textId="337FFED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5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2701C" w14:textId="30FD200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3A0CF" w14:textId="3C728CAC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394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D1FB5" w14:textId="2D44A3D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0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63BFF" w14:textId="52C33EC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865ED" w14:textId="0A4C93C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B0918" w14:textId="71D62849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2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8A8F3" w14:textId="51E6887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633D8" w14:textId="71F2AE4D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F9678" w14:textId="073EA0E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C71DB" w14:textId="74FEDBD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8BD7E" w14:textId="72DF11AC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A69EF" w14:textId="479D8C5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EC386" w14:textId="4D2628F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5BAAC9F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D1910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75912" w14:textId="43F03973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7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0F4B6" w14:textId="235812CA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8B68C" w14:textId="3204425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5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FD6D2" w14:textId="0765687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13ECF" w14:textId="4542B9F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449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3633E" w14:textId="264FC4F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30569" w14:textId="2C484F09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3565B" w14:textId="2354ACCD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47FED" w14:textId="04EAB1E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2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CA102" w14:textId="59322579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99FF8" w14:textId="397267D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AC98E" w14:textId="2C9F90F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32BF9" w14:textId="2CCAE78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AABB4" w14:textId="0742F3B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9CD5D" w14:textId="7421791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852BC" w14:textId="397D662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39632CD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3EAFE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AE453" w14:textId="121A94C8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771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5F3A8" w14:textId="11D2134D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15403" w14:textId="39ED6C2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1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0EB14" w14:textId="22B6D61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73F01" w14:textId="3EF9FE32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280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8A995" w14:textId="7A5B090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3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E9703" w14:textId="7E1A7862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455C9" w14:textId="2255C109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BD810" w14:textId="4B24DBC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0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CA1B2" w14:textId="1302DD7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4193C" w14:textId="18D2ECD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8D807" w14:textId="6FBD8A5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47E74" w14:textId="63F793B9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3EFFF" w14:textId="71D2012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AEAE5" w14:textId="6849852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22430" w14:textId="1B9E505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B13205" w:rsidRPr="00212395" w14:paraId="1F00053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C010F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164D4" w14:textId="514246CF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81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604B0" w14:textId="7100539D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EAE74" w14:textId="753F629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6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75BCD" w14:textId="17692359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9A223" w14:textId="6D943FC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323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DEA50" w14:textId="654F19A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8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2D17B" w14:textId="2E844FF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3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B5466" w14:textId="0C5393E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17213" w14:textId="0A4D87D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2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1EC0A" w14:textId="4B35600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90AC1" w14:textId="29083DF4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6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E871F" w14:textId="1EA945E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29783" w14:textId="66A0452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B621E" w14:textId="150023F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FF788" w14:textId="098CD1A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80621" w14:textId="6EA8DF89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21DB144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4F807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C17B6" w14:textId="455ABE03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.264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65B90" w14:textId="1E05D84C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1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370DD" w14:textId="14ECEB7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39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DA80D" w14:textId="3FA46292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4C56C" w14:textId="0DA871E2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088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6C41B" w14:textId="49DF52D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E3405" w14:textId="13B611B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6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E9974" w14:textId="60C2168C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1D7B9" w14:textId="29C7207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4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DB337" w14:textId="3FA3A76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12B1B" w14:textId="0750386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4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F9AC0" w14:textId="0C3600A2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09FD3" w14:textId="6BCD5A5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04709" w14:textId="621ED132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1CE87" w14:textId="315619A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CFBF7" w14:textId="00DFA4C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01AB893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62163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BD03F" w14:textId="14204FF3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5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0CF57" w14:textId="5DE97A54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EF6E7" w14:textId="426A8CE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8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2BB88" w14:textId="60010EB4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13269" w14:textId="7DC3FA3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623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7D677" w14:textId="6202210D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2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B516B" w14:textId="4AB8DE1C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F6CEF" w14:textId="3F6C61C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2D85A" w14:textId="76CAFFD9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7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2D222" w14:textId="21B58A8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4293B" w14:textId="5F1E68F4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EB632" w14:textId="0F4A9E42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05615" w14:textId="4907252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34D20" w14:textId="659723F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2BB3C" w14:textId="631A9D4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5DB51" w14:textId="02FC40B9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6AD9734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B03AE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8ECC1" w14:textId="5DB3B3B3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.159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F579F" w14:textId="297499C2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9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12863" w14:textId="75CD6D8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0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7053B" w14:textId="77DDF01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062CF" w14:textId="3EFBD77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813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B4AEB" w14:textId="6423832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0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605E8" w14:textId="6795C41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0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D6010" w14:textId="01F6BD4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B03EE" w14:textId="1AEE2BBC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4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28B30" w14:textId="1B35341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2A673" w14:textId="4081FDCD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866D6" w14:textId="503E171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E1082" w14:textId="50C2BC6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6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C333A" w14:textId="337BA46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61667" w14:textId="3AE1960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6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6618F" w14:textId="42E37D8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B13205" w:rsidRPr="00212395" w14:paraId="54733B1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76951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02710" w14:textId="77AF56B2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3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75419" w14:textId="6DC740BE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22144" w14:textId="668AE0F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1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313E7" w14:textId="38902B5C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F7BD4" w14:textId="5431E9A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771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E57F8" w14:textId="7B28401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1AAC7" w14:textId="02C0C75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13411" w14:textId="2EEC077C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72441" w14:textId="6FB55EC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9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68E4E" w14:textId="25B7D64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E309F" w14:textId="7F79B044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C23BF" w14:textId="1FE6E53D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42404" w14:textId="0DE62C1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667D2" w14:textId="5B27F66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9D03C" w14:textId="55F4D40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682C4" w14:textId="118DB0A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7688BCB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DFF46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70330" w14:textId="2AFEECB7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4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20B59" w14:textId="7B798CDE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A370A" w14:textId="79F2C813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2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E4F15" w14:textId="7D1F33B2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C80F1" w14:textId="2EE9A189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009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B6CC0" w14:textId="58B5125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7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7DB5E" w14:textId="0B427BE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761EB" w14:textId="2750133C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433C2" w14:textId="5543CEA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3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28CF0" w14:textId="54261B4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5DB55" w14:textId="5AF5BB2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2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C275F" w14:textId="6C62EF9D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F12AC" w14:textId="54A034B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C1BF0" w14:textId="6D4FF06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8B3A8" w14:textId="3A309AF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11C55" w14:textId="39CC031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1794CE7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CE8DC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E303D" w14:textId="789AA27F" w:rsidR="00B13205" w:rsidRPr="00D51D64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.552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D78CB" w14:textId="715D1064" w:rsidR="00B13205" w:rsidRPr="00D51D64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1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FB50D" w14:textId="64BB870E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87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17B20" w14:textId="6DFE95E6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D7ECC" w14:textId="03355962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1.614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641D5" w14:textId="523015BE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94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86D87" w14:textId="4EE5E837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72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EDC7C" w14:textId="588F5E08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D7869" w14:textId="08F9CFF1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5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11542" w14:textId="245662C5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958E6" w14:textId="2E4C6D87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7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433D1" w14:textId="73DCFFDD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49E9C" w14:textId="33ABBAB6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8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59DAA" w14:textId="0D10095E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E582D" w14:textId="3E7BB014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8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992E2" w14:textId="7BA57080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B13205" w:rsidRPr="00212395" w14:paraId="0B920C2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116C6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39395" w14:textId="3EAA1C5D" w:rsidR="00B13205" w:rsidRPr="00D51D64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98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172F4" w14:textId="1B08F746" w:rsidR="00B13205" w:rsidRPr="00D51D64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3BA7A" w14:textId="7088E5EE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78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5D13B" w14:textId="7A4F9517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8A864" w14:textId="51E9F049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1.033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0C3A5" w14:textId="10A41817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73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E5713" w14:textId="74C65E29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7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F59D9" w14:textId="0A6A2C36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67EDA" w14:textId="6B7BF6AE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D1A56" w14:textId="386EBD1E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7FE02" w14:textId="1577B30D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83F02" w14:textId="673B0083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616FA" w14:textId="65B28ECB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3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C5A32" w14:textId="06F81A73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D2727" w14:textId="6F57F8D4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3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3C7BA" w14:textId="025C6627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53E3BE3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8147E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7230D" w14:textId="0917A74E" w:rsidR="00B13205" w:rsidRPr="00D51D64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.650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89E8A" w14:textId="44FBAEB5" w:rsidR="00B13205" w:rsidRPr="00D51D64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20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6CE81" w14:textId="54268AB3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75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CF173" w14:textId="5AF2ED69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7804C" w14:textId="49369666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1.113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1D44E" w14:textId="5249F72B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94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A6F00" w14:textId="4DD9183D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9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15BD2" w14:textId="042EEC92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C54D8" w14:textId="1C174E78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1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F95DE" w14:textId="7A89B8C2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556B7" w14:textId="5F6051A2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3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C8811" w14:textId="6B5FC7F9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CC8FF" w14:textId="710C987B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5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7A9CB" w14:textId="1670CB25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98B58" w14:textId="7FB50F11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5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36418" w14:textId="5DFF0C3D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B13205" w:rsidRPr="00212395" w14:paraId="1B4AD3F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61BF9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C1C49" w14:textId="3403DCA2" w:rsidR="00B13205" w:rsidRPr="00D51D64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84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60DE2" w14:textId="4AE3E17F" w:rsidR="00B13205" w:rsidRPr="00D51D64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7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F908F" w14:textId="47FF5503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80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9A8A6" w14:textId="5D14AECB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7B4F5" w14:textId="15F66B30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1.024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5EDE0" w14:textId="6683F0A0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7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3802B" w14:textId="675DCD5D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66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8CAA2" w14:textId="4AEB37D4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2A0F7" w14:textId="1F595EA0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5DDB9" w14:textId="26D75D07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7F2AC" w14:textId="5DEDF839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5A2F9" w14:textId="1B942026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A1947" w14:textId="0F91A2BE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88511" w14:textId="351005D3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5D9EE" w14:textId="49541B5D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2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669EF" w14:textId="3DA28451" w:rsidR="00B13205" w:rsidRPr="00212395" w:rsidRDefault="00B13205" w:rsidP="00B13205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323DAA6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1570F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5AF1E" w14:textId="19107BB0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94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BF57B" w14:textId="628FB1CD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53285" w14:textId="14840AED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5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FF30F" w14:textId="3162E82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C38A6" w14:textId="733ABCCC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863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62CF7" w14:textId="081E5BD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9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80447" w14:textId="7F1CDFD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5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8FE11" w14:textId="09FF6ED8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7D022" w14:textId="2C5DAF2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868DE" w14:textId="2292BEB4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BCF2F" w14:textId="1AFE506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8234E" w14:textId="59E792B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F2A05" w14:textId="1E110A3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BF4FC" w14:textId="4511B41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221FE" w14:textId="4F606679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1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EDAD3" w14:textId="26EBE5F0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4B327A8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F9594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A05EB" w14:textId="791211FD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63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1AFDC" w14:textId="213377D6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47130" w14:textId="6037CB86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0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72D08" w14:textId="0B0A39A3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769A4" w14:textId="3B84F62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0.803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C9B56" w14:textId="54CBF69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2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FF528" w14:textId="7ED1F391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0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CBADF" w14:textId="7FDD5884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9F7D1" w14:textId="47F24CE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4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50209" w14:textId="48F0D35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C0FE1" w14:textId="59FA2673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0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9E0EA" w14:textId="1B7A80F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63100" w14:textId="0BFE0E9C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28520" w14:textId="4230A03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9D1F9" w14:textId="68D6F8BD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5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923E1" w14:textId="249D273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B13205" w:rsidRPr="00212395" w14:paraId="4917F40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47153" w14:textId="77777777" w:rsidR="00B13205" w:rsidRPr="000D71FA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C71E4" w14:textId="78D75624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39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A1184" w14:textId="31E1AC7E" w:rsidR="00B13205" w:rsidRPr="00D51D64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EDF0D" w14:textId="639DD83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2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FD75C" w14:textId="7C94A6B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58B89" w14:textId="5F53FDA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205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6D992" w14:textId="35059017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0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569F7" w14:textId="04FF1DF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8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EFDD9" w14:textId="5E03A30B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D54DC" w14:textId="387947F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D4C66" w14:textId="669F17CE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89BAE" w14:textId="2C446B95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925A5" w14:textId="48952F34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61711" w14:textId="3608B942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F9EC5" w14:textId="368951FF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AE33B" w14:textId="30989ACA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C04FA" w14:textId="167259AD" w:rsidR="00B13205" w:rsidRPr="00212395" w:rsidRDefault="00B13205" w:rsidP="00B13205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7F47CB" w:rsidRPr="00052926" w14:paraId="1C10CB44" w14:textId="77777777" w:rsidTr="00BC57D8">
        <w:trPr>
          <w:trHeight w:val="450"/>
        </w:trPr>
        <w:tc>
          <w:tcPr>
            <w:tcW w:w="50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0635D" w14:textId="5E824CCE" w:rsidR="007F47CB" w:rsidRPr="00052926" w:rsidRDefault="00636DEF" w:rsidP="00BC57D8">
            <w:pPr>
              <w:rPr>
                <w:rFonts w:eastAsia="等线"/>
                <w:sz w:val="16"/>
                <w:szCs w:val="16"/>
                <w:u w:val="single"/>
                <w:lang w:eastAsia="zh-CN"/>
              </w:rPr>
            </w:pPr>
            <w:r w:rsidRPr="00636DEF">
              <w:rPr>
                <w:rFonts w:eastAsia="等线"/>
                <w:sz w:val="16"/>
                <w:szCs w:val="16"/>
                <w:u w:val="single"/>
                <w:lang w:eastAsia="zh-CN"/>
              </w:rPr>
              <w:lastRenderedPageBreak/>
              <w:t>diorite</w:t>
            </w:r>
            <w:r w:rsidR="007F47CB" w:rsidRPr="00EE600C"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 sample </w:t>
            </w:r>
            <w:r w:rsidRPr="00636DEF">
              <w:rPr>
                <w:rFonts w:eastAsia="等线"/>
                <w:sz w:val="16"/>
                <w:szCs w:val="16"/>
                <w:u w:val="single"/>
                <w:lang w:eastAsia="zh-CN"/>
              </w:rPr>
              <w:t>19-WC-08</w:t>
            </w:r>
          </w:p>
        </w:tc>
      </w:tr>
      <w:tr w:rsidR="0041484A" w:rsidRPr="00212395" w14:paraId="1C78470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2B96F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0A6F9" w14:textId="453E505D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97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27B85" w14:textId="7EBAE963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967B8" w14:textId="48AFE4E4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2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CE5D8" w14:textId="7F2CCAB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A6DCD" w14:textId="7BEDDDA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691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3459C" w14:textId="7EBBFEB1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0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26058" w14:textId="242446C0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0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6CE50" w14:textId="06C36587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58B55" w14:textId="42FC7EC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F2586" w14:textId="69D9E59A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F8A3A" w14:textId="23ADFE1F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3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6B959" w14:textId="00FB640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162DA" w14:textId="1D19B950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9FEA9" w14:textId="7F5EDE7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BA5CF" w14:textId="5FBA461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4DF52" w14:textId="6C751254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41484A" w:rsidRPr="00212395" w14:paraId="0A1F015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8885E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44EEB" w14:textId="691C4780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7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4863C" w14:textId="1D14A286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E5ED3" w14:textId="4C15A56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0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892E1" w14:textId="20A30AC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78D7D" w14:textId="34E66826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73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BE6C1" w14:textId="6B1D0AAA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1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034A3" w14:textId="2E22802F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7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FFF5F" w14:textId="16345E0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4B527" w14:textId="5CF5087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9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68A9C" w14:textId="79D4A42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05CAA" w14:textId="56D16CF7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F9F01" w14:textId="3F5CFA8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3BA83" w14:textId="3E6BC02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70290" w14:textId="6B71415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A3963" w14:textId="6B13DB04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85418" w14:textId="13DEC91C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6 </w:t>
            </w:r>
          </w:p>
        </w:tc>
      </w:tr>
      <w:tr w:rsidR="0041484A" w:rsidRPr="00212395" w14:paraId="20FDCD2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38AFF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84668" w14:textId="42A6A822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83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1E198" w14:textId="52F3A9A0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84795" w14:textId="2664B687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65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EDDEC" w14:textId="2645F4A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470D3" w14:textId="73DAAB56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.251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8FC44" w14:textId="47C4BA1F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1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28FC8" w14:textId="689A66C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4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2B7DB" w14:textId="6E5BFF2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44258" w14:textId="719535FC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0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2187E" w14:textId="64B4C403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24A2D" w14:textId="2EB1F0CF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1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4873A" w14:textId="1500A42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47E9C" w14:textId="2BAA86DF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1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9E58A" w14:textId="7DA3CC5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7A1D2" w14:textId="413B6F2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1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7C217" w14:textId="00E37FDA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41484A" w:rsidRPr="00212395" w14:paraId="3A39204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491CF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A8BF8" w14:textId="0BEAA28B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7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84D70" w14:textId="6309A174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F78D7" w14:textId="4E4049B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64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B8317" w14:textId="471CA673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10DA5" w14:textId="406DAAE4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.238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52D9C" w14:textId="5A102D0A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9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39C20" w14:textId="4DD62257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4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96B63" w14:textId="5F4C5ABF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9A728" w14:textId="7A05304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0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E7C7B" w14:textId="6A49AF1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A3115" w14:textId="5EB5DA11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1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9C785" w14:textId="01F8CFC9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831CD" w14:textId="04FEBFA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1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B624F" w14:textId="397FD86C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74C90" w14:textId="70DF293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1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0FE50" w14:textId="7349E411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41484A" w:rsidRPr="00212395" w14:paraId="3630914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7F5C5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C6654" w14:textId="74A909D0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06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E5D3C" w14:textId="1FD8D049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BB3E5" w14:textId="7BC3D01A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57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11DA7" w14:textId="5D986A04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B51C0" w14:textId="091397B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.014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C3AE5" w14:textId="4F2733F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6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C3EAF" w14:textId="2029FEF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2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D6ABC" w14:textId="05DCC22F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479C1" w14:textId="314CFF33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F9138" w14:textId="4A205A0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2DC59" w14:textId="321DA141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7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C155B" w14:textId="2128E27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C016D" w14:textId="7E24DEF3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8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F835F" w14:textId="3639D55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FA602" w14:textId="63BA7479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8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0740B" w14:textId="03132831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41484A" w:rsidRPr="00212395" w14:paraId="4B81512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13A7E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D9903" w14:textId="3A924F1B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1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3EC7F" w14:textId="65DB7A11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49548" w14:textId="651B22B7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8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FE07E" w14:textId="3D18A95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42D00" w14:textId="260D4997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29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F09B4" w14:textId="60382FD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05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41AC7" w14:textId="2644335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5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41CB6" w14:textId="652A1F4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E327B" w14:textId="0FCD6DA0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373A5" w14:textId="4C05695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86E6A" w14:textId="56EF4A8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09A85" w14:textId="17FD814C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4BB21" w14:textId="436502F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BC085" w14:textId="52B30E00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59EDD" w14:textId="6C24784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C3105" w14:textId="78B33C0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0 </w:t>
            </w:r>
          </w:p>
        </w:tc>
      </w:tr>
      <w:tr w:rsidR="0041484A" w:rsidRPr="00212395" w14:paraId="5FC0A64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311D2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F7828" w14:textId="45A36FC8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49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192B0" w14:textId="7E16542C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542F4" w14:textId="5EDC3DE9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59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65C64" w14:textId="2B6969F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32252" w14:textId="4A3E6116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.075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89442" w14:textId="0E55C916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8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C741A" w14:textId="5FC167A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2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EF843" w14:textId="71E91A17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714FB" w14:textId="4C1FF7A6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7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CB7BA" w14:textId="3907BBEA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12C8B" w14:textId="1A60CC3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8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69F65" w14:textId="0FD70EAF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DC9CC" w14:textId="684007F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9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3645C" w14:textId="68C47144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E01AD" w14:textId="7BA247B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9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3250A" w14:textId="7CA0636A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41484A" w:rsidRPr="00212395" w14:paraId="58B0306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7F417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C11B0" w14:textId="02650292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32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F662E" w14:textId="07F5AC36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FB300" w14:textId="19FD9EA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1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2DAFF" w14:textId="21BE1A4F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833DE" w14:textId="5A351F3C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859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A8D36" w14:textId="5F768FC7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0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827FB" w14:textId="7E924CB0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9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2C072" w14:textId="685D3A07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D9D6B" w14:textId="0F49FFFC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9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D0111" w14:textId="5FB66F57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EB1EE" w14:textId="7236A74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9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CDF9C" w14:textId="18E0E854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B4FF2" w14:textId="61A05D3A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9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6BC72" w14:textId="14A0715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850D6" w14:textId="3FF07356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9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1D90A" w14:textId="4A6E13B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41484A" w:rsidRPr="00212395" w14:paraId="090B45D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E6643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62009" w14:textId="7D831FA9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2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7D150" w14:textId="22E7C0F4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5ADF2" w14:textId="7277FD54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0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F0C7B" w14:textId="796B9F84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EB65C" w14:textId="3C2A1923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993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69BA6" w14:textId="174EE334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2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DF9EF" w14:textId="642104CF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A1C5D" w14:textId="7AC12CB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F141E" w14:textId="508C3F47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9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3B850" w14:textId="39351484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2A0BF" w14:textId="5265650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D5E08" w14:textId="08BE7D16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D3DEA" w14:textId="10E40950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CF355" w14:textId="75957683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FB5A2" w14:textId="0197499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7D2B4" w14:textId="31DD2B2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6 </w:t>
            </w:r>
          </w:p>
        </w:tc>
      </w:tr>
      <w:tr w:rsidR="0041484A" w:rsidRPr="00212395" w14:paraId="533FFAA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32C17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F1FD0" w14:textId="0DCA58CE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90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41D8A" w14:textId="51A942A3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E3310" w14:textId="579A30D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54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9D770" w14:textId="7F0798E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AA95F" w14:textId="7241C7E7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922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07881" w14:textId="49E98CE0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4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BC248" w14:textId="47E7F6A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1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920B2" w14:textId="496A4DF6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80CA7" w14:textId="6E64610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5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A4126" w14:textId="1F3BEE89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250E0" w14:textId="3F5A854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5AE2A" w14:textId="30335C23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766CA" w14:textId="054DC6B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7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F0B95" w14:textId="5FF90A6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C0F71" w14:textId="7ABB77E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7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96AB8" w14:textId="0BDFAD27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41484A" w:rsidRPr="00212395" w14:paraId="20494AF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06C8E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155C8" w14:textId="535D9543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86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4BD75" w14:textId="12523DDF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52F9D" w14:textId="2D3AA7E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4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0420C" w14:textId="053E8541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2A00D" w14:textId="4B0D9DF4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637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2D676" w14:textId="7167B05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0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A2823" w14:textId="2C0D592C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8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29430" w14:textId="292D211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BEE9A" w14:textId="41E8AF2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D327C" w14:textId="7586AC8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67CCA" w14:textId="502CE566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E35A3" w14:textId="1681D5D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C5B8D" w14:textId="7BBA5680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3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0DF94" w14:textId="1A0B4EA9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E02D0" w14:textId="1B02410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3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EBB6E" w14:textId="0349BFEC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41484A" w:rsidRPr="00212395" w14:paraId="130F93F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CF39E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AB5BC" w14:textId="72D7D695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83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AD620" w14:textId="64D34D80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54198" w14:textId="0F78239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52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2585D" w14:textId="41C136FC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4A0BC" w14:textId="0D13B106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953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70192" w14:textId="505FD32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3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41D80" w14:textId="175752BF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2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C7AB5" w14:textId="15BDCD37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C6F56" w14:textId="37232B0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4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7FA35" w14:textId="5C5EC4EF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66D10" w14:textId="727BBFC4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2E649" w14:textId="0245B2D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978E0" w14:textId="5076B65A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9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F1AF7" w14:textId="7B28997C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A5DA9" w14:textId="793AA2B7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9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7CD66" w14:textId="513385D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41484A" w:rsidRPr="00212395" w14:paraId="170466D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BBF92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12C43" w14:textId="59085A96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799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BF994" w14:textId="71B4AB04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28AB2" w14:textId="31437A76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8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F7FAB" w14:textId="7F5A2781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19505" w14:textId="67C380B6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907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EA8BF" w14:textId="3EDC437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C8F9C" w14:textId="6AAD327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2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E46EA" w14:textId="54D23EB9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34091" w14:textId="1395FA97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0F868" w14:textId="59AB4F2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67FD4" w14:textId="107B3A4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2BDE3" w14:textId="440CEA0F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B6715" w14:textId="3B82E84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9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E849E" w14:textId="7F168BF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28221" w14:textId="0FBA678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9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718EE" w14:textId="4D0A5F4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41484A" w:rsidRPr="00212395" w14:paraId="21639E0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ADE44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D9019" w14:textId="3102C0EC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2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DEE2B" w14:textId="63B456DC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6AE5B" w14:textId="5A5DCEFF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8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B9E84" w14:textId="79F64EE6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D1667" w14:textId="53E5D36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564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14F5A" w14:textId="14F8E990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9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DF2AF" w14:textId="22D2EE1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2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3E5E2" w14:textId="5DA34589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705CA" w14:textId="76FA4340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5E56F" w14:textId="788D200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F9F00" w14:textId="64C39D1C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3AE60" w14:textId="27C754C0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55783" w14:textId="3336B98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9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B3719" w14:textId="650FAA5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D9352" w14:textId="723DD581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9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99771" w14:textId="069E177A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5 </w:t>
            </w:r>
          </w:p>
        </w:tc>
      </w:tr>
      <w:tr w:rsidR="0041484A" w:rsidRPr="00212395" w14:paraId="3649872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2FD97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74B6B" w14:textId="3B9F3E64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43</w:t>
            </w:r>
            <w:r w:rsidR="00A73712">
              <w:rPr>
                <w:sz w:val="16"/>
                <w:szCs w:val="16"/>
              </w:rPr>
              <w:t>31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51F3D" w14:textId="361B4DD1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02</w:t>
            </w:r>
            <w:r w:rsidR="00A7371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C390F" w14:textId="03C74FB9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32</w:t>
            </w:r>
            <w:r w:rsidR="00A73712">
              <w:rPr>
                <w:sz w:val="16"/>
                <w:szCs w:val="16"/>
              </w:rPr>
              <w:t>00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5BC62" w14:textId="59D29814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0</w:t>
            </w:r>
            <w:r w:rsidR="00A73712">
              <w:rPr>
                <w:sz w:val="16"/>
                <w:szCs w:val="16"/>
              </w:rPr>
              <w:t>39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8BD77" w14:textId="36825D7A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4.859</w:t>
            </w:r>
            <w:r w:rsidR="00A73712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94B1B" w14:textId="00336F70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80</w:t>
            </w:r>
            <w:r w:rsidR="00A73712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33296" w14:textId="447E32D9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10</w:t>
            </w:r>
            <w:r w:rsidR="00A7371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 xml:space="preserve">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86DFE" w14:textId="44FA2D2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01</w:t>
            </w:r>
            <w:r w:rsidR="00A7371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0B0BE" w14:textId="291D588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179</w:t>
            </w:r>
            <w:r w:rsidR="00A7371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95272" w14:textId="0A08ED09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CCF21" w14:textId="0C914C6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179</w:t>
            </w:r>
            <w:r w:rsidR="00A7371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31E98" w14:textId="4E35370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9A5EE" w14:textId="6A8C308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9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F66EA" w14:textId="23971A3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2</w:t>
            </w:r>
            <w:r w:rsidR="00A7371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BF57A" w14:textId="79D4AEDA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9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51452" w14:textId="572935A7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2</w:t>
            </w:r>
            <w:r w:rsidR="00A7371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 xml:space="preserve"> </w:t>
            </w:r>
          </w:p>
        </w:tc>
      </w:tr>
      <w:tr w:rsidR="0041484A" w:rsidRPr="00212395" w14:paraId="1B0B173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386B7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3EB40" w14:textId="4FCD2526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6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4EF1D" w14:textId="11957E86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>0.00</w:t>
            </w:r>
            <w:r>
              <w:rPr>
                <w:sz w:val="16"/>
                <w:szCs w:val="16"/>
              </w:rPr>
              <w:t>18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5DE90" w14:textId="3E4D868A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63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80889" w14:textId="11A39E3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C61E3" w14:textId="19D2B92C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.122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40D72" w14:textId="2F1FB6F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8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488EF" w14:textId="1C4B1CE9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2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60D59" w14:textId="2050A111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AD59D" w14:textId="3B8DBDC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0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1D068" w14:textId="5B48BF49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526F4" w14:textId="5E7421BA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9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4648A" w14:textId="0D217B31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1CC63" w14:textId="3A899FE4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8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ACC08" w14:textId="27F03509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20F1E" w14:textId="45E5861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8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AE549" w14:textId="422310B3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41484A" w:rsidRPr="00212395" w14:paraId="23B18E2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71A10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F934E" w14:textId="7F34A240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34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2F9B8" w14:textId="633D8868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2CE46" w14:textId="2A85BF1A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61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049BD" w14:textId="0EA41B29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9D0AB" w14:textId="098970A7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.058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7175F" w14:textId="156665D7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6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87CE3" w14:textId="699FAB8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1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C0786" w14:textId="39616E8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99193" w14:textId="6F86B340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8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26B79" w14:textId="5A8FF1F1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1EE35" w14:textId="705E180A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8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C1449" w14:textId="2E431151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314BA" w14:textId="2D83E929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7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F0619" w14:textId="3923976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9E7D1" w14:textId="16495A6C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7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F04A1" w14:textId="0D66A2D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41484A" w:rsidRPr="00212395" w14:paraId="5B7F2E5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80739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9FC5B" w14:textId="7E5458CD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66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32990" w14:textId="128725AC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E78D6" w14:textId="4727E87F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0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EAFF1" w14:textId="1B60294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07050" w14:textId="203B01E4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717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19D02" w14:textId="0F43389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7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11797" w14:textId="7AF88A71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1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2C8BC" w14:textId="6917898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B95B6" w14:textId="01E8C746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B308D" w14:textId="39458F9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244FF" w14:textId="65CC10E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3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DD82E" w14:textId="7247589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B4BFC" w14:textId="54F8A01A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8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EABE8" w14:textId="118F28B0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5C750" w14:textId="166B2A8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8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C0E59" w14:textId="1073391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</w:tr>
      <w:tr w:rsidR="0041484A" w:rsidRPr="00212395" w14:paraId="6E56FDB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1C0C8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D9830" w14:textId="1CCDC2B0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68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459FA" w14:textId="0946C8EA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CC547" w14:textId="7D86A05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54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91F7D" w14:textId="173D0C89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9F16D" w14:textId="2B3EEBD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945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FB58C" w14:textId="698B539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3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47242" w14:textId="7FE40C8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1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022DF" w14:textId="025A9131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69723" w14:textId="5215D75A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5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0D030" w14:textId="599957F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F9D4C" w14:textId="4EEF91FC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260FA" w14:textId="08F7F25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F0DBE" w14:textId="0C4D6C09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8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F1156" w14:textId="6B3291D0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8C585" w14:textId="37306AC3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8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E3869" w14:textId="5F809E7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41484A" w:rsidRPr="00212395" w14:paraId="47DCC96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05310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F50C6" w14:textId="5759255C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814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A8C1B" w14:textId="6BC037EB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DA8EB" w14:textId="36D04386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04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639A7" w14:textId="1DD1DA3F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EA64A" w14:textId="3AAF6E63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471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E5102" w14:textId="390DEE2F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2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67165" w14:textId="091EB4C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6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92E52" w14:textId="4A791FE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2D895" w14:textId="729A26D6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1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B88F9" w14:textId="4E9953BF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27ED1" w14:textId="7746FCE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2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7E0E8" w14:textId="377EA5C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BFAFA" w14:textId="222C3F7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4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8025D" w14:textId="734A082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F96CF" w14:textId="0730A274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4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941C3" w14:textId="55F0DDF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41484A" w:rsidRPr="00212395" w14:paraId="5AD10DE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66BAC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D92BA" w14:textId="2D8B17D8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912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2E37A" w14:textId="485459EB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DAD78" w14:textId="7083F840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8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48884" w14:textId="1AC90303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62B6F" w14:textId="0E4A18D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546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D285A" w14:textId="7E5741F4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9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1D53E" w14:textId="74B161C4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8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E8F7B" w14:textId="35B99C53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320FF" w14:textId="4C1AA5BC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5C322" w14:textId="16F0330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BC9CA" w14:textId="552BEB5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92D70" w14:textId="4FBB08E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100A0" w14:textId="520F65D0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4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1B2EB" w14:textId="2B70A8B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9D56F" w14:textId="14ED76B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4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DEB1A" w14:textId="17C2AD2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41484A" w:rsidRPr="00212395" w14:paraId="128F95A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E2484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BA323" w14:textId="16E5C170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6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E3EA0" w14:textId="6D1E5CEC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5297D" w14:textId="275CDC0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7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55E14" w14:textId="1F6648C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6EB8E" w14:textId="52C1EFBC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52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7593C" w14:textId="0B2A07A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17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74AE9" w14:textId="0BABDFEC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6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186B8" w14:textId="0FA2CAE4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9EB8E" w14:textId="1E67269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2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E6E98" w14:textId="1C7397D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5860C" w14:textId="12588D8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4697A" w14:textId="5A93DFB8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F5578" w14:textId="264D3F36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EC8DE" w14:textId="2420126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CB22F" w14:textId="7D6FA20E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C7E20" w14:textId="3EA8F7B6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4 </w:t>
            </w:r>
          </w:p>
        </w:tc>
      </w:tr>
      <w:tr w:rsidR="0041484A" w:rsidRPr="00212395" w14:paraId="507EA42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CDD3E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0687E" w14:textId="5F42682F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35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582DE" w14:textId="51AE61D7" w:rsidR="0041484A" w:rsidRPr="00D51D64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A3100" w14:textId="629E59CD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60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6A93C" w14:textId="32A10BB2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753A3" w14:textId="2F808817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961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0832E" w14:textId="0219852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0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57C5E" w14:textId="02F0D56A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0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0D0FB" w14:textId="375BF221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DF4D0" w14:textId="7D21865B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8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5C246" w14:textId="5EE063FC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AFB28" w14:textId="070569A1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7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1ED98" w14:textId="4624DEDC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4C5AC" w14:textId="3781A4EC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5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02F13" w14:textId="4A35DD81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AD2B4" w14:textId="2AFFE4F5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5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22552" w14:textId="1EDB6607" w:rsidR="0041484A" w:rsidRPr="00212395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41484A" w:rsidRPr="00212395" w14:paraId="39F7672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BBB8B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67B65" w14:textId="69CE4963" w:rsidR="0041484A" w:rsidRPr="00D51D64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905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8987F" w14:textId="66FF29C6" w:rsidR="0041484A" w:rsidRPr="00D51D64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8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F32EE" w14:textId="49F72145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58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1926D" w14:textId="0C07990E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B41C0" w14:textId="57157EB7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986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66101" w14:textId="3590FA1B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99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43FC0" w14:textId="0D68871B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21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E812B" w14:textId="567838E2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E0EFC" w14:textId="5917D653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7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1B484" w14:textId="6B88A5F6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6CCB2" w14:textId="497CD583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7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7B0F7" w14:textId="11F9DC69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CC793" w14:textId="63E34792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7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1360E" w14:textId="555EDFB2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3A768" w14:textId="4AC1DD0D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7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9FEF9" w14:textId="56EAC9D4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41484A" w:rsidRPr="00212395" w14:paraId="78CDB36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D350F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95DE3" w14:textId="20613475" w:rsidR="0041484A" w:rsidRPr="00D51D64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558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39459" w14:textId="6DB9D0F3" w:rsidR="0041484A" w:rsidRPr="00D51D64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EEDBB" w14:textId="735285E8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53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2D8C7" w14:textId="4564C99B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32CD3" w14:textId="2BCC8E13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866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B6F07" w14:textId="1E50177C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02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F00E3" w14:textId="30D47FCF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20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1D7C9" w14:textId="76DE34DD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01342" w14:textId="7ECDB6FC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5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FB1A0" w14:textId="3F966740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E417B" w14:textId="18C5BD05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5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2FD47" w14:textId="61F98DDB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B4E5B" w14:textId="1FECE56B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5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9D06E" w14:textId="0AF8F032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DB77E" w14:textId="678820B2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5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54B11" w14:textId="03E6063E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41484A" w:rsidRPr="00212395" w14:paraId="4844792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8434C" w14:textId="77777777" w:rsidR="0041484A" w:rsidRPr="000D71FA" w:rsidRDefault="0041484A" w:rsidP="0041484A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A7C2B" w14:textId="52DF24EC" w:rsidR="0041484A" w:rsidRPr="00D51D64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712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A7B5B" w14:textId="4E89B8B8" w:rsidR="0041484A" w:rsidRPr="00D51D64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AFD97" w14:textId="3FB7F776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66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F7827" w14:textId="1C27ABDD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13207" w14:textId="43A61E94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6.264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929C9" w14:textId="4C3EF335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09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4C570" w14:textId="2A748153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23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6FCC0" w14:textId="4A6201CB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B5242" w14:textId="65B53294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01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F5A69" w14:textId="1AD08511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C3CF8" w14:textId="70828ADA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01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BD33B" w14:textId="6B8FF52A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34FCF" w14:textId="5481842B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01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975B7" w14:textId="44476DF1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5CC31" w14:textId="6B64FAC4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01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73E0E" w14:textId="247319B4" w:rsidR="0041484A" w:rsidRPr="00212395" w:rsidRDefault="0041484A" w:rsidP="004148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DC1694" w:rsidRPr="00052926" w14:paraId="1E46F0D3" w14:textId="77777777" w:rsidTr="00E05F61">
        <w:trPr>
          <w:trHeight w:val="450"/>
        </w:trPr>
        <w:tc>
          <w:tcPr>
            <w:tcW w:w="50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5C943" w14:textId="6716A396" w:rsidR="00DC1694" w:rsidRPr="00052926" w:rsidRDefault="00DC1694" w:rsidP="00E05F61">
            <w:pPr>
              <w:rPr>
                <w:rFonts w:eastAsia="等线"/>
                <w:sz w:val="16"/>
                <w:szCs w:val="16"/>
                <w:u w:val="single"/>
                <w:lang w:eastAsia="zh-CN"/>
              </w:rPr>
            </w:pPr>
            <w:r>
              <w:rPr>
                <w:rFonts w:eastAsia="等线" w:hint="eastAsia"/>
                <w:sz w:val="16"/>
                <w:szCs w:val="16"/>
                <w:u w:val="single"/>
                <w:lang w:eastAsia="zh-CN"/>
              </w:rPr>
              <w:t>gabbro</w:t>
            </w:r>
            <w:r w:rsidRPr="00CB108A"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 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dike </w:t>
            </w:r>
            <w:r w:rsidRPr="00CB108A"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sample 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19-</w:t>
            </w:r>
            <w:r w:rsidRPr="00CB108A">
              <w:rPr>
                <w:rFonts w:eastAsia="等线"/>
                <w:sz w:val="16"/>
                <w:szCs w:val="16"/>
                <w:u w:val="single"/>
                <w:lang w:eastAsia="zh-CN"/>
              </w:rPr>
              <w:t>WC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-09</w:t>
            </w:r>
          </w:p>
        </w:tc>
      </w:tr>
      <w:tr w:rsidR="00B7033F" w:rsidRPr="00212395" w14:paraId="798D8E4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18E32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8C8D7" w14:textId="61F7CFF5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7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DAE2D" w14:textId="281E2534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FFEE5" w14:textId="565D104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1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2451E" w14:textId="67A93D2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29D5E" w14:textId="077431E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053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BD03B" w14:textId="1E58A51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9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019F0" w14:textId="3B761B8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FD001" w14:textId="09BAE95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B693D" w14:textId="24B7D74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9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12FD0" w14:textId="4A78711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4128F" w14:textId="3DEA201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2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8C32E" w14:textId="49DC55E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47D47" w14:textId="2CDD2C5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6BDCC" w14:textId="07AFFD3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C0D02" w14:textId="6A9E974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BCDA9" w14:textId="4579D2B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B7033F" w:rsidRPr="00212395" w14:paraId="1CF61BB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746DA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6011F" w14:textId="5A6A61BB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39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5D9A2" w14:textId="711B1FC5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AC762" w14:textId="5C5C9C8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8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FE8E6" w14:textId="18BF6B8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6816C" w14:textId="03726A2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948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FB2C0" w14:textId="4FB2E4B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8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93129" w14:textId="207DB89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FF8B0" w14:textId="41533E9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43826" w14:textId="2286670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8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AFD32" w14:textId="13809DE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03684" w14:textId="1770C66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82724" w14:textId="22E89C6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26AF7" w14:textId="37D5110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E6C3C" w14:textId="2755D54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AFFDC" w14:textId="06A4E79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64807" w14:textId="6AE8976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2 </w:t>
            </w:r>
          </w:p>
        </w:tc>
      </w:tr>
      <w:tr w:rsidR="00B7033F" w:rsidRPr="00212395" w14:paraId="0706DDD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24041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7D25C" w14:textId="3D864AF4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51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DD79B" w14:textId="79F24716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53A64" w14:textId="519A563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70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DC313" w14:textId="3F3BFE5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1AB50" w14:textId="5B2BFA4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.764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5D5C2" w14:textId="102A2C3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3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64813" w14:textId="1C0E539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30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7B727" w14:textId="2907A2B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0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A1A20" w14:textId="2CB0A4B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3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917FD" w14:textId="385D10E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A20FF" w14:textId="58B2187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8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0B98A" w14:textId="7835049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ADA58" w14:textId="4993607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5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73B83" w14:textId="31A0C6E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2C664" w14:textId="16547C2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5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1ADD8" w14:textId="0392101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6 </w:t>
            </w:r>
          </w:p>
        </w:tc>
      </w:tr>
      <w:tr w:rsidR="00B7033F" w:rsidRPr="00212395" w14:paraId="50A6BB2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90E38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35785" w14:textId="715FD152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6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14AFE" w14:textId="628A3992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6C0E9" w14:textId="19F9EDC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09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3898A" w14:textId="318742C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06207" w14:textId="6AA3177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820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D79C9" w14:textId="661C130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3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60CA8" w14:textId="72242D7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04D70" w14:textId="433AA8A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7BBAC" w14:textId="020B450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3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7843C" w14:textId="4A0CCAB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8C7F6" w14:textId="3ABB907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8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C2439" w14:textId="6CF0533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68249" w14:textId="523B0E9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113CB" w14:textId="66063F9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13475" w14:textId="1B03610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61A95" w14:textId="7F1AB86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</w:tr>
      <w:tr w:rsidR="00B7033F" w:rsidRPr="00212395" w14:paraId="74098C9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72FD2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264E7" w14:textId="12F7DA67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00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5D50C" w14:textId="267E7832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B131D" w14:textId="7D10B0D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1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90CA3" w14:textId="126514B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69F89" w14:textId="11C95B2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847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307D7" w14:textId="4D79CCD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4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07801" w14:textId="4455C45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8A157" w14:textId="6E95CDA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284DB" w14:textId="6B01A1B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4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FC83C" w14:textId="79FE6CD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1773E" w14:textId="675CBE1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9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87060" w14:textId="41E585B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BC740" w14:textId="628A082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7BAD0" w14:textId="041968C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9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6B239" w14:textId="7680D46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02DCB" w14:textId="1B6DB7A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9 </w:t>
            </w:r>
          </w:p>
        </w:tc>
      </w:tr>
      <w:tr w:rsidR="00B7033F" w:rsidRPr="00212395" w14:paraId="6FA0CBC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3D134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D8909" w14:textId="12D8D0E8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2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F139B" w14:textId="147BB38C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00C62" w14:textId="376A86F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7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7D4BB" w14:textId="121E564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8EE8F" w14:textId="20C8992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067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4E1FA" w14:textId="58E688B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4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E2196" w14:textId="640F9BF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B7BAB" w14:textId="0BB53E6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4127B" w14:textId="71F204C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2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5DDD7" w14:textId="1D67B48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C3CD3" w14:textId="28F25AA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63B94" w14:textId="3D5C2C0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856D6" w14:textId="0D4919B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820D0" w14:textId="09BCF9F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FB9EE" w14:textId="3991A49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CCEA7" w14:textId="6C00188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5 </w:t>
            </w:r>
          </w:p>
        </w:tc>
      </w:tr>
      <w:tr w:rsidR="00B7033F" w:rsidRPr="00212395" w14:paraId="2D69441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6C640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02BD7" w14:textId="6F1F4B7E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87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E9F7D" w14:textId="7EB3B8DC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943B7" w14:textId="06D6AD9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1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7C45C" w14:textId="319D529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4C114" w14:textId="621C2F9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75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01D4B" w14:textId="2117CD1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4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097D8" w14:textId="344C2DC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5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E0BE3" w14:textId="0BB892E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AFC2D" w14:textId="029AC5B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915CE" w14:textId="607E5E9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62FF0" w14:textId="4DC0BC0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9FB8E" w14:textId="03D9EF3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4499B" w14:textId="55050FF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8A30A" w14:textId="00AF3FC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38767" w14:textId="46EED60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E7348" w14:textId="12DD772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0 </w:t>
            </w:r>
          </w:p>
        </w:tc>
      </w:tr>
      <w:tr w:rsidR="00B7033F" w:rsidRPr="00212395" w14:paraId="019D20E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6AD6E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824D6" w14:textId="3DD620D3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72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9F159" w14:textId="1809FD9C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CA15F" w14:textId="7A88A1D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3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7A2A4" w14:textId="5F78BD6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71B10" w14:textId="237FB09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17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5F21B" w14:textId="547FB46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7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5BF9E" w14:textId="0AE9EFE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4C0A7" w14:textId="1DDE956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F9F9B" w14:textId="2388497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AEE73" w14:textId="7B078B6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A9668" w14:textId="70F018D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8EB72" w14:textId="33D294F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D622F" w14:textId="6554D74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C82E3" w14:textId="72160A9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601D4" w14:textId="7FEC939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0E0CE" w14:textId="1CF29E8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</w:tr>
      <w:tr w:rsidR="00B7033F" w:rsidRPr="00212395" w14:paraId="643609F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4A84C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lastRenderedPageBreak/>
              <w:t>sam.0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925AE" w14:textId="579DABC2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84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760C7" w14:textId="784F20A4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8A7B5" w14:textId="29C799C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9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69682" w14:textId="2FB56F8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8C533" w14:textId="7F06A0F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.252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23CC7" w14:textId="080515E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48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24C87" w14:textId="0F9E58D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9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E8D4C" w14:textId="1ACF67A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F5432" w14:textId="7088A0C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3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DEA95" w14:textId="68B0E3D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CFAD9" w14:textId="3C7F1BB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1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00A75" w14:textId="698459E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E0A1D" w14:textId="6B88C5C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9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6CBB0" w14:textId="15ED15A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0C78C" w14:textId="6B42ED5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9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430F0" w14:textId="2A7ADC7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6 </w:t>
            </w:r>
          </w:p>
        </w:tc>
      </w:tr>
      <w:tr w:rsidR="00B7033F" w:rsidRPr="00212395" w14:paraId="361FE07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8BA46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EC0BC" w14:textId="48FC5883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95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4B3B5" w14:textId="0E5B9112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EDE34" w14:textId="21048B0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4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F3441" w14:textId="78C7717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46068" w14:textId="420045A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495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3317F" w14:textId="1022CC4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ECC6C" w14:textId="018DF1F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5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52BAA" w14:textId="474A86F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91033" w14:textId="4C6D9F4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F1651" w14:textId="704B955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81E8E" w14:textId="6D8DA6C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9149E" w14:textId="626F997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89B83" w14:textId="5CF8FC3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2A736" w14:textId="5864BDC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5AC6B" w14:textId="17B916A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44AA2" w14:textId="55F8430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</w:tr>
      <w:tr w:rsidR="00B7033F" w:rsidRPr="00212395" w14:paraId="720A85B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26D12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F4ED1" w14:textId="4A4D9482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8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F6466" w14:textId="4DD5791C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B4093" w14:textId="5691337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4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8FEA1" w14:textId="607A70B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D14F2" w14:textId="21AC81A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491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95311" w14:textId="792B4A0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4AB22" w14:textId="7B1A20F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5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63023" w14:textId="1125CF7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1810F" w14:textId="74F9CA6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10E31" w14:textId="1A954CD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A3D4D" w14:textId="077695C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E8219" w14:textId="64FF42F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1CBB9" w14:textId="4C393F4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185D3" w14:textId="21B046B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7AED1" w14:textId="16D689F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A667C" w14:textId="433E350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B7033F" w:rsidRPr="00212395" w14:paraId="30065B0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912E1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60135" w14:textId="797B5948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6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8FBF5" w14:textId="50A2A846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6DE90" w14:textId="487D9FA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8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51E1F" w14:textId="3895F72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13CA3" w14:textId="25F6108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506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02DF4" w14:textId="5FE1674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FC355" w14:textId="5A9341D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5579E" w14:textId="015D6CC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F03AB" w14:textId="18DB469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C8499" w14:textId="56BD82D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7B461" w14:textId="4B1B382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FBC10" w14:textId="3BA2C99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E8EF2" w14:textId="240AD1B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ED1A6" w14:textId="4A9F353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DB156" w14:textId="6B3D08D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8F687" w14:textId="3EF5BFC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B7033F" w:rsidRPr="00212395" w14:paraId="2827CCF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002E5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C1116" w14:textId="28BDBA48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4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8699B" w14:textId="47504B52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85FD0" w14:textId="63B84C8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04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075D3" w14:textId="6C0981A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4C929" w14:textId="34592AF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730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61BDD" w14:textId="264B9EA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9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7AB66" w14:textId="43B64B7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75826" w14:textId="31BE5EA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D7974" w14:textId="29B136B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1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93433" w14:textId="2701320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4794A" w14:textId="56503EC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7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E1A53" w14:textId="7F7CFEE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4A12C" w14:textId="479ED61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7BF3F" w14:textId="2A77022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09873" w14:textId="329A2F2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52EF8" w14:textId="6010436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1 </w:t>
            </w:r>
          </w:p>
        </w:tc>
      </w:tr>
      <w:tr w:rsidR="00B7033F" w:rsidRPr="00212395" w14:paraId="122E68F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EF6BA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BEC9F" w14:textId="6A441C40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0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192A9" w14:textId="679B598E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443D3" w14:textId="65372A0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5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AB4BE" w14:textId="6E0FAF9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4B49D" w14:textId="75AB881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385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1D1D7" w14:textId="5EA7C28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44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BE0AC" w14:textId="2D23E7E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70FD5" w14:textId="72DC2CE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7470E" w14:textId="34E32C4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DB47C" w14:textId="0FC2047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1CF11" w14:textId="4717A4C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186BB" w14:textId="74811EB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A9FAE" w14:textId="0AABE02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CB7D7" w14:textId="0555943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9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5A6F1" w14:textId="775A319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264B6" w14:textId="088E25E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9 </w:t>
            </w:r>
          </w:p>
        </w:tc>
      </w:tr>
      <w:tr w:rsidR="00B7033F" w:rsidRPr="00212395" w14:paraId="7056E3C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CC2B0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5AB4F" w14:textId="796FF5BF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2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9D995" w14:textId="73344C22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CE179" w14:textId="46C4683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7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2CF93" w14:textId="306A752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21476" w14:textId="0D96A51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068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7FFCF" w14:textId="2C767E2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7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D754E" w14:textId="0A36528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9E14B" w14:textId="1453EA8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4B750" w14:textId="63D1B41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2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95354" w14:textId="5F04F87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E7A23" w14:textId="386E6C3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0422C" w14:textId="2836B00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740F7" w14:textId="6A2572D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4194C" w14:textId="66E64D5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B6315" w14:textId="316FD0A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4FAD1" w14:textId="300DB7B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B7033F" w:rsidRPr="00212395" w14:paraId="5BD15B7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CA6C0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5F7C7" w14:textId="63486A94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69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F79F0" w14:textId="2A526D7E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5D4B6" w14:textId="173744F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5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E32DE" w14:textId="03EB8FB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245F0" w14:textId="220C204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479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1F97B" w14:textId="189B736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0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CAFBC" w14:textId="2171396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EA726" w14:textId="2ACBE16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F2D5A" w14:textId="494C861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BB9A7" w14:textId="3BA7D35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DFAFB" w14:textId="706506E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25BAD" w14:textId="57C03EF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3FCA7" w14:textId="0E03350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04F70" w14:textId="677BFD1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43B14" w14:textId="6265D62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B3B5D" w14:textId="557868E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</w:tr>
      <w:tr w:rsidR="00B7033F" w:rsidRPr="00212395" w14:paraId="0DB5706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EC7AA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E79A9" w14:textId="0E6258FA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88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E0503" w14:textId="7D018C2D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31BE8" w14:textId="66C4DF4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7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268A0" w14:textId="4E6AE2F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497B2" w14:textId="1A1BF0E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29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C4BC6" w14:textId="4FC2F42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7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3C90B" w14:textId="7F2C8E0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463DD" w14:textId="45DA92F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81051" w14:textId="141F0BD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2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6D702" w14:textId="0B0CF5E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32A90" w14:textId="20A0FE0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4B10C" w14:textId="0CEBB17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9184A" w14:textId="2BA4691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59D55" w14:textId="40AAE84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1A689" w14:textId="013C9E4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EBBBE" w14:textId="6AACFDC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B7033F" w:rsidRPr="00212395" w14:paraId="3587FB7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59CA6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74A7E" w14:textId="1AB68BC5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5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1BAD5" w14:textId="3314D56A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96F45" w14:textId="7F4A6B4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3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E8781" w14:textId="3866384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126BF" w14:textId="6263050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80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840C8" w14:textId="1274768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74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A18DD" w14:textId="608BC75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8B8D0" w14:textId="56AAA4B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6FE4C" w14:textId="633F36E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67151" w14:textId="0ACAFAF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603BF" w14:textId="3A80226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A8FA0" w14:textId="28B52C7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4D3C7" w14:textId="66BDB1F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D4D49" w14:textId="0266AD7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ADB1C" w14:textId="35BF6D6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4A919" w14:textId="23E75D5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95 </w:t>
            </w:r>
          </w:p>
        </w:tc>
      </w:tr>
      <w:tr w:rsidR="00B7033F" w:rsidRPr="00212395" w14:paraId="0DD7489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63CAD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280C8" w14:textId="211A04FB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89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33A86" w14:textId="22AB7933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8CD32" w14:textId="6603D6C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4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4B893" w14:textId="04361CD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9CF33" w14:textId="256AEBD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10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E8B4D" w14:textId="49079BF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22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2F686" w14:textId="0C3F38E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82C39" w14:textId="7075E7C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9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573BA" w14:textId="02AD48D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58B6D" w14:textId="7B8E0F5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29ACE" w14:textId="49118B3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9B23F" w14:textId="3019F0D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5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7D375" w14:textId="0732F13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80EA9" w14:textId="7E241F7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4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75D76" w14:textId="4AD933D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93947" w14:textId="09A582F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46 </w:t>
            </w:r>
          </w:p>
        </w:tc>
      </w:tr>
      <w:tr w:rsidR="00B7033F" w:rsidRPr="00212395" w14:paraId="4FD4D8B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87CA2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21A09" w14:textId="0F07AA92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56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D942C" w14:textId="67BB2EC2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8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A5212" w14:textId="105DDAD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1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B6092" w14:textId="78B4DEA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48766" w14:textId="28B4B74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36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B1D0A" w14:textId="376B15E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5B8F6" w14:textId="62E6543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59546" w14:textId="0F0B2BB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C8B74" w14:textId="6F52B13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E9FB4" w14:textId="2E42F05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1AFEE" w14:textId="768B7A7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71AC0" w14:textId="1CDF6F5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9F0B2" w14:textId="4809A14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3B84C" w14:textId="5F2B9A7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2416E" w14:textId="36E5663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502AF" w14:textId="17D2236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B7033F" w:rsidRPr="00212395" w14:paraId="56BC1F9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B39A7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F8C96" w14:textId="27880C41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5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15D49" w14:textId="394293A5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4B108" w14:textId="580CC3F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2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84EE1" w14:textId="6895159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6F8D0" w14:textId="6C968FE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67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40CB2" w14:textId="290553B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21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7C6EE" w14:textId="017A2CA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77020" w14:textId="3B7BD84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56964" w14:textId="45FF4EA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92594" w14:textId="167B118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3692B" w14:textId="1C1CC53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67EA0" w14:textId="0321698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47818" w14:textId="4164D12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024DB" w14:textId="1A74B2A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2D439" w14:textId="54CFF08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499C7" w14:textId="6C671FC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3 </w:t>
            </w:r>
          </w:p>
        </w:tc>
      </w:tr>
      <w:tr w:rsidR="00B7033F" w:rsidRPr="00212395" w14:paraId="2EC7D2B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3C0F7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E7B8E" w14:textId="523675EF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9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6B66D" w14:textId="42AE595C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14424" w14:textId="2CDC687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3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02366" w14:textId="26FAA1D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ABF85" w14:textId="776F3BD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01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22563" w14:textId="2182855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0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11929" w14:textId="2809E80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F1DB3" w14:textId="38310E3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333C6" w14:textId="5EC428B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0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5DAF2" w14:textId="6CA845F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D293D" w14:textId="616381C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3F343" w14:textId="64E8D2D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80C9B" w14:textId="75C511E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88A25" w14:textId="3166D29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8A69A" w14:textId="1E83B47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C30C6" w14:textId="7BBB81E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</w:tr>
      <w:tr w:rsidR="00B7033F" w:rsidRPr="00212395" w14:paraId="512B5CC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B14C3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860B8" w14:textId="607540AF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74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3518E" w14:textId="5466B909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C7ED7" w14:textId="3E1713E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5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AD82B" w14:textId="246FA66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3D032" w14:textId="1A4DF9A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036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7018E" w14:textId="161C0EC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3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373EF" w14:textId="7A3745B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37F5F" w14:textId="38C9C20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A60C3" w14:textId="3007949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EFF6B" w14:textId="1053ADD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978F9" w14:textId="3FE7BBE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2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2BEC6" w14:textId="66651A0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D955C" w14:textId="70AB649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7C5B0" w14:textId="49E7A60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7AD8E" w14:textId="6C38DA8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9F867" w14:textId="706AE6C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1 </w:t>
            </w:r>
          </w:p>
        </w:tc>
      </w:tr>
      <w:tr w:rsidR="00B7033F" w:rsidRPr="00212395" w14:paraId="1722457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27A69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ED242" w14:textId="30A56234" w:rsidR="00B7033F" w:rsidRPr="00D51D64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30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4E5B9" w14:textId="67BF0570" w:rsidR="00B7033F" w:rsidRPr="00D51D64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DC971" w14:textId="67973234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46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5C8B8" w14:textId="4B690B01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21E6D" w14:textId="527AB5AD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387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5FE70" w14:textId="20A844F2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31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EC310" w14:textId="5CC6B724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2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E1560" w14:textId="40F386B1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7040B" w14:textId="13D38BFA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1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2D51D" w14:textId="643E8385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69F70" w14:textId="6CF00DC5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8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F66B9" w14:textId="3B6B7FF9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4BBA5" w14:textId="337AD100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4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F8D1F" w14:textId="597089D3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5B27B" w14:textId="1CD0D755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4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CF8D1" w14:textId="7294C941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B7033F" w:rsidRPr="00212395" w14:paraId="3C0EC4E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0A4E7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2F941" w14:textId="120A0ECE" w:rsidR="00B7033F" w:rsidRPr="00D51D64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41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0E317" w14:textId="7949DCF0" w:rsidR="00B7033F" w:rsidRPr="00D51D64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4D734" w14:textId="0E292D63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46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0A44E" w14:textId="224C975D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C29F1" w14:textId="0BB31515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495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1C1B7" w14:textId="5C951EED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23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1680A" w14:textId="552F8FD2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5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12A50" w14:textId="4218E86E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1215E" w14:textId="31B78298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1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9F8FA" w14:textId="3E94928F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162E5" w14:textId="4CED0BD0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0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B9706" w14:textId="2192D862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8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DA4FC" w14:textId="734756A0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8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F2F4A" w14:textId="47DAB1AA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7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5F841" w14:textId="17F1B1AD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8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1D5AA" w14:textId="0365CBE2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70 </w:t>
            </w:r>
          </w:p>
        </w:tc>
      </w:tr>
      <w:tr w:rsidR="00B7033F" w:rsidRPr="00212395" w14:paraId="1B9DDF0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5C710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27A2A" w14:textId="27CDFB82" w:rsidR="00B7033F" w:rsidRPr="00D51D64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91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596CA" w14:textId="55FA6573" w:rsidR="00B7033F" w:rsidRPr="00D51D64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6B532" w14:textId="6BF3C580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42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23C00" w14:textId="7232B1C1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470CA" w14:textId="58DB5568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349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7D658" w14:textId="4AD28AF5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6A319" w14:textId="7E6846FF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3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BA13E" w14:textId="0CDCD7E8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592F9" w14:textId="15824A86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9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4574A" w14:textId="1C75CF55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57D0A" w14:textId="7F8C71BB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7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AA33A" w14:textId="35D95D15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4C38F" w14:textId="6FD44689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5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F1678" w14:textId="2F4A68A3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DEB69" w14:textId="549D02D7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5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CF19C" w14:textId="2682D2D7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B7033F" w:rsidRPr="00212395" w14:paraId="66D7B2D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255A8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CCB66" w14:textId="247D1708" w:rsidR="00B7033F" w:rsidRPr="00D51D64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73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3D8D4" w14:textId="29FC8414" w:rsidR="00B7033F" w:rsidRPr="00D51D64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20F83" w14:textId="3C7CA117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52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9EDE7" w14:textId="78E5CD04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8A48B" w14:textId="7C03A3CE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520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D1215" w14:textId="2938E4B9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50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B8234" w14:textId="755E4E67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3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EBED0" w14:textId="25C5143D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AF4B3" w14:textId="446DA327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4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A4747" w14:textId="001A1E9E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D36DF" w14:textId="1C60F025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0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EFF2D" w14:textId="12D42C96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0260F" w14:textId="72DEE810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5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0D695" w14:textId="100D841F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4D065" w14:textId="159974B2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5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B8A5C" w14:textId="1E97958B" w:rsidR="00B7033F" w:rsidRPr="00212395" w:rsidRDefault="00B7033F" w:rsidP="00B703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3 </w:t>
            </w:r>
          </w:p>
        </w:tc>
      </w:tr>
      <w:tr w:rsidR="00B7033F" w:rsidRPr="00212395" w14:paraId="3B57498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44CD3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42460" w14:textId="27B279A9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82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45C1A" w14:textId="53891DF9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E3A7F" w14:textId="0A42E7C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5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6E716" w14:textId="6FD5383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C25BD" w14:textId="1D6970A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593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0891D" w14:textId="22F86E8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4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92C59" w14:textId="36D26D4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7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73443" w14:textId="080E458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CD7B1" w14:textId="57F41D5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B639C" w14:textId="0EED288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94E5C" w14:textId="612A02E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FEE79" w14:textId="77BDC48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C63A2" w14:textId="6C90046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7293A" w14:textId="5EEB079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554B7" w14:textId="0102368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F9E44" w14:textId="75634EB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B7033F" w:rsidRPr="00212395" w14:paraId="294A79A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BD08D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C8046" w14:textId="66139472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956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1C91C" w14:textId="71439A89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CFC2F" w14:textId="6B207D5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9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355B6" w14:textId="2C40E6D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C21A1" w14:textId="6EE9EC4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483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2D04B" w14:textId="6D612E9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0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D8690" w14:textId="2CE8944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040CC" w14:textId="7C6AF9B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2769A" w14:textId="7F738DA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3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CB708" w14:textId="5E9EEED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67F04" w14:textId="0A14C01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39B29" w14:textId="366986E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46484" w14:textId="0FB2464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0CFBB" w14:textId="0C99F08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E001D" w14:textId="08ACD46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747CF" w14:textId="695DC5E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5 </w:t>
            </w:r>
          </w:p>
        </w:tc>
      </w:tr>
      <w:tr w:rsidR="00B7033F" w:rsidRPr="00212395" w14:paraId="165AEA1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926DA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43B5C" w14:textId="298141A0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20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5FACF" w14:textId="6DF0CCD8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3AE7D" w14:textId="107FAC5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8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9E2B3" w14:textId="7D17416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ADF72" w14:textId="3A5B64C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555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AD9E6" w14:textId="4F8BEE9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2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64351" w14:textId="76B0BA3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5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15085" w14:textId="2C24790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ACCD7" w14:textId="448D216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13BBC" w14:textId="5515684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D56CB" w14:textId="1A3E0C5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765C4" w14:textId="17E1CCD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7D6A4" w14:textId="62E1B77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1FB29" w14:textId="4D10D07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D4CD5" w14:textId="002E499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9414C" w14:textId="5C021B5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B7033F" w:rsidRPr="00212395" w14:paraId="567416F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4046C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A6B51" w14:textId="01D4DA96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0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3D239" w14:textId="68993735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4BFB5" w14:textId="2D8EC8A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85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B44EB" w14:textId="6CE8989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FADC2" w14:textId="3E79735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.949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9C2C5" w14:textId="63B85FE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5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1CA7E" w14:textId="5F3A7D6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68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23631" w14:textId="6F5CB0D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5B74A" w14:textId="71103B1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0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56248" w14:textId="43365BA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83A2D" w14:textId="669416A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3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C97E7" w14:textId="528B69D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C64AB" w14:textId="2354878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EAF64" w14:textId="24D36B8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B5CCE" w14:textId="469322A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434A3" w14:textId="25F25B8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B7033F" w:rsidRPr="00212395" w14:paraId="7A44B4A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22C6B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ED62A" w14:textId="53C61D6B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19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B0C87" w14:textId="6B2DB687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CA03D" w14:textId="7C3F85B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2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C0E1D" w14:textId="0C1E692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65317" w14:textId="03E5EDB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56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E6A0D" w14:textId="0387CEC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8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7669C" w14:textId="3251718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87279" w14:textId="6A8261A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C52E9" w14:textId="49E0F9E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5B560" w14:textId="4BF11E0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BD999" w14:textId="0AB058F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7A57D" w14:textId="448BF45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47D42" w14:textId="5974C2B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62671" w14:textId="42415CA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D923F" w14:textId="0742252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04284" w14:textId="3C0A746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7 </w:t>
            </w:r>
          </w:p>
        </w:tc>
      </w:tr>
      <w:tr w:rsidR="00B7033F" w:rsidRPr="00212395" w14:paraId="6CCA78B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3E17C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E121D" w14:textId="13DF26A3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39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9A1A1" w14:textId="31474434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A4EB7" w14:textId="17E8739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7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AA948" w14:textId="43FE379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D1117" w14:textId="38826B9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308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56257" w14:textId="204ABF2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2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A8C49" w14:textId="5B9C180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4767A" w14:textId="0502838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21BBC" w14:textId="3C326E9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EC70C" w14:textId="3238D6C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709B3" w14:textId="36A52E1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BF8EA" w14:textId="75A19CA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8D72A" w14:textId="10B1AC2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33BE7" w14:textId="440D1DB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DD7FF" w14:textId="084D983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42BA0" w14:textId="4DF5E85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</w:tr>
      <w:tr w:rsidR="00B7033F" w:rsidRPr="00212395" w14:paraId="1CB3FBE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69572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00576" w14:textId="08183E6D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18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E71E8" w14:textId="4608A5DA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4BCCD" w14:textId="0249C38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1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BF77C" w14:textId="2D09569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24948" w14:textId="4C07000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403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224F4" w14:textId="7DEAA64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6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0574A" w14:textId="3DD863B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1A9FE" w14:textId="29A9766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355B5" w14:textId="06A91AC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BD1D4" w14:textId="28875B4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D7A06" w14:textId="35AB58B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F0103" w14:textId="1EF48E2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698D8" w14:textId="0F24076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27E9E" w14:textId="59C7DAC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05FAC" w14:textId="5F4C7CB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30F04" w14:textId="4CBEA67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</w:tr>
      <w:tr w:rsidR="00B7033F" w:rsidRPr="00212395" w14:paraId="024C239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277AC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5DD46" w14:textId="3526D1FF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737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68D75" w14:textId="60FEA395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DC933" w14:textId="4ECC8E9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88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C8192" w14:textId="3CCA514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381EE" w14:textId="25E2BD2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.127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C2A4E" w14:textId="71E9D18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3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FB792" w14:textId="772E2B6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3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22F96" w14:textId="7ACF64B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8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85547" w14:textId="7D316B5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1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C38B8" w14:textId="0C286C5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8BFF6" w14:textId="2CAE279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2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92765" w14:textId="5683DB6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91E2B" w14:textId="559988E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3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70E3F" w14:textId="27C7FE7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A4A52" w14:textId="7676DB8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3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217EA" w14:textId="12F61F0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2 </w:t>
            </w:r>
          </w:p>
        </w:tc>
      </w:tr>
      <w:tr w:rsidR="00B7033F" w:rsidRPr="00212395" w14:paraId="79577EF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EC29B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C9138" w14:textId="73428BE2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33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C0B2D" w14:textId="43985A9A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5A4AC" w14:textId="32005E5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9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B46D5" w14:textId="0F641B0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925E2" w14:textId="02AB892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391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F1409" w14:textId="2B92F3D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4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07B4E" w14:textId="2BAFB3A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5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73799" w14:textId="51E2B83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CE7BC" w14:textId="1C92513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2FA94" w14:textId="60D8335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3CD18" w14:textId="0B68A14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FD693" w14:textId="5A5D54B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7C2D6" w14:textId="11D2A44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A41EB" w14:textId="778B580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F945C" w14:textId="52CEA99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B6BE9" w14:textId="71E7FCD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B7033F" w:rsidRPr="00212395" w14:paraId="6E7026B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FBCB4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7048E" w14:textId="7FCFCFAE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68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69A24" w14:textId="7A2618CF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46046" w14:textId="66AEB71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4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E2762" w14:textId="00EF769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9BF28" w14:textId="2B56864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64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73260" w14:textId="450F4229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48CB4" w14:textId="7E4CCC6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6AA96" w14:textId="3295265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B041F" w14:textId="0ABF0C0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A0BFA" w14:textId="628C6C8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A532F" w14:textId="603E43C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5F1FD" w14:textId="00D6E1C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14E6E" w14:textId="19AF4CC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A8B6E" w14:textId="3BADC0DB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3E104" w14:textId="22E8093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C1936" w14:textId="2E5F6C4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B7033F" w:rsidRPr="00212395" w14:paraId="6191FB5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B706F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546B1" w14:textId="713F9855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5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5AB26" w14:textId="0BF71472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3A924" w14:textId="498D7C6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4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CD033" w14:textId="0A586D0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C13C3" w14:textId="305C959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513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EF483" w14:textId="112496A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702CF" w14:textId="5BEA48D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6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38208" w14:textId="7F824C0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06E03" w14:textId="7EEFE6CC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91B5D" w14:textId="54467D6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BBA6B" w14:textId="41757C5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B69A0" w14:textId="5001962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FCEEE" w14:textId="3F0734E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255F4" w14:textId="180E3B8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85525" w14:textId="35CCC2C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74EAD" w14:textId="57B655F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B7033F" w:rsidRPr="00212395" w14:paraId="05B9EA0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43729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3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4F1B7" w14:textId="1B92F714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02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9E0CF" w14:textId="38AB0E49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22B41" w14:textId="6252F24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3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25672" w14:textId="6CE8C4D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B3ABE" w14:textId="2069AFD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430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95103" w14:textId="0B7BAAD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07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5863A" w14:textId="2200C1D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B4A5E" w14:textId="1218EA3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0ED30" w14:textId="6197C52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819C9" w14:textId="51E38AE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21B93" w14:textId="40D2F03E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88AEE" w14:textId="6ADC560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7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68C99" w14:textId="234F2F4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CB602" w14:textId="311CF16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F2638" w14:textId="3E64C08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A14BA" w14:textId="3A39B30F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6 </w:t>
            </w:r>
          </w:p>
        </w:tc>
      </w:tr>
      <w:tr w:rsidR="00B7033F" w:rsidRPr="00212395" w14:paraId="0536B29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2F850" w14:textId="77777777" w:rsidR="00B7033F" w:rsidRPr="000D71FA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4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CE7A2" w14:textId="323713ED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20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F1223" w14:textId="6A9C5677" w:rsidR="00B7033F" w:rsidRPr="00D51D64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78BDA" w14:textId="2C6C1D0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2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CFA71" w14:textId="52281056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0AF7F" w14:textId="4C73FC83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34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96AEF" w14:textId="77765408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46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83DD3" w14:textId="5C58FA21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889D0" w14:textId="50F6945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BD951" w14:textId="7696E4AA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CA982" w14:textId="4C3F5014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F92BA" w14:textId="1541A8D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CD3BF" w14:textId="0B9F8732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408A0" w14:textId="116DC897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BAB7A" w14:textId="280D9F65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E60DB" w14:textId="39730800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67D03" w14:textId="54224AFD" w:rsidR="00B7033F" w:rsidRPr="00212395" w:rsidRDefault="00B7033F" w:rsidP="00B7033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7 </w:t>
            </w:r>
          </w:p>
        </w:tc>
      </w:tr>
      <w:tr w:rsidR="00F077A2" w:rsidRPr="00052926" w14:paraId="23029D79" w14:textId="77777777" w:rsidTr="00E05F61">
        <w:trPr>
          <w:trHeight w:val="450"/>
        </w:trPr>
        <w:tc>
          <w:tcPr>
            <w:tcW w:w="50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7BC61" w14:textId="2466A03F" w:rsidR="00F077A2" w:rsidRPr="00052926" w:rsidRDefault="00F077A2" w:rsidP="00E05F61">
            <w:pPr>
              <w:rPr>
                <w:rFonts w:eastAsia="等线"/>
                <w:sz w:val="16"/>
                <w:szCs w:val="16"/>
                <w:u w:val="single"/>
                <w:lang w:eastAsia="zh-CN"/>
              </w:rPr>
            </w:pPr>
            <w:r w:rsidRPr="00F077A2">
              <w:rPr>
                <w:rFonts w:eastAsia="等线"/>
                <w:sz w:val="16"/>
                <w:szCs w:val="16"/>
                <w:u w:val="single"/>
                <w:lang w:eastAsia="zh-CN"/>
              </w:rPr>
              <w:t>garnet-bearing plagioclase granite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 </w:t>
            </w:r>
            <w:r w:rsidRPr="00CB108A"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sample 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19-</w:t>
            </w:r>
            <w:r w:rsidRPr="00CB108A">
              <w:rPr>
                <w:rFonts w:eastAsia="等线"/>
                <w:sz w:val="16"/>
                <w:szCs w:val="16"/>
                <w:u w:val="single"/>
                <w:lang w:eastAsia="zh-CN"/>
              </w:rPr>
              <w:t>WC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-11</w:t>
            </w:r>
          </w:p>
        </w:tc>
      </w:tr>
      <w:tr w:rsidR="00C94EAD" w:rsidRPr="00212395" w14:paraId="26CBEF0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FF953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CAF99" w14:textId="72FD4137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5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9327D" w14:textId="58A97945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297D7" w14:textId="681AF031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4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7CFF3" w14:textId="21961C9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163A2" w14:textId="2437CC7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27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82D32" w14:textId="5AC7EA1F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0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AAE01" w14:textId="7ED90A4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24A36" w14:textId="4A42E09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5B809" w14:textId="0DD9D8DC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1F082" w14:textId="1E0B0F12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490C1" w14:textId="2AA23F1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21AAC" w14:textId="1EEC1A4E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61B2B" w14:textId="0DB6E4F6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CFC91" w14:textId="41C89E1E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20625" w14:textId="2B060F6F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26726" w14:textId="44FAC77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C94EAD" w:rsidRPr="00212395" w14:paraId="4473275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CB6CD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DD494" w14:textId="4D19B284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5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10038" w14:textId="1F76A5EB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21EA3" w14:textId="00FED1D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8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E3932" w14:textId="0C00ADA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4EECF" w14:textId="21C35EE5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355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A4527" w14:textId="5797C88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BCDB9" w14:textId="00EFEA96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002E8" w14:textId="1FC2A60C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C49CE" w14:textId="1843C31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867A2" w14:textId="7328899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C9F2B" w14:textId="23A19CBE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33559" w14:textId="460DDCC1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27391" w14:textId="0E25E117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87284" w14:textId="485FCBAB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E2112" w14:textId="324AA39B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797B0" w14:textId="03875FF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C94EAD" w:rsidRPr="00212395" w14:paraId="7E99608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9C7F8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93CE0" w14:textId="7783B4DA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8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137AA" w14:textId="1CA738BD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149E0" w14:textId="504B9F2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9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BFD68" w14:textId="49F530DD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528E4" w14:textId="360876D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.024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E8FD0" w14:textId="66118C73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2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0085C" w14:textId="788C897B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5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D9D8C" w14:textId="3D7EA7D1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1BB74" w14:textId="6B34504C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3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148CE" w14:textId="08171B5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2BD62" w14:textId="64D2AC4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7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83B6E" w14:textId="683867F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CDB35" w14:textId="0D93A521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3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2379F" w14:textId="53EE42F6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CD7E1" w14:textId="6A47B6D6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3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2BC29" w14:textId="53DCE0F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C94EAD" w:rsidRPr="00212395" w14:paraId="6F93707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95A7C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1247C" w14:textId="7756A2EB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2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16FEF" w14:textId="28761CEA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FD0DA" w14:textId="6E69B1AC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1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C41C5" w14:textId="002205EF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3DEBC" w14:textId="2304D92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468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4A6AB" w14:textId="33F06AC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3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AB5D3" w14:textId="002CAEB3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6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E5956" w14:textId="47355AAF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6117A" w14:textId="3836DC8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98255" w14:textId="1436E442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9F164" w14:textId="50F012DE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E3C34" w14:textId="0DBA56F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87D8B" w14:textId="4E9E2D4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5117E" w14:textId="108CA1EE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CDA00" w14:textId="1D10F5BF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419ED" w14:textId="3E79CC5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C94EAD" w:rsidRPr="00212395" w14:paraId="4F13C9B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E5722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lastRenderedPageBreak/>
              <w:t>sam.0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15500" w14:textId="0ABC378C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8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68378" w14:textId="622752EE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E5B59" w14:textId="76CDA53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01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34D7C" w14:textId="5DA8FEA5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0541A" w14:textId="5ADB7F33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2.318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76348" w14:textId="1FAB0CB6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15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8821F" w14:textId="03E3B612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78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4A53E" w14:textId="2F477D6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42E63" w14:textId="3FB4626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2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47757" w14:textId="06147587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3033F" w14:textId="0429DB03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2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05C07" w14:textId="7113E4A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77813" w14:textId="04B3AB03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3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62A60" w14:textId="4FCEE6F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46490" w14:textId="7423F261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3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2D14A" w14:textId="504C5F56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</w:tr>
      <w:tr w:rsidR="00C94EAD" w:rsidRPr="00212395" w14:paraId="35279B0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E5669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5C753" w14:textId="12F629CC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8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C7213" w14:textId="1EA71704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12236" w14:textId="02D754D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92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A4D41" w14:textId="7554522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29612" w14:textId="1FC65752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607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41A1D" w14:textId="74DEC127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4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AA1C2" w14:textId="73A26C77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C2D13" w14:textId="4FA7D2DD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A0214" w14:textId="6CC732C5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65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E8804" w14:textId="0B3E5D45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4D79F" w14:textId="22738C73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5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0C441" w14:textId="3A31187C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5D51E" w14:textId="78EC503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DC222" w14:textId="34299556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D4AD9" w14:textId="164452A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D3F06" w14:textId="1E6B488E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C94EAD" w:rsidRPr="00212395" w14:paraId="614A1CA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23653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AFA7F" w14:textId="5487DAE2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2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8CD01" w14:textId="3BAA6BD1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D6460" w14:textId="0770525D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4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7583" w14:textId="5726D23D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91D19" w14:textId="7BC9E815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29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E2152" w14:textId="2BC53F41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2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12D70" w14:textId="4744922C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91C0C" w14:textId="55AECA51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5C3AA" w14:textId="30C6DD7D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01949" w14:textId="22BB544D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6FF20" w14:textId="4A44084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66755" w14:textId="493E2E4B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7199F" w14:textId="426CF1E1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EB844" w14:textId="4920E467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FB178" w14:textId="7717F61C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7F4E1" w14:textId="399F0B5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C94EAD" w:rsidRPr="00212395" w14:paraId="14E56EA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90B80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B247C" w14:textId="33510CB2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5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393F9" w14:textId="66E4AE50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072BA" w14:textId="18D2885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7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E170C" w14:textId="2FAF9D4B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6FA29" w14:textId="3F34129D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331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79F5C" w14:textId="5F104B2E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4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94332" w14:textId="02917A8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3A689" w14:textId="52082BAB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8B9A6" w14:textId="367222B3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6F404" w14:textId="3BB3F162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C07B5" w14:textId="11BB2976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084D1" w14:textId="275AFE7B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42C81" w14:textId="2E0BF48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C1DF7" w14:textId="71A11E4C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6630C" w14:textId="1D386F8F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2A6CA" w14:textId="73F8E7C6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C94EAD" w:rsidRPr="00212395" w14:paraId="648D218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292EC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B3F8C" w14:textId="79941F33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9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1D990" w14:textId="7412D889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4653F" w14:textId="23E76E3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7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CE625" w14:textId="1F8FF942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6057C" w14:textId="26887C3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058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D6368" w14:textId="226CB67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1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B3BE9" w14:textId="1D4E737F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63D27" w14:textId="6A47E087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4BD09" w14:textId="03BFFF5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2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4E121" w14:textId="3D50940D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D872E" w14:textId="30162D31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2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7C189" w14:textId="2291DC3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865BB" w14:textId="76714FF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3A348" w14:textId="6BFE681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BCDA8" w14:textId="6B320526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D9154" w14:textId="0A6B933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C94EAD" w:rsidRPr="00212395" w14:paraId="705D1E1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CF67E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8F233" w14:textId="442F8DF5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0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071BC" w14:textId="2EC97778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7FFA7" w14:textId="4A85492B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5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79902" w14:textId="3071D4A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5DEC8" w14:textId="61ED17D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957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07EA3" w14:textId="19AC5913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5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72734" w14:textId="0D73023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7D69F" w14:textId="5AB20C8F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17EB6" w14:textId="2B06C017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6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6C3A4" w14:textId="5BD3D42F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C34E7" w14:textId="10FCC951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68950" w14:textId="126A6C7D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EA498" w14:textId="3AEDDB8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D2F97" w14:textId="7A1AC4C2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77B8F" w14:textId="15F011AB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C16A3" w14:textId="4DFBF8C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C94EAD" w:rsidRPr="00212395" w14:paraId="7B9B76F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83F02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603DF" w14:textId="2713F0BB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0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F5B2D" w14:textId="7B746FF8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9AD08" w14:textId="21C3B73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7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FE405" w14:textId="7399510B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B850A" w14:textId="7B054DA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937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B6F5B" w14:textId="7BE2B1A6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4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BBBAA" w14:textId="47A747BB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B6A9D" w14:textId="436C704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5B446" w14:textId="08AEB72F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7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18D7C" w14:textId="38E70F95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DC6C2" w14:textId="22F4697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0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ECBEE" w14:textId="4B41EAF3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23FEE" w14:textId="24A86685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B5878" w14:textId="037D4FE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DA040" w14:textId="3644431E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99AFC" w14:textId="01E633B7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C94EAD" w:rsidRPr="00212395" w14:paraId="09F773D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F84CD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66040" w14:textId="6BACD7B6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3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73E6E" w14:textId="7E63BD01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2F13B" w14:textId="414F42E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4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D3428" w14:textId="1E9169AC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6C68F" w14:textId="64DCBAF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29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C48AB" w14:textId="59C63172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CB777" w14:textId="469E36BE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72712" w14:textId="24B5687F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2CB62" w14:textId="0416EA8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15361" w14:textId="1FA3FDC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895D6" w14:textId="7B6B8D9B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93EA2" w14:textId="5A3F3106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4AB7D" w14:textId="0DD7CDA7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39DB2" w14:textId="355CC1E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593D9" w14:textId="789076C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5D20A" w14:textId="1E8FEBAC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C94EAD" w:rsidRPr="00212395" w14:paraId="04DC6A9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2FCE1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C296A" w14:textId="42B44622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DB414" w14:textId="4D19D9D3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244AB" w14:textId="19894D1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2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1596B" w14:textId="3BF67DEB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03D1A" w14:textId="6FCB3C52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91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5097A" w14:textId="493C0CD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1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9710D" w14:textId="0182B40C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5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2D080" w14:textId="0E9DD3A3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56AA2" w14:textId="67700363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8A22A" w14:textId="397F9A6D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212E0" w14:textId="09AD7633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B119D" w14:textId="29F3147C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F7FA3" w14:textId="6FD1D40D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0749F" w14:textId="061BD2E3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6BA85" w14:textId="6DED6F7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E7A74" w14:textId="6131982F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C94EAD" w:rsidRPr="00212395" w14:paraId="222BF44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2E4E6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4198D" w14:textId="3A6CEE8D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0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539CB" w14:textId="5E36EC5F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71F73" w14:textId="15ACE22F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66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E5E9D" w14:textId="26C8977F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06CBA" w14:textId="646E9CC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.403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7DE2F" w14:textId="2ADBEF4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9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376E8" w14:textId="1A0E7DD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6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58735" w14:textId="1F2B1B15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0EFDE" w14:textId="3FC38C73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1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EFBE7" w14:textId="4CDEC58C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2A842" w14:textId="4A20ABBE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3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DAF90" w14:textId="00A12FB7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4FB01" w14:textId="7A1EAF83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5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E5172" w14:textId="699A917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75476" w14:textId="2D3B1E9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5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008BD" w14:textId="52B528B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C94EAD" w:rsidRPr="00212395" w14:paraId="28A3299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73BC9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D4863" w14:textId="6CABA9AD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0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EEAE9" w14:textId="619D948B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6CA87" w14:textId="610C920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3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48DBC" w14:textId="77903D82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E4654" w14:textId="2691F77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089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CE6F8" w14:textId="2B690972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0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5ABDB" w14:textId="3E4E3621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EE2D4" w14:textId="0A11246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09292" w14:textId="1BBC513E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0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39D51" w14:textId="7407A96D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701B3" w14:textId="2811DE0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8D844" w14:textId="4C1910A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D70F1" w14:textId="4CF59F7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2758F" w14:textId="6CF7EE52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4EF00" w14:textId="5F254A31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1BD2D" w14:textId="655C2D36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C94EAD" w:rsidRPr="00212395" w14:paraId="4A1E75F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F28DA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EE001" w14:textId="4448EE78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7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451AB" w14:textId="0D9D4D62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DD5A8" w14:textId="497F8367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5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A3AEA" w14:textId="3F18FDD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2F547" w14:textId="7E04D232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447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88F90" w14:textId="299820F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7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8815F" w14:textId="3D21A49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5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7EF4E" w14:textId="4304D3BF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45C5A" w14:textId="3DD5356C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6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7BA71" w14:textId="4309719E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86169" w14:textId="4E414E1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DC341" w14:textId="0E1F4B3F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83A60" w14:textId="6309C5F6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3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463B2" w14:textId="5505A16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16FF0" w14:textId="3DE39DB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3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046F2" w14:textId="45319F0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C94EAD" w:rsidRPr="00212395" w14:paraId="1F448EE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FC26C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2663A" w14:textId="27124912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7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8935E" w14:textId="61CF7329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A3DE3" w14:textId="057718DC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83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504E9" w14:textId="5F216AD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A1126" w14:textId="7A191541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757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0A29D" w14:textId="5C792EA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4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B49A3" w14:textId="061F2D96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1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4BB93" w14:textId="14C2509F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CA336" w14:textId="58F3E391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60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E19EC" w14:textId="5DFB7EC2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53B44" w14:textId="2DBD3DBC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7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F72F2" w14:textId="2E4DD37F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9A68D" w14:textId="6DC3F3D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8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733A1" w14:textId="6714134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4A179" w14:textId="69ACFAC5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8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36DB6" w14:textId="7C4CD747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C94EAD" w:rsidRPr="00212395" w14:paraId="0DA8A76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BC93B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39993" w14:textId="3210A2B1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0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77EA2" w14:textId="42D984D0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1EBB6" w14:textId="13CC824E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0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C7D50" w14:textId="1A7381A3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01186" w14:textId="47B27A0C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88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D02A4" w14:textId="2F41C517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0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B39ED" w14:textId="7F5F78B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A0599" w14:textId="6C7CEDED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5A9E0" w14:textId="6AD28B21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2FAC7" w14:textId="1D3CF01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B5645" w14:textId="6BC3D56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974D3" w14:textId="3632ED8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3A1BD" w14:textId="677103E1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09665" w14:textId="4E6B238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66626" w14:textId="3BC980D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9A841" w14:textId="397BFBD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C94EAD" w:rsidRPr="00212395" w14:paraId="21D4269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AA91B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63B5C" w14:textId="236E317D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9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02E5D" w14:textId="5F790D44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F55AA" w14:textId="68F916A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04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63739" w14:textId="2F5201BE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13EBB" w14:textId="0854F2D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41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0482C" w14:textId="4AED67E5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0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DC1AF" w14:textId="6BB35D3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4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C4099" w14:textId="7828E00F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7083F" w14:textId="56EC4DB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1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42A7D" w14:textId="28DC790E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EA978" w14:textId="46A73B8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832F1" w14:textId="66911141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71E65" w14:textId="20D69DC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2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5D02C" w14:textId="32B483C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00CC3" w14:textId="0E24F4FE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2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67A71" w14:textId="75019EED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C94EAD" w:rsidRPr="00212395" w14:paraId="73227A5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8DA53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C84D5" w14:textId="21BCB7D4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7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0C1B0" w14:textId="6E41103A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33C67" w14:textId="31472D15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57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10F7D" w14:textId="1C548E4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C009A" w14:textId="75B265A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.245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01E1D" w14:textId="253D02B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1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01646" w14:textId="25FB10B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6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3702C" w14:textId="1688AED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2FB75" w14:textId="16E58033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5AF8B" w14:textId="6406A3EF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C1A85" w14:textId="43ADF0A2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1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254E9" w14:textId="1972D8F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01F7F" w14:textId="5879859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5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53576" w14:textId="17CEF27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0CB81" w14:textId="73730C4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5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BF353" w14:textId="06A8C99E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</w:tr>
      <w:tr w:rsidR="00C94EAD" w:rsidRPr="00212395" w14:paraId="5200591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D1901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4FF53" w14:textId="2B53B6C4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8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3E354" w14:textId="559AA4B7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4CEA1" w14:textId="33D6485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08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7CA68" w14:textId="70467965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CE268" w14:textId="13044D3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838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6758B" w14:textId="24B214D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5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80D17" w14:textId="665489E5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B2305" w14:textId="75BDC19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B2D70" w14:textId="22443991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3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B0B7D" w14:textId="605A77A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4802C" w14:textId="58D8A1C2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9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5CF95" w14:textId="02F8B27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9586C" w14:textId="459A0E26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22A82" w14:textId="04C0D4C6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5A00F" w14:textId="0803D8C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A2955" w14:textId="031EF54C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C94EAD" w:rsidRPr="00212395" w14:paraId="7B02791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70F43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16EDA" w14:textId="21977C94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0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6A896" w14:textId="62F123A9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E8B62" w14:textId="7AAA4B7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5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62969" w14:textId="09BD38B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F6FD2" w14:textId="1A372EB2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092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19A7E" w14:textId="7647E4F8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2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08707" w14:textId="7BA7031D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8D450" w14:textId="21A830F6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5C074" w14:textId="43002E21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4EF3D" w14:textId="225B6526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AF3D8" w14:textId="7CEBF93C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96289" w14:textId="4860DE2E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5FD08" w14:textId="57A1BBF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8FEE3" w14:textId="2B75494E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72247" w14:textId="4224DDA9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AF981" w14:textId="2C6925B6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C94EAD" w:rsidRPr="00212395" w14:paraId="58D0376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B6BA7" w14:textId="77777777" w:rsidR="00C94EAD" w:rsidRPr="000D71FA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D9D7D" w14:textId="049D36F1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7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FAA9D" w14:textId="35D528F0" w:rsidR="00C94EAD" w:rsidRPr="00D51D64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11996" w14:textId="365AEBB7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0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F4D15" w14:textId="139B9C80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D044F" w14:textId="5E4CAD0F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650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B1C4B" w14:textId="664DD185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0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96209" w14:textId="09CF48AC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4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29F41" w14:textId="2173B2C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44BFE" w14:textId="37AF0A9A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41EC7" w14:textId="365656C2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D610F" w14:textId="450D66CD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128BB" w14:textId="2A06D0BB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47530" w14:textId="41688C34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1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07CEB" w14:textId="0260C15E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50BFB" w14:textId="365BBA22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1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95009" w14:textId="43A8E255" w:rsidR="00C94EAD" w:rsidRPr="00212395" w:rsidRDefault="00C94EAD" w:rsidP="00C94EAD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</w:tr>
      <w:tr w:rsidR="00050571" w:rsidRPr="00052926" w14:paraId="6EF5D1C1" w14:textId="77777777" w:rsidTr="00E05F61">
        <w:trPr>
          <w:trHeight w:val="450"/>
        </w:trPr>
        <w:tc>
          <w:tcPr>
            <w:tcW w:w="50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7D792" w14:textId="1CDD7263" w:rsidR="00050571" w:rsidRPr="00052926" w:rsidRDefault="00EF0426" w:rsidP="00E05F61">
            <w:pPr>
              <w:rPr>
                <w:rFonts w:eastAsia="等线"/>
                <w:sz w:val="16"/>
                <w:szCs w:val="16"/>
                <w:u w:val="single"/>
                <w:lang w:eastAsia="zh-CN"/>
              </w:rPr>
            </w:pP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gabbro</w:t>
            </w:r>
            <w:r w:rsidR="00050571"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 </w:t>
            </w:r>
            <w:r w:rsidR="00050571" w:rsidRPr="00CB108A"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sample </w:t>
            </w:r>
            <w:r w:rsidR="00050571">
              <w:rPr>
                <w:rFonts w:eastAsia="等线"/>
                <w:sz w:val="16"/>
                <w:szCs w:val="16"/>
                <w:u w:val="single"/>
                <w:lang w:eastAsia="zh-CN"/>
              </w:rPr>
              <w:t>19-</w:t>
            </w:r>
            <w:r w:rsidR="00050571" w:rsidRPr="00CB108A">
              <w:rPr>
                <w:rFonts w:eastAsia="等线"/>
                <w:sz w:val="16"/>
                <w:szCs w:val="16"/>
                <w:u w:val="single"/>
                <w:lang w:eastAsia="zh-CN"/>
              </w:rPr>
              <w:t>WC</w:t>
            </w:r>
            <w:r w:rsidR="00050571">
              <w:rPr>
                <w:rFonts w:eastAsia="等线"/>
                <w:sz w:val="16"/>
                <w:szCs w:val="16"/>
                <w:u w:val="single"/>
                <w:lang w:eastAsia="zh-CN"/>
              </w:rPr>
              <w:t>-1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2(a)</w:t>
            </w:r>
          </w:p>
        </w:tc>
      </w:tr>
      <w:tr w:rsidR="007F2A5F" w:rsidRPr="00212395" w14:paraId="5173F82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CD185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ED7A0" w14:textId="09A7A745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5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2D5B7" w14:textId="4FFAFD69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D96FC" w14:textId="113E3C2F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4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622A8" w14:textId="20E186E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C4A18" w14:textId="76C9EE40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508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343FF" w14:textId="3660FF83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2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48033" w14:textId="55836B8F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6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71A64" w14:textId="0B8ACE3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C3D87" w14:textId="6F998F25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13DA8" w14:textId="6185A7A7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7392A" w14:textId="727F9C4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8BFA6" w14:textId="1A77CFD6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D1068" w14:textId="4CAC2BD1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B3C19" w14:textId="6D73339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D6E83" w14:textId="5A769B9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572DA" w14:textId="0CEE4EE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7F2A5F" w:rsidRPr="00212395" w14:paraId="0C1BFB8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4AE29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A5699" w14:textId="5B095B4E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57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92784" w14:textId="5FCA5BF7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DB737" w14:textId="65D04FAC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2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A7EAB" w14:textId="60F8DADB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A2DC1" w14:textId="46A38A1F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387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A1178" w14:textId="30F146B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7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CDF98" w14:textId="605B93E8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A8A21" w14:textId="02248F8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211DE" w14:textId="5A11259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4517C" w14:textId="599FE235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6C1BC" w14:textId="10F9DAA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33245" w14:textId="22E8B85F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C6D43" w14:textId="765ECB8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88844" w14:textId="660C4611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08C3E" w14:textId="26C35975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103D0" w14:textId="036163B3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</w:tr>
      <w:tr w:rsidR="007F2A5F" w:rsidRPr="00212395" w14:paraId="643939B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C85DE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84EBF" w14:textId="4365F315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5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1B89A" w14:textId="4E4663BA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39CCC" w14:textId="503C60D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4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32870" w14:textId="6875A2CF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2FA7F" w14:textId="3CF98DA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572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0C19C" w14:textId="724EE19B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2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07807" w14:textId="2FA4145C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7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99636" w14:textId="5D20B76F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45E26" w14:textId="279C4E2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CAB0E" w14:textId="6FFF10E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AE3FE" w14:textId="464B09D1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9720C" w14:textId="57FB6BCB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909FC" w14:textId="703FA07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0B0EF" w14:textId="135CE45C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096FE" w14:textId="4961D7BB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D63C4" w14:textId="4DA1847B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7F2A5F" w:rsidRPr="00212395" w14:paraId="2032D96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7B6FD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3C068" w14:textId="4702C2E8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9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92DF9" w14:textId="13B50044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59248" w14:textId="748CF108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0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9B26B" w14:textId="6A000850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E79AD" w14:textId="5FA19F24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394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ED4A3" w14:textId="33B1537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9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0558A" w14:textId="01DB5C7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5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E97A8" w14:textId="19577FF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CB9B5" w14:textId="3E8A6FE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D3F01" w14:textId="372C488F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6E9A6" w14:textId="45410AA5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E4871" w14:textId="666C4772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DE74C" w14:textId="3F45EE97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F3D0E" w14:textId="1B12765B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61208" w14:textId="4CCD9281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EB5D7" w14:textId="3EBB4D98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7F2A5F" w:rsidRPr="00212395" w14:paraId="167A4BC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A9476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E697A" w14:textId="3DB4F8C7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5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15BC3" w14:textId="61CE061D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A3E01" w14:textId="5EA08168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5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97113" w14:textId="37B97B7C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3AF08" w14:textId="15A35C0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318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EAA8A" w14:textId="4396ADE6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7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1216F" w14:textId="65D199E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1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C8D18" w14:textId="6B22E42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DAF88" w14:textId="5EBEE000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3B7C5" w14:textId="46E9D7A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DBF5B" w14:textId="632C8FF3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2F3A3" w14:textId="43F9C4E7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98C2D" w14:textId="07206BD1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2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3A3FD" w14:textId="605C28C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714AC" w14:textId="7FFD03E0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2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0FCAD" w14:textId="6894DCF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7F2A5F" w:rsidRPr="00212395" w14:paraId="2786A1A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A8781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D5B1F" w14:textId="215C8EB9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0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D8676" w14:textId="76702AEB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C1A4E" w14:textId="44432C6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2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A2071" w14:textId="38AF8DE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B5D80" w14:textId="68F5255B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51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ED829" w14:textId="6346339C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1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75C82" w14:textId="2F8CF802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4C93C" w14:textId="4F12A35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8CCC0" w14:textId="60F6FF95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3C64E" w14:textId="6F484FB3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B6F09" w14:textId="1320EC65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F77CC" w14:textId="7BCFFB63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3AA8B" w14:textId="1BD4684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283BD" w14:textId="3BA4F7F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4E36B" w14:textId="5A4B39CB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56027" w14:textId="5B71DBD6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7F2A5F" w:rsidRPr="00212395" w14:paraId="5A61576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4ED5E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31D98" w14:textId="65BAF42D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4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3202A" w14:textId="5152CE30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5E431" w14:textId="19772E54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2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00C15" w14:textId="04F1E038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C6B21" w14:textId="2A4BA526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483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6A13D" w14:textId="5835B495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9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4693E" w14:textId="64006567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6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63F52" w14:textId="5232FAB7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817CA" w14:textId="2726C2E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5628C" w14:textId="26D8DF28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25740" w14:textId="3A4124F2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9E32E" w14:textId="73C6F04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D26A5" w14:textId="57AC21A4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02DA2" w14:textId="11E75FB5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36157" w14:textId="22DCD06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A1700" w14:textId="4507243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7F2A5F" w:rsidRPr="00212395" w14:paraId="485D88E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21228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F7447" w14:textId="726A2A7A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4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CA947" w14:textId="26238D16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6C856" w14:textId="3404A2A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0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03FEB" w14:textId="5FB259FF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0E872" w14:textId="4B5D963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320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24198" w14:textId="53A359B6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9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B3871" w14:textId="195D20C8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100D2" w14:textId="5A73BF0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953DA" w14:textId="0B833338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2AAAF" w14:textId="050C856F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AE945" w14:textId="3E6E640B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3D2E8" w14:textId="360DD2F3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EFC21" w14:textId="1F65E166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B3C8D" w14:textId="5CC7FA4C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EE0C3" w14:textId="0E56030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1761F" w14:textId="0A59DC8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7F2A5F" w:rsidRPr="00212395" w14:paraId="2B418D6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B1476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CD254" w14:textId="025A1CC0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5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DA3BA" w14:textId="64AAF231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EEDCA" w14:textId="3F5B0077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3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52258" w14:textId="6E0FD4D3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35A24" w14:textId="5D69F884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578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5FE8E" w14:textId="6DFD46F6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0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36194" w14:textId="74FCB8C4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7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35C5C" w14:textId="79B44464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AF6FD" w14:textId="7A23DDB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1F8EA" w14:textId="5B13889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711E6" w14:textId="4DEE319C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67A7F" w14:textId="71C6565F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64116" w14:textId="67EDD5A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BD8DD" w14:textId="56E5E25B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B5107" w14:textId="739A1B32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062F8" w14:textId="2B2C011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7F2A5F" w:rsidRPr="00212395" w14:paraId="4A7D4AD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96815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A96B1" w14:textId="0AB791E4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2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3CC74" w14:textId="0D2A5911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77B45" w14:textId="33D09E6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3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0ED18" w14:textId="4675979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48230" w14:textId="2FC9091C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977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36EC9" w14:textId="1C141957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6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DFEE4" w14:textId="4DE54A9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1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863FE" w14:textId="02B62F6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0E815" w14:textId="66D50D2F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0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43B2E" w14:textId="21ABB9F7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F2D7A" w14:textId="1D470CF4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06C05" w14:textId="3106CCD2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CFFB1" w14:textId="448EE211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2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9F727" w14:textId="27AAACF0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B6271" w14:textId="31E178D7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2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C69A2" w14:textId="523CC004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7F2A5F" w:rsidRPr="00212395" w14:paraId="616FF83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DC00D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D7C4D" w14:textId="1C5F74D0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2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67E0C" w14:textId="4B82C7B7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E77BD" w14:textId="423F0DE5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4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45E49" w14:textId="3BCCF9B0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1DB15" w14:textId="56B3BBD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618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E6FD3" w14:textId="0086085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2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4B829" w14:textId="41086DC0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8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9D3D1" w14:textId="402B2F10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FA103" w14:textId="08459B1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0D0C0" w14:textId="6DB4DC37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5155E" w14:textId="6380C072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172CA" w14:textId="54D9BBB0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D9FB3" w14:textId="30D16A36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3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47AA9" w14:textId="12E6446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256B2" w14:textId="43D4EFB0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3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4D86E" w14:textId="117A8BD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7F2A5F" w:rsidRPr="00212395" w14:paraId="08C9B11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1FA06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179D1" w14:textId="33AD20D5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9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B2544" w14:textId="6397E1D7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1491E" w14:textId="616C7DC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5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ECC35" w14:textId="50963E1B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CCB98" w14:textId="66CCC7EC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563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B64DB" w14:textId="0535F40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0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8E8D9" w14:textId="047CD124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7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984A7" w14:textId="39479BA2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2E0DE" w14:textId="77957940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99B90" w14:textId="53FD9DFC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1A0FB" w14:textId="543FF9D5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98377" w14:textId="47082F21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5549A" w14:textId="754CE38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B9932" w14:textId="2E4A9AFF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0F9BD" w14:textId="606E153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9BB0C" w14:textId="4EDDF3B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7F2A5F" w:rsidRPr="00212395" w14:paraId="42A25C8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AE72A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3181E" w14:textId="31B3FD33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5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0F2EB" w14:textId="24BAB116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3E7CF" w14:textId="0AC260F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9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099C9" w14:textId="19B086EC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88698" w14:textId="1AF39A1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37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02F24" w14:textId="61C2B654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9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D3B37" w14:textId="064E09B3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57D3C" w14:textId="1E079D01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20883" w14:textId="2C5BAA81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D7FC0" w14:textId="10B45742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AD3D3" w14:textId="79E642E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D0EC9" w14:textId="08CFC1DC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CF349" w14:textId="1099413C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E0F30" w14:textId="5783FA1C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96BD8" w14:textId="23661434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B1B48" w14:textId="14F2EABB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7F2A5F" w:rsidRPr="00212395" w14:paraId="3A60B03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4191B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402E4" w14:textId="6526EDD0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0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FB5C0" w14:textId="0169442D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C672E" w14:textId="62C5E25C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2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F4738" w14:textId="2C061B50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C24AE" w14:textId="5A4EC51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431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81249" w14:textId="0C5D057C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6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243A6" w14:textId="34D15368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5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A1BEF" w14:textId="1C662581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E777D" w14:textId="0B816177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AE42E" w14:textId="6A36FBB3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09686" w14:textId="1FEF8A6C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B560B" w14:textId="23DC211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0A2CA" w14:textId="4652E611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1DB19" w14:textId="3FA2389F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F455E" w14:textId="6C8FA2F5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50795" w14:textId="00BA4682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7F2A5F" w:rsidRPr="00212395" w14:paraId="7D0A2E6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482E6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E7A64" w14:textId="0DCF6040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0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9F0B9" w14:textId="5272BAE1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4AAFF" w14:textId="1C7219F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5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0BE8C" w14:textId="3AE27A1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AC664" w14:textId="5F2F1470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320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9D9BF" w14:textId="443E5FA1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7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3521E" w14:textId="77274C87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5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25205" w14:textId="2A93959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14CE1" w14:textId="6E747E4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F1D05" w14:textId="427269D8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91505" w14:textId="29BCA20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8303E" w14:textId="0D5C5BF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F82AE" w14:textId="1439A437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523FA" w14:textId="582C12C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214B3" w14:textId="2B1CD9E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0D9A3" w14:textId="3557FF47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7F2A5F" w:rsidRPr="00212395" w14:paraId="21FE254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35714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04127" w14:textId="0590A6D3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0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0596D" w14:textId="1407462D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35F6C" w14:textId="2940927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2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08E3E" w14:textId="1036063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DE2D3" w14:textId="37698195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408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38DB3" w14:textId="5259392F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0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FC5B9" w14:textId="7205C774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11ECE" w14:textId="3BADD482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77B16" w14:textId="1F7FD1F2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9C1F3" w14:textId="4993725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261A4" w14:textId="0A56BA17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8ACAA" w14:textId="43F77543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4D8AA" w14:textId="326F814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8C29B" w14:textId="41E9DF07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E8DC6" w14:textId="4C669110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1BA20" w14:textId="19C0BBC5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7F2A5F" w:rsidRPr="00212395" w14:paraId="528ADB0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82154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370E0" w14:textId="488FD963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7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E27A7" w14:textId="247457D6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0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4092F" w14:textId="0ED0777F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4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12FE9" w14:textId="019ECC8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7BD55" w14:textId="3205D6C5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22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74EDB" w14:textId="03369012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7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8ED64" w14:textId="7504FF3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7FA42" w14:textId="0D6DCF61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88327" w14:textId="10104DD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C4C74" w14:textId="4D49E987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DDD73" w14:textId="79821EE1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5606B" w14:textId="40D73893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0A1F7" w14:textId="3A0D6A9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26A4E" w14:textId="5B5EC427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5098E" w14:textId="2717CFA2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C508C" w14:textId="2F087492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7F2A5F" w:rsidRPr="00212395" w14:paraId="3681272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1A962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lastRenderedPageBreak/>
              <w:t>sam.1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BE886" w14:textId="5544D432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4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420F1" w14:textId="65DBA65C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0833C" w14:textId="6A462BF8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7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76BCA" w14:textId="3E48299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EF9CE" w14:textId="2352DFE0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091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20A03" w14:textId="2621385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6D513" w14:textId="15B38B31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93EC1" w14:textId="3B24EE9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9278A" w14:textId="0C9A6711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2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EA02B" w14:textId="6D27B32B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34C97" w14:textId="621BE201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E14D3" w14:textId="1B12D177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19F92" w14:textId="1736DC3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3715E" w14:textId="141D351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0E802" w14:textId="48115B5F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16BCB" w14:textId="41F6B70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7F2A5F" w:rsidRPr="00212395" w14:paraId="6181624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71BC5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114EE" w14:textId="0193F141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8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CC96C" w14:textId="0E8DCD73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821B4" w14:textId="7A45A302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6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1DEC4" w14:textId="6BA23DA0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BE004" w14:textId="3DA266C8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323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DD8FC" w14:textId="3953D22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6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A2C17" w14:textId="7059520B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A4174" w14:textId="6D357A35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DC37A" w14:textId="4A447738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0EBF8" w14:textId="3C9BFD42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98253" w14:textId="53276F7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9A64F" w14:textId="457566D8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DFDB7" w14:textId="7F62811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B273A" w14:textId="6E4E5276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CBC6E" w14:textId="1D013E3B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59211" w14:textId="17F3A42C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7F2A5F" w:rsidRPr="00212395" w14:paraId="60182A3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512CB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EC206" w14:textId="59E754ED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8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63693" w14:textId="345B0FB0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8696F" w14:textId="525255E0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1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1C4D5" w14:textId="38BA834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8DC72" w14:textId="0E996FF1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453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DDCAD" w14:textId="492F72BB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8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7BBD3" w14:textId="17EF26E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5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D8BD5" w14:textId="5D6367DC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A3FBA" w14:textId="56DA974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B71C6" w14:textId="3A79E231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8A366" w14:textId="755BD817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1849A" w14:textId="7BFB48EF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8EE39" w14:textId="50546714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7D839" w14:textId="063307A8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EE28A" w14:textId="595B778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5AE30" w14:textId="671BB2E3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7F2A5F" w:rsidRPr="00212395" w14:paraId="3877924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7BA4D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2D24C" w14:textId="2A606EC7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9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A7B89" w14:textId="56D051FD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20D03" w14:textId="6D4D205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3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A088D" w14:textId="1308CCA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6E89C" w14:textId="47AD6E64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548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664FD" w14:textId="78FC434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1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D2037" w14:textId="4C161A4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7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9C3CE" w14:textId="0B1D51F6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9B045" w14:textId="28233954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C1944" w14:textId="433102B3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20325" w14:textId="4A5EE0F5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F7A2F" w14:textId="688BD335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F2B73" w14:textId="46BA0418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2B477" w14:textId="3CA3AF9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22355" w14:textId="697E236F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22F26" w14:textId="68000DAF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7F2A5F" w:rsidRPr="00212395" w14:paraId="708C2A9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3A6F3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8AD76" w14:textId="2CB4EE4C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3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38B5E" w14:textId="4AD91ECB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66699" w14:textId="5B1084A0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7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AC012" w14:textId="1C2DA1F5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726C3" w14:textId="421758F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319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6F7D5" w14:textId="521155CB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6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E7CEC" w14:textId="0FE5B298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B3BB4" w14:textId="19960A94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E5DA7" w14:textId="797C8EFB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BB3DA" w14:textId="48E9F4A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F6020" w14:textId="281A951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792BB" w14:textId="2DE10D55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4C103" w14:textId="1B919F39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D68F4" w14:textId="61875BF1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042D1" w14:textId="2BB3A613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00E2A" w14:textId="0B41201C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7F2A5F" w:rsidRPr="00212395" w14:paraId="6C7B2A6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B9C35" w14:textId="7777777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468B6" w14:textId="3F114B92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8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1BE39" w14:textId="59BD3C8B" w:rsidR="007F2A5F" w:rsidRPr="00D51D64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B5BB5" w14:textId="6523E5C0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57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A2823" w14:textId="6B3BA11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2AA73" w14:textId="47D8B8C8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980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1A82F" w14:textId="03AFD4C6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9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E0BF0" w14:textId="229150F3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1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CB4C1" w14:textId="64799FA2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F1D4B" w14:textId="4DA2FCAA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37D2B" w14:textId="768DD4EE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5B9ED" w14:textId="2B7F7204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7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ABB1A" w14:textId="3564F02D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88D9E" w14:textId="5991DDDC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7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DB094" w14:textId="31C61702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BF0DC" w14:textId="5E1EF436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7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4129E" w14:textId="5A02BA66" w:rsidR="007F2A5F" w:rsidRPr="00212395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</w:tr>
      <w:tr w:rsidR="007F2A5F" w:rsidRPr="00212395" w14:paraId="6FD6774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B379B9" w14:textId="4CBA4547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</w:t>
            </w:r>
            <w:r>
              <w:rPr>
                <w:rFonts w:eastAsia="等线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517037" w14:textId="35B5C215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30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4AEF28" w14:textId="18E3701B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C5B112" w14:textId="6850726E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37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26A35A" w14:textId="7142CFC2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55AD28" w14:textId="2B29319A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315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E09BDE" w14:textId="6660989D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85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C8604C" w14:textId="22CBBDAB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4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233CD9" w14:textId="7D37FB8B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E2006A" w14:textId="67BA0D10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7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36A318" w14:textId="67940B88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1BBF97" w14:textId="358B4FC0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7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91BEAE" w14:textId="3C7F4F71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4CBCE0" w14:textId="7B1781F5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6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F6C8E5" w14:textId="4FE18106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85EC22" w14:textId="191FA81C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6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C0A067" w14:textId="6E810758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7F2A5F" w:rsidRPr="00212395" w14:paraId="4CFB78A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6BD9ED" w14:textId="2B9DE359" w:rsidR="007F2A5F" w:rsidRPr="000D71FA" w:rsidRDefault="007F2A5F" w:rsidP="007F2A5F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</w:t>
            </w:r>
            <w:r>
              <w:rPr>
                <w:rFonts w:eastAsia="等线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943389" w14:textId="6703BE9E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51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89F1D2" w14:textId="15B492C9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0F0A70" w14:textId="4B6FE543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47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103BFC" w14:textId="1EBB16AE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DA0F76" w14:textId="0A61D4CD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769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8FDE57" w14:textId="662D69CD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93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51531F" w14:textId="7740D98D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20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EEC0D9" w14:textId="0DE6EEA3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6908F1" w14:textId="6F5D92CB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2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88E3AA" w14:textId="73D55CB2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92A9A1" w14:textId="5B5208AE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4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825A28" w14:textId="7523EA54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C99F9D" w14:textId="7DE180AA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6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FD1BA2" w14:textId="4F11E62E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19E846" w14:textId="7CB84641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6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F097C6" w14:textId="446C19C2" w:rsidR="007F2A5F" w:rsidRDefault="007F2A5F" w:rsidP="007F2A5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28391F" w:rsidRPr="00052926" w14:paraId="17FE55FB" w14:textId="77777777" w:rsidTr="00E05F61">
        <w:trPr>
          <w:trHeight w:val="450"/>
        </w:trPr>
        <w:tc>
          <w:tcPr>
            <w:tcW w:w="50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8A994" w14:textId="183D688E" w:rsidR="0028391F" w:rsidRPr="00052926" w:rsidRDefault="0028391F" w:rsidP="00E05F61">
            <w:pPr>
              <w:rPr>
                <w:rFonts w:eastAsia="等线"/>
                <w:sz w:val="16"/>
                <w:szCs w:val="16"/>
                <w:u w:val="single"/>
                <w:lang w:eastAsia="zh-CN"/>
              </w:rPr>
            </w:pPr>
            <w:r w:rsidRPr="0028391F">
              <w:rPr>
                <w:rFonts w:eastAsia="等线"/>
                <w:sz w:val="16"/>
                <w:szCs w:val="16"/>
                <w:u w:val="single"/>
                <w:lang w:eastAsia="zh-CN"/>
              </w:rPr>
              <w:t>biotite syenogranite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 </w:t>
            </w:r>
            <w:r w:rsidRPr="00CB108A"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sample 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19-</w:t>
            </w:r>
            <w:r w:rsidRPr="00CB108A">
              <w:rPr>
                <w:rFonts w:eastAsia="等线"/>
                <w:sz w:val="16"/>
                <w:szCs w:val="16"/>
                <w:u w:val="single"/>
                <w:lang w:eastAsia="zh-CN"/>
              </w:rPr>
              <w:t>WC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-12(b)</w:t>
            </w:r>
          </w:p>
        </w:tc>
      </w:tr>
      <w:tr w:rsidR="00EB0446" w:rsidRPr="00212395" w14:paraId="24EEB70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52F0A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A5697" w14:textId="3AF57AB0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87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8D564" w14:textId="54509E40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F44F5" w14:textId="64B53392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3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52693" w14:textId="0978AB2F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59863" w14:textId="7948C9DC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22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3F6A3" w14:textId="38C9A146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0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9C1E8" w14:textId="77DF4CCF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089F7" w14:textId="2E2496BD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9BAC5" w14:textId="3AAABDF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F02F0" w14:textId="15603482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09645" w14:textId="59B89C9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189D1" w14:textId="08746F7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0EBF7" w14:textId="46EFDAF6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96927" w14:textId="4BF3CC82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3D1E9" w14:textId="17B55C5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8C231" w14:textId="13C7CFA5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B0446" w:rsidRPr="00212395" w14:paraId="6EFFD5D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07097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C4405" w14:textId="049D6345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05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A54B3" w14:textId="0AAC19EF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02B8B" w14:textId="4549B7A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1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36F82" w14:textId="4F697727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972F1" w14:textId="3A51505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35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B618A" w14:textId="504409E0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8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9CABE" w14:textId="555FC59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3AC2C" w14:textId="03A13B5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0E2F5" w14:textId="3D08763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FBC14" w14:textId="58E5887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F1465" w14:textId="2E0249A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E4B51" w14:textId="6C99D3B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C6075" w14:textId="27FF120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D300F" w14:textId="4D27C11F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99B32" w14:textId="7894451C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3AEA6" w14:textId="1C83473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B0446" w:rsidRPr="00212395" w14:paraId="314D938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B9A81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33B61" w14:textId="69397D21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86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9BD06" w14:textId="6992DF45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55F48" w14:textId="18EC4EB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5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5074C" w14:textId="3E79F570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5ED03" w14:textId="3AE7227F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026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2766A" w14:textId="703154F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4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590C2" w14:textId="24CF495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F2A90" w14:textId="1F24E6AD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07FC0" w14:textId="000113D2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1AD63" w14:textId="7F7FB18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57121" w14:textId="3335AE1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2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1C160" w14:textId="09ABE73D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4572B" w14:textId="08962F0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0D78D" w14:textId="08B9CE1D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A0847" w14:textId="32E528E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C4D48" w14:textId="0851EFE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B0446" w:rsidRPr="00212395" w14:paraId="240DB96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2849B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5F5DE" w14:textId="010790FA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851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60B09" w14:textId="3F8ECCA8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21363" w14:textId="2686B099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0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EA2DE" w14:textId="43EF5795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AF9B0" w14:textId="22AB2552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02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9A303" w14:textId="58022602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0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F8E44" w14:textId="7083FFB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1C148" w14:textId="083416C0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0EDA6" w14:textId="71F789F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9FB4F" w14:textId="477BCEE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ABEDE" w14:textId="45D4BE2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93B30" w14:textId="72B4C30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099E6" w14:textId="62690152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CD0E4" w14:textId="37F50EA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6877B" w14:textId="7B63DC16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84C8F" w14:textId="1A60A4CF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B0446" w:rsidRPr="00212395" w14:paraId="5570F70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D9741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06A5B" w14:textId="65B45355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23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D2BC7" w14:textId="2B1AD06B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561E9" w14:textId="10C42DD2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3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A01B4" w14:textId="1AB8864D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06356" w14:textId="3CC38133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83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F80FA" w14:textId="44EFEE7D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8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3F381" w14:textId="78BD1F5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158EE" w14:textId="49D3BF26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D7DB9" w14:textId="7F35112F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D0531" w14:textId="2A359693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CDA41" w14:textId="41D340E0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DC4F6" w14:textId="4627752D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9C093" w14:textId="5A1E439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D8B84" w14:textId="7CC9375C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DFEB3" w14:textId="7C8C940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0F843" w14:textId="1B449D23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B0446" w:rsidRPr="00212395" w14:paraId="17E7387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0EB4E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FF889" w14:textId="502D62E0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4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E7A81" w14:textId="7217BD6B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EA5CA" w14:textId="5E1F02B0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2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B2B0D" w14:textId="16116FA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F3E28" w14:textId="3F1E9145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614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0535B" w14:textId="344CED7F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8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ABE33" w14:textId="5C981C8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F72FC" w14:textId="22280D2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AF9D2" w14:textId="51C42A0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EEA0B" w14:textId="058B2303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59278" w14:textId="13214FA9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0E3B4" w14:textId="2BDDA05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C4FA1" w14:textId="50031020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781CB" w14:textId="162B91A9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B2C54" w14:textId="611561CC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0555B" w14:textId="52190C1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B0446" w:rsidRPr="00212395" w14:paraId="1B5C117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CD2E4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34322" w14:textId="34E7B7F1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50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31BB5" w14:textId="6576B98D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ADCFA" w14:textId="5B0DD51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3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C1DB7" w14:textId="26DC28B5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CC67B" w14:textId="49B2508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72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71DB8" w14:textId="17A7F9CD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9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C0F29" w14:textId="4BAFB7FF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E6046" w14:textId="41D590B7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0491A" w14:textId="3FC351F6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144F6" w14:textId="0E1166F7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F5506" w14:textId="5D0B7F7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DC835" w14:textId="774DFDA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66B00" w14:textId="37A3BE5D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3BF5C" w14:textId="4301D97F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0F686" w14:textId="0F71220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E652C" w14:textId="13B8634C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B0446" w:rsidRPr="00212395" w14:paraId="7D057F5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5E854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EB4E9" w14:textId="01285E63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23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F12AD" w14:textId="5FF171BA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C745B" w14:textId="69914FF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4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88FA9" w14:textId="61BF0D86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C46F8" w14:textId="5C77B7C6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49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B8C9B" w14:textId="510F393C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0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E0174" w14:textId="196E963C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AB5C0" w14:textId="31829A16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B7545" w14:textId="02E8448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EAED6" w14:textId="6EAB14C0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60842" w14:textId="485FA215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78E83" w14:textId="1CC33365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31CD0" w14:textId="58844243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566FA" w14:textId="3B3E7757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C51C6" w14:textId="34F5BA6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9E150" w14:textId="72819EF0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B0446" w:rsidRPr="00212395" w14:paraId="344F7F6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43A06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2E233" w14:textId="3C7BF12E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62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CBF8E" w14:textId="2DA5278D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D7C54" w14:textId="5BAAAD5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9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7A93C" w14:textId="36E0FB76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45369" w14:textId="71D972A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084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0E392" w14:textId="7622F037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5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73EC3" w14:textId="35A67282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1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FC03D" w14:textId="5270DEE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ED8AC" w14:textId="3F80F1F9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B29B5" w14:textId="4D303F57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BDBD3" w14:textId="05203AA7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CE3AC" w14:textId="2640B31C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73C44" w14:textId="4F90279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FBD12" w14:textId="171D971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51024" w14:textId="5CDF91E5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8FC30" w14:textId="28196F30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B0446" w:rsidRPr="00212395" w14:paraId="3B6B18E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659B8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CCB81" w14:textId="7ACDAAED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2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7B74D" w14:textId="43EE7084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001F4" w14:textId="3F19302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9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7DDA8" w14:textId="3CC505B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F6513" w14:textId="6ABCCFF2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085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56B15" w14:textId="6AF0875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5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9F505" w14:textId="6FCA4195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9AC58" w14:textId="47BBEF0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5522F" w14:textId="7949CD8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EA0FA" w14:textId="2101B99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270BB" w14:textId="5F418A37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BB4F0" w14:textId="375D560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93075" w14:textId="18E4EA9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4C71B" w14:textId="36800D2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71F0A" w14:textId="524C983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EA05E" w14:textId="404309F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B0446" w:rsidRPr="00212395" w14:paraId="3534DAD4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73F32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01C82" w14:textId="69A89C11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0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27BAC" w14:textId="11688650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F442A" w14:textId="6DCE1F1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9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6A818" w14:textId="5117EEA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B7A56" w14:textId="04627433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947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0FD7A" w14:textId="20DA01E9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2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8E8B2" w14:textId="0E5710C9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3B10E" w14:textId="4D171E8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C4F5C" w14:textId="6FE99F40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8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D5E20" w14:textId="4240F75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0EC6F" w14:textId="1617821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B2CFF" w14:textId="79A6196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A2833" w14:textId="1C8EF25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50625" w14:textId="63506BE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97635" w14:textId="4D36CDA6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8B501" w14:textId="1B9A4EE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B0446" w:rsidRPr="00212395" w14:paraId="28CA8A3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BCD68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3F92F" w14:textId="52F18493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08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B30DB" w14:textId="118F56EB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DFE8D" w14:textId="5F7391D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8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B3B85" w14:textId="0F4743B6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71E0E" w14:textId="03B87E7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860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8D687" w14:textId="3025511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1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AD1E9" w14:textId="1064EB0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0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39B74" w14:textId="41AC40A7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F99BE" w14:textId="12CEEAD5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8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9D762" w14:textId="389B7162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87768" w14:textId="0EDEB3DD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9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9C273" w14:textId="6BA2C4D6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57E50" w14:textId="14232BD6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B6FF1" w14:textId="7DA18B1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26930" w14:textId="108AD129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A1AFF" w14:textId="238B537D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B0446" w:rsidRPr="00212395" w14:paraId="5253F01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466D1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96B24" w14:textId="56811E9F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090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030CC" w14:textId="09ED69A5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CF188" w14:textId="71C9A245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6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AA5B5" w14:textId="78A8955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3C62E" w14:textId="53041283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04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699BF" w14:textId="67FE03B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6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4EF5C" w14:textId="797970EC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F4E06" w14:textId="3EF32075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11F76" w14:textId="40737B53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2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0BF32" w14:textId="577645A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3A606" w14:textId="7E65B86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50B3F" w14:textId="3BB0E869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D4C45" w14:textId="4370C343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3F1D9" w14:textId="09C2399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1D233" w14:textId="737255F3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9A320" w14:textId="4632AF06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B0446" w:rsidRPr="00212395" w14:paraId="077156A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EB104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9E0AA" w14:textId="11D2EC47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763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C9720" w14:textId="36C2D3AD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E7766" w14:textId="79857FF2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18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7568D" w14:textId="03FF0E8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0388A" w14:textId="40EB5B79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.775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5CD64" w14:textId="2EED02A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54534" w14:textId="0C8D567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5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CA77F" w14:textId="4C1F099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2712E" w14:textId="4A733A4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27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CB479" w14:textId="5508E5B2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459BA" w14:textId="05FF667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58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31143" w14:textId="4A6CB16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9DEE7" w14:textId="7628A4FC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3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91A29" w14:textId="24AC5EFD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D735C" w14:textId="2F3D967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3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F4972" w14:textId="200B214F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EB0446" w:rsidRPr="00212395" w14:paraId="429E208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6465F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66E19" w14:textId="1B7602C4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.509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A88C6" w14:textId="66BB4FAE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E1002" w14:textId="26CCD5F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2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91522" w14:textId="0091FCA7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CB595" w14:textId="4D33807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692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EF51D" w14:textId="14F65CD3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0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E272A" w14:textId="0A6F812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8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130A2" w14:textId="513967A0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35713" w14:textId="7254351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5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02B6D" w14:textId="049E2A86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ED5EE" w14:textId="0CCE69E0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6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1E36D" w14:textId="1FA15947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EAFE1" w14:textId="475AE82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8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E1810" w14:textId="7A18BDC2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E0909" w14:textId="584DDF35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8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D7568" w14:textId="3B61E213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EB0446" w:rsidRPr="00212395" w14:paraId="35B207A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1A2F2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4EC97" w14:textId="4273EF6F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14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52C0D" w14:textId="69AAFB70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7EEB3" w14:textId="55A9953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4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D2C29" w14:textId="5FA4246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3E05D" w14:textId="5F30C69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801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2FD7E" w14:textId="459A82CC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3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39CF8" w14:textId="1FAAC967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0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9C566" w14:textId="0F8264B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6C068" w14:textId="21D48B8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6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03445" w14:textId="33B32C42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1F06A" w14:textId="03FCEBB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8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0F8F0" w14:textId="450F866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ACE47" w14:textId="619669B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85163" w14:textId="216C77BF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70367" w14:textId="38F64B36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A6859" w14:textId="12DDB78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B0446" w:rsidRPr="00212395" w14:paraId="1173C0B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D86E4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C82CB" w14:textId="0DD5B316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60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24E6F" w14:textId="011A5FDA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7C401" w14:textId="6EA986E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08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71F60" w14:textId="3710266C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B6485" w14:textId="46B079EF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673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BF01A" w14:textId="47CB84AF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77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6C840" w14:textId="6150B45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9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CF893" w14:textId="71C681B3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8DCA8" w14:textId="02849E5C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3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5F289" w14:textId="23EBA689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6374E" w14:textId="71BF4B0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6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47465" w14:textId="07B8C0C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1FDFD" w14:textId="26900270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9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9AEB2" w14:textId="6BFED7F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FD00F" w14:textId="2D9D2F0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9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DB0C9" w14:textId="6FD5AED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B0446" w:rsidRPr="00212395" w14:paraId="33B36D1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456EA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71837" w14:textId="7D5D4F6F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36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8BB38" w14:textId="1B1FC978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30086" w14:textId="3E749D9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4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802D3" w14:textId="17A68095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132F1" w14:textId="28BD5000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912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C1CAC" w14:textId="4315E49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2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4B326" w14:textId="198E877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98948" w14:textId="731E9866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445C7" w14:textId="07AFFB5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6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5CD19" w14:textId="5E88342C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9D77A" w14:textId="6B39E493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0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C4149" w14:textId="32A726F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14F76" w14:textId="586734DD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20F5A" w14:textId="3481E37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3ACFD" w14:textId="10E3A15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02FB8" w14:textId="4932E14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B0446" w:rsidRPr="00212395" w14:paraId="78533D6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D4E53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26B64" w14:textId="6A1CD1C5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98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EBFBB" w14:textId="4EFD049A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E520F" w14:textId="17C03C2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2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EDD39" w14:textId="301A15D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98A08" w14:textId="3914D29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898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122D5" w14:textId="756D523F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21B9F" w14:textId="5A4356C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0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A7F38" w14:textId="2A2D2CD9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F8D17" w14:textId="00CB92B2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00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48E0A" w14:textId="29B2B39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9D193" w14:textId="62503290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0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9DA3C" w14:textId="469EC3C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5DD81" w14:textId="782AF95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0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F700F" w14:textId="0919898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AD341" w14:textId="00F58FC3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0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73C5C" w14:textId="6FBBCC96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B0446" w:rsidRPr="00212395" w14:paraId="6539421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8A504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F4E43" w14:textId="4DA38E84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64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A48F1" w14:textId="765FCA94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D0EE7" w14:textId="0C16704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8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1AD74" w14:textId="7573A6ED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80698" w14:textId="1F44ACD5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873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1CBB0" w14:textId="30D7718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1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FE9F1" w14:textId="233351D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0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E9592" w14:textId="21E2C7E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CE5C5" w14:textId="2E557C27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8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78756" w14:textId="35BAE942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FE71B" w14:textId="54FB37DA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9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1A9C2" w14:textId="7500D885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A651A" w14:textId="7A56DE7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53FF4" w14:textId="7397A84F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3659B" w14:textId="30C13BF2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DCFC9" w14:textId="3B64BBFC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B0446" w:rsidRPr="00212395" w14:paraId="4BD7B43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A222F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E4222" w14:textId="03E17E50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630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C031E" w14:textId="25AFF948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07DF8" w14:textId="398E3343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5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D9EC3" w14:textId="135580B2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0687E" w14:textId="1D1C63F2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902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598D2" w14:textId="6D9FC79E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1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46B1D" w14:textId="6A7D3DF3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DDB34" w14:textId="63A33017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F1F0D" w14:textId="6598852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6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7194D" w14:textId="31DE7E59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2882C" w14:textId="424B74B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0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EDAB9" w14:textId="45D1C5F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9C3C7" w14:textId="24A4C63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8513A" w14:textId="1201B9C9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11727" w14:textId="4589FC25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5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22163" w14:textId="26F396A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B0446" w:rsidRPr="00212395" w14:paraId="7D53E70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9BFB5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C43CB" w14:textId="0026AC51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82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18FB3" w14:textId="1F303DAD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28E69" w14:textId="52B5D0B5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14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E1774" w14:textId="467E94E5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697A7" w14:textId="33D9FBD9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.865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4CBB2" w14:textId="1D5BDB92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1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71FF8" w14:textId="5BB86DA6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21855" w14:textId="13A341D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C20F0" w14:textId="1F40C90F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6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86989" w14:textId="7E933C55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57825" w14:textId="1E74BB5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79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F194E" w14:textId="69B91C64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A9489" w14:textId="2A974803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12563" w14:textId="3FB5B1B9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403BC" w14:textId="34A2D8AC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002B1" w14:textId="69E17210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B0446" w:rsidRPr="00212395" w14:paraId="22EEE40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340F4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F8DB5" w14:textId="57555963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280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C3404" w14:textId="0CA41C3C" w:rsidR="00EB0446" w:rsidRPr="00D51D64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4606F" w14:textId="246B5EF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5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45A37" w14:textId="745A637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5CC4B" w14:textId="105EC56C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059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B2AB1" w14:textId="0D3C6593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4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1B326" w14:textId="74A0C5B1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29365" w14:textId="1381B36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D5452" w14:textId="4694611F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1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8A455" w14:textId="5FB633D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522D9" w14:textId="7A963008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2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6D419" w14:textId="7B07C7D9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380D3" w14:textId="0BDD40B6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1EBE8" w14:textId="5000D49D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3E12D" w14:textId="7A1CD106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2302C" w14:textId="11CF4FAB" w:rsidR="00EB0446" w:rsidRPr="00212395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EB0446" w14:paraId="354397B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AD8993" w14:textId="77777777" w:rsidR="00EB0446" w:rsidRPr="000D71FA" w:rsidRDefault="00EB0446" w:rsidP="00EB0446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</w:t>
            </w:r>
            <w:r>
              <w:rPr>
                <w:rFonts w:eastAsia="等线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83A15F" w14:textId="217A18C4" w:rsidR="00EB0446" w:rsidRDefault="00EB0446" w:rsidP="00EB04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25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D2929B" w14:textId="0FD8028C" w:rsidR="00EB0446" w:rsidRDefault="00EB0446" w:rsidP="00EB04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4EF6A8" w14:textId="5D1B29F9" w:rsidR="00EB0446" w:rsidRDefault="00EB0446" w:rsidP="00EB04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20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598DA1" w14:textId="31F9B0AC" w:rsidR="00EB0446" w:rsidRDefault="00EB0446" w:rsidP="00EB04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9B4A68" w14:textId="16B19F47" w:rsidR="00EB0446" w:rsidRDefault="00EB0446" w:rsidP="00EB04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4.9361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82475B" w14:textId="7F405021" w:rsidR="00EB0446" w:rsidRDefault="00EB0446" w:rsidP="00EB04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83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84427" w14:textId="301C57A7" w:rsidR="00EB0446" w:rsidRDefault="00EB0446" w:rsidP="00EB04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1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5B5AB2" w14:textId="2E84CB1B" w:rsidR="00EB0446" w:rsidRDefault="00EB0446" w:rsidP="00EB04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B31FED" w14:textId="72CBDB20" w:rsidR="00EB0446" w:rsidRDefault="00EB0446" w:rsidP="00EB04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79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DCA8F4" w14:textId="1D4F5FA8" w:rsidR="00EB0446" w:rsidRDefault="00EB0446" w:rsidP="00EB04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4A7B05" w14:textId="18C1B3EC" w:rsidR="00EB0446" w:rsidRDefault="00EB0446" w:rsidP="00EB04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0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5E5B9C" w14:textId="1D13F85E" w:rsidR="00EB0446" w:rsidRDefault="00EB0446" w:rsidP="00EB04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ED65FC" w14:textId="0BCB82A6" w:rsidR="00EB0446" w:rsidRDefault="00EB0446" w:rsidP="00EB04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2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6E471D" w14:textId="0D1E0F8B" w:rsidR="00EB0446" w:rsidRDefault="00EB0446" w:rsidP="00EB04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AB2A2E" w14:textId="22446F88" w:rsidR="00EB0446" w:rsidRDefault="00EB0446" w:rsidP="00EB04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2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7E1049" w14:textId="213A53D9" w:rsidR="00EB0446" w:rsidRDefault="00EB0446" w:rsidP="00EB0446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A77054" w:rsidRPr="00052926" w14:paraId="3A1C710F" w14:textId="77777777" w:rsidTr="00E05F61">
        <w:trPr>
          <w:trHeight w:val="450"/>
        </w:trPr>
        <w:tc>
          <w:tcPr>
            <w:tcW w:w="5000" w:type="pct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AF16B" w14:textId="21BE7737" w:rsidR="00A77054" w:rsidRPr="00052926" w:rsidRDefault="00A77054" w:rsidP="00E05F61">
            <w:pPr>
              <w:rPr>
                <w:rFonts w:eastAsia="等线"/>
                <w:sz w:val="16"/>
                <w:szCs w:val="16"/>
                <w:u w:val="single"/>
                <w:lang w:eastAsia="zh-CN"/>
              </w:rPr>
            </w:pPr>
            <w:r w:rsidRPr="00A77054">
              <w:rPr>
                <w:rFonts w:eastAsia="等线"/>
                <w:sz w:val="16"/>
                <w:szCs w:val="16"/>
                <w:u w:val="single"/>
                <w:lang w:eastAsia="zh-CN"/>
              </w:rPr>
              <w:t>garnet bearing biotite granite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 </w:t>
            </w:r>
            <w:r w:rsidRPr="00CB108A">
              <w:rPr>
                <w:rFonts w:eastAsia="等线"/>
                <w:sz w:val="16"/>
                <w:szCs w:val="16"/>
                <w:u w:val="single"/>
                <w:lang w:eastAsia="zh-CN"/>
              </w:rPr>
              <w:t xml:space="preserve">sample 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19-</w:t>
            </w:r>
            <w:r w:rsidRPr="00CB108A">
              <w:rPr>
                <w:rFonts w:eastAsia="等线"/>
                <w:sz w:val="16"/>
                <w:szCs w:val="16"/>
                <w:u w:val="single"/>
                <w:lang w:eastAsia="zh-CN"/>
              </w:rPr>
              <w:t>WC</w:t>
            </w:r>
            <w:r>
              <w:rPr>
                <w:rFonts w:eastAsia="等线"/>
                <w:sz w:val="16"/>
                <w:szCs w:val="16"/>
                <w:u w:val="single"/>
                <w:lang w:eastAsia="zh-CN"/>
              </w:rPr>
              <w:t>-13</w:t>
            </w:r>
          </w:p>
        </w:tc>
      </w:tr>
      <w:tr w:rsidR="00DF2150" w:rsidRPr="00212395" w14:paraId="3D77A64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A2875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F12CF" w14:textId="3BC44BD3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31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13DE2" w14:textId="6110F464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FC0CC" w14:textId="61BFD7B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2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426B4" w14:textId="596356F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DA401" w14:textId="06AF0A4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68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98152" w14:textId="617EFF5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30127" w14:textId="4D38B5F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9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01142" w14:textId="70C72F9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2CD85" w14:textId="5F810501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3382B" w14:textId="5860804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E7CB8" w14:textId="3DE5C22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39A67" w14:textId="47468181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72920" w14:textId="7D5C200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183F2" w14:textId="6E6FD3B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FB427" w14:textId="2CDBF69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F22D1" w14:textId="63F1856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</w:tr>
      <w:tr w:rsidR="00DF2150" w:rsidRPr="00212395" w14:paraId="48D33B4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309D3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CAC2E" w14:textId="1E0A91A4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0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65A51" w14:textId="15FA868A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5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3CE23" w14:textId="1EA15EF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3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7E017" w14:textId="06A475DF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CC837" w14:textId="41F497A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32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9DB8B" w14:textId="099D173D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6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83D1C" w14:textId="60531D3F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D3E4D" w14:textId="63BFC30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BF5BA" w14:textId="68BACF3A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EADD2" w14:textId="3D150D4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F358A" w14:textId="0B683ED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5F0AF" w14:textId="7D6F3E0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F45A9" w14:textId="0132ECB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0474D" w14:textId="75C1E79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C25D2" w14:textId="1D230371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3C2C1" w14:textId="549EFF71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</w:tr>
      <w:tr w:rsidR="00DF2150" w:rsidRPr="00212395" w14:paraId="78649E32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70D54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lastRenderedPageBreak/>
              <w:t>sam.0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7423B" w14:textId="77C958F8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994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4AECC" w14:textId="45A1FD23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28806" w14:textId="285FE03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0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925B2" w14:textId="175D940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7FD7F" w14:textId="5ADE053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414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4D730" w14:textId="01703CAD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1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03569" w14:textId="74104C0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5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DE958" w14:textId="7F4A872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D9389" w14:textId="46A6614F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9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1BBF2" w14:textId="4B39302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41032" w14:textId="3D2A8CC1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E53D6" w14:textId="0CC808B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31461" w14:textId="076CC47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1ACB2" w14:textId="775371D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B123C" w14:textId="3CC35AD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78560" w14:textId="46FFBAF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</w:tr>
      <w:tr w:rsidR="00DF2150" w:rsidRPr="00212395" w14:paraId="3997CE0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5DAB3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3ECA8" w14:textId="4C55CF46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984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AA485" w14:textId="2201FE03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3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68B10" w14:textId="109B28BD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4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1AB52" w14:textId="0000B1D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63FB4" w14:textId="25C82A87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585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6D134" w14:textId="22DDB5BD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0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4988C" w14:textId="2A9CAF5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7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D18FD" w14:textId="1B2B9A2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46B7D" w14:textId="127F52B6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07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C827C" w14:textId="198E020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6B45A" w14:textId="376FF12F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1AA5A" w14:textId="5D1C11D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10761" w14:textId="12ED8FA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4CF0E" w14:textId="75384356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83C7B" w14:textId="56CA67FA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2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4FFD7" w14:textId="6096705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DF2150" w:rsidRPr="00212395" w14:paraId="4594E6F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86E6A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099FF" w14:textId="1ECC03C9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03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09C09" w14:textId="5E1460BF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EDB4A" w14:textId="2D6E500A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2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F6D70" w14:textId="5D4677F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64D70" w14:textId="07D643DA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78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57CCE" w14:textId="0AAED481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5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1D0BD" w14:textId="59676F4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1BDB2" w14:textId="3488DDDF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74A19" w14:textId="0662397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2ABA0" w14:textId="33DBA22D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EED6C" w14:textId="1354492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708F9" w14:textId="15DEA34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00FE6" w14:textId="7619C04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EC36C" w14:textId="6244C406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BCA0C" w14:textId="23D38341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2F09A" w14:textId="519D2B4A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</w:tr>
      <w:tr w:rsidR="00DF2150" w:rsidRPr="00212395" w14:paraId="50CAA2F8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C585B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68CB9" w14:textId="353B5FE0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266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1842D" w14:textId="60F64141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88C8F" w14:textId="3D01819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3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53E76" w14:textId="5D04C4BD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A2017" w14:textId="63E8A84D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10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DE980" w14:textId="22C675B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10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3907E" w14:textId="73703316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B0611" w14:textId="5CDF66C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4A148" w14:textId="2B54EA7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BF83B" w14:textId="309C61C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EEEAA" w14:textId="520B8F2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6B3B8" w14:textId="44781D6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96A04" w14:textId="63CCDD4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502EF" w14:textId="57FF7B3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E3862" w14:textId="0379ED2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5CBDC" w14:textId="284555FF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DF2150" w:rsidRPr="00212395" w14:paraId="2718851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ADB3D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97027" w14:textId="491D33ED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92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05C77" w14:textId="2B97EEB5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801F8" w14:textId="5D8B06B1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8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05E8A" w14:textId="613E40DA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786A3" w14:textId="4C10F4F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23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4DF06" w14:textId="221607BA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9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CD1C7" w14:textId="41F71749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8AF03" w14:textId="59AE97F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ED943" w14:textId="031E03BF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1AAA4" w14:textId="73970FC9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C4479" w14:textId="54F3F55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BA934" w14:textId="4E8AE51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7022A" w14:textId="08E350BD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AC9AB" w14:textId="0F0A900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778BD" w14:textId="5B70A1EF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FDFC7" w14:textId="46B4926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DF2150" w:rsidRPr="00212395" w14:paraId="3DFA9FA5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6E593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21BE8" w14:textId="038B8836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90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57584" w14:textId="4A7C9F7D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A0187" w14:textId="422BD4F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8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950D7" w14:textId="62A7656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F15CE" w14:textId="292525C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70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4678A" w14:textId="05A0779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9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4DB97" w14:textId="50DD9E3D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9347B" w14:textId="31C7384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F19A4" w14:textId="7A9E1266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2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782F2" w14:textId="0DBEE68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733A3" w14:textId="5845865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4D71E" w14:textId="138BDB76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D911D" w14:textId="75309A0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4B8A3" w14:textId="4136E04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C1A69" w14:textId="5BD60E0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DF5C7" w14:textId="7090ED71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DF2150" w:rsidRPr="00212395" w14:paraId="42675B8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B5A4D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0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42240" w14:textId="18508D17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60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2C8C4" w14:textId="191F0BB4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CE709" w14:textId="34A140B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28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82A53" w14:textId="7D847517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C74C3" w14:textId="01BF19D7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23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8490A" w14:textId="413AC147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85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6C333" w14:textId="04DD15E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B48B3" w14:textId="3EB23EE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0FEAD" w14:textId="35E01537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2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7123C" w14:textId="7A0A697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34409" w14:textId="5762BC0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60EF8" w14:textId="342D689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92A1F" w14:textId="690A35AA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19B90" w14:textId="3A0CEF2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9B4EA" w14:textId="1021EC4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E2110" w14:textId="5F4435F1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</w:tr>
      <w:tr w:rsidR="00DF2150" w:rsidRPr="00212395" w14:paraId="62498E2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EEF23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8C1D2" w14:textId="7831D86E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50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0604B" w14:textId="2561E852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AF045" w14:textId="679FFCA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3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0446F" w14:textId="2EF23BB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E2718" w14:textId="11BF724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98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EBC95" w14:textId="1FAAE2A9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7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55328" w14:textId="4593A6E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5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3F3C1" w14:textId="688F2C0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B3C3C" w14:textId="3D4380F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28CDC" w14:textId="2C1B3686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29D34" w14:textId="5A81692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5A018" w14:textId="5051ED8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B8825" w14:textId="2D320FA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2BB99" w14:textId="5D2CD92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3B359" w14:textId="6D2630DD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44435" w14:textId="07026BB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</w:tr>
      <w:tr w:rsidR="00DF2150" w:rsidRPr="00212395" w14:paraId="5AAE975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F5366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F32BE" w14:textId="7106486B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351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A6FD4" w14:textId="5AB2A97A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0D275" w14:textId="4906DB3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5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6C66B" w14:textId="73BA415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6D0A3" w14:textId="24780061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95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EC7EB" w14:textId="3C7D040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6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85FE1" w14:textId="1EE1CEF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32EF4" w14:textId="2F1AA7D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2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D15FD" w14:textId="53F0E5B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17275" w14:textId="2A154247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0F3C2" w14:textId="69A9336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4199F" w14:textId="088471F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78874" w14:textId="2C93F0E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AC3FA" w14:textId="39C0A89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D1A19" w14:textId="50DEBB41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F0779" w14:textId="3F00951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</w:tr>
      <w:tr w:rsidR="00DF2150" w:rsidRPr="00212395" w14:paraId="5B6718BD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15532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E68E2" w14:textId="6035CDA7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64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A7A8B" w14:textId="4E82AD56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C1B88" w14:textId="76435B6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5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9261E" w14:textId="7EFCD8A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83486" w14:textId="7E6ADDC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310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3DA89" w14:textId="54FABB69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3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39C26" w14:textId="0F088D6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A4AAD" w14:textId="08A4101F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FA5C4" w14:textId="5B8E532F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71EA7" w14:textId="4C33148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FCD54" w14:textId="6EE87DC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4CF21" w14:textId="75FA5B4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B06FF" w14:textId="35CBC89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82E97" w14:textId="78CD5C2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03B69" w14:textId="4515F287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3FBFE" w14:textId="5F54F2A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DF2150" w:rsidRPr="00212395" w14:paraId="22E8D750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CDFDB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49C30" w14:textId="4EDF0A9F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8D028" w14:textId="77E1CA63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64588" w14:textId="1F5A8FFD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63252" w14:textId="2E98E82D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54B4F" w14:textId="689A3FD1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22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6CF2B" w14:textId="10048F87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92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68AAD" w14:textId="7BA3C7B6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2D176" w14:textId="680CEAB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A61B4" w14:textId="6E4ABC8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40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2F4F5" w14:textId="088540C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579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C282F" w14:textId="10EAF37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887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E4A00" w14:textId="774F2839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59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99AF2" w14:textId="18055F3A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08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A118E" w14:textId="51EBE51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17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02DAE" w14:textId="61C14746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555CA" w14:textId="4ED83C0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</w:tr>
      <w:tr w:rsidR="00DF2150" w:rsidRPr="00212395" w14:paraId="2ACDDFD1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8E2FD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8F653" w14:textId="67EDB070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84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EB600" w14:textId="3FD372F7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96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914C3" w14:textId="2881A61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2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E52DD" w14:textId="62B4544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D897A" w14:textId="34C8724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63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FF912" w14:textId="42973261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2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2EE31" w14:textId="3DED0C1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8D904" w14:textId="4903FBD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A5B2C" w14:textId="25BB9FE9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89668" w14:textId="552DF54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ECB28" w14:textId="11FC994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479EC" w14:textId="1AD0938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63C01" w14:textId="1ACDCCBA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8FA83" w14:textId="3033757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F28B7" w14:textId="4153C206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9C600" w14:textId="58FF7E2F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DF2150" w:rsidRPr="00212395" w14:paraId="0DD7589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02B65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D8CB3" w14:textId="6B3D1E02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927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B5BAF" w14:textId="1BAF0ECD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92C4F" w14:textId="58B22CA9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3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5941E" w14:textId="2983609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FE5F8" w14:textId="0D6A8B16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82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60EDE" w14:textId="3508FF09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5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54831" w14:textId="12C2F17F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2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F6F11" w14:textId="2155619D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4D543" w14:textId="6FCD1D3F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6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64F5E" w14:textId="1C47A60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FB5DE" w14:textId="5573DAD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0F4FE" w14:textId="58366A0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38B1E" w14:textId="67ED2FD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CC561" w14:textId="5594C587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CFF04" w14:textId="63D4A4F7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42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0220E" w14:textId="2338649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</w:tr>
      <w:tr w:rsidR="00DF2150" w:rsidRPr="00212395" w14:paraId="10C4653B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F5D99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672E6" w14:textId="3C6A8FFD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551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2C3DC" w14:textId="4F57119D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0B4BF" w14:textId="21E48126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0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2FDD1" w14:textId="3E1F2B27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0337C" w14:textId="12D529E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195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3FFDB" w14:textId="5FA770C9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8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B25F0" w14:textId="2475BDF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B3690" w14:textId="48D606B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90C00" w14:textId="237F927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3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E461A" w14:textId="715E97C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40EB6" w14:textId="3DCED06F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54FF5" w14:textId="3E30814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93CCC" w14:textId="3C749D87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E534B" w14:textId="10AEE3C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E67BF" w14:textId="5271BFC7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EDBD6" w14:textId="07ED603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9 </w:t>
            </w:r>
          </w:p>
        </w:tc>
      </w:tr>
      <w:tr w:rsidR="00DF2150" w:rsidRPr="00212395" w14:paraId="37F75EDC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C3CA8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FEA06" w14:textId="7EB5D459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6.028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1BEBA" w14:textId="430E87E5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65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E912F" w14:textId="159437D9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45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4609D" w14:textId="183A8A97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B3BC7" w14:textId="69566B8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941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12BD7" w14:textId="258274E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35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BBC30" w14:textId="38CF04F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24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F3242" w14:textId="361A84C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8105A" w14:textId="44B6F7F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14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828A2" w14:textId="4EC4772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BA3D1" w14:textId="043848A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96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88862" w14:textId="0BF0EBB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4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4CA07" w14:textId="597D0A8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2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751C0" w14:textId="6105E67D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7F91C" w14:textId="4C0572E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024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C7027" w14:textId="5F3CF269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</w:tr>
      <w:tr w:rsidR="00DF2150" w:rsidRPr="00212395" w14:paraId="77346B3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EFDD5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C9B08" w14:textId="0A2A8AB3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918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48D20" w14:textId="30AAE2E6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9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6CAFC" w14:textId="7A6F805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51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5EE88" w14:textId="68A3361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C87BC" w14:textId="452A03F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877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01734" w14:textId="67E9EDD1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9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712E9" w14:textId="2B8E679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D5980" w14:textId="5269338A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F49B5" w14:textId="5D5C701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B8629" w14:textId="162D7B0A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6B1D4" w14:textId="4CF9E1B9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0F12C" w14:textId="4A23201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1190C" w14:textId="397701B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1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AC923" w14:textId="476C1A0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30D38" w14:textId="2E406616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1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EFE73" w14:textId="4A8BCDE1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0 </w:t>
            </w:r>
          </w:p>
        </w:tc>
      </w:tr>
      <w:tr w:rsidR="00DF2150" w:rsidRPr="00212395" w14:paraId="2454D18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1732C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1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C2B57" w14:textId="16969718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40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75F9B" w14:textId="7049E073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3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B7D39" w14:textId="46BDF90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6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FCB39" w14:textId="018BB11A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4298A" w14:textId="4F0581B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98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A792F" w14:textId="27134F16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56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7E90C" w14:textId="3204E31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45DA2" w14:textId="1B08579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8D562" w14:textId="70BB1F01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8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F0006" w14:textId="27A8B796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09D7A" w14:textId="6C79156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62D1B" w14:textId="6DA40EF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D5235" w14:textId="74C3652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77639" w14:textId="0AE44676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F40AD" w14:textId="4708AC99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0E9C4" w14:textId="464C2519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</w:tr>
      <w:tr w:rsidR="00DF2150" w:rsidRPr="00212395" w14:paraId="588C9BD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72A44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D6710" w14:textId="6A90F806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33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7D462" w14:textId="3A36C746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BB24E" w14:textId="0857C38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5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43A2B" w14:textId="20AE6DB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869AC" w14:textId="4D98497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76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AD475" w14:textId="3745BA87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42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578B4" w14:textId="0541BD8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44FF5" w14:textId="78C4AE6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C372E" w14:textId="19A9F21F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DBCFF" w14:textId="32485FAF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861F2" w14:textId="0C61715A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25C8C" w14:textId="4DF07AC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56CAE" w14:textId="37D310B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738F0" w14:textId="5F0C6FA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00DFB" w14:textId="1AB837DD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511E7" w14:textId="4C8BE11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DF2150" w:rsidRPr="00212395" w14:paraId="58EA3DFF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3678A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7EA35" w14:textId="0AB6BBEE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04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0BB42" w14:textId="7ED0B399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CC22C" w14:textId="00C2854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7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1DABE" w14:textId="32C40DC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16CD0" w14:textId="72F62F7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3328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82D79" w14:textId="761606E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5407E" w14:textId="1387586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6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7EAD5" w14:textId="03380AD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8A4AC" w14:textId="2C66533D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25CA3" w14:textId="0634B287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8A052" w14:textId="6CAE099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4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B5216" w14:textId="2FE182B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91034" w14:textId="6B23929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F582F" w14:textId="35AC056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6CCE0" w14:textId="20D891EA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EAA5C" w14:textId="72C1A48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DF2150" w:rsidRPr="00212395" w14:paraId="7B4D6CEE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950C8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CC6C5" w14:textId="38C4AD2F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961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263AA" w14:textId="3B784D6F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61A0C" w14:textId="4AA6DC1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7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1F50E" w14:textId="77BDB84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30ADA" w14:textId="314FAD6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3506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43546" w14:textId="38073F1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4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C7D5F" w14:textId="176C0606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5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26F2C" w14:textId="148C4CD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F8D4E" w14:textId="38093F19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CA428" w14:textId="3B7B73A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25C8F" w14:textId="5920080A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5C579" w14:textId="28ADAFBA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57F89" w14:textId="3B8B3C6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A76AD" w14:textId="5A04425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77E67" w14:textId="068C9DC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8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8E7B2" w14:textId="7DF39BF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DF2150" w:rsidRPr="00212395" w14:paraId="53A8761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8DB6C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2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6ACE7" w14:textId="394AFE57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719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3FEA0" w14:textId="2337D346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7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BF865" w14:textId="316E2D6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3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52458" w14:textId="4C80DAE4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FFBCB" w14:textId="502EF5ED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482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B5A96" w14:textId="17358D7F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5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EFD0B" w14:textId="22246A9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2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E4C96" w14:textId="12FA46C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CFC2B" w14:textId="4F89EDA9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2EA1F" w14:textId="3BF4C855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C5B56" w14:textId="42A7E97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8D54D" w14:textId="3EC6B6D1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BA365" w14:textId="50653C99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82AEA" w14:textId="6ABB81E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328F3" w14:textId="671E985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7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6D93B" w14:textId="276A967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</w:tr>
      <w:tr w:rsidR="00DF2150" w:rsidRPr="00212395" w14:paraId="425841A7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7190A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84F73" w14:textId="2AB530A9" w:rsidR="00DF2150" w:rsidRPr="00D51D64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5888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CDF2C" w14:textId="3B89442E" w:rsidR="00DF2150" w:rsidRPr="00D51D64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A6BAF" w14:textId="3331493D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22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1E41B" w14:textId="3F613F2D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896E1" w14:textId="67C84751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1973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122FC" w14:textId="7DDEC248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88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7F0F1" w14:textId="000F63DD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6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32DC2" w14:textId="0F0EBADA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F4E01" w14:textId="2CA8FCFB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03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0772C" w14:textId="4CA7DE50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8A1A9" w14:textId="660B004D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52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E9F97" w14:textId="51373EE5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D63D5" w14:textId="4C3C601E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08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BC581" w14:textId="14993C22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4F1FA" w14:textId="27C301C8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08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3F770" w14:textId="42685BAE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6 </w:t>
            </w:r>
          </w:p>
        </w:tc>
      </w:tr>
      <w:tr w:rsidR="00DF2150" w:rsidRPr="00212395" w14:paraId="3C697BE9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B85D3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9C78B" w14:textId="557939A2" w:rsidR="00DF2150" w:rsidRPr="00D51D64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5030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8FBCF" w14:textId="1D1F738B" w:rsidR="00DF2150" w:rsidRPr="00D51D64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5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105A5" w14:textId="55BFD893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32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275CA" w14:textId="40F8BFF0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3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DA0F9" w14:textId="6579B2B2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215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53B16" w14:textId="29E65012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915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89189" w14:textId="5B3AA042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3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406BE" w14:textId="1BE3A9C1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7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375ED" w14:textId="3AF8BD25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5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FC2D6" w14:textId="1D608B70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27F5B" w14:textId="6318BADB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55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CAA63" w14:textId="1C774E30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17A1E" w14:textId="087AD28B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60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6CF27" w14:textId="71C0E7B3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5E77A" w14:textId="726A5703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60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E2B21" w14:textId="2A7EF658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7 </w:t>
            </w:r>
          </w:p>
        </w:tc>
      </w:tr>
      <w:tr w:rsidR="00DF2150" w:rsidRPr="00212395" w14:paraId="7A9AD773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37B34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6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A4066" w14:textId="70227176" w:rsidR="00DF2150" w:rsidRPr="00D51D64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567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55FF9" w14:textId="47E3B01A" w:rsidR="00DF2150" w:rsidRPr="00D51D64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6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FA1E8" w14:textId="44EC2FD5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368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321F1" w14:textId="2D672642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9DA2A" w14:textId="76E700DB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4800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35F44" w14:textId="2EEBEF50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1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A7DA8" w14:textId="769D2346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8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37A96" w14:textId="2F1CEBEA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1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29D31" w14:textId="43348AA3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71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52C53" w14:textId="01B98D1E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26FF4" w14:textId="0AB41ADA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97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DAA99" w14:textId="7B97A37F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9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689F3" w14:textId="5204F655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2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6E4FF" w14:textId="5C2946C3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C13E8" w14:textId="46E9881E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92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47C21" w14:textId="1069D9EF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</w:tr>
      <w:tr w:rsidR="00DF2150" w:rsidRPr="00212395" w14:paraId="2D88FC3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85256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B74F2" w14:textId="1E36556F" w:rsidR="00DF2150" w:rsidRPr="00D51D64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4065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26198" w14:textId="0FA48A9B" w:rsidR="00DF2150" w:rsidRPr="00D51D64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1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703D3" w14:textId="04A381C1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25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A7604" w14:textId="42A44591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4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E526B" w14:textId="2F0C19AF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2039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C99FA" w14:textId="4A99A1BE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053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BF41E" w14:textId="369A3CD3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1160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11D1B" w14:textId="1274615F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00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67876" w14:textId="3A0B67C0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15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8372F" w14:textId="7A7F9B31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9EAB5" w14:textId="7FBEBC12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5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DD30F" w14:textId="22A355B5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8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6ADDB" w14:textId="14AD2F4F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9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8885E" w14:textId="3F18652D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467E0" w14:textId="41F9026B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896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1BB3D" w14:textId="60AFF275" w:rsidR="00DF2150" w:rsidRPr="00212395" w:rsidRDefault="00DF2150" w:rsidP="00DF215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1 </w:t>
            </w:r>
          </w:p>
        </w:tc>
      </w:tr>
      <w:tr w:rsidR="00DF2150" w:rsidRPr="00212395" w14:paraId="4B626BFA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07091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B596B" w14:textId="58E87653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4153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249B2" w14:textId="2DC3B6F6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6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1F3D3" w14:textId="11C3B609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44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3CE66" w14:textId="3F3BF140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6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21CB6" w14:textId="7A03AC2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80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43D1E" w14:textId="27263456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961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9A147" w14:textId="01E8FF2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45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D2AE2" w14:textId="0DCD37BA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18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31750" w14:textId="5DC9A602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23199" w14:textId="3EF8D5A6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5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5BD1C" w14:textId="2544F21F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66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49ED5" w14:textId="3D9C83F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E2C0B" w14:textId="76161AA7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3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C7399" w14:textId="0AE4DAF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B60A4" w14:textId="0D8F301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73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745ED" w14:textId="29EAEB51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8 </w:t>
            </w:r>
          </w:p>
        </w:tc>
      </w:tr>
      <w:tr w:rsidR="00DF2150" w:rsidRPr="00212395" w14:paraId="12A78B96" w14:textId="77777777" w:rsidTr="00283465">
        <w:trPr>
          <w:trHeight w:val="225"/>
        </w:trPr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533EF" w14:textId="77777777" w:rsidR="00DF2150" w:rsidRPr="000D71FA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 w:rsidRPr="000D71FA">
              <w:rPr>
                <w:rFonts w:eastAsia="等线"/>
                <w:sz w:val="16"/>
                <w:szCs w:val="16"/>
                <w:lang w:eastAsia="zh-CN"/>
              </w:rPr>
              <w:t>sam.</w:t>
            </w:r>
            <w:r>
              <w:rPr>
                <w:rFonts w:eastAsia="等线"/>
                <w:sz w:val="16"/>
                <w:szCs w:val="16"/>
                <w:lang w:eastAsia="zh-CN"/>
              </w:rPr>
              <w:t>2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610B2" w14:textId="52A83C8B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7044 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B5155" w14:textId="567E508A" w:rsidR="00DF2150" w:rsidRPr="00D51D64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109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C0D75" w14:textId="4CFA025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3343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D2AC8" w14:textId="684E956F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4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EF600" w14:textId="6D859C2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5.2405 </w:t>
            </w:r>
          </w:p>
        </w:tc>
        <w:tc>
          <w:tcPr>
            <w:tcW w:w="2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03272" w14:textId="44C34EEA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044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C0E16" w14:textId="7825B7AA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1137 </w:t>
            </w:r>
          </w:p>
        </w:tc>
        <w:tc>
          <w:tcPr>
            <w:tcW w:w="2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5578F" w14:textId="64973603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0.0020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CBC34" w14:textId="5287FFB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9 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CD3A9" w14:textId="0EEE61E7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24 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0B9C9" w14:textId="1772A65B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4211E" w14:textId="47D1A1DC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7 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77894" w14:textId="0D100E9D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9 </w:t>
            </w:r>
          </w:p>
        </w:tc>
        <w:tc>
          <w:tcPr>
            <w:tcW w:w="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9A933" w14:textId="6418F74E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CBE6D" w14:textId="6A1A96BA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1859 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23E95" w14:textId="62EF2FC8" w:rsidR="00DF2150" w:rsidRPr="00212395" w:rsidRDefault="00DF2150" w:rsidP="00DF2150">
            <w:pPr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32 </w:t>
            </w:r>
          </w:p>
        </w:tc>
      </w:tr>
    </w:tbl>
    <w:p w14:paraId="4570C016" w14:textId="3136885B" w:rsidR="00351DC9" w:rsidRPr="00BB48AA" w:rsidRDefault="00351DC9" w:rsidP="008979BA">
      <w:pPr>
        <w:spacing w:before="100" w:beforeAutospacing="1" w:after="100" w:afterAutospacing="1"/>
        <w:rPr>
          <w:lang w:eastAsia="zh-CN"/>
        </w:rPr>
      </w:pPr>
    </w:p>
    <w:sectPr w:rsidR="00351DC9" w:rsidRPr="00BB48AA" w:rsidSect="008A7CD4">
      <w:headerReference w:type="default" r:id="rId7"/>
      <w:footerReference w:type="default" r:id="rId8"/>
      <w:pgSz w:w="15840" w:h="12240" w:orient="landscape" w:code="1"/>
      <w:pgMar w:top="1800" w:right="1440" w:bottom="180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71966" w14:textId="77777777" w:rsidR="00C42B5E" w:rsidRDefault="00C42B5E">
      <w:r>
        <w:separator/>
      </w:r>
    </w:p>
  </w:endnote>
  <w:endnote w:type="continuationSeparator" w:id="0">
    <w:p w14:paraId="71816022" w14:textId="77777777" w:rsidR="00C42B5E" w:rsidRDefault="00C42B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8E7ED" w14:textId="0F986B69" w:rsidR="003F5847" w:rsidRDefault="003F5847">
    <w:pPr>
      <w:pStyle w:val="aff1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  <w:p w14:paraId="486656F3" w14:textId="77777777" w:rsidR="003F5847" w:rsidRDefault="003F5847">
    <w:pPr>
      <w:pStyle w:val="af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5DC9B0" w14:textId="77777777" w:rsidR="00C42B5E" w:rsidRDefault="00C42B5E">
      <w:r>
        <w:separator/>
      </w:r>
    </w:p>
  </w:footnote>
  <w:footnote w:type="continuationSeparator" w:id="0">
    <w:p w14:paraId="761B3998" w14:textId="77777777" w:rsidR="00C42B5E" w:rsidRDefault="00C42B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23C1C" w14:textId="77777777" w:rsidR="003F5847" w:rsidRPr="005001AC" w:rsidRDefault="003F5847" w:rsidP="005001AC">
    <w:pPr>
      <w:jc w:val="right"/>
      <w:rPr>
        <w:sz w:val="20"/>
      </w:rPr>
    </w:pPr>
  </w:p>
  <w:p w14:paraId="18F8F636" w14:textId="77777777" w:rsidR="003F5847" w:rsidRDefault="003F584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901DB9"/>
    <w:multiLevelType w:val="hybridMultilevel"/>
    <w:tmpl w:val="00B6862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9D4332"/>
    <w:multiLevelType w:val="multilevel"/>
    <w:tmpl w:val="4ECEB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D37AC4"/>
    <w:multiLevelType w:val="hybridMultilevel"/>
    <w:tmpl w:val="F894C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DQ1NDE2N7cwMzZS0lEKTi0uzszPAykwqQUA/yqqqCwAAAA="/>
  </w:docVars>
  <w:rsids>
    <w:rsidRoot w:val="002C030F"/>
    <w:rsid w:val="000011A0"/>
    <w:rsid w:val="00006997"/>
    <w:rsid w:val="000103D5"/>
    <w:rsid w:val="00015F74"/>
    <w:rsid w:val="00020737"/>
    <w:rsid w:val="00036546"/>
    <w:rsid w:val="00040842"/>
    <w:rsid w:val="00043571"/>
    <w:rsid w:val="00050571"/>
    <w:rsid w:val="00052926"/>
    <w:rsid w:val="0006102A"/>
    <w:rsid w:val="00065EBD"/>
    <w:rsid w:val="0007247C"/>
    <w:rsid w:val="00077341"/>
    <w:rsid w:val="00083B44"/>
    <w:rsid w:val="000850DC"/>
    <w:rsid w:val="00086304"/>
    <w:rsid w:val="00091D6A"/>
    <w:rsid w:val="00094365"/>
    <w:rsid w:val="00096B56"/>
    <w:rsid w:val="000A4D0F"/>
    <w:rsid w:val="000B2E64"/>
    <w:rsid w:val="000B3627"/>
    <w:rsid w:val="000B61D7"/>
    <w:rsid w:val="000B6E01"/>
    <w:rsid w:val="000C2771"/>
    <w:rsid w:val="000C7032"/>
    <w:rsid w:val="000D40A2"/>
    <w:rsid w:val="000D62E4"/>
    <w:rsid w:val="000D68BD"/>
    <w:rsid w:val="000E1148"/>
    <w:rsid w:val="000F0DCE"/>
    <w:rsid w:val="000F2823"/>
    <w:rsid w:val="00107296"/>
    <w:rsid w:val="00111843"/>
    <w:rsid w:val="0011260B"/>
    <w:rsid w:val="00112C5B"/>
    <w:rsid w:val="00113908"/>
    <w:rsid w:val="00114193"/>
    <w:rsid w:val="001154E6"/>
    <w:rsid w:val="00115A38"/>
    <w:rsid w:val="0011687B"/>
    <w:rsid w:val="001226AC"/>
    <w:rsid w:val="00124F82"/>
    <w:rsid w:val="00126F9F"/>
    <w:rsid w:val="001278E3"/>
    <w:rsid w:val="00130743"/>
    <w:rsid w:val="00130B50"/>
    <w:rsid w:val="00133071"/>
    <w:rsid w:val="00133E37"/>
    <w:rsid w:val="00143D78"/>
    <w:rsid w:val="00151A4C"/>
    <w:rsid w:val="0016212B"/>
    <w:rsid w:val="001626AB"/>
    <w:rsid w:val="0016337A"/>
    <w:rsid w:val="00164269"/>
    <w:rsid w:val="001720A1"/>
    <w:rsid w:val="001966FD"/>
    <w:rsid w:val="00197826"/>
    <w:rsid w:val="001A1BDE"/>
    <w:rsid w:val="001A7EE6"/>
    <w:rsid w:val="001B7895"/>
    <w:rsid w:val="001C7B4E"/>
    <w:rsid w:val="001E4A0D"/>
    <w:rsid w:val="001E73FF"/>
    <w:rsid w:val="001F0876"/>
    <w:rsid w:val="001F167C"/>
    <w:rsid w:val="001F28A1"/>
    <w:rsid w:val="001F5E91"/>
    <w:rsid w:val="00200B0C"/>
    <w:rsid w:val="0020183F"/>
    <w:rsid w:val="00201C80"/>
    <w:rsid w:val="002077B9"/>
    <w:rsid w:val="00212395"/>
    <w:rsid w:val="00221C70"/>
    <w:rsid w:val="002251AF"/>
    <w:rsid w:val="00227D86"/>
    <w:rsid w:val="0023171F"/>
    <w:rsid w:val="00243B68"/>
    <w:rsid w:val="00244293"/>
    <w:rsid w:val="0025431E"/>
    <w:rsid w:val="00262D72"/>
    <w:rsid w:val="00265596"/>
    <w:rsid w:val="002800B6"/>
    <w:rsid w:val="00283465"/>
    <w:rsid w:val="0028391F"/>
    <w:rsid w:val="002A53B6"/>
    <w:rsid w:val="002B35D4"/>
    <w:rsid w:val="002C030F"/>
    <w:rsid w:val="002C3201"/>
    <w:rsid w:val="002F179A"/>
    <w:rsid w:val="002F3966"/>
    <w:rsid w:val="00306228"/>
    <w:rsid w:val="003202A2"/>
    <w:rsid w:val="00320E2C"/>
    <w:rsid w:val="00331D75"/>
    <w:rsid w:val="003352B4"/>
    <w:rsid w:val="00344AFD"/>
    <w:rsid w:val="003479E1"/>
    <w:rsid w:val="00351DC9"/>
    <w:rsid w:val="00355362"/>
    <w:rsid w:val="00363E44"/>
    <w:rsid w:val="003745D8"/>
    <w:rsid w:val="0037610F"/>
    <w:rsid w:val="00376771"/>
    <w:rsid w:val="00380CA6"/>
    <w:rsid w:val="00395E86"/>
    <w:rsid w:val="0039648C"/>
    <w:rsid w:val="003A2FD8"/>
    <w:rsid w:val="003B2C1F"/>
    <w:rsid w:val="003B40E6"/>
    <w:rsid w:val="003B7DC4"/>
    <w:rsid w:val="003C007A"/>
    <w:rsid w:val="003C0694"/>
    <w:rsid w:val="003C3191"/>
    <w:rsid w:val="003E1980"/>
    <w:rsid w:val="003E475B"/>
    <w:rsid w:val="003F3EFA"/>
    <w:rsid w:val="003F5847"/>
    <w:rsid w:val="003F6E14"/>
    <w:rsid w:val="00405336"/>
    <w:rsid w:val="0041484A"/>
    <w:rsid w:val="0043081D"/>
    <w:rsid w:val="0045091A"/>
    <w:rsid w:val="004568BC"/>
    <w:rsid w:val="004571D5"/>
    <w:rsid w:val="00462F1B"/>
    <w:rsid w:val="0046356B"/>
    <w:rsid w:val="00477182"/>
    <w:rsid w:val="004779CB"/>
    <w:rsid w:val="00480971"/>
    <w:rsid w:val="00481118"/>
    <w:rsid w:val="00486478"/>
    <w:rsid w:val="004B2481"/>
    <w:rsid w:val="004B6259"/>
    <w:rsid w:val="004D2A8C"/>
    <w:rsid w:val="004E42D8"/>
    <w:rsid w:val="004E64C5"/>
    <w:rsid w:val="004E7BA2"/>
    <w:rsid w:val="004F0B9F"/>
    <w:rsid w:val="004F5995"/>
    <w:rsid w:val="004F7EDF"/>
    <w:rsid w:val="005001AC"/>
    <w:rsid w:val="005005BE"/>
    <w:rsid w:val="0050140D"/>
    <w:rsid w:val="005016B9"/>
    <w:rsid w:val="00517016"/>
    <w:rsid w:val="00523DB4"/>
    <w:rsid w:val="00524E9A"/>
    <w:rsid w:val="00526BE9"/>
    <w:rsid w:val="00527D71"/>
    <w:rsid w:val="00527D84"/>
    <w:rsid w:val="005314B5"/>
    <w:rsid w:val="00531F6D"/>
    <w:rsid w:val="0054328C"/>
    <w:rsid w:val="0054432F"/>
    <w:rsid w:val="00552C23"/>
    <w:rsid w:val="005607DD"/>
    <w:rsid w:val="00563FE1"/>
    <w:rsid w:val="00571527"/>
    <w:rsid w:val="00572DFF"/>
    <w:rsid w:val="0057732B"/>
    <w:rsid w:val="00593D45"/>
    <w:rsid w:val="005A558C"/>
    <w:rsid w:val="005A71A4"/>
    <w:rsid w:val="005B186E"/>
    <w:rsid w:val="005C016E"/>
    <w:rsid w:val="005C6651"/>
    <w:rsid w:val="005C6858"/>
    <w:rsid w:val="005D6D71"/>
    <w:rsid w:val="005E28F8"/>
    <w:rsid w:val="005E6513"/>
    <w:rsid w:val="005F535D"/>
    <w:rsid w:val="00610C2C"/>
    <w:rsid w:val="00611F9E"/>
    <w:rsid w:val="006237D4"/>
    <w:rsid w:val="00630E5F"/>
    <w:rsid w:val="00636DEF"/>
    <w:rsid w:val="00636F3C"/>
    <w:rsid w:val="00651114"/>
    <w:rsid w:val="006622CF"/>
    <w:rsid w:val="00664A12"/>
    <w:rsid w:val="0066607B"/>
    <w:rsid w:val="0066722B"/>
    <w:rsid w:val="00667462"/>
    <w:rsid w:val="00670299"/>
    <w:rsid w:val="00672CDB"/>
    <w:rsid w:val="00680239"/>
    <w:rsid w:val="006817A0"/>
    <w:rsid w:val="00683803"/>
    <w:rsid w:val="0068469F"/>
    <w:rsid w:val="00685CF2"/>
    <w:rsid w:val="0068715E"/>
    <w:rsid w:val="00691985"/>
    <w:rsid w:val="00695FBC"/>
    <w:rsid w:val="006962C1"/>
    <w:rsid w:val="006A1B64"/>
    <w:rsid w:val="006B03AD"/>
    <w:rsid w:val="006B1223"/>
    <w:rsid w:val="006B261D"/>
    <w:rsid w:val="006C036D"/>
    <w:rsid w:val="006C4109"/>
    <w:rsid w:val="006D1342"/>
    <w:rsid w:val="006D6372"/>
    <w:rsid w:val="006F3CC0"/>
    <w:rsid w:val="006F602A"/>
    <w:rsid w:val="007108F5"/>
    <w:rsid w:val="00713AF2"/>
    <w:rsid w:val="00713E5B"/>
    <w:rsid w:val="00725AA1"/>
    <w:rsid w:val="007267C4"/>
    <w:rsid w:val="0072761C"/>
    <w:rsid w:val="00727BFC"/>
    <w:rsid w:val="007402FC"/>
    <w:rsid w:val="0074037D"/>
    <w:rsid w:val="007411A1"/>
    <w:rsid w:val="00743851"/>
    <w:rsid w:val="007563F2"/>
    <w:rsid w:val="00756F87"/>
    <w:rsid w:val="0076219F"/>
    <w:rsid w:val="00764008"/>
    <w:rsid w:val="007735E8"/>
    <w:rsid w:val="0078774A"/>
    <w:rsid w:val="00791883"/>
    <w:rsid w:val="0079308F"/>
    <w:rsid w:val="00793EA6"/>
    <w:rsid w:val="007B63B4"/>
    <w:rsid w:val="007C19F2"/>
    <w:rsid w:val="007D2FEF"/>
    <w:rsid w:val="007F0503"/>
    <w:rsid w:val="007F2A5F"/>
    <w:rsid w:val="007F47CB"/>
    <w:rsid w:val="007F5E36"/>
    <w:rsid w:val="007F7058"/>
    <w:rsid w:val="00807D35"/>
    <w:rsid w:val="008115D9"/>
    <w:rsid w:val="00812008"/>
    <w:rsid w:val="0082298B"/>
    <w:rsid w:val="00825950"/>
    <w:rsid w:val="00853598"/>
    <w:rsid w:val="00861EC1"/>
    <w:rsid w:val="008803BA"/>
    <w:rsid w:val="00882BC2"/>
    <w:rsid w:val="00885A27"/>
    <w:rsid w:val="00885C9B"/>
    <w:rsid w:val="008927D0"/>
    <w:rsid w:val="00896BDB"/>
    <w:rsid w:val="008979BA"/>
    <w:rsid w:val="008A2147"/>
    <w:rsid w:val="008A3C88"/>
    <w:rsid w:val="008A7CD4"/>
    <w:rsid w:val="008B1AD5"/>
    <w:rsid w:val="008B20EA"/>
    <w:rsid w:val="008C2992"/>
    <w:rsid w:val="008D5D2A"/>
    <w:rsid w:val="008D6093"/>
    <w:rsid w:val="008E1BA0"/>
    <w:rsid w:val="008E27D9"/>
    <w:rsid w:val="008E2CF1"/>
    <w:rsid w:val="008F08DC"/>
    <w:rsid w:val="008F0F74"/>
    <w:rsid w:val="008F5A8A"/>
    <w:rsid w:val="0090180A"/>
    <w:rsid w:val="009055D1"/>
    <w:rsid w:val="009131F0"/>
    <w:rsid w:val="00914B63"/>
    <w:rsid w:val="00922705"/>
    <w:rsid w:val="00924546"/>
    <w:rsid w:val="00932FE5"/>
    <w:rsid w:val="009354F3"/>
    <w:rsid w:val="009447DC"/>
    <w:rsid w:val="00953D64"/>
    <w:rsid w:val="00954FB2"/>
    <w:rsid w:val="00956CFA"/>
    <w:rsid w:val="009608A1"/>
    <w:rsid w:val="00961BA5"/>
    <w:rsid w:val="009743A9"/>
    <w:rsid w:val="00975720"/>
    <w:rsid w:val="009776BA"/>
    <w:rsid w:val="009859A7"/>
    <w:rsid w:val="00986896"/>
    <w:rsid w:val="00990382"/>
    <w:rsid w:val="00990760"/>
    <w:rsid w:val="00993A8F"/>
    <w:rsid w:val="009A3B3A"/>
    <w:rsid w:val="009A5287"/>
    <w:rsid w:val="009B2AC5"/>
    <w:rsid w:val="009B2E43"/>
    <w:rsid w:val="009B7984"/>
    <w:rsid w:val="009D4351"/>
    <w:rsid w:val="009D5731"/>
    <w:rsid w:val="009E1498"/>
    <w:rsid w:val="009E7E22"/>
    <w:rsid w:val="009F4BED"/>
    <w:rsid w:val="009F7D93"/>
    <w:rsid w:val="00A10D64"/>
    <w:rsid w:val="00A276DF"/>
    <w:rsid w:val="00A3084A"/>
    <w:rsid w:val="00A3403B"/>
    <w:rsid w:val="00A3548A"/>
    <w:rsid w:val="00A418BD"/>
    <w:rsid w:val="00A42774"/>
    <w:rsid w:val="00A44F1C"/>
    <w:rsid w:val="00A50033"/>
    <w:rsid w:val="00A50706"/>
    <w:rsid w:val="00A51A12"/>
    <w:rsid w:val="00A627D4"/>
    <w:rsid w:val="00A707DE"/>
    <w:rsid w:val="00A73712"/>
    <w:rsid w:val="00A74DA2"/>
    <w:rsid w:val="00A7526B"/>
    <w:rsid w:val="00A77054"/>
    <w:rsid w:val="00A80BD6"/>
    <w:rsid w:val="00A84C4A"/>
    <w:rsid w:val="00A92733"/>
    <w:rsid w:val="00AA76F3"/>
    <w:rsid w:val="00AB3B3E"/>
    <w:rsid w:val="00AB4287"/>
    <w:rsid w:val="00AB43F6"/>
    <w:rsid w:val="00AB7066"/>
    <w:rsid w:val="00AC7DA6"/>
    <w:rsid w:val="00AD499C"/>
    <w:rsid w:val="00AE6FAD"/>
    <w:rsid w:val="00AF6E74"/>
    <w:rsid w:val="00B009B9"/>
    <w:rsid w:val="00B13205"/>
    <w:rsid w:val="00B20082"/>
    <w:rsid w:val="00B27532"/>
    <w:rsid w:val="00B30334"/>
    <w:rsid w:val="00B3147F"/>
    <w:rsid w:val="00B36398"/>
    <w:rsid w:val="00B36869"/>
    <w:rsid w:val="00B43B31"/>
    <w:rsid w:val="00B44880"/>
    <w:rsid w:val="00B47CFA"/>
    <w:rsid w:val="00B57F00"/>
    <w:rsid w:val="00B626CB"/>
    <w:rsid w:val="00B67835"/>
    <w:rsid w:val="00B7033F"/>
    <w:rsid w:val="00B71857"/>
    <w:rsid w:val="00B7560C"/>
    <w:rsid w:val="00B77082"/>
    <w:rsid w:val="00B77E40"/>
    <w:rsid w:val="00B82321"/>
    <w:rsid w:val="00B82C22"/>
    <w:rsid w:val="00B93DBA"/>
    <w:rsid w:val="00B9440A"/>
    <w:rsid w:val="00B952C1"/>
    <w:rsid w:val="00B968D7"/>
    <w:rsid w:val="00BA3953"/>
    <w:rsid w:val="00BA4F74"/>
    <w:rsid w:val="00BB0021"/>
    <w:rsid w:val="00BB2713"/>
    <w:rsid w:val="00BB2D2A"/>
    <w:rsid w:val="00BB48AA"/>
    <w:rsid w:val="00BB7CA6"/>
    <w:rsid w:val="00BD58CF"/>
    <w:rsid w:val="00BE0F68"/>
    <w:rsid w:val="00BF1BEB"/>
    <w:rsid w:val="00BF1BF9"/>
    <w:rsid w:val="00BF1E1A"/>
    <w:rsid w:val="00C04CC1"/>
    <w:rsid w:val="00C071FC"/>
    <w:rsid w:val="00C20319"/>
    <w:rsid w:val="00C22C02"/>
    <w:rsid w:val="00C23076"/>
    <w:rsid w:val="00C27F6F"/>
    <w:rsid w:val="00C30E83"/>
    <w:rsid w:val="00C33B73"/>
    <w:rsid w:val="00C40F9A"/>
    <w:rsid w:val="00C42B5E"/>
    <w:rsid w:val="00C50C6D"/>
    <w:rsid w:val="00C54D9F"/>
    <w:rsid w:val="00C57A32"/>
    <w:rsid w:val="00C600D9"/>
    <w:rsid w:val="00C634D7"/>
    <w:rsid w:val="00C71C7E"/>
    <w:rsid w:val="00C7324A"/>
    <w:rsid w:val="00C73E09"/>
    <w:rsid w:val="00C823A2"/>
    <w:rsid w:val="00C86CE8"/>
    <w:rsid w:val="00C91E5E"/>
    <w:rsid w:val="00C93967"/>
    <w:rsid w:val="00C94EAD"/>
    <w:rsid w:val="00CB108A"/>
    <w:rsid w:val="00CB223A"/>
    <w:rsid w:val="00CC1384"/>
    <w:rsid w:val="00CD3720"/>
    <w:rsid w:val="00CE6EAA"/>
    <w:rsid w:val="00CF1848"/>
    <w:rsid w:val="00CF5C2F"/>
    <w:rsid w:val="00D02D1B"/>
    <w:rsid w:val="00D04BCF"/>
    <w:rsid w:val="00D10134"/>
    <w:rsid w:val="00D10DFF"/>
    <w:rsid w:val="00D143D9"/>
    <w:rsid w:val="00D345ED"/>
    <w:rsid w:val="00D4372A"/>
    <w:rsid w:val="00D43776"/>
    <w:rsid w:val="00D51D24"/>
    <w:rsid w:val="00D51D64"/>
    <w:rsid w:val="00D60BB0"/>
    <w:rsid w:val="00D65708"/>
    <w:rsid w:val="00D77DDB"/>
    <w:rsid w:val="00D8159F"/>
    <w:rsid w:val="00D82F80"/>
    <w:rsid w:val="00D83BF3"/>
    <w:rsid w:val="00D8438C"/>
    <w:rsid w:val="00D874B1"/>
    <w:rsid w:val="00D87E41"/>
    <w:rsid w:val="00DA2042"/>
    <w:rsid w:val="00DB1E2E"/>
    <w:rsid w:val="00DB6605"/>
    <w:rsid w:val="00DC1694"/>
    <w:rsid w:val="00DC75CE"/>
    <w:rsid w:val="00DD0C7A"/>
    <w:rsid w:val="00DD1D04"/>
    <w:rsid w:val="00DD41A1"/>
    <w:rsid w:val="00DD79D7"/>
    <w:rsid w:val="00DE1A71"/>
    <w:rsid w:val="00DF2150"/>
    <w:rsid w:val="00E0598A"/>
    <w:rsid w:val="00E2006C"/>
    <w:rsid w:val="00E20431"/>
    <w:rsid w:val="00E23228"/>
    <w:rsid w:val="00E257C8"/>
    <w:rsid w:val="00E33EB8"/>
    <w:rsid w:val="00E40896"/>
    <w:rsid w:val="00E41342"/>
    <w:rsid w:val="00E43D2D"/>
    <w:rsid w:val="00E449CB"/>
    <w:rsid w:val="00E55C03"/>
    <w:rsid w:val="00E60263"/>
    <w:rsid w:val="00E60F02"/>
    <w:rsid w:val="00E63760"/>
    <w:rsid w:val="00E64049"/>
    <w:rsid w:val="00E67916"/>
    <w:rsid w:val="00E7550D"/>
    <w:rsid w:val="00E83E37"/>
    <w:rsid w:val="00E83EA8"/>
    <w:rsid w:val="00E92184"/>
    <w:rsid w:val="00E9773B"/>
    <w:rsid w:val="00EA3840"/>
    <w:rsid w:val="00EB0446"/>
    <w:rsid w:val="00EC13A3"/>
    <w:rsid w:val="00EC426C"/>
    <w:rsid w:val="00EC4B26"/>
    <w:rsid w:val="00EC7C85"/>
    <w:rsid w:val="00EC7E47"/>
    <w:rsid w:val="00ED434B"/>
    <w:rsid w:val="00ED4789"/>
    <w:rsid w:val="00ED69CA"/>
    <w:rsid w:val="00EE35AB"/>
    <w:rsid w:val="00EE55FC"/>
    <w:rsid w:val="00EE600C"/>
    <w:rsid w:val="00EF0426"/>
    <w:rsid w:val="00EF25A3"/>
    <w:rsid w:val="00F009B9"/>
    <w:rsid w:val="00F040AC"/>
    <w:rsid w:val="00F06946"/>
    <w:rsid w:val="00F077A2"/>
    <w:rsid w:val="00F125EE"/>
    <w:rsid w:val="00F12E98"/>
    <w:rsid w:val="00F153E5"/>
    <w:rsid w:val="00F22029"/>
    <w:rsid w:val="00F23E46"/>
    <w:rsid w:val="00F27A1A"/>
    <w:rsid w:val="00F3515C"/>
    <w:rsid w:val="00F421BF"/>
    <w:rsid w:val="00F47BA3"/>
    <w:rsid w:val="00F505CB"/>
    <w:rsid w:val="00F53325"/>
    <w:rsid w:val="00F56E67"/>
    <w:rsid w:val="00F6151A"/>
    <w:rsid w:val="00F630EA"/>
    <w:rsid w:val="00F6474F"/>
    <w:rsid w:val="00F7007E"/>
    <w:rsid w:val="00F73193"/>
    <w:rsid w:val="00F74F95"/>
    <w:rsid w:val="00F7512C"/>
    <w:rsid w:val="00F80705"/>
    <w:rsid w:val="00F85434"/>
    <w:rsid w:val="00F97E54"/>
    <w:rsid w:val="00FA1481"/>
    <w:rsid w:val="00FB1C42"/>
    <w:rsid w:val="00FB2F91"/>
    <w:rsid w:val="00FB32EC"/>
    <w:rsid w:val="00FC0AD9"/>
    <w:rsid w:val="00FC676F"/>
    <w:rsid w:val="00FC7C5F"/>
    <w:rsid w:val="00FD0191"/>
    <w:rsid w:val="00FE72F8"/>
    <w:rsid w:val="00FF04E3"/>
    <w:rsid w:val="00FF23A6"/>
    <w:rsid w:val="00FF3503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CD9FF7"/>
  <w15:chartTrackingRefBased/>
  <w15:docId w15:val="{70801E18-7CCF-4C88-A79C-4DFA6FFF0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/>
    <w:lsdException w:name="annotation reference" w:semiHidden="1"/>
    <w:lsdException w:name="line number" w:semiHidden="1"/>
    <w:lsdException w:name="endnote reference" w:semiHidden="1"/>
    <w:lsdException w:name="Title" w:qFormat="1"/>
    <w:lsdException w:name="Subtitle" w:qFormat="1"/>
    <w:lsdException w:name="Hyperlink" w:uiPriority="99"/>
    <w:lsdException w:name="FollowedHyperlink" w:semiHidden="1" w:uiPriority="99"/>
    <w:lsdException w:name="Strong" w:semiHidden="1" w:uiPriority="22" w:qFormat="1"/>
    <w:lsdException w:name="Emphasis" w:semiHidden="1" w:qFormat="1"/>
    <w:lsdException w:name="Normal (Web)" w:uiPriority="99"/>
    <w:lsdException w:name="HTML Acronym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F630EA"/>
    <w:rPr>
      <w:sz w:val="24"/>
    </w:rPr>
  </w:style>
  <w:style w:type="paragraph" w:styleId="1">
    <w:name w:val="heading 1"/>
    <w:basedOn w:val="a1"/>
    <w:next w:val="a1"/>
    <w:link w:val="10"/>
    <w:semiHidden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21">
    <w:name w:val="heading 2"/>
    <w:basedOn w:val="a1"/>
    <w:next w:val="a1"/>
    <w:link w:val="22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1">
    <w:name w:val="heading 3"/>
    <w:basedOn w:val="a1"/>
    <w:next w:val="a1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41">
    <w:name w:val="heading 4"/>
    <w:basedOn w:val="a1"/>
    <w:next w:val="a1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51">
    <w:name w:val="heading 5"/>
    <w:basedOn w:val="a1"/>
    <w:next w:val="a1"/>
    <w:link w:val="52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8">
    <w:name w:val="heading 8"/>
    <w:basedOn w:val="a1"/>
    <w:next w:val="a1"/>
    <w:link w:val="80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9">
    <w:name w:val="heading 9"/>
    <w:basedOn w:val="a1"/>
    <w:next w:val="a1"/>
    <w:link w:val="90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basedOn w:val="a2"/>
    <w:semiHidden/>
    <w:rsid w:val="00477182"/>
  </w:style>
  <w:style w:type="character" w:customStyle="1" w:styleId="10">
    <w:name w:val="标题 1 字符"/>
    <w:link w:val="1"/>
    <w:semiHidden/>
    <w:rsid w:val="00FF04E3"/>
    <w:rPr>
      <w:b/>
      <w:bCs/>
      <w:kern w:val="32"/>
      <w:sz w:val="24"/>
      <w:szCs w:val="24"/>
    </w:rPr>
  </w:style>
  <w:style w:type="character" w:customStyle="1" w:styleId="22">
    <w:name w:val="标题 2 字符"/>
    <w:link w:val="21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52">
    <w:name w:val="标题 5 字符"/>
    <w:link w:val="51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60">
    <w:name w:val="标题 6 字符"/>
    <w:link w:val="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70">
    <w:name w:val="标题 7 字符"/>
    <w:link w:val="7"/>
    <w:semiHidden/>
    <w:rsid w:val="00FF04E3"/>
    <w:rPr>
      <w:rFonts w:ascii="Calibri" w:hAnsi="Calibri"/>
      <w:sz w:val="24"/>
      <w:szCs w:val="24"/>
    </w:rPr>
  </w:style>
  <w:style w:type="character" w:customStyle="1" w:styleId="80">
    <w:name w:val="标题 8 字符"/>
    <w:link w:val="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90">
    <w:name w:val="标题 9 字符"/>
    <w:link w:val="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1"/>
    <w:qFormat/>
    <w:rsid w:val="00F74F95"/>
  </w:style>
  <w:style w:type="paragraph" w:customStyle="1" w:styleId="SMSubheading">
    <w:name w:val="SM Subheading"/>
    <w:basedOn w:val="a1"/>
    <w:qFormat/>
    <w:rsid w:val="00B9440A"/>
    <w:rPr>
      <w:u w:val="words"/>
    </w:rPr>
  </w:style>
  <w:style w:type="paragraph" w:customStyle="1" w:styleId="SMText">
    <w:name w:val="SM Text"/>
    <w:basedOn w:val="a1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a6">
    <w:name w:val="Balloon Text"/>
    <w:basedOn w:val="a1"/>
    <w:link w:val="a7"/>
    <w:semiHidden/>
    <w:rsid w:val="00405336"/>
    <w:rPr>
      <w:rFonts w:ascii="Tahoma" w:hAnsi="Tahoma" w:cs="Tahoma"/>
      <w:sz w:val="16"/>
      <w:szCs w:val="16"/>
    </w:rPr>
  </w:style>
  <w:style w:type="character" w:customStyle="1" w:styleId="a7">
    <w:name w:val="批注框文本 字符"/>
    <w:link w:val="a6"/>
    <w:semiHidden/>
    <w:rsid w:val="00FF04E3"/>
    <w:rPr>
      <w:rFonts w:ascii="Tahoma" w:hAnsi="Tahoma" w:cs="Tahoma"/>
      <w:sz w:val="16"/>
      <w:szCs w:val="16"/>
    </w:rPr>
  </w:style>
  <w:style w:type="paragraph" w:styleId="a8">
    <w:name w:val="Bibliography"/>
    <w:basedOn w:val="a1"/>
    <w:next w:val="a1"/>
    <w:uiPriority w:val="37"/>
    <w:semiHidden/>
    <w:rsid w:val="00405336"/>
  </w:style>
  <w:style w:type="paragraph" w:styleId="a9">
    <w:name w:val="Block Text"/>
    <w:basedOn w:val="a1"/>
    <w:semiHidden/>
    <w:rsid w:val="00405336"/>
    <w:pPr>
      <w:spacing w:after="120"/>
      <w:ind w:left="1440" w:right="1440"/>
    </w:pPr>
  </w:style>
  <w:style w:type="paragraph" w:styleId="aa">
    <w:name w:val="Body Text"/>
    <w:basedOn w:val="a1"/>
    <w:link w:val="ab"/>
    <w:semiHidden/>
    <w:rsid w:val="00405336"/>
    <w:pPr>
      <w:spacing w:after="120"/>
    </w:pPr>
  </w:style>
  <w:style w:type="character" w:customStyle="1" w:styleId="ab">
    <w:name w:val="正文文本 字符"/>
    <w:link w:val="aa"/>
    <w:semiHidden/>
    <w:rsid w:val="00FF04E3"/>
    <w:rPr>
      <w:sz w:val="24"/>
    </w:rPr>
  </w:style>
  <w:style w:type="paragraph" w:styleId="23">
    <w:name w:val="Body Text 2"/>
    <w:basedOn w:val="a1"/>
    <w:link w:val="24"/>
    <w:semiHidden/>
    <w:rsid w:val="00405336"/>
    <w:pPr>
      <w:spacing w:after="120" w:line="480" w:lineRule="auto"/>
    </w:pPr>
  </w:style>
  <w:style w:type="character" w:customStyle="1" w:styleId="24">
    <w:name w:val="正文文本 2 字符"/>
    <w:link w:val="23"/>
    <w:semiHidden/>
    <w:rsid w:val="00FF04E3"/>
    <w:rPr>
      <w:sz w:val="24"/>
    </w:rPr>
  </w:style>
  <w:style w:type="paragraph" w:styleId="32">
    <w:name w:val="Body Text 3"/>
    <w:basedOn w:val="a1"/>
    <w:link w:val="33"/>
    <w:semiHidden/>
    <w:rsid w:val="00405336"/>
    <w:pPr>
      <w:spacing w:after="120"/>
    </w:pPr>
    <w:rPr>
      <w:sz w:val="16"/>
      <w:szCs w:val="16"/>
    </w:rPr>
  </w:style>
  <w:style w:type="character" w:customStyle="1" w:styleId="33">
    <w:name w:val="正文文本 3 字符"/>
    <w:link w:val="32"/>
    <w:semiHidden/>
    <w:rsid w:val="00FF04E3"/>
    <w:rPr>
      <w:sz w:val="16"/>
      <w:szCs w:val="16"/>
    </w:rPr>
  </w:style>
  <w:style w:type="paragraph" w:styleId="ac">
    <w:name w:val="Body Text First Indent"/>
    <w:basedOn w:val="aa"/>
    <w:link w:val="ad"/>
    <w:semiHidden/>
    <w:rsid w:val="00405336"/>
    <w:pPr>
      <w:ind w:firstLine="210"/>
    </w:pPr>
  </w:style>
  <w:style w:type="character" w:customStyle="1" w:styleId="ad">
    <w:name w:val="正文文本首行缩进 字符"/>
    <w:basedOn w:val="ab"/>
    <w:link w:val="ac"/>
    <w:semiHidden/>
    <w:rsid w:val="00FF04E3"/>
    <w:rPr>
      <w:sz w:val="24"/>
    </w:rPr>
  </w:style>
  <w:style w:type="paragraph" w:styleId="ae">
    <w:name w:val="Body Text Indent"/>
    <w:basedOn w:val="a1"/>
    <w:link w:val="af"/>
    <w:semiHidden/>
    <w:rsid w:val="00405336"/>
    <w:pPr>
      <w:spacing w:after="120"/>
      <w:ind w:left="360"/>
    </w:pPr>
  </w:style>
  <w:style w:type="character" w:customStyle="1" w:styleId="af">
    <w:name w:val="正文文本缩进 字符"/>
    <w:link w:val="ae"/>
    <w:semiHidden/>
    <w:rsid w:val="00FF04E3"/>
    <w:rPr>
      <w:sz w:val="24"/>
    </w:rPr>
  </w:style>
  <w:style w:type="paragraph" w:styleId="25">
    <w:name w:val="Body Text First Indent 2"/>
    <w:basedOn w:val="ae"/>
    <w:link w:val="26"/>
    <w:semiHidden/>
    <w:rsid w:val="00405336"/>
    <w:pPr>
      <w:ind w:firstLine="210"/>
    </w:pPr>
  </w:style>
  <w:style w:type="character" w:customStyle="1" w:styleId="26">
    <w:name w:val="正文文本首行缩进 2 字符"/>
    <w:basedOn w:val="af"/>
    <w:link w:val="25"/>
    <w:semiHidden/>
    <w:rsid w:val="00FF04E3"/>
    <w:rPr>
      <w:sz w:val="24"/>
    </w:rPr>
  </w:style>
  <w:style w:type="paragraph" w:styleId="27">
    <w:name w:val="Body Text Indent 2"/>
    <w:basedOn w:val="a1"/>
    <w:link w:val="28"/>
    <w:semiHidden/>
    <w:rsid w:val="00405336"/>
    <w:pPr>
      <w:spacing w:after="120" w:line="480" w:lineRule="auto"/>
      <w:ind w:left="360"/>
    </w:pPr>
  </w:style>
  <w:style w:type="character" w:customStyle="1" w:styleId="28">
    <w:name w:val="正文文本缩进 2 字符"/>
    <w:link w:val="27"/>
    <w:semiHidden/>
    <w:rsid w:val="00FF04E3"/>
    <w:rPr>
      <w:sz w:val="24"/>
    </w:rPr>
  </w:style>
  <w:style w:type="paragraph" w:styleId="34">
    <w:name w:val="Body Text Indent 3"/>
    <w:basedOn w:val="a1"/>
    <w:link w:val="35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35">
    <w:name w:val="正文文本缩进 3 字符"/>
    <w:link w:val="34"/>
    <w:semiHidden/>
    <w:rsid w:val="00FF04E3"/>
    <w:rPr>
      <w:sz w:val="16"/>
      <w:szCs w:val="16"/>
    </w:rPr>
  </w:style>
  <w:style w:type="paragraph" w:styleId="af0">
    <w:name w:val="caption"/>
    <w:basedOn w:val="a1"/>
    <w:next w:val="a1"/>
    <w:semiHidden/>
    <w:qFormat/>
    <w:rsid w:val="00405336"/>
    <w:rPr>
      <w:b/>
      <w:bCs/>
      <w:sz w:val="20"/>
    </w:rPr>
  </w:style>
  <w:style w:type="paragraph" w:styleId="af1">
    <w:name w:val="Closing"/>
    <w:basedOn w:val="a1"/>
    <w:link w:val="af2"/>
    <w:semiHidden/>
    <w:rsid w:val="00405336"/>
    <w:pPr>
      <w:ind w:left="4320"/>
    </w:pPr>
  </w:style>
  <w:style w:type="character" w:customStyle="1" w:styleId="af2">
    <w:name w:val="结束语 字符"/>
    <w:link w:val="af1"/>
    <w:semiHidden/>
    <w:rsid w:val="00FF04E3"/>
    <w:rPr>
      <w:sz w:val="24"/>
    </w:rPr>
  </w:style>
  <w:style w:type="paragraph" w:styleId="af3">
    <w:name w:val="annotation text"/>
    <w:basedOn w:val="a1"/>
    <w:link w:val="af4"/>
    <w:semiHidden/>
    <w:rsid w:val="00405336"/>
    <w:rPr>
      <w:sz w:val="20"/>
    </w:rPr>
  </w:style>
  <w:style w:type="character" w:customStyle="1" w:styleId="af4">
    <w:name w:val="批注文字 字符"/>
    <w:basedOn w:val="a2"/>
    <w:link w:val="af3"/>
    <w:semiHidden/>
    <w:rsid w:val="00FF04E3"/>
  </w:style>
  <w:style w:type="paragraph" w:styleId="af5">
    <w:name w:val="annotation subject"/>
    <w:basedOn w:val="af3"/>
    <w:next w:val="af3"/>
    <w:link w:val="af6"/>
    <w:semiHidden/>
    <w:rsid w:val="00405336"/>
    <w:rPr>
      <w:b/>
      <w:bCs/>
    </w:rPr>
  </w:style>
  <w:style w:type="character" w:customStyle="1" w:styleId="af6">
    <w:name w:val="批注主题 字符"/>
    <w:link w:val="af5"/>
    <w:semiHidden/>
    <w:rsid w:val="00FF04E3"/>
    <w:rPr>
      <w:b/>
      <w:bCs/>
    </w:rPr>
  </w:style>
  <w:style w:type="paragraph" w:styleId="af7">
    <w:name w:val="Date"/>
    <w:basedOn w:val="a1"/>
    <w:next w:val="a1"/>
    <w:link w:val="af8"/>
    <w:semiHidden/>
    <w:rsid w:val="00405336"/>
  </w:style>
  <w:style w:type="character" w:customStyle="1" w:styleId="af8">
    <w:name w:val="日期 字符"/>
    <w:link w:val="af7"/>
    <w:semiHidden/>
    <w:rsid w:val="00FF04E3"/>
    <w:rPr>
      <w:sz w:val="24"/>
    </w:rPr>
  </w:style>
  <w:style w:type="paragraph" w:styleId="af9">
    <w:name w:val="Document Map"/>
    <w:basedOn w:val="a1"/>
    <w:link w:val="afa"/>
    <w:semiHidden/>
    <w:rsid w:val="00405336"/>
    <w:rPr>
      <w:rFonts w:ascii="Tahoma" w:hAnsi="Tahoma" w:cs="Tahoma"/>
      <w:sz w:val="16"/>
      <w:szCs w:val="16"/>
    </w:rPr>
  </w:style>
  <w:style w:type="character" w:customStyle="1" w:styleId="afa">
    <w:name w:val="文档结构图 字符"/>
    <w:link w:val="af9"/>
    <w:semiHidden/>
    <w:rsid w:val="00FF04E3"/>
    <w:rPr>
      <w:rFonts w:ascii="Tahoma" w:hAnsi="Tahoma" w:cs="Tahoma"/>
      <w:sz w:val="16"/>
      <w:szCs w:val="16"/>
    </w:rPr>
  </w:style>
  <w:style w:type="paragraph" w:styleId="afb">
    <w:name w:val="E-mail Signature"/>
    <w:basedOn w:val="a1"/>
    <w:link w:val="afc"/>
    <w:semiHidden/>
    <w:rsid w:val="00405336"/>
  </w:style>
  <w:style w:type="character" w:customStyle="1" w:styleId="afc">
    <w:name w:val="电子邮件签名 字符"/>
    <w:link w:val="afb"/>
    <w:semiHidden/>
    <w:rsid w:val="00FF04E3"/>
    <w:rPr>
      <w:sz w:val="24"/>
    </w:rPr>
  </w:style>
  <w:style w:type="paragraph" w:styleId="afd">
    <w:name w:val="endnote text"/>
    <w:basedOn w:val="a1"/>
    <w:link w:val="afe"/>
    <w:semiHidden/>
    <w:rsid w:val="00405336"/>
    <w:rPr>
      <w:sz w:val="20"/>
    </w:rPr>
  </w:style>
  <w:style w:type="character" w:customStyle="1" w:styleId="afe">
    <w:name w:val="尾注文本 字符"/>
    <w:basedOn w:val="a2"/>
    <w:link w:val="afd"/>
    <w:semiHidden/>
    <w:rsid w:val="00FF04E3"/>
  </w:style>
  <w:style w:type="paragraph" w:styleId="aff">
    <w:name w:val="envelope address"/>
    <w:basedOn w:val="a1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aff0">
    <w:name w:val="envelope return"/>
    <w:basedOn w:val="a1"/>
    <w:semiHidden/>
    <w:rsid w:val="00405336"/>
    <w:rPr>
      <w:rFonts w:ascii="Cambria" w:hAnsi="Cambria"/>
      <w:sz w:val="20"/>
    </w:rPr>
  </w:style>
  <w:style w:type="paragraph" w:styleId="aff1">
    <w:name w:val="footer"/>
    <w:basedOn w:val="a1"/>
    <w:link w:val="aff2"/>
    <w:uiPriority w:val="99"/>
    <w:rsid w:val="00405336"/>
    <w:pPr>
      <w:tabs>
        <w:tab w:val="center" w:pos="4680"/>
        <w:tab w:val="right" w:pos="9360"/>
      </w:tabs>
    </w:pPr>
  </w:style>
  <w:style w:type="character" w:customStyle="1" w:styleId="aff2">
    <w:name w:val="页脚 字符"/>
    <w:link w:val="aff1"/>
    <w:uiPriority w:val="99"/>
    <w:rsid w:val="00FF04E3"/>
    <w:rPr>
      <w:sz w:val="24"/>
    </w:rPr>
  </w:style>
  <w:style w:type="paragraph" w:styleId="aff3">
    <w:name w:val="footnote text"/>
    <w:basedOn w:val="a1"/>
    <w:link w:val="aff4"/>
    <w:semiHidden/>
    <w:rsid w:val="00405336"/>
    <w:rPr>
      <w:sz w:val="20"/>
    </w:rPr>
  </w:style>
  <w:style w:type="character" w:customStyle="1" w:styleId="aff4">
    <w:name w:val="脚注文本 字符"/>
    <w:basedOn w:val="a2"/>
    <w:link w:val="aff3"/>
    <w:semiHidden/>
    <w:rsid w:val="00FF04E3"/>
  </w:style>
  <w:style w:type="paragraph" w:styleId="aff5">
    <w:name w:val="header"/>
    <w:basedOn w:val="a1"/>
    <w:link w:val="aff6"/>
    <w:uiPriority w:val="99"/>
    <w:rsid w:val="00405336"/>
    <w:pPr>
      <w:tabs>
        <w:tab w:val="center" w:pos="4680"/>
        <w:tab w:val="right" w:pos="9360"/>
      </w:tabs>
    </w:pPr>
  </w:style>
  <w:style w:type="character" w:customStyle="1" w:styleId="aff6">
    <w:name w:val="页眉 字符"/>
    <w:link w:val="aff5"/>
    <w:uiPriority w:val="99"/>
    <w:rsid w:val="00FF04E3"/>
    <w:rPr>
      <w:sz w:val="24"/>
    </w:rPr>
  </w:style>
  <w:style w:type="paragraph" w:styleId="HTML">
    <w:name w:val="HTML Address"/>
    <w:basedOn w:val="a1"/>
    <w:link w:val="HTML0"/>
    <w:semiHidden/>
    <w:rsid w:val="00405336"/>
    <w:rPr>
      <w:i/>
      <w:iCs/>
    </w:rPr>
  </w:style>
  <w:style w:type="character" w:customStyle="1" w:styleId="HTML0">
    <w:name w:val="HTML 地址 字符"/>
    <w:link w:val="HTML"/>
    <w:semiHidden/>
    <w:rsid w:val="00FF04E3"/>
    <w:rPr>
      <w:i/>
      <w:iCs/>
      <w:sz w:val="24"/>
    </w:rPr>
  </w:style>
  <w:style w:type="paragraph" w:styleId="HTML1">
    <w:name w:val="HTML Preformatted"/>
    <w:basedOn w:val="a1"/>
    <w:link w:val="HTML2"/>
    <w:semiHidden/>
    <w:rsid w:val="00405336"/>
    <w:rPr>
      <w:rFonts w:ascii="Courier New" w:hAnsi="Courier New" w:cs="Courier New"/>
      <w:sz w:val="20"/>
    </w:rPr>
  </w:style>
  <w:style w:type="character" w:customStyle="1" w:styleId="HTML2">
    <w:name w:val="HTML 预设格式 字符"/>
    <w:link w:val="HTML1"/>
    <w:semiHidden/>
    <w:rsid w:val="00FF04E3"/>
    <w:rPr>
      <w:rFonts w:ascii="Courier New" w:hAnsi="Courier New" w:cs="Courier New"/>
    </w:rPr>
  </w:style>
  <w:style w:type="paragraph" w:styleId="11">
    <w:name w:val="index 1"/>
    <w:basedOn w:val="a1"/>
    <w:next w:val="a1"/>
    <w:autoRedefine/>
    <w:semiHidden/>
    <w:rsid w:val="00405336"/>
    <w:pPr>
      <w:ind w:left="240" w:hanging="240"/>
    </w:pPr>
  </w:style>
  <w:style w:type="paragraph" w:styleId="29">
    <w:name w:val="index 2"/>
    <w:basedOn w:val="a1"/>
    <w:next w:val="a1"/>
    <w:autoRedefine/>
    <w:semiHidden/>
    <w:rsid w:val="00405336"/>
    <w:pPr>
      <w:ind w:left="480" w:hanging="240"/>
    </w:pPr>
  </w:style>
  <w:style w:type="paragraph" w:styleId="36">
    <w:name w:val="index 3"/>
    <w:basedOn w:val="a1"/>
    <w:next w:val="a1"/>
    <w:autoRedefine/>
    <w:semiHidden/>
    <w:rsid w:val="00405336"/>
    <w:pPr>
      <w:ind w:left="720" w:hanging="240"/>
    </w:pPr>
  </w:style>
  <w:style w:type="paragraph" w:styleId="42">
    <w:name w:val="index 4"/>
    <w:basedOn w:val="a1"/>
    <w:next w:val="a1"/>
    <w:autoRedefine/>
    <w:semiHidden/>
    <w:rsid w:val="00405336"/>
    <w:pPr>
      <w:ind w:left="960" w:hanging="240"/>
    </w:pPr>
  </w:style>
  <w:style w:type="paragraph" w:styleId="53">
    <w:name w:val="index 5"/>
    <w:basedOn w:val="a1"/>
    <w:next w:val="a1"/>
    <w:autoRedefine/>
    <w:semiHidden/>
    <w:rsid w:val="00405336"/>
    <w:pPr>
      <w:ind w:left="1200" w:hanging="240"/>
    </w:pPr>
  </w:style>
  <w:style w:type="paragraph" w:styleId="61">
    <w:name w:val="index 6"/>
    <w:basedOn w:val="a1"/>
    <w:next w:val="a1"/>
    <w:autoRedefine/>
    <w:semiHidden/>
    <w:rsid w:val="00405336"/>
    <w:pPr>
      <w:ind w:left="1440" w:hanging="240"/>
    </w:pPr>
  </w:style>
  <w:style w:type="paragraph" w:styleId="71">
    <w:name w:val="index 7"/>
    <w:basedOn w:val="a1"/>
    <w:next w:val="a1"/>
    <w:autoRedefine/>
    <w:semiHidden/>
    <w:rsid w:val="00405336"/>
    <w:pPr>
      <w:ind w:left="1680" w:hanging="240"/>
    </w:pPr>
  </w:style>
  <w:style w:type="paragraph" w:styleId="81">
    <w:name w:val="index 8"/>
    <w:basedOn w:val="a1"/>
    <w:next w:val="a1"/>
    <w:autoRedefine/>
    <w:semiHidden/>
    <w:rsid w:val="00405336"/>
    <w:pPr>
      <w:ind w:left="1920" w:hanging="240"/>
    </w:pPr>
  </w:style>
  <w:style w:type="paragraph" w:styleId="91">
    <w:name w:val="index 9"/>
    <w:basedOn w:val="a1"/>
    <w:next w:val="a1"/>
    <w:autoRedefine/>
    <w:semiHidden/>
    <w:rsid w:val="00405336"/>
    <w:pPr>
      <w:ind w:left="2160" w:hanging="240"/>
    </w:pPr>
  </w:style>
  <w:style w:type="paragraph" w:styleId="aff7">
    <w:name w:val="index heading"/>
    <w:basedOn w:val="a1"/>
    <w:next w:val="11"/>
    <w:semiHidden/>
    <w:rsid w:val="00405336"/>
    <w:rPr>
      <w:rFonts w:ascii="Cambria" w:hAnsi="Cambria"/>
      <w:b/>
      <w:bCs/>
    </w:rPr>
  </w:style>
  <w:style w:type="paragraph" w:styleId="aff8">
    <w:name w:val="Intense Quote"/>
    <w:basedOn w:val="a1"/>
    <w:next w:val="a1"/>
    <w:link w:val="aff9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f9">
    <w:name w:val="明显引用 字符"/>
    <w:link w:val="aff8"/>
    <w:uiPriority w:val="30"/>
    <w:semiHidden/>
    <w:rsid w:val="00FF04E3"/>
    <w:rPr>
      <w:b/>
      <w:bCs/>
      <w:i/>
      <w:iCs/>
      <w:color w:val="4F81BD"/>
      <w:sz w:val="24"/>
    </w:rPr>
  </w:style>
  <w:style w:type="paragraph" w:styleId="affa">
    <w:name w:val="List"/>
    <w:basedOn w:val="a1"/>
    <w:semiHidden/>
    <w:rsid w:val="00405336"/>
    <w:pPr>
      <w:ind w:left="360" w:hanging="360"/>
      <w:contextualSpacing/>
    </w:pPr>
  </w:style>
  <w:style w:type="paragraph" w:styleId="2a">
    <w:name w:val="List 2"/>
    <w:basedOn w:val="a1"/>
    <w:semiHidden/>
    <w:rsid w:val="00405336"/>
    <w:pPr>
      <w:ind w:left="720" w:hanging="360"/>
      <w:contextualSpacing/>
    </w:pPr>
  </w:style>
  <w:style w:type="paragraph" w:styleId="37">
    <w:name w:val="List 3"/>
    <w:basedOn w:val="a1"/>
    <w:semiHidden/>
    <w:rsid w:val="00405336"/>
    <w:pPr>
      <w:ind w:left="1080" w:hanging="360"/>
      <w:contextualSpacing/>
    </w:pPr>
  </w:style>
  <w:style w:type="paragraph" w:styleId="43">
    <w:name w:val="List 4"/>
    <w:basedOn w:val="a1"/>
    <w:semiHidden/>
    <w:rsid w:val="00405336"/>
    <w:pPr>
      <w:ind w:left="1440" w:hanging="360"/>
      <w:contextualSpacing/>
    </w:pPr>
  </w:style>
  <w:style w:type="paragraph" w:styleId="54">
    <w:name w:val="List 5"/>
    <w:basedOn w:val="a1"/>
    <w:semiHidden/>
    <w:rsid w:val="00405336"/>
    <w:pPr>
      <w:ind w:left="1800" w:hanging="360"/>
      <w:contextualSpacing/>
    </w:pPr>
  </w:style>
  <w:style w:type="paragraph" w:styleId="a0">
    <w:name w:val="List Bullet"/>
    <w:basedOn w:val="a1"/>
    <w:semiHidden/>
    <w:rsid w:val="00405336"/>
    <w:pPr>
      <w:numPr>
        <w:numId w:val="1"/>
      </w:numPr>
      <w:contextualSpacing/>
    </w:pPr>
  </w:style>
  <w:style w:type="paragraph" w:styleId="20">
    <w:name w:val="List Bullet 2"/>
    <w:basedOn w:val="a1"/>
    <w:semiHidden/>
    <w:rsid w:val="00405336"/>
    <w:pPr>
      <w:numPr>
        <w:numId w:val="2"/>
      </w:numPr>
      <w:contextualSpacing/>
    </w:pPr>
  </w:style>
  <w:style w:type="paragraph" w:styleId="30">
    <w:name w:val="List Bullet 3"/>
    <w:basedOn w:val="a1"/>
    <w:semiHidden/>
    <w:rsid w:val="00405336"/>
    <w:pPr>
      <w:numPr>
        <w:numId w:val="3"/>
      </w:numPr>
      <w:contextualSpacing/>
    </w:pPr>
  </w:style>
  <w:style w:type="paragraph" w:styleId="40">
    <w:name w:val="List Bullet 4"/>
    <w:basedOn w:val="a1"/>
    <w:semiHidden/>
    <w:rsid w:val="00405336"/>
    <w:pPr>
      <w:numPr>
        <w:numId w:val="4"/>
      </w:numPr>
      <w:contextualSpacing/>
    </w:pPr>
  </w:style>
  <w:style w:type="paragraph" w:styleId="50">
    <w:name w:val="List Bullet 5"/>
    <w:basedOn w:val="a1"/>
    <w:semiHidden/>
    <w:rsid w:val="00405336"/>
    <w:pPr>
      <w:numPr>
        <w:numId w:val="5"/>
      </w:numPr>
      <w:contextualSpacing/>
    </w:pPr>
  </w:style>
  <w:style w:type="paragraph" w:styleId="affb">
    <w:name w:val="List Continue"/>
    <w:basedOn w:val="a1"/>
    <w:semiHidden/>
    <w:rsid w:val="00405336"/>
    <w:pPr>
      <w:spacing w:after="120"/>
      <w:ind w:left="360"/>
      <w:contextualSpacing/>
    </w:pPr>
  </w:style>
  <w:style w:type="paragraph" w:styleId="2b">
    <w:name w:val="List Continue 2"/>
    <w:basedOn w:val="a1"/>
    <w:semiHidden/>
    <w:rsid w:val="00405336"/>
    <w:pPr>
      <w:spacing w:after="120"/>
      <w:ind w:left="720"/>
      <w:contextualSpacing/>
    </w:pPr>
  </w:style>
  <w:style w:type="paragraph" w:styleId="38">
    <w:name w:val="List Continue 3"/>
    <w:basedOn w:val="a1"/>
    <w:semiHidden/>
    <w:rsid w:val="00405336"/>
    <w:pPr>
      <w:spacing w:after="120"/>
      <w:ind w:left="1080"/>
      <w:contextualSpacing/>
    </w:pPr>
  </w:style>
  <w:style w:type="paragraph" w:styleId="44">
    <w:name w:val="List Continue 4"/>
    <w:basedOn w:val="a1"/>
    <w:semiHidden/>
    <w:rsid w:val="00405336"/>
    <w:pPr>
      <w:spacing w:after="120"/>
      <w:ind w:left="1440"/>
      <w:contextualSpacing/>
    </w:pPr>
  </w:style>
  <w:style w:type="paragraph" w:styleId="55">
    <w:name w:val="List Continue 5"/>
    <w:basedOn w:val="a1"/>
    <w:semiHidden/>
    <w:rsid w:val="00405336"/>
    <w:pPr>
      <w:spacing w:after="120"/>
      <w:ind w:left="1800"/>
      <w:contextualSpacing/>
    </w:pPr>
  </w:style>
  <w:style w:type="paragraph" w:styleId="a">
    <w:name w:val="List Number"/>
    <w:basedOn w:val="a1"/>
    <w:semiHidden/>
    <w:rsid w:val="00405336"/>
    <w:pPr>
      <w:numPr>
        <w:numId w:val="6"/>
      </w:numPr>
      <w:contextualSpacing/>
    </w:pPr>
  </w:style>
  <w:style w:type="paragraph" w:styleId="2">
    <w:name w:val="List Number 2"/>
    <w:basedOn w:val="a1"/>
    <w:semiHidden/>
    <w:rsid w:val="00405336"/>
    <w:pPr>
      <w:numPr>
        <w:numId w:val="7"/>
      </w:numPr>
      <w:contextualSpacing/>
    </w:pPr>
  </w:style>
  <w:style w:type="paragraph" w:styleId="3">
    <w:name w:val="List Number 3"/>
    <w:basedOn w:val="a1"/>
    <w:semiHidden/>
    <w:rsid w:val="00405336"/>
    <w:pPr>
      <w:numPr>
        <w:numId w:val="8"/>
      </w:numPr>
      <w:contextualSpacing/>
    </w:pPr>
  </w:style>
  <w:style w:type="paragraph" w:styleId="4">
    <w:name w:val="List Number 4"/>
    <w:basedOn w:val="a1"/>
    <w:semiHidden/>
    <w:rsid w:val="00405336"/>
    <w:pPr>
      <w:numPr>
        <w:numId w:val="9"/>
      </w:numPr>
      <w:contextualSpacing/>
    </w:pPr>
  </w:style>
  <w:style w:type="paragraph" w:styleId="5">
    <w:name w:val="List Number 5"/>
    <w:basedOn w:val="a1"/>
    <w:semiHidden/>
    <w:rsid w:val="00405336"/>
    <w:pPr>
      <w:numPr>
        <w:numId w:val="10"/>
      </w:numPr>
      <w:contextualSpacing/>
    </w:pPr>
  </w:style>
  <w:style w:type="paragraph" w:styleId="affc">
    <w:name w:val="List Paragraph"/>
    <w:basedOn w:val="a1"/>
    <w:uiPriority w:val="34"/>
    <w:semiHidden/>
    <w:qFormat/>
    <w:rsid w:val="00405336"/>
    <w:pPr>
      <w:ind w:left="720"/>
    </w:pPr>
  </w:style>
  <w:style w:type="paragraph" w:styleId="affd">
    <w:name w:val="macro"/>
    <w:link w:val="affe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affe">
    <w:name w:val="宏文本 字符"/>
    <w:link w:val="affd"/>
    <w:semiHidden/>
    <w:rsid w:val="00FF04E3"/>
    <w:rPr>
      <w:rFonts w:ascii="Courier New" w:hAnsi="Courier New" w:cs="Courier New"/>
      <w:lang w:val="en-US" w:eastAsia="en-US" w:bidi="ar-SA"/>
    </w:rPr>
  </w:style>
  <w:style w:type="paragraph" w:styleId="afff">
    <w:name w:val="Message Header"/>
    <w:basedOn w:val="a1"/>
    <w:link w:val="afff0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afff0">
    <w:name w:val="信息标题 字符"/>
    <w:link w:val="afff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afff1">
    <w:name w:val="No Spacing"/>
    <w:uiPriority w:val="1"/>
    <w:semiHidden/>
    <w:qFormat/>
    <w:rsid w:val="00405336"/>
    <w:rPr>
      <w:sz w:val="24"/>
    </w:rPr>
  </w:style>
  <w:style w:type="paragraph" w:styleId="afff2">
    <w:name w:val="Normal (Web)"/>
    <w:basedOn w:val="a1"/>
    <w:uiPriority w:val="99"/>
    <w:semiHidden/>
    <w:rsid w:val="00405336"/>
    <w:rPr>
      <w:szCs w:val="24"/>
    </w:rPr>
  </w:style>
  <w:style w:type="paragraph" w:styleId="afff3">
    <w:name w:val="Normal Indent"/>
    <w:basedOn w:val="a1"/>
    <w:semiHidden/>
    <w:rsid w:val="00405336"/>
    <w:pPr>
      <w:ind w:left="720"/>
    </w:pPr>
  </w:style>
  <w:style w:type="paragraph" w:styleId="afff4">
    <w:name w:val="Note Heading"/>
    <w:basedOn w:val="a1"/>
    <w:next w:val="a1"/>
    <w:link w:val="afff5"/>
    <w:semiHidden/>
    <w:rsid w:val="00405336"/>
  </w:style>
  <w:style w:type="character" w:customStyle="1" w:styleId="afff5">
    <w:name w:val="注释标题 字符"/>
    <w:link w:val="afff4"/>
    <w:semiHidden/>
    <w:rsid w:val="00FF04E3"/>
    <w:rPr>
      <w:sz w:val="24"/>
    </w:rPr>
  </w:style>
  <w:style w:type="paragraph" w:styleId="afff6">
    <w:name w:val="Plain Text"/>
    <w:basedOn w:val="a1"/>
    <w:link w:val="afff7"/>
    <w:semiHidden/>
    <w:rsid w:val="00405336"/>
    <w:rPr>
      <w:rFonts w:ascii="Courier New" w:hAnsi="Courier New" w:cs="Courier New"/>
      <w:sz w:val="20"/>
    </w:rPr>
  </w:style>
  <w:style w:type="character" w:customStyle="1" w:styleId="afff7">
    <w:name w:val="纯文本 字符"/>
    <w:link w:val="afff6"/>
    <w:semiHidden/>
    <w:rsid w:val="00FF04E3"/>
    <w:rPr>
      <w:rFonts w:ascii="Courier New" w:hAnsi="Courier New" w:cs="Courier New"/>
    </w:rPr>
  </w:style>
  <w:style w:type="paragraph" w:styleId="afff8">
    <w:name w:val="Quote"/>
    <w:basedOn w:val="a1"/>
    <w:next w:val="a1"/>
    <w:link w:val="afff9"/>
    <w:uiPriority w:val="29"/>
    <w:semiHidden/>
    <w:qFormat/>
    <w:rsid w:val="00405336"/>
    <w:rPr>
      <w:i/>
      <w:iCs/>
      <w:color w:val="000000"/>
    </w:rPr>
  </w:style>
  <w:style w:type="character" w:customStyle="1" w:styleId="afff9">
    <w:name w:val="引用 字符"/>
    <w:link w:val="afff8"/>
    <w:uiPriority w:val="29"/>
    <w:semiHidden/>
    <w:rsid w:val="00FF04E3"/>
    <w:rPr>
      <w:i/>
      <w:iCs/>
      <w:color w:val="000000"/>
      <w:sz w:val="24"/>
    </w:rPr>
  </w:style>
  <w:style w:type="paragraph" w:styleId="afffa">
    <w:name w:val="Salutation"/>
    <w:basedOn w:val="a1"/>
    <w:next w:val="a1"/>
    <w:link w:val="afffb"/>
    <w:semiHidden/>
    <w:rsid w:val="00405336"/>
  </w:style>
  <w:style w:type="character" w:customStyle="1" w:styleId="afffb">
    <w:name w:val="称呼 字符"/>
    <w:link w:val="afffa"/>
    <w:semiHidden/>
    <w:rsid w:val="00FF04E3"/>
    <w:rPr>
      <w:sz w:val="24"/>
    </w:rPr>
  </w:style>
  <w:style w:type="paragraph" w:styleId="afffc">
    <w:name w:val="Signature"/>
    <w:basedOn w:val="a1"/>
    <w:link w:val="afffd"/>
    <w:semiHidden/>
    <w:rsid w:val="00405336"/>
    <w:pPr>
      <w:ind w:left="4320"/>
    </w:pPr>
  </w:style>
  <w:style w:type="character" w:customStyle="1" w:styleId="afffd">
    <w:name w:val="签名 字符"/>
    <w:link w:val="afffc"/>
    <w:semiHidden/>
    <w:rsid w:val="00FF04E3"/>
    <w:rPr>
      <w:sz w:val="24"/>
    </w:rPr>
  </w:style>
  <w:style w:type="paragraph" w:styleId="afffe">
    <w:name w:val="Subtitle"/>
    <w:basedOn w:val="a1"/>
    <w:next w:val="a1"/>
    <w:link w:val="affff"/>
    <w:semiHidden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affff">
    <w:name w:val="副标题 字符"/>
    <w:link w:val="afffe"/>
    <w:semiHidden/>
    <w:rsid w:val="00FF04E3"/>
    <w:rPr>
      <w:rFonts w:ascii="Cambria" w:hAnsi="Cambria"/>
      <w:sz w:val="24"/>
      <w:szCs w:val="24"/>
    </w:rPr>
  </w:style>
  <w:style w:type="paragraph" w:styleId="affff0">
    <w:name w:val="table of authorities"/>
    <w:basedOn w:val="a1"/>
    <w:next w:val="a1"/>
    <w:semiHidden/>
    <w:rsid w:val="00405336"/>
    <w:pPr>
      <w:ind w:left="240" w:hanging="240"/>
    </w:pPr>
  </w:style>
  <w:style w:type="paragraph" w:styleId="affff1">
    <w:name w:val="table of figures"/>
    <w:basedOn w:val="a1"/>
    <w:next w:val="a1"/>
    <w:semiHidden/>
    <w:rsid w:val="00405336"/>
  </w:style>
  <w:style w:type="paragraph" w:styleId="affff2">
    <w:name w:val="Title"/>
    <w:basedOn w:val="a1"/>
    <w:next w:val="a1"/>
    <w:link w:val="affff3"/>
    <w:semiHidden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affff3">
    <w:name w:val="标题 字符"/>
    <w:link w:val="affff2"/>
    <w:semiHidden/>
    <w:rsid w:val="00FF04E3"/>
    <w:rPr>
      <w:rFonts w:ascii="Cambria" w:hAnsi="Cambria"/>
      <w:b/>
      <w:bCs/>
      <w:kern w:val="28"/>
      <w:sz w:val="32"/>
      <w:szCs w:val="32"/>
    </w:rPr>
  </w:style>
  <w:style w:type="paragraph" w:styleId="affff4">
    <w:name w:val="toa heading"/>
    <w:basedOn w:val="a1"/>
    <w:next w:val="a1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TOC1">
    <w:name w:val="toc 1"/>
    <w:basedOn w:val="a1"/>
    <w:next w:val="a1"/>
    <w:autoRedefine/>
    <w:semiHidden/>
    <w:rsid w:val="00405336"/>
  </w:style>
  <w:style w:type="paragraph" w:styleId="TOC2">
    <w:name w:val="toc 2"/>
    <w:basedOn w:val="a1"/>
    <w:next w:val="a1"/>
    <w:autoRedefine/>
    <w:semiHidden/>
    <w:rsid w:val="00405336"/>
    <w:pPr>
      <w:ind w:left="240"/>
    </w:pPr>
  </w:style>
  <w:style w:type="paragraph" w:styleId="TOC3">
    <w:name w:val="toc 3"/>
    <w:basedOn w:val="a1"/>
    <w:next w:val="a1"/>
    <w:autoRedefine/>
    <w:semiHidden/>
    <w:rsid w:val="00405336"/>
    <w:pPr>
      <w:ind w:left="480"/>
    </w:pPr>
  </w:style>
  <w:style w:type="paragraph" w:styleId="TOC4">
    <w:name w:val="toc 4"/>
    <w:basedOn w:val="a1"/>
    <w:next w:val="a1"/>
    <w:autoRedefine/>
    <w:semiHidden/>
    <w:rsid w:val="00405336"/>
    <w:pPr>
      <w:ind w:left="720"/>
    </w:pPr>
  </w:style>
  <w:style w:type="paragraph" w:styleId="TOC5">
    <w:name w:val="toc 5"/>
    <w:basedOn w:val="a1"/>
    <w:next w:val="a1"/>
    <w:autoRedefine/>
    <w:semiHidden/>
    <w:rsid w:val="00405336"/>
    <w:pPr>
      <w:ind w:left="960"/>
    </w:pPr>
  </w:style>
  <w:style w:type="paragraph" w:styleId="TOC6">
    <w:name w:val="toc 6"/>
    <w:basedOn w:val="a1"/>
    <w:next w:val="a1"/>
    <w:autoRedefine/>
    <w:semiHidden/>
    <w:rsid w:val="00405336"/>
    <w:pPr>
      <w:ind w:left="1200"/>
    </w:pPr>
  </w:style>
  <w:style w:type="paragraph" w:styleId="TOC7">
    <w:name w:val="toc 7"/>
    <w:basedOn w:val="a1"/>
    <w:next w:val="a1"/>
    <w:autoRedefine/>
    <w:semiHidden/>
    <w:rsid w:val="00405336"/>
    <w:pPr>
      <w:ind w:left="1440"/>
    </w:pPr>
  </w:style>
  <w:style w:type="paragraph" w:styleId="TOC8">
    <w:name w:val="toc 8"/>
    <w:basedOn w:val="a1"/>
    <w:next w:val="a1"/>
    <w:autoRedefine/>
    <w:semiHidden/>
    <w:rsid w:val="00405336"/>
    <w:pPr>
      <w:ind w:left="1680"/>
    </w:pPr>
  </w:style>
  <w:style w:type="paragraph" w:styleId="TOC9">
    <w:name w:val="toc 9"/>
    <w:basedOn w:val="a1"/>
    <w:next w:val="a1"/>
    <w:autoRedefine/>
    <w:semiHidden/>
    <w:rsid w:val="00405336"/>
    <w:pPr>
      <w:ind w:left="1920"/>
    </w:pPr>
  </w:style>
  <w:style w:type="paragraph" w:styleId="TOC">
    <w:name w:val="TOC Heading"/>
    <w:basedOn w:val="1"/>
    <w:next w:val="a1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affff5">
    <w:name w:val="Hyperlink"/>
    <w:uiPriority w:val="99"/>
    <w:semiHidden/>
    <w:rsid w:val="007402FC"/>
    <w:rPr>
      <w:color w:val="0000FF"/>
      <w:u w:val="single"/>
    </w:rPr>
  </w:style>
  <w:style w:type="paragraph" w:customStyle="1" w:styleId="body-copy-normal">
    <w:name w:val="body-copy-normal"/>
    <w:basedOn w:val="a1"/>
    <w:rsid w:val="00FF3503"/>
    <w:pPr>
      <w:spacing w:before="100" w:beforeAutospacing="1" w:after="100" w:afterAutospacing="1"/>
    </w:pPr>
    <w:rPr>
      <w:szCs w:val="24"/>
    </w:rPr>
  </w:style>
  <w:style w:type="paragraph" w:customStyle="1" w:styleId="body-copy-ndent">
    <w:name w:val="body-copy-ndent"/>
    <w:basedOn w:val="a1"/>
    <w:rsid w:val="00FF3503"/>
    <w:pPr>
      <w:spacing w:before="100" w:beforeAutospacing="1" w:after="100" w:afterAutospacing="1"/>
    </w:pPr>
    <w:rPr>
      <w:szCs w:val="24"/>
    </w:rPr>
  </w:style>
  <w:style w:type="character" w:styleId="affff6">
    <w:name w:val="Strong"/>
    <w:uiPriority w:val="22"/>
    <w:qFormat/>
    <w:rsid w:val="00FF3503"/>
    <w:rPr>
      <w:b/>
      <w:bCs/>
    </w:rPr>
  </w:style>
  <w:style w:type="character" w:styleId="affff7">
    <w:name w:val="annotation reference"/>
    <w:semiHidden/>
    <w:rsid w:val="002800B6"/>
    <w:rPr>
      <w:sz w:val="16"/>
      <w:szCs w:val="16"/>
    </w:rPr>
  </w:style>
  <w:style w:type="table" w:customStyle="1" w:styleId="12">
    <w:name w:val="网格型1"/>
    <w:basedOn w:val="a3"/>
    <w:next w:val="affff8"/>
    <w:uiPriority w:val="39"/>
    <w:rsid w:val="007F5E36"/>
    <w:rPr>
      <w:rFonts w:ascii="等线" w:eastAsia="等线" w:hAnsi="等线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f8">
    <w:name w:val="Table Grid"/>
    <w:basedOn w:val="a3"/>
    <w:rsid w:val="007F5E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f9">
    <w:name w:val="FollowedHyperlink"/>
    <w:basedOn w:val="a2"/>
    <w:uiPriority w:val="99"/>
    <w:semiHidden/>
    <w:unhideWhenUsed/>
    <w:rsid w:val="007F5E36"/>
    <w:rPr>
      <w:color w:val="954F72"/>
      <w:u w:val="single"/>
    </w:rPr>
  </w:style>
  <w:style w:type="paragraph" w:customStyle="1" w:styleId="msonormal0">
    <w:name w:val="msonormal"/>
    <w:basedOn w:val="a1"/>
    <w:rsid w:val="007F5E36"/>
    <w:pPr>
      <w:spacing w:before="100" w:beforeAutospacing="1" w:after="100" w:afterAutospacing="1"/>
    </w:pPr>
    <w:rPr>
      <w:rFonts w:ascii="宋体" w:hAnsi="宋体" w:cs="宋体"/>
      <w:szCs w:val="24"/>
      <w:lang w:eastAsia="zh-CN"/>
    </w:rPr>
  </w:style>
  <w:style w:type="paragraph" w:customStyle="1" w:styleId="font5">
    <w:name w:val="font5"/>
    <w:basedOn w:val="a1"/>
    <w:rsid w:val="007F5E36"/>
    <w:pPr>
      <w:spacing w:before="100" w:beforeAutospacing="1" w:after="100" w:afterAutospacing="1"/>
    </w:pPr>
    <w:rPr>
      <w:rFonts w:ascii="等线" w:eastAsia="等线" w:hAnsi="等线" w:cs="宋体"/>
      <w:sz w:val="18"/>
      <w:szCs w:val="18"/>
      <w:lang w:eastAsia="zh-CN"/>
    </w:rPr>
  </w:style>
  <w:style w:type="paragraph" w:customStyle="1" w:styleId="font6">
    <w:name w:val="font6"/>
    <w:basedOn w:val="a1"/>
    <w:rsid w:val="007F5E36"/>
    <w:pPr>
      <w:spacing w:before="100" w:beforeAutospacing="1" w:after="100" w:afterAutospacing="1"/>
    </w:pPr>
    <w:rPr>
      <w:rFonts w:ascii="宋体" w:hAnsi="宋体" w:cs="宋体"/>
      <w:sz w:val="18"/>
      <w:szCs w:val="18"/>
      <w:lang w:eastAsia="zh-CN"/>
    </w:rPr>
  </w:style>
  <w:style w:type="paragraph" w:customStyle="1" w:styleId="font7">
    <w:name w:val="font7"/>
    <w:basedOn w:val="a1"/>
    <w:rsid w:val="007F5E36"/>
    <w:pPr>
      <w:spacing w:before="100" w:beforeAutospacing="1" w:after="100" w:afterAutospacing="1"/>
    </w:pPr>
    <w:rPr>
      <w:sz w:val="16"/>
      <w:szCs w:val="16"/>
      <w:lang w:eastAsia="zh-CN"/>
    </w:rPr>
  </w:style>
  <w:style w:type="paragraph" w:customStyle="1" w:styleId="font8">
    <w:name w:val="font8"/>
    <w:basedOn w:val="a1"/>
    <w:rsid w:val="007F5E36"/>
    <w:pPr>
      <w:spacing w:before="100" w:beforeAutospacing="1" w:after="100" w:afterAutospacing="1"/>
    </w:pPr>
    <w:rPr>
      <w:sz w:val="16"/>
      <w:szCs w:val="16"/>
      <w:lang w:eastAsia="zh-CN"/>
    </w:rPr>
  </w:style>
  <w:style w:type="paragraph" w:customStyle="1" w:styleId="xl65">
    <w:name w:val="xl65"/>
    <w:basedOn w:val="a1"/>
    <w:rsid w:val="007F5E36"/>
    <w:pPr>
      <w:spacing w:before="100" w:beforeAutospacing="1" w:after="100" w:afterAutospacing="1"/>
    </w:pPr>
    <w:rPr>
      <w:sz w:val="16"/>
      <w:szCs w:val="16"/>
      <w:lang w:eastAsia="zh-CN"/>
    </w:rPr>
  </w:style>
  <w:style w:type="paragraph" w:customStyle="1" w:styleId="xl66">
    <w:name w:val="xl66"/>
    <w:basedOn w:val="a1"/>
    <w:rsid w:val="007F5E36"/>
    <w:pPr>
      <w:spacing w:before="100" w:beforeAutospacing="1" w:after="100" w:afterAutospacing="1"/>
      <w:jc w:val="center"/>
      <w:textAlignment w:val="center"/>
    </w:pPr>
    <w:rPr>
      <w:sz w:val="16"/>
      <w:szCs w:val="16"/>
      <w:lang w:eastAsia="zh-CN"/>
    </w:rPr>
  </w:style>
  <w:style w:type="paragraph" w:customStyle="1" w:styleId="xl67">
    <w:name w:val="xl67"/>
    <w:basedOn w:val="a1"/>
    <w:rsid w:val="007F5E36"/>
    <w:pPr>
      <w:spacing w:before="100" w:beforeAutospacing="1" w:after="100" w:afterAutospacing="1"/>
      <w:jc w:val="center"/>
      <w:textAlignment w:val="center"/>
    </w:pPr>
    <w:rPr>
      <w:sz w:val="16"/>
      <w:szCs w:val="16"/>
      <w:lang w:eastAsia="zh-CN"/>
    </w:rPr>
  </w:style>
  <w:style w:type="paragraph" w:customStyle="1" w:styleId="xl68">
    <w:name w:val="xl68"/>
    <w:basedOn w:val="a1"/>
    <w:rsid w:val="007F5E36"/>
    <w:pPr>
      <w:spacing w:before="100" w:beforeAutospacing="1" w:after="100" w:afterAutospacing="1"/>
      <w:jc w:val="center"/>
      <w:textAlignment w:val="center"/>
    </w:pPr>
    <w:rPr>
      <w:sz w:val="16"/>
      <w:szCs w:val="16"/>
      <w:lang w:eastAsia="zh-CN"/>
    </w:rPr>
  </w:style>
  <w:style w:type="paragraph" w:customStyle="1" w:styleId="xl69">
    <w:name w:val="xl69"/>
    <w:basedOn w:val="a1"/>
    <w:rsid w:val="007F5E36"/>
    <w:pPr>
      <w:spacing w:before="100" w:beforeAutospacing="1" w:after="100" w:afterAutospacing="1"/>
      <w:jc w:val="center"/>
      <w:textAlignment w:val="center"/>
    </w:pPr>
    <w:rPr>
      <w:sz w:val="16"/>
      <w:szCs w:val="16"/>
      <w:lang w:eastAsia="zh-CN"/>
    </w:rPr>
  </w:style>
  <w:style w:type="paragraph" w:customStyle="1" w:styleId="xl70">
    <w:name w:val="xl70"/>
    <w:basedOn w:val="a1"/>
    <w:rsid w:val="007F5E36"/>
    <w:pPr>
      <w:spacing w:before="100" w:beforeAutospacing="1" w:after="100" w:afterAutospacing="1"/>
    </w:pPr>
    <w:rPr>
      <w:sz w:val="16"/>
      <w:szCs w:val="16"/>
      <w:lang w:eastAsia="zh-CN"/>
    </w:rPr>
  </w:style>
  <w:style w:type="paragraph" w:customStyle="1" w:styleId="xl71">
    <w:name w:val="xl71"/>
    <w:basedOn w:val="a1"/>
    <w:rsid w:val="007F5E36"/>
    <w:pPr>
      <w:spacing w:before="100" w:beforeAutospacing="1" w:after="100" w:afterAutospacing="1"/>
    </w:pPr>
    <w:rPr>
      <w:sz w:val="16"/>
      <w:szCs w:val="16"/>
      <w:lang w:eastAsia="zh-CN"/>
    </w:rPr>
  </w:style>
  <w:style w:type="paragraph" w:customStyle="1" w:styleId="xl72">
    <w:name w:val="xl72"/>
    <w:basedOn w:val="a1"/>
    <w:rsid w:val="007F5E36"/>
    <w:pPr>
      <w:spacing w:before="100" w:beforeAutospacing="1" w:after="100" w:afterAutospacing="1"/>
      <w:jc w:val="center"/>
    </w:pPr>
    <w:rPr>
      <w:sz w:val="16"/>
      <w:szCs w:val="16"/>
      <w:lang w:eastAsia="zh-CN"/>
    </w:rPr>
  </w:style>
  <w:style w:type="paragraph" w:customStyle="1" w:styleId="xl73">
    <w:name w:val="xl73"/>
    <w:basedOn w:val="a1"/>
    <w:rsid w:val="007F5E36"/>
    <w:pPr>
      <w:spacing w:before="100" w:beforeAutospacing="1" w:after="100" w:afterAutospacing="1"/>
      <w:textAlignment w:val="center"/>
    </w:pPr>
    <w:rPr>
      <w:sz w:val="16"/>
      <w:szCs w:val="16"/>
      <w:lang w:eastAsia="zh-CN"/>
    </w:rPr>
  </w:style>
  <w:style w:type="paragraph" w:customStyle="1" w:styleId="xl74">
    <w:name w:val="xl74"/>
    <w:basedOn w:val="a1"/>
    <w:rsid w:val="007F5E36"/>
    <w:pPr>
      <w:spacing w:before="100" w:beforeAutospacing="1" w:after="100" w:afterAutospacing="1"/>
      <w:textAlignment w:val="center"/>
    </w:pPr>
    <w:rPr>
      <w:sz w:val="16"/>
      <w:szCs w:val="16"/>
      <w:lang w:eastAsia="zh-CN"/>
    </w:rPr>
  </w:style>
  <w:style w:type="paragraph" w:customStyle="1" w:styleId="xl75">
    <w:name w:val="xl75"/>
    <w:basedOn w:val="a1"/>
    <w:rsid w:val="007F5E36"/>
    <w:pPr>
      <w:spacing w:before="100" w:beforeAutospacing="1" w:after="100" w:afterAutospacing="1"/>
      <w:jc w:val="center"/>
      <w:textAlignment w:val="center"/>
    </w:pPr>
    <w:rPr>
      <w:sz w:val="16"/>
      <w:szCs w:val="16"/>
      <w:lang w:eastAsia="zh-CN"/>
    </w:rPr>
  </w:style>
  <w:style w:type="paragraph" w:customStyle="1" w:styleId="xl76">
    <w:name w:val="xl76"/>
    <w:basedOn w:val="a1"/>
    <w:rsid w:val="007F5E36"/>
    <w:pPr>
      <w:spacing w:before="100" w:beforeAutospacing="1" w:after="100" w:afterAutospacing="1"/>
      <w:textAlignment w:val="center"/>
    </w:pPr>
    <w:rPr>
      <w:sz w:val="16"/>
      <w:szCs w:val="16"/>
      <w:lang w:eastAsia="zh-CN"/>
    </w:rPr>
  </w:style>
  <w:style w:type="paragraph" w:customStyle="1" w:styleId="xl77">
    <w:name w:val="xl77"/>
    <w:basedOn w:val="a1"/>
    <w:rsid w:val="007F5E36"/>
    <w:pPr>
      <w:spacing w:before="100" w:beforeAutospacing="1" w:after="100" w:afterAutospacing="1"/>
      <w:jc w:val="center"/>
      <w:textAlignment w:val="center"/>
    </w:pPr>
    <w:rPr>
      <w:sz w:val="16"/>
      <w:szCs w:val="16"/>
      <w:lang w:eastAsia="zh-CN"/>
    </w:rPr>
  </w:style>
  <w:style w:type="paragraph" w:customStyle="1" w:styleId="xl78">
    <w:name w:val="xl78"/>
    <w:basedOn w:val="a1"/>
    <w:rsid w:val="007F5E36"/>
    <w:pPr>
      <w:pBdr>
        <w:top w:val="single" w:sz="4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  <w:lang w:eastAsia="zh-CN"/>
    </w:rPr>
  </w:style>
  <w:style w:type="paragraph" w:customStyle="1" w:styleId="xl79">
    <w:name w:val="xl79"/>
    <w:basedOn w:val="a1"/>
    <w:rsid w:val="007F5E36"/>
    <w:pPr>
      <w:pBdr>
        <w:top w:val="single" w:sz="4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  <w:lang w:eastAsia="zh-CN"/>
    </w:rPr>
  </w:style>
  <w:style w:type="paragraph" w:customStyle="1" w:styleId="xl80">
    <w:name w:val="xl80"/>
    <w:basedOn w:val="a1"/>
    <w:rsid w:val="007F5E36"/>
    <w:pPr>
      <w:pBdr>
        <w:top w:val="single" w:sz="4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  <w:lang w:eastAsia="zh-CN"/>
    </w:rPr>
  </w:style>
  <w:style w:type="paragraph" w:customStyle="1" w:styleId="xl81">
    <w:name w:val="xl81"/>
    <w:basedOn w:val="a1"/>
    <w:rsid w:val="007F5E36"/>
    <w:pPr>
      <w:pBdr>
        <w:top w:val="single" w:sz="4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  <w:lang w:eastAsia="zh-CN"/>
    </w:rPr>
  </w:style>
  <w:style w:type="paragraph" w:customStyle="1" w:styleId="xl82">
    <w:name w:val="xl82"/>
    <w:basedOn w:val="a1"/>
    <w:rsid w:val="007F5E36"/>
    <w:pPr>
      <w:pBdr>
        <w:top w:val="single" w:sz="4" w:space="0" w:color="auto"/>
        <w:bottom w:val="double" w:sz="6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  <w:lang w:eastAsia="zh-CN"/>
    </w:rPr>
  </w:style>
  <w:style w:type="paragraph" w:customStyle="1" w:styleId="xl83">
    <w:name w:val="xl83"/>
    <w:basedOn w:val="a1"/>
    <w:rsid w:val="007F5E36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  <w:lang w:eastAsia="zh-CN"/>
    </w:rPr>
  </w:style>
  <w:style w:type="paragraph" w:customStyle="1" w:styleId="xl84">
    <w:name w:val="xl84"/>
    <w:basedOn w:val="a1"/>
    <w:rsid w:val="007F5E36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  <w:lang w:eastAsia="zh-CN"/>
    </w:rPr>
  </w:style>
  <w:style w:type="paragraph" w:customStyle="1" w:styleId="xl85">
    <w:name w:val="xl85"/>
    <w:basedOn w:val="a1"/>
    <w:rsid w:val="007F5E36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  <w:lang w:eastAsia="zh-CN"/>
    </w:rPr>
  </w:style>
  <w:style w:type="paragraph" w:customStyle="1" w:styleId="xl86">
    <w:name w:val="xl86"/>
    <w:basedOn w:val="a1"/>
    <w:rsid w:val="007F5E36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  <w:lang w:eastAsia="zh-CN"/>
    </w:rPr>
  </w:style>
  <w:style w:type="paragraph" w:customStyle="1" w:styleId="xl87">
    <w:name w:val="xl87"/>
    <w:basedOn w:val="a1"/>
    <w:rsid w:val="007F5E36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  <w:lang w:eastAsia="zh-CN"/>
    </w:rPr>
  </w:style>
  <w:style w:type="paragraph" w:customStyle="1" w:styleId="xl88">
    <w:name w:val="xl88"/>
    <w:basedOn w:val="a1"/>
    <w:rsid w:val="007F5E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  <w:lang w:eastAsia="zh-CN"/>
    </w:rPr>
  </w:style>
  <w:style w:type="paragraph" w:customStyle="1" w:styleId="xl89">
    <w:name w:val="xl89"/>
    <w:basedOn w:val="a1"/>
    <w:rsid w:val="007F5E36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  <w:lang w:eastAsia="zh-CN"/>
    </w:rPr>
  </w:style>
  <w:style w:type="paragraph" w:customStyle="1" w:styleId="xl90">
    <w:name w:val="xl90"/>
    <w:basedOn w:val="a1"/>
    <w:rsid w:val="007F5E36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  <w:lang w:eastAsia="zh-CN"/>
    </w:rPr>
  </w:style>
  <w:style w:type="paragraph" w:customStyle="1" w:styleId="xl91">
    <w:name w:val="xl91"/>
    <w:basedOn w:val="a1"/>
    <w:rsid w:val="007F5E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  <w:lang w:eastAsia="zh-CN"/>
    </w:rPr>
  </w:style>
  <w:style w:type="paragraph" w:customStyle="1" w:styleId="xl92">
    <w:name w:val="xl92"/>
    <w:basedOn w:val="a1"/>
    <w:rsid w:val="007F5E36"/>
    <w:pPr>
      <w:spacing w:before="100" w:beforeAutospacing="1" w:after="100" w:afterAutospacing="1"/>
      <w:textAlignment w:val="center"/>
    </w:pPr>
    <w:rPr>
      <w:sz w:val="16"/>
      <w:szCs w:val="16"/>
      <w:lang w:eastAsia="zh-CN"/>
    </w:rPr>
  </w:style>
  <w:style w:type="paragraph" w:customStyle="1" w:styleId="xl93">
    <w:name w:val="xl93"/>
    <w:basedOn w:val="a1"/>
    <w:rsid w:val="007F5E36"/>
    <w:pPr>
      <w:spacing w:before="100" w:beforeAutospacing="1" w:after="100" w:afterAutospacing="1"/>
      <w:textAlignment w:val="center"/>
    </w:pPr>
    <w:rPr>
      <w:sz w:val="16"/>
      <w:szCs w:val="16"/>
      <w:lang w:eastAsia="zh-CN"/>
    </w:rPr>
  </w:style>
  <w:style w:type="paragraph" w:customStyle="1" w:styleId="xl94">
    <w:name w:val="xl94"/>
    <w:basedOn w:val="a1"/>
    <w:rsid w:val="007F5E36"/>
    <w:pPr>
      <w:spacing w:before="100" w:beforeAutospacing="1" w:after="100" w:afterAutospacing="1"/>
    </w:pPr>
    <w:rPr>
      <w:sz w:val="16"/>
      <w:szCs w:val="16"/>
      <w:lang w:eastAsia="zh-CN"/>
    </w:rPr>
  </w:style>
  <w:style w:type="numbering" w:customStyle="1" w:styleId="13">
    <w:name w:val="无列表1"/>
    <w:next w:val="a4"/>
    <w:uiPriority w:val="99"/>
    <w:semiHidden/>
    <w:unhideWhenUsed/>
    <w:rsid w:val="007F5E36"/>
  </w:style>
  <w:style w:type="paragraph" w:customStyle="1" w:styleId="font9">
    <w:name w:val="font9"/>
    <w:basedOn w:val="a1"/>
    <w:rsid w:val="00A50706"/>
    <w:pPr>
      <w:spacing w:before="100" w:beforeAutospacing="1" w:after="100" w:afterAutospacing="1"/>
    </w:pPr>
    <w:rPr>
      <w:rFonts w:ascii="等线" w:eastAsia="等线" w:hAnsi="等线" w:cs="宋体"/>
      <w:color w:val="000000"/>
      <w:sz w:val="17"/>
      <w:szCs w:val="17"/>
      <w:lang w:eastAsia="zh-CN"/>
    </w:rPr>
  </w:style>
  <w:style w:type="paragraph" w:customStyle="1" w:styleId="font10">
    <w:name w:val="font10"/>
    <w:basedOn w:val="a1"/>
    <w:rsid w:val="00A50706"/>
    <w:pPr>
      <w:spacing w:before="100" w:beforeAutospacing="1" w:after="100" w:afterAutospacing="1"/>
    </w:pPr>
    <w:rPr>
      <w:rFonts w:ascii="等线" w:eastAsia="等线" w:hAnsi="等线" w:cs="宋体"/>
      <w:color w:val="000000"/>
      <w:sz w:val="17"/>
      <w:szCs w:val="17"/>
      <w:lang w:eastAsia="zh-CN"/>
    </w:rPr>
  </w:style>
  <w:style w:type="paragraph" w:customStyle="1" w:styleId="xl63">
    <w:name w:val="xl63"/>
    <w:basedOn w:val="a1"/>
    <w:rsid w:val="00A50706"/>
    <w:pPr>
      <w:pBdr>
        <w:top w:val="double" w:sz="6" w:space="0" w:color="auto"/>
        <w:bottom w:val="single" w:sz="4" w:space="0" w:color="auto"/>
      </w:pBdr>
      <w:spacing w:before="100" w:beforeAutospacing="1" w:after="100" w:afterAutospacing="1"/>
    </w:pPr>
    <w:rPr>
      <w:rFonts w:ascii="宋体" w:hAnsi="宋体" w:cs="宋体"/>
      <w:sz w:val="17"/>
      <w:szCs w:val="17"/>
      <w:lang w:eastAsia="zh-CN"/>
    </w:rPr>
  </w:style>
  <w:style w:type="paragraph" w:customStyle="1" w:styleId="xl64">
    <w:name w:val="xl64"/>
    <w:basedOn w:val="a1"/>
    <w:rsid w:val="00A50706"/>
    <w:pPr>
      <w:pBdr>
        <w:top w:val="single" w:sz="4" w:space="0" w:color="auto"/>
      </w:pBdr>
      <w:spacing w:before="100" w:beforeAutospacing="1" w:after="100" w:afterAutospacing="1"/>
    </w:pPr>
    <w:rPr>
      <w:rFonts w:ascii="宋体" w:hAnsi="宋体" w:cs="宋体"/>
      <w:sz w:val="17"/>
      <w:szCs w:val="17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2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3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5</TotalTime>
  <Pages>16</Pages>
  <Words>9383</Words>
  <Characters>53488</Characters>
  <Application>Microsoft Office Word</Application>
  <DocSecurity>0</DocSecurity>
  <Lines>445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Online Material for</vt:lpstr>
    </vt:vector>
  </TitlesOfParts>
  <Company>AAAS</Company>
  <LinksUpToDate>false</LinksUpToDate>
  <CharactersWithSpaces>6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subject/>
  <dc:creator>Brooks Hanson;Dawit Tegbaru;Brian Sedora</dc:creator>
  <cp:keywords/>
  <cp:lastModifiedBy>chen wu</cp:lastModifiedBy>
  <cp:revision>303</cp:revision>
  <cp:lastPrinted>2014-09-30T16:49:00Z</cp:lastPrinted>
  <dcterms:created xsi:type="dcterms:W3CDTF">2017-05-23T17:17:00Z</dcterms:created>
  <dcterms:modified xsi:type="dcterms:W3CDTF">2022-03-24T01:05:00Z</dcterms:modified>
</cp:coreProperties>
</file>